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0460D6" w14:textId="77777777" w:rsidR="00A57117" w:rsidRPr="00D975A0" w:rsidRDefault="00A57117" w:rsidP="00A57117">
      <w:pPr>
        <w:pStyle w:val="Title"/>
        <w:rPr>
          <w:rFonts w:ascii="Gisha" w:hAnsi="Gisha" w:cs="Gisha"/>
          <w:sz w:val="52"/>
          <w:szCs w:val="52"/>
        </w:rPr>
      </w:pPr>
    </w:p>
    <w:p w14:paraId="4203A571" w14:textId="77777777" w:rsidR="00A57117" w:rsidRPr="00D975A0" w:rsidRDefault="00A57117" w:rsidP="00A57117">
      <w:pPr>
        <w:pStyle w:val="Title"/>
        <w:rPr>
          <w:rFonts w:ascii="Gisha" w:hAnsi="Gisha" w:cs="Gisha"/>
          <w:sz w:val="52"/>
          <w:szCs w:val="52"/>
        </w:rPr>
      </w:pPr>
    </w:p>
    <w:p w14:paraId="20EEC6A1" w14:textId="77777777" w:rsidR="00A57117" w:rsidRPr="00D975A0" w:rsidRDefault="00A57117" w:rsidP="00A57117">
      <w:pPr>
        <w:pStyle w:val="Title"/>
        <w:rPr>
          <w:rFonts w:ascii="Gisha" w:hAnsi="Gisha" w:cs="Gisha"/>
          <w:sz w:val="52"/>
          <w:szCs w:val="52"/>
        </w:rPr>
      </w:pPr>
    </w:p>
    <w:p w14:paraId="0346DB85" w14:textId="77777777" w:rsidR="00A57117" w:rsidRPr="00D975A0" w:rsidRDefault="00A57117" w:rsidP="00A57117">
      <w:pPr>
        <w:pStyle w:val="Title"/>
        <w:rPr>
          <w:rFonts w:ascii="Gisha" w:hAnsi="Gisha" w:cs="Gisha"/>
          <w:sz w:val="52"/>
          <w:szCs w:val="52"/>
        </w:rPr>
      </w:pPr>
    </w:p>
    <w:p w14:paraId="5060264D" w14:textId="77777777" w:rsidR="00A57117" w:rsidRPr="00D975A0" w:rsidRDefault="00A57117" w:rsidP="00A57117">
      <w:pPr>
        <w:pStyle w:val="Title"/>
        <w:rPr>
          <w:rFonts w:ascii="Gisha" w:hAnsi="Gisha" w:cs="Gisha"/>
          <w:sz w:val="52"/>
          <w:szCs w:val="52"/>
        </w:rPr>
      </w:pPr>
    </w:p>
    <w:p w14:paraId="13AA3F87" w14:textId="77777777" w:rsidR="00A57117" w:rsidRPr="00D975A0" w:rsidRDefault="00A57117" w:rsidP="00A57117">
      <w:pPr>
        <w:pStyle w:val="Title"/>
        <w:rPr>
          <w:rFonts w:ascii="Gisha" w:hAnsi="Gisha" w:cs="Gisha"/>
          <w:sz w:val="52"/>
          <w:szCs w:val="52"/>
        </w:rPr>
      </w:pPr>
    </w:p>
    <w:p w14:paraId="0553E993" w14:textId="77777777" w:rsidR="00A57117" w:rsidRPr="00D975A0" w:rsidRDefault="00A57117" w:rsidP="00A57117">
      <w:pPr>
        <w:pStyle w:val="Title"/>
        <w:rPr>
          <w:rFonts w:ascii="Gisha" w:hAnsi="Gisha" w:cs="Gisha"/>
          <w:sz w:val="52"/>
          <w:szCs w:val="52"/>
        </w:rPr>
      </w:pPr>
    </w:p>
    <w:p w14:paraId="7F346379" w14:textId="77777777" w:rsidR="00A57117" w:rsidRPr="00D975A0" w:rsidRDefault="00A57117" w:rsidP="00A57117">
      <w:pPr>
        <w:pStyle w:val="Title"/>
        <w:rPr>
          <w:rFonts w:ascii="Gisha" w:hAnsi="Gisha" w:cs="Gisha"/>
          <w:sz w:val="52"/>
          <w:szCs w:val="52"/>
        </w:rPr>
      </w:pPr>
      <w:r w:rsidRPr="00D975A0">
        <w:rPr>
          <w:rFonts w:ascii="Gisha" w:hAnsi="Gisha" w:cs="Gisha" w:hint="cs"/>
          <w:sz w:val="52"/>
          <w:szCs w:val="52"/>
        </w:rPr>
        <w:t>Financial Reporting Quality</w:t>
      </w:r>
    </w:p>
    <w:p w14:paraId="17D90635" w14:textId="77777777" w:rsidR="00A57117" w:rsidRPr="00D975A0" w:rsidRDefault="00A57117" w:rsidP="00A57117">
      <w:pPr>
        <w:pStyle w:val="Title"/>
        <w:rPr>
          <w:rFonts w:ascii="Gisha" w:hAnsi="Gisha" w:cs="Gisha"/>
          <w:sz w:val="52"/>
          <w:szCs w:val="52"/>
        </w:rPr>
      </w:pPr>
    </w:p>
    <w:p w14:paraId="7BCFCC6F" w14:textId="77777777" w:rsidR="00A57117" w:rsidRPr="00D975A0" w:rsidRDefault="00A57117" w:rsidP="00A57117">
      <w:pPr>
        <w:pStyle w:val="Title"/>
        <w:rPr>
          <w:rFonts w:ascii="Gisha" w:hAnsi="Gisha" w:cs="Gisha"/>
          <w:sz w:val="40"/>
          <w:szCs w:val="40"/>
        </w:rPr>
      </w:pPr>
      <w:r w:rsidRPr="00D975A0">
        <w:rPr>
          <w:rFonts w:ascii="Gisha" w:hAnsi="Gisha" w:cs="Gisha" w:hint="cs"/>
          <w:sz w:val="40"/>
          <w:szCs w:val="40"/>
        </w:rPr>
        <w:t>Learning Problems</w:t>
      </w:r>
    </w:p>
    <w:p w14:paraId="6DE2AC77" w14:textId="77777777" w:rsidR="00A57117" w:rsidRPr="00D975A0" w:rsidRDefault="00A57117" w:rsidP="00A57117">
      <w:pPr>
        <w:pStyle w:val="Title"/>
        <w:rPr>
          <w:rFonts w:ascii="Gisha" w:hAnsi="Gisha" w:cs="Gisha"/>
          <w:sz w:val="40"/>
          <w:szCs w:val="40"/>
        </w:rPr>
      </w:pPr>
    </w:p>
    <w:p w14:paraId="2BFF5209" w14:textId="77777777" w:rsidR="00A57117" w:rsidRPr="00D975A0" w:rsidRDefault="00996EBA" w:rsidP="00A57117">
      <w:pPr>
        <w:pStyle w:val="Title"/>
        <w:rPr>
          <w:rFonts w:ascii="Gisha" w:hAnsi="Gisha" w:cs="Gisha"/>
          <w:sz w:val="40"/>
          <w:szCs w:val="40"/>
        </w:rPr>
      </w:pPr>
      <w:r>
        <w:rPr>
          <w:rFonts w:ascii="Gisha" w:hAnsi="Gisha" w:cs="Gisha"/>
          <w:sz w:val="40"/>
          <w:szCs w:val="40"/>
        </w:rPr>
        <w:t>Answer Keys</w:t>
      </w:r>
    </w:p>
    <w:p w14:paraId="7CFAE008" w14:textId="77777777" w:rsidR="00BE0FA6" w:rsidRPr="00D975A0" w:rsidRDefault="00BE0FA6" w:rsidP="003E75FE">
      <w:pPr>
        <w:rPr>
          <w:rFonts w:ascii="Gisha" w:hAnsi="Gisha" w:cs="Gisha"/>
          <w:b/>
          <w:sz w:val="24"/>
          <w:szCs w:val="24"/>
        </w:rPr>
      </w:pPr>
    </w:p>
    <w:p w14:paraId="3F719F06" w14:textId="77777777" w:rsidR="00A57117" w:rsidRPr="00D975A0" w:rsidRDefault="00A57117">
      <w:pPr>
        <w:rPr>
          <w:rFonts w:ascii="Gisha" w:hAnsi="Gisha" w:cs="Gisha"/>
          <w:b/>
          <w:sz w:val="28"/>
          <w:szCs w:val="28"/>
        </w:rPr>
      </w:pPr>
      <w:r w:rsidRPr="00D975A0">
        <w:rPr>
          <w:rFonts w:ascii="Gisha" w:hAnsi="Gisha" w:cs="Gisha" w:hint="cs"/>
          <w:b/>
          <w:sz w:val="28"/>
          <w:szCs w:val="28"/>
        </w:rPr>
        <w:br w:type="page"/>
      </w:r>
    </w:p>
    <w:p w14:paraId="6EE6796E" w14:textId="77777777" w:rsidR="00AB2A54" w:rsidRPr="00D975A0" w:rsidRDefault="00AB2A54" w:rsidP="00125208">
      <w:pPr>
        <w:tabs>
          <w:tab w:val="left" w:pos="360"/>
        </w:tabs>
        <w:rPr>
          <w:rFonts w:ascii="Gisha" w:hAnsi="Gisha" w:cs="Gisha"/>
          <w:b/>
          <w:sz w:val="24"/>
          <w:szCs w:val="24"/>
        </w:rPr>
      </w:pPr>
    </w:p>
    <w:p w14:paraId="1ACD6421" w14:textId="77777777" w:rsidR="00494858" w:rsidRPr="00D975A0" w:rsidRDefault="00494858">
      <w:pPr>
        <w:rPr>
          <w:rFonts w:ascii="Gisha" w:hAnsi="Gisha" w:cs="Gisha"/>
          <w:b/>
          <w:sz w:val="28"/>
          <w:szCs w:val="28"/>
        </w:rPr>
      </w:pPr>
      <w:r w:rsidRPr="00D975A0">
        <w:rPr>
          <w:rFonts w:ascii="Gisha" w:hAnsi="Gisha" w:cs="Gisha" w:hint="cs"/>
          <w:b/>
          <w:sz w:val="28"/>
          <w:szCs w:val="28"/>
        </w:rPr>
        <w:t>Types of Accounting Transactions</w:t>
      </w:r>
    </w:p>
    <w:p w14:paraId="54870082" w14:textId="77777777" w:rsidR="00494858" w:rsidRPr="00D975A0" w:rsidRDefault="00494858" w:rsidP="00494858">
      <w:pPr>
        <w:rPr>
          <w:rFonts w:ascii="Gisha" w:hAnsi="Gisha" w:cs="Gisha"/>
          <w:sz w:val="24"/>
          <w:szCs w:val="24"/>
        </w:rPr>
      </w:pPr>
    </w:p>
    <w:p w14:paraId="5A2B4FBF" w14:textId="77777777" w:rsidR="00494858" w:rsidRPr="00D975A0" w:rsidRDefault="00494858" w:rsidP="000F6086">
      <w:pPr>
        <w:numPr>
          <w:ilvl w:val="0"/>
          <w:numId w:val="38"/>
        </w:numPr>
        <w:ind w:left="360"/>
        <w:contextualSpacing/>
        <w:rPr>
          <w:rFonts w:ascii="Gisha" w:hAnsi="Gisha" w:cs="Gisha"/>
          <w:sz w:val="24"/>
          <w:szCs w:val="24"/>
        </w:rPr>
      </w:pPr>
      <w:r w:rsidRPr="00D975A0">
        <w:rPr>
          <w:rFonts w:ascii="Gisha" w:hAnsi="Gisha" w:cs="Gisha" w:hint="cs"/>
          <w:sz w:val="24"/>
          <w:szCs w:val="24"/>
        </w:rPr>
        <w:t>Error correction that is accounted for retrospectively which means previous financial statements are adjusted to correct the error and make past financial statement more comparable to current statements.</w:t>
      </w:r>
    </w:p>
    <w:p w14:paraId="4A9F2808" w14:textId="77777777" w:rsidR="00494858" w:rsidRPr="00D975A0" w:rsidRDefault="00494858" w:rsidP="00494858">
      <w:pPr>
        <w:ind w:left="360"/>
        <w:contextualSpacing/>
        <w:rPr>
          <w:rFonts w:ascii="Gisha" w:hAnsi="Gisha" w:cs="Gisha"/>
          <w:sz w:val="24"/>
          <w:szCs w:val="24"/>
        </w:rPr>
      </w:pPr>
    </w:p>
    <w:p w14:paraId="56CF85FC" w14:textId="77777777" w:rsidR="00494858" w:rsidRPr="00D975A0" w:rsidRDefault="00494858" w:rsidP="000F6086">
      <w:pPr>
        <w:numPr>
          <w:ilvl w:val="0"/>
          <w:numId w:val="38"/>
        </w:numPr>
        <w:ind w:left="360"/>
        <w:contextualSpacing/>
        <w:rPr>
          <w:rFonts w:ascii="Gisha" w:hAnsi="Gisha" w:cs="Gisha"/>
          <w:sz w:val="24"/>
          <w:szCs w:val="24"/>
        </w:rPr>
      </w:pPr>
      <w:r w:rsidRPr="00D975A0">
        <w:rPr>
          <w:rFonts w:ascii="Gisha" w:hAnsi="Gisha" w:cs="Gisha" w:hint="cs"/>
          <w:sz w:val="24"/>
          <w:szCs w:val="24"/>
        </w:rPr>
        <w:t>Change in accounting estimate that is accounted for prospectively which means it is applied in future periods only.</w:t>
      </w:r>
    </w:p>
    <w:p w14:paraId="7253EE88" w14:textId="77777777" w:rsidR="00494858" w:rsidRPr="00D975A0" w:rsidRDefault="00494858" w:rsidP="00494858">
      <w:pPr>
        <w:ind w:left="720"/>
        <w:contextualSpacing/>
        <w:rPr>
          <w:rFonts w:ascii="Gisha" w:hAnsi="Gisha" w:cs="Gisha"/>
          <w:sz w:val="24"/>
          <w:szCs w:val="24"/>
        </w:rPr>
      </w:pPr>
    </w:p>
    <w:p w14:paraId="18F2DD61" w14:textId="31898264" w:rsidR="00494858" w:rsidRPr="00D975A0" w:rsidRDefault="009B28E9" w:rsidP="000F6086">
      <w:pPr>
        <w:numPr>
          <w:ilvl w:val="0"/>
          <w:numId w:val="38"/>
        </w:numPr>
        <w:ind w:left="360"/>
        <w:contextualSpacing/>
        <w:rPr>
          <w:rFonts w:ascii="Gisha" w:hAnsi="Gisha" w:cs="Gisha"/>
          <w:sz w:val="24"/>
          <w:szCs w:val="24"/>
        </w:rPr>
      </w:pPr>
      <w:r>
        <w:rPr>
          <w:rFonts w:ascii="Gisha" w:hAnsi="Gisha" w:cs="Gisha"/>
          <w:sz w:val="24"/>
          <w:szCs w:val="24"/>
        </w:rPr>
        <w:t>C</w:t>
      </w:r>
      <w:r w:rsidR="00494858" w:rsidRPr="00D975A0">
        <w:rPr>
          <w:rFonts w:ascii="Gisha" w:hAnsi="Gisha" w:cs="Gisha" w:hint="cs"/>
          <w:sz w:val="24"/>
          <w:szCs w:val="24"/>
        </w:rPr>
        <w:t>ontingent asset that is noted even though it is probable.  It must be virtually certain to be recognized based on the conservatism principle.  Recognition will most likely occur when the regulatory commission makes its decision.</w:t>
      </w:r>
    </w:p>
    <w:p w14:paraId="3823A363" w14:textId="77777777" w:rsidR="00494858" w:rsidRPr="00D975A0" w:rsidRDefault="00494858" w:rsidP="00494858">
      <w:pPr>
        <w:ind w:left="720"/>
        <w:contextualSpacing/>
        <w:rPr>
          <w:rFonts w:ascii="Gisha" w:hAnsi="Gisha" w:cs="Gisha"/>
          <w:sz w:val="24"/>
          <w:szCs w:val="24"/>
        </w:rPr>
      </w:pPr>
    </w:p>
    <w:p w14:paraId="4A3FDBF0" w14:textId="3EEF5F39" w:rsidR="00494858" w:rsidRPr="00D975A0" w:rsidRDefault="00494858" w:rsidP="000F6086">
      <w:pPr>
        <w:numPr>
          <w:ilvl w:val="0"/>
          <w:numId w:val="38"/>
        </w:numPr>
        <w:ind w:left="360"/>
        <w:contextualSpacing/>
        <w:rPr>
          <w:rFonts w:ascii="Gisha" w:hAnsi="Gisha" w:cs="Gisha"/>
          <w:sz w:val="24"/>
          <w:szCs w:val="24"/>
        </w:rPr>
      </w:pPr>
      <w:r w:rsidRPr="00D975A0">
        <w:rPr>
          <w:rFonts w:ascii="Gisha" w:hAnsi="Gisha" w:cs="Gisha" w:hint="cs"/>
          <w:sz w:val="24"/>
          <w:szCs w:val="24"/>
        </w:rPr>
        <w:t xml:space="preserve">Change in accounting policy that is accounted for retrospectively.  Accounting </w:t>
      </w:r>
      <w:r w:rsidR="009B28E9">
        <w:rPr>
          <w:rFonts w:ascii="Gisha" w:hAnsi="Gisha" w:cs="Gisha"/>
          <w:sz w:val="24"/>
          <w:szCs w:val="24"/>
        </w:rPr>
        <w:t xml:space="preserve">policy </w:t>
      </w:r>
      <w:r w:rsidRPr="00D975A0">
        <w:rPr>
          <w:rFonts w:ascii="Gisha" w:hAnsi="Gisha" w:cs="Gisha" w:hint="cs"/>
          <w:sz w:val="24"/>
          <w:szCs w:val="24"/>
        </w:rPr>
        <w:t xml:space="preserve">changes should only be made if they improve the quality of the financial information provided to users.  A company may switch to FIFO from </w:t>
      </w:r>
      <w:r w:rsidR="009B28E9">
        <w:rPr>
          <w:rFonts w:ascii="Gisha" w:hAnsi="Gisha" w:cs="Gisha"/>
          <w:sz w:val="24"/>
          <w:szCs w:val="24"/>
        </w:rPr>
        <w:t xml:space="preserve">the </w:t>
      </w:r>
      <w:r w:rsidRPr="00D975A0">
        <w:rPr>
          <w:rFonts w:ascii="Gisha" w:hAnsi="Gisha" w:cs="Gisha" w:hint="cs"/>
          <w:sz w:val="24"/>
          <w:szCs w:val="24"/>
        </w:rPr>
        <w:t xml:space="preserve">average cost </w:t>
      </w:r>
      <w:r w:rsidR="009B28E9">
        <w:rPr>
          <w:rFonts w:ascii="Gisha" w:hAnsi="Gisha" w:cs="Gisha"/>
          <w:sz w:val="24"/>
          <w:szCs w:val="24"/>
        </w:rPr>
        <w:t xml:space="preserve">method </w:t>
      </w:r>
      <w:r w:rsidRPr="00D975A0">
        <w:rPr>
          <w:rFonts w:ascii="Gisha" w:hAnsi="Gisha" w:cs="Gisha" w:hint="cs"/>
          <w:sz w:val="24"/>
          <w:szCs w:val="24"/>
        </w:rPr>
        <w:t>to</w:t>
      </w:r>
      <w:r w:rsidR="009B28E9">
        <w:rPr>
          <w:rFonts w:ascii="Gisha" w:hAnsi="Gisha" w:cs="Gisha"/>
          <w:sz w:val="24"/>
          <w:szCs w:val="24"/>
        </w:rPr>
        <w:t xml:space="preserve"> </w:t>
      </w:r>
      <w:r w:rsidRPr="00D975A0">
        <w:rPr>
          <w:rFonts w:ascii="Gisha" w:hAnsi="Gisha" w:cs="Gisha" w:hint="cs"/>
          <w:sz w:val="24"/>
          <w:szCs w:val="24"/>
        </w:rPr>
        <w:t>increas</w:t>
      </w:r>
      <w:r w:rsidR="009B28E9">
        <w:rPr>
          <w:rFonts w:ascii="Gisha" w:hAnsi="Gisha" w:cs="Gisha"/>
          <w:sz w:val="24"/>
          <w:szCs w:val="24"/>
        </w:rPr>
        <w:t>e</w:t>
      </w:r>
      <w:r w:rsidRPr="00D975A0">
        <w:rPr>
          <w:rFonts w:ascii="Gisha" w:hAnsi="Gisha" w:cs="Gisha" w:hint="cs"/>
          <w:sz w:val="24"/>
          <w:szCs w:val="24"/>
        </w:rPr>
        <w:t xml:space="preserve"> the value of </w:t>
      </w:r>
      <w:r w:rsidR="009B28E9">
        <w:rPr>
          <w:rFonts w:ascii="Gisha" w:hAnsi="Gisha" w:cs="Gisha"/>
          <w:sz w:val="24"/>
          <w:szCs w:val="24"/>
        </w:rPr>
        <w:t xml:space="preserve">its </w:t>
      </w:r>
      <w:r w:rsidRPr="00D975A0">
        <w:rPr>
          <w:rFonts w:ascii="Gisha" w:hAnsi="Gisha" w:cs="Gisha" w:hint="cs"/>
          <w:sz w:val="24"/>
          <w:szCs w:val="24"/>
        </w:rPr>
        <w:t xml:space="preserve">inventory and net income.  An auditor </w:t>
      </w:r>
      <w:r w:rsidR="009B28E9">
        <w:rPr>
          <w:rFonts w:ascii="Gisha" w:hAnsi="Gisha" w:cs="Gisha"/>
          <w:sz w:val="24"/>
          <w:szCs w:val="24"/>
        </w:rPr>
        <w:t xml:space="preserve">can </w:t>
      </w:r>
      <w:r w:rsidRPr="00D975A0">
        <w:rPr>
          <w:rFonts w:ascii="Gisha" w:hAnsi="Gisha" w:cs="Gisha" w:hint="cs"/>
          <w:sz w:val="24"/>
          <w:szCs w:val="24"/>
        </w:rPr>
        <w:t>request that the change not be mad</w:t>
      </w:r>
      <w:r w:rsidR="009B28E9">
        <w:rPr>
          <w:rFonts w:ascii="Gisha" w:hAnsi="Gisha" w:cs="Gisha"/>
          <w:sz w:val="24"/>
          <w:szCs w:val="24"/>
        </w:rPr>
        <w:t>e.</w:t>
      </w:r>
    </w:p>
    <w:p w14:paraId="0EE57143" w14:textId="77777777" w:rsidR="00494858" w:rsidRPr="00D975A0" w:rsidRDefault="00494858" w:rsidP="00494858">
      <w:pPr>
        <w:ind w:left="720"/>
        <w:contextualSpacing/>
        <w:rPr>
          <w:rFonts w:ascii="Gisha" w:hAnsi="Gisha" w:cs="Gisha"/>
          <w:sz w:val="24"/>
          <w:szCs w:val="24"/>
        </w:rPr>
      </w:pPr>
    </w:p>
    <w:p w14:paraId="1336E079" w14:textId="794ECB05" w:rsidR="00494858" w:rsidRPr="00D975A0" w:rsidRDefault="00F222DF" w:rsidP="000F6086">
      <w:pPr>
        <w:numPr>
          <w:ilvl w:val="0"/>
          <w:numId w:val="38"/>
        </w:numPr>
        <w:ind w:left="360"/>
        <w:contextualSpacing/>
        <w:rPr>
          <w:rFonts w:ascii="Gisha" w:hAnsi="Gisha" w:cs="Gisha"/>
          <w:sz w:val="24"/>
          <w:szCs w:val="24"/>
        </w:rPr>
      </w:pPr>
      <w:r>
        <w:rPr>
          <w:rFonts w:ascii="Gisha" w:hAnsi="Gisha" w:cs="Gisha"/>
          <w:sz w:val="24"/>
          <w:szCs w:val="24"/>
        </w:rPr>
        <w:t>The c</w:t>
      </w:r>
      <w:r w:rsidR="00494858" w:rsidRPr="00D975A0">
        <w:rPr>
          <w:rFonts w:ascii="Gisha" w:hAnsi="Gisha" w:cs="Gisha" w:hint="cs"/>
          <w:sz w:val="24"/>
          <w:szCs w:val="24"/>
        </w:rPr>
        <w:t xml:space="preserve">ontingent liability is noted since it is a possible obligation dependent on the outcome of a product liability lawsuit.  Also, IFRS gives companies the option to just disclose the contingent liability in general terms with an explanation that saying anything more may prejudice their </w:t>
      </w:r>
      <w:r w:rsidR="009B28E9">
        <w:rPr>
          <w:rFonts w:ascii="Gisha" w:hAnsi="Gisha" w:cs="Gisha"/>
          <w:sz w:val="24"/>
          <w:szCs w:val="24"/>
        </w:rPr>
        <w:t xml:space="preserve">legal </w:t>
      </w:r>
      <w:r w:rsidR="00494858" w:rsidRPr="00D975A0">
        <w:rPr>
          <w:rFonts w:ascii="Gisha" w:hAnsi="Gisha" w:cs="Gisha" w:hint="cs"/>
          <w:sz w:val="24"/>
          <w:szCs w:val="24"/>
        </w:rPr>
        <w:t xml:space="preserve">position in the dispute. </w:t>
      </w:r>
    </w:p>
    <w:p w14:paraId="3B4E4039" w14:textId="77777777" w:rsidR="00494858" w:rsidRPr="00D975A0" w:rsidRDefault="00494858" w:rsidP="00494858">
      <w:pPr>
        <w:ind w:left="720"/>
        <w:contextualSpacing/>
        <w:rPr>
          <w:rFonts w:ascii="Gisha" w:hAnsi="Gisha" w:cs="Gisha"/>
          <w:sz w:val="24"/>
          <w:szCs w:val="24"/>
        </w:rPr>
      </w:pPr>
    </w:p>
    <w:p w14:paraId="4402A260" w14:textId="6017C019" w:rsidR="00494858" w:rsidRPr="00D975A0" w:rsidRDefault="00494858" w:rsidP="000F6086">
      <w:pPr>
        <w:numPr>
          <w:ilvl w:val="0"/>
          <w:numId w:val="38"/>
        </w:numPr>
        <w:ind w:left="360"/>
        <w:contextualSpacing/>
        <w:rPr>
          <w:rFonts w:ascii="Gisha" w:hAnsi="Gisha" w:cs="Gisha"/>
          <w:sz w:val="24"/>
          <w:szCs w:val="24"/>
        </w:rPr>
      </w:pPr>
      <w:r w:rsidRPr="00D975A0">
        <w:rPr>
          <w:rFonts w:ascii="Gisha" w:hAnsi="Gisha" w:cs="Gisha" w:hint="cs"/>
          <w:sz w:val="24"/>
          <w:szCs w:val="24"/>
        </w:rPr>
        <w:t>Related party transaction that is disclosed.  Able and Doris are related because they ar</w:t>
      </w:r>
      <w:r w:rsidR="00F222DF">
        <w:rPr>
          <w:rFonts w:ascii="Gisha" w:hAnsi="Gisha" w:cs="Gisha"/>
          <w:sz w:val="24"/>
          <w:szCs w:val="24"/>
        </w:rPr>
        <w:t>e a</w:t>
      </w:r>
      <w:r w:rsidRPr="00D975A0">
        <w:rPr>
          <w:rFonts w:ascii="Gisha" w:hAnsi="Gisha" w:cs="Gisha" w:hint="cs"/>
          <w:sz w:val="24"/>
          <w:szCs w:val="24"/>
        </w:rPr>
        <w:t xml:space="preserve"> parent and subsidiary.  The transaction should not be disclosed separately but categorized by the nature of the relationship between the two companies.  Doris is Able’s parent, so this transaction should be included in the parent category.  Also, IFRS requires that all parent-subsidiary relationships be disclosed even if no transactions between the parties occurred that year.</w:t>
      </w:r>
    </w:p>
    <w:p w14:paraId="341C0448" w14:textId="77777777" w:rsidR="00494858" w:rsidRPr="00D975A0" w:rsidRDefault="00494858" w:rsidP="00494858">
      <w:pPr>
        <w:ind w:left="720"/>
        <w:contextualSpacing/>
        <w:rPr>
          <w:rFonts w:ascii="Gisha" w:hAnsi="Gisha" w:cs="Gisha"/>
          <w:sz w:val="24"/>
          <w:szCs w:val="24"/>
        </w:rPr>
      </w:pPr>
    </w:p>
    <w:p w14:paraId="31DD1BF8" w14:textId="77777777" w:rsidR="00494858" w:rsidRPr="00D975A0" w:rsidRDefault="00494858" w:rsidP="000F6086">
      <w:pPr>
        <w:numPr>
          <w:ilvl w:val="0"/>
          <w:numId w:val="38"/>
        </w:numPr>
        <w:ind w:left="360"/>
        <w:contextualSpacing/>
        <w:rPr>
          <w:rFonts w:ascii="Gisha" w:hAnsi="Gisha" w:cs="Gisha"/>
          <w:sz w:val="24"/>
          <w:szCs w:val="24"/>
        </w:rPr>
      </w:pPr>
      <w:r w:rsidRPr="00D975A0">
        <w:rPr>
          <w:rFonts w:ascii="Gisha" w:hAnsi="Gisha" w:cs="Gisha" w:hint="cs"/>
          <w:sz w:val="24"/>
          <w:szCs w:val="24"/>
        </w:rPr>
        <w:t>Related party transaction that is disclosed.  Jackson and the CEO’s daughter are related as she is a close family member of the CEO who is key management personnel.  The transaction should not be disclosed separately but categorized by the nature of the relationship between the two companies.  The correct category is other related parties.</w:t>
      </w:r>
    </w:p>
    <w:p w14:paraId="0A86BC75" w14:textId="77777777" w:rsidR="00494858" w:rsidRPr="00D975A0" w:rsidRDefault="00494858" w:rsidP="00494858">
      <w:pPr>
        <w:ind w:left="720"/>
        <w:contextualSpacing/>
        <w:rPr>
          <w:rFonts w:ascii="Gisha" w:hAnsi="Gisha" w:cs="Gisha"/>
          <w:sz w:val="24"/>
          <w:szCs w:val="24"/>
        </w:rPr>
      </w:pPr>
    </w:p>
    <w:p w14:paraId="6DF8934B" w14:textId="7255ECEA" w:rsidR="00494858" w:rsidRPr="00D975A0" w:rsidRDefault="0083015D" w:rsidP="000F6086">
      <w:pPr>
        <w:numPr>
          <w:ilvl w:val="0"/>
          <w:numId w:val="38"/>
        </w:numPr>
        <w:ind w:left="360"/>
        <w:contextualSpacing/>
        <w:rPr>
          <w:rFonts w:ascii="Gisha" w:hAnsi="Gisha" w:cs="Gisha"/>
          <w:sz w:val="24"/>
          <w:szCs w:val="24"/>
        </w:rPr>
      </w:pPr>
      <w:r>
        <w:rPr>
          <w:rFonts w:ascii="Gisha" w:hAnsi="Gisha" w:cs="Gisha"/>
          <w:sz w:val="24"/>
          <w:szCs w:val="24"/>
        </w:rPr>
        <w:t xml:space="preserve">Event after the reporting period that </w:t>
      </w:r>
      <w:r w:rsidR="009B28E9">
        <w:rPr>
          <w:rFonts w:ascii="Gisha" w:hAnsi="Gisha" w:cs="Gisha"/>
          <w:sz w:val="24"/>
          <w:szCs w:val="24"/>
        </w:rPr>
        <w:t xml:space="preserve">is accrued </w:t>
      </w:r>
      <w:r w:rsidR="00494858" w:rsidRPr="00D975A0">
        <w:rPr>
          <w:rFonts w:ascii="Gisha" w:hAnsi="Gisha" w:cs="Gisha" w:hint="cs"/>
          <w:sz w:val="24"/>
          <w:szCs w:val="24"/>
        </w:rPr>
        <w:t>since the conditions existed at</w:t>
      </w:r>
      <w:r w:rsidR="001D476B">
        <w:rPr>
          <w:rFonts w:ascii="Gisha" w:hAnsi="Gisha" w:cs="Gisha"/>
          <w:sz w:val="24"/>
          <w:szCs w:val="24"/>
        </w:rPr>
        <w:t xml:space="preserve"> year</w:t>
      </w:r>
      <w:r w:rsidR="00F222DF">
        <w:rPr>
          <w:rFonts w:ascii="Gisha" w:hAnsi="Gisha" w:cs="Gisha"/>
          <w:sz w:val="24"/>
          <w:szCs w:val="24"/>
        </w:rPr>
        <w:t>-</w:t>
      </w:r>
      <w:r w:rsidR="001D476B">
        <w:rPr>
          <w:rFonts w:ascii="Gisha" w:hAnsi="Gisha" w:cs="Gisha"/>
          <w:sz w:val="24"/>
          <w:szCs w:val="24"/>
        </w:rPr>
        <w:t>end</w:t>
      </w:r>
      <w:r w:rsidR="00494858" w:rsidRPr="00D975A0">
        <w:rPr>
          <w:rFonts w:ascii="Gisha" w:hAnsi="Gisha" w:cs="Gisha" w:hint="cs"/>
          <w:sz w:val="24"/>
          <w:szCs w:val="24"/>
        </w:rPr>
        <w:t xml:space="preserve">.  Even though the company did not learn of the bankruptcy until January 5, Allison </w:t>
      </w:r>
      <w:r w:rsidR="009B28E9">
        <w:rPr>
          <w:rFonts w:ascii="Gisha" w:hAnsi="Gisha" w:cs="Gisha"/>
          <w:sz w:val="24"/>
          <w:szCs w:val="24"/>
        </w:rPr>
        <w:t xml:space="preserve">was </w:t>
      </w:r>
      <w:r w:rsidR="00F222DF">
        <w:rPr>
          <w:rFonts w:ascii="Gisha" w:hAnsi="Gisha" w:cs="Gisha"/>
          <w:sz w:val="24"/>
          <w:szCs w:val="24"/>
        </w:rPr>
        <w:t xml:space="preserve">likely </w:t>
      </w:r>
      <w:r w:rsidR="00494858" w:rsidRPr="00D975A0">
        <w:rPr>
          <w:rFonts w:ascii="Gisha" w:hAnsi="Gisha" w:cs="Gisha" w:hint="cs"/>
          <w:sz w:val="24"/>
          <w:szCs w:val="24"/>
        </w:rPr>
        <w:t xml:space="preserve">already experiencing financial distress on December 31.  </w:t>
      </w:r>
    </w:p>
    <w:p w14:paraId="74378653" w14:textId="77777777" w:rsidR="00494858" w:rsidRPr="00D975A0" w:rsidRDefault="00494858" w:rsidP="00494858">
      <w:pPr>
        <w:ind w:left="720"/>
        <w:contextualSpacing/>
        <w:rPr>
          <w:rFonts w:ascii="Gisha" w:hAnsi="Gisha" w:cs="Gisha"/>
          <w:sz w:val="24"/>
          <w:szCs w:val="24"/>
        </w:rPr>
      </w:pPr>
    </w:p>
    <w:p w14:paraId="11291584" w14:textId="33B47333" w:rsidR="00494858" w:rsidRPr="00D975A0" w:rsidRDefault="00F222DF" w:rsidP="000F6086">
      <w:pPr>
        <w:numPr>
          <w:ilvl w:val="0"/>
          <w:numId w:val="38"/>
        </w:numPr>
        <w:ind w:left="360"/>
        <w:contextualSpacing/>
        <w:rPr>
          <w:rFonts w:ascii="Gisha" w:hAnsi="Gisha" w:cs="Gisha"/>
          <w:sz w:val="24"/>
          <w:szCs w:val="24"/>
        </w:rPr>
      </w:pPr>
      <w:r>
        <w:rPr>
          <w:rFonts w:ascii="Gisha" w:hAnsi="Gisha" w:cs="Gisha"/>
          <w:sz w:val="24"/>
          <w:szCs w:val="24"/>
        </w:rPr>
        <w:t>The c</w:t>
      </w:r>
      <w:r w:rsidR="00494858" w:rsidRPr="00D975A0">
        <w:rPr>
          <w:rFonts w:ascii="Gisha" w:hAnsi="Gisha" w:cs="Gisha" w:hint="cs"/>
          <w:sz w:val="24"/>
          <w:szCs w:val="24"/>
        </w:rPr>
        <w:t xml:space="preserve">ontingent liability is noted since it is a possible obligation dependent on the outcome of a product liability suit.  Also, IFRS gives companies the option to just disclose the contingent liability in general terms with an explanation that saying anything more may prejudice their position in the dispute. </w:t>
      </w:r>
    </w:p>
    <w:p w14:paraId="702B2A10" w14:textId="77777777" w:rsidR="00494858" w:rsidRPr="00D975A0" w:rsidRDefault="00494858" w:rsidP="00494858">
      <w:pPr>
        <w:ind w:left="720"/>
        <w:contextualSpacing/>
        <w:rPr>
          <w:rFonts w:ascii="Gisha" w:hAnsi="Gisha" w:cs="Gisha"/>
          <w:sz w:val="24"/>
          <w:szCs w:val="24"/>
        </w:rPr>
      </w:pPr>
    </w:p>
    <w:p w14:paraId="42F9A218" w14:textId="77777777" w:rsidR="00494858" w:rsidRPr="00D975A0" w:rsidRDefault="00494858" w:rsidP="000F6086">
      <w:pPr>
        <w:numPr>
          <w:ilvl w:val="0"/>
          <w:numId w:val="38"/>
        </w:numPr>
        <w:ind w:left="360"/>
        <w:contextualSpacing/>
        <w:rPr>
          <w:rFonts w:ascii="Gisha" w:hAnsi="Gisha" w:cs="Gisha"/>
          <w:sz w:val="24"/>
          <w:szCs w:val="24"/>
        </w:rPr>
      </w:pPr>
      <w:r w:rsidRPr="00D975A0">
        <w:rPr>
          <w:rFonts w:ascii="Gisha" w:hAnsi="Gisha" w:cs="Gisha" w:hint="cs"/>
          <w:sz w:val="24"/>
          <w:szCs w:val="24"/>
        </w:rPr>
        <w:lastRenderedPageBreak/>
        <w:t>Related party transaction that is disclosed.  Charlotte and Sigma are both subsidiaries of Rasputin.  The transaction should not be disclosed separately but categorized by the nature of the relationship between the two companies.  The correct category is other related parties.</w:t>
      </w:r>
    </w:p>
    <w:p w14:paraId="7DCC5D57" w14:textId="77777777" w:rsidR="00494858" w:rsidRPr="00D975A0" w:rsidRDefault="00494858" w:rsidP="00494858">
      <w:pPr>
        <w:rPr>
          <w:rFonts w:ascii="Gisha" w:hAnsi="Gisha" w:cs="Gisha"/>
          <w:sz w:val="24"/>
          <w:szCs w:val="24"/>
        </w:rPr>
      </w:pPr>
    </w:p>
    <w:p w14:paraId="2425BEA7" w14:textId="409F27E9" w:rsidR="00494858" w:rsidRPr="00D975A0" w:rsidRDefault="00494858" w:rsidP="000F6086">
      <w:pPr>
        <w:numPr>
          <w:ilvl w:val="0"/>
          <w:numId w:val="38"/>
        </w:numPr>
        <w:ind w:left="360"/>
        <w:contextualSpacing/>
        <w:rPr>
          <w:rFonts w:ascii="Gisha" w:hAnsi="Gisha" w:cs="Gisha"/>
          <w:sz w:val="24"/>
          <w:szCs w:val="24"/>
        </w:rPr>
      </w:pPr>
      <w:r w:rsidRPr="00D975A0">
        <w:rPr>
          <w:rFonts w:ascii="Gisha" w:hAnsi="Gisha" w:cs="Gisha" w:hint="cs"/>
          <w:sz w:val="24"/>
          <w:szCs w:val="24"/>
        </w:rPr>
        <w:t>Source of estimation uncertainty that is disclosed.  The estimate of the discount rate and the remaining capacity of the mine could change the value of the mining property by a material amount in the coming year once the study i</w:t>
      </w:r>
      <w:r w:rsidR="00F222DF">
        <w:rPr>
          <w:rFonts w:ascii="Gisha" w:hAnsi="Gisha" w:cs="Gisha"/>
          <w:sz w:val="24"/>
          <w:szCs w:val="24"/>
        </w:rPr>
        <w:t xml:space="preserve">s </w:t>
      </w:r>
      <w:r w:rsidRPr="00D975A0">
        <w:rPr>
          <w:rFonts w:ascii="Gisha" w:hAnsi="Gisha" w:cs="Gisha" w:hint="cs"/>
          <w:sz w:val="24"/>
          <w:szCs w:val="24"/>
        </w:rPr>
        <w:t>complete.  Estimation uncertainty disclosures should only be provided for items that could be affected in the near term as this is of the most concern to users.</w:t>
      </w:r>
    </w:p>
    <w:p w14:paraId="570FE3CF" w14:textId="77777777" w:rsidR="00494858" w:rsidRPr="00D975A0" w:rsidRDefault="00494858" w:rsidP="00494858">
      <w:pPr>
        <w:ind w:left="360"/>
        <w:contextualSpacing/>
        <w:rPr>
          <w:rFonts w:ascii="Gisha" w:hAnsi="Gisha" w:cs="Gisha"/>
          <w:sz w:val="24"/>
          <w:szCs w:val="24"/>
        </w:rPr>
      </w:pPr>
    </w:p>
    <w:p w14:paraId="17A35F8F" w14:textId="656EB6CE" w:rsidR="00494858" w:rsidRPr="00D975A0" w:rsidRDefault="00494858" w:rsidP="000F6086">
      <w:pPr>
        <w:numPr>
          <w:ilvl w:val="0"/>
          <w:numId w:val="38"/>
        </w:numPr>
        <w:ind w:left="360"/>
        <w:contextualSpacing/>
        <w:rPr>
          <w:rFonts w:ascii="Gisha" w:hAnsi="Gisha" w:cs="Gisha"/>
          <w:sz w:val="24"/>
          <w:szCs w:val="24"/>
        </w:rPr>
      </w:pPr>
      <w:r w:rsidRPr="00D975A0">
        <w:rPr>
          <w:rFonts w:ascii="Gisha" w:hAnsi="Gisha" w:cs="Gisha" w:hint="cs"/>
          <w:sz w:val="24"/>
          <w:szCs w:val="24"/>
        </w:rPr>
        <w:t>Event after reporting that is accrued but only noted since the conditions did not exist at year</w:t>
      </w:r>
      <w:r w:rsidR="0083015D">
        <w:rPr>
          <w:rFonts w:ascii="Gisha" w:hAnsi="Gisha" w:cs="Gisha"/>
          <w:sz w:val="24"/>
          <w:szCs w:val="24"/>
        </w:rPr>
        <w:t>-</w:t>
      </w:r>
      <w:r w:rsidRPr="00D975A0">
        <w:rPr>
          <w:rFonts w:ascii="Gisha" w:hAnsi="Gisha" w:cs="Gisha" w:hint="cs"/>
          <w:sz w:val="24"/>
          <w:szCs w:val="24"/>
        </w:rPr>
        <w:t>end since fires are a random event.</w:t>
      </w:r>
    </w:p>
    <w:p w14:paraId="71959EE1" w14:textId="77777777" w:rsidR="00494858" w:rsidRPr="00D975A0" w:rsidRDefault="00494858" w:rsidP="00494858">
      <w:pPr>
        <w:ind w:left="720"/>
        <w:contextualSpacing/>
        <w:rPr>
          <w:rFonts w:ascii="Gisha" w:hAnsi="Gisha" w:cs="Gisha"/>
          <w:sz w:val="24"/>
          <w:szCs w:val="24"/>
        </w:rPr>
      </w:pPr>
    </w:p>
    <w:p w14:paraId="13FD04D8" w14:textId="77777777" w:rsidR="00494858" w:rsidRPr="00D975A0" w:rsidRDefault="00494858" w:rsidP="000F6086">
      <w:pPr>
        <w:numPr>
          <w:ilvl w:val="0"/>
          <w:numId w:val="38"/>
        </w:numPr>
        <w:ind w:left="360"/>
        <w:contextualSpacing/>
        <w:rPr>
          <w:rFonts w:ascii="Gisha" w:hAnsi="Gisha" w:cs="Gisha"/>
          <w:sz w:val="24"/>
          <w:szCs w:val="24"/>
        </w:rPr>
      </w:pPr>
      <w:r w:rsidRPr="00D975A0">
        <w:rPr>
          <w:rFonts w:ascii="Gisha" w:hAnsi="Gisha" w:cs="Gisha" w:hint="cs"/>
          <w:sz w:val="24"/>
          <w:szCs w:val="24"/>
        </w:rPr>
        <w:t>Change in accounting estimate that is accounted for prospectively.  IFRS specifically states that adopting a different depreciation method is a change in estimate since going from the straight-line to the declining balance method is similar to reducing the depreciation period.</w:t>
      </w:r>
    </w:p>
    <w:p w14:paraId="6CAF838B" w14:textId="77777777" w:rsidR="00494858" w:rsidRPr="00D975A0" w:rsidRDefault="00494858" w:rsidP="00494858">
      <w:pPr>
        <w:ind w:left="720"/>
        <w:contextualSpacing/>
        <w:rPr>
          <w:rFonts w:ascii="Gisha" w:hAnsi="Gisha" w:cs="Gisha"/>
          <w:sz w:val="24"/>
          <w:szCs w:val="24"/>
        </w:rPr>
      </w:pPr>
    </w:p>
    <w:p w14:paraId="24566ABA" w14:textId="183F0675" w:rsidR="00494858" w:rsidRPr="00D975A0" w:rsidRDefault="00494858" w:rsidP="000F6086">
      <w:pPr>
        <w:numPr>
          <w:ilvl w:val="0"/>
          <w:numId w:val="38"/>
        </w:numPr>
        <w:ind w:left="360"/>
        <w:contextualSpacing/>
        <w:rPr>
          <w:rFonts w:ascii="Gisha" w:hAnsi="Gisha" w:cs="Gisha"/>
          <w:sz w:val="24"/>
          <w:szCs w:val="24"/>
        </w:rPr>
      </w:pPr>
      <w:r w:rsidRPr="00D975A0">
        <w:rPr>
          <w:rFonts w:ascii="Gisha" w:hAnsi="Gisha" w:cs="Gisha" w:hint="cs"/>
          <w:sz w:val="24"/>
          <w:szCs w:val="24"/>
        </w:rPr>
        <w:t>Event after reporting that is accrued but only noted since the conditions did not exist at year</w:t>
      </w:r>
      <w:r w:rsidR="0083015D">
        <w:rPr>
          <w:rFonts w:ascii="Gisha" w:hAnsi="Gisha" w:cs="Gisha"/>
          <w:sz w:val="24"/>
          <w:szCs w:val="24"/>
        </w:rPr>
        <w:t>-</w:t>
      </w:r>
      <w:r w:rsidRPr="00D975A0">
        <w:rPr>
          <w:rFonts w:ascii="Gisha" w:hAnsi="Gisha" w:cs="Gisha" w:hint="cs"/>
          <w:sz w:val="24"/>
          <w:szCs w:val="24"/>
        </w:rPr>
        <w:t>end as Zippo was not purchased till March 10, 2018.  The two companies were likely discussing the purchase at year</w:t>
      </w:r>
      <w:r w:rsidR="0083015D">
        <w:rPr>
          <w:rFonts w:ascii="Gisha" w:hAnsi="Gisha" w:cs="Gisha"/>
          <w:sz w:val="24"/>
          <w:szCs w:val="24"/>
        </w:rPr>
        <w:t>-</w:t>
      </w:r>
      <w:r w:rsidRPr="00D975A0">
        <w:rPr>
          <w:rFonts w:ascii="Gisha" w:hAnsi="Gisha" w:cs="Gisha" w:hint="cs"/>
          <w:sz w:val="24"/>
          <w:szCs w:val="24"/>
        </w:rPr>
        <w:t>end, but the agreement was not final.</w:t>
      </w:r>
    </w:p>
    <w:p w14:paraId="22492588" w14:textId="77777777" w:rsidR="00494858" w:rsidRPr="00D975A0" w:rsidRDefault="00494858" w:rsidP="00494858">
      <w:pPr>
        <w:ind w:left="720"/>
        <w:contextualSpacing/>
        <w:rPr>
          <w:rFonts w:ascii="Gisha" w:hAnsi="Gisha" w:cs="Gisha"/>
          <w:sz w:val="24"/>
          <w:szCs w:val="24"/>
        </w:rPr>
      </w:pPr>
    </w:p>
    <w:p w14:paraId="6B31A294" w14:textId="77777777" w:rsidR="00494858" w:rsidRPr="00D975A0" w:rsidRDefault="00494858" w:rsidP="000F6086">
      <w:pPr>
        <w:numPr>
          <w:ilvl w:val="0"/>
          <w:numId w:val="38"/>
        </w:numPr>
        <w:ind w:left="360"/>
        <w:contextualSpacing/>
        <w:rPr>
          <w:rFonts w:ascii="Gisha" w:hAnsi="Gisha" w:cs="Gisha"/>
          <w:sz w:val="24"/>
          <w:szCs w:val="24"/>
        </w:rPr>
      </w:pPr>
      <w:r w:rsidRPr="00D975A0">
        <w:rPr>
          <w:rFonts w:ascii="Gisha" w:hAnsi="Gisha" w:cs="Gisha" w:hint="cs"/>
          <w:sz w:val="24"/>
          <w:szCs w:val="24"/>
        </w:rPr>
        <w:t>Related party transaction that is disclosed.  The parent company Ryley and its subsidiary are related.  The transaction should not be disclosed separately but categorized by the nature of the relationship between the two companies.  Ryley is the parent, so this transaction should be included in the subsidiary category.  Also, IFRS requires that all parent-subsidiary relationships be disclosed even if no transactions between the parties occurred that year.</w:t>
      </w:r>
    </w:p>
    <w:p w14:paraId="6A36EF3D" w14:textId="77777777" w:rsidR="00494858" w:rsidRPr="00D975A0" w:rsidRDefault="00494858" w:rsidP="00494858">
      <w:pPr>
        <w:ind w:left="720"/>
        <w:contextualSpacing/>
        <w:rPr>
          <w:rFonts w:ascii="Gisha" w:hAnsi="Gisha" w:cs="Gisha"/>
          <w:sz w:val="24"/>
          <w:szCs w:val="24"/>
        </w:rPr>
      </w:pPr>
    </w:p>
    <w:p w14:paraId="3DD2EFF9" w14:textId="65AEF1F4" w:rsidR="00E44D7C" w:rsidRPr="00F222DF" w:rsidRDefault="00494858" w:rsidP="00F222DF">
      <w:pPr>
        <w:ind w:left="360"/>
        <w:contextualSpacing/>
        <w:rPr>
          <w:rFonts w:ascii="Gisha" w:hAnsi="Gisha" w:cs="Gisha"/>
          <w:sz w:val="24"/>
          <w:szCs w:val="24"/>
        </w:rPr>
      </w:pPr>
      <w:r w:rsidRPr="00D975A0">
        <w:rPr>
          <w:rFonts w:ascii="Gisha" w:hAnsi="Gisha" w:cs="Gisha" w:hint="cs"/>
          <w:sz w:val="24"/>
          <w:szCs w:val="24"/>
        </w:rPr>
        <w:t>This transaction is also a contingent liability that should be noted since it is less than probable, and its amount cannot be reasonably determined.  It is not remote, so it should be noted.</w:t>
      </w:r>
      <w:r w:rsidRPr="00D975A0">
        <w:rPr>
          <w:rFonts w:ascii="Gisha" w:hAnsi="Gisha" w:cs="Gisha" w:hint="cs"/>
          <w:b/>
          <w:sz w:val="28"/>
          <w:szCs w:val="28"/>
        </w:rPr>
        <w:br w:type="page"/>
      </w:r>
    </w:p>
    <w:p w14:paraId="236F694F" w14:textId="77777777" w:rsidR="00F222DF" w:rsidRDefault="00F222DF" w:rsidP="003E75FE">
      <w:pPr>
        <w:rPr>
          <w:rFonts w:ascii="Gisha" w:eastAsia="Cambria" w:hAnsi="Gisha" w:cs="Gisha"/>
          <w:b/>
          <w:bCs/>
          <w:color w:val="000000" w:themeColor="text1"/>
          <w:spacing w:val="-1"/>
          <w:sz w:val="28"/>
          <w:szCs w:val="28"/>
        </w:rPr>
      </w:pPr>
    </w:p>
    <w:p w14:paraId="604CFA4C" w14:textId="0385147B" w:rsidR="00E44D7C" w:rsidRPr="00D975A0" w:rsidRDefault="00E44D7C" w:rsidP="003E75FE">
      <w:pPr>
        <w:rPr>
          <w:rFonts w:ascii="Gisha" w:eastAsia="Cambria" w:hAnsi="Gisha" w:cs="Gisha"/>
          <w:b/>
          <w:bCs/>
          <w:color w:val="000000" w:themeColor="text1"/>
          <w:spacing w:val="-1"/>
          <w:sz w:val="28"/>
          <w:szCs w:val="28"/>
        </w:rPr>
      </w:pPr>
      <w:r w:rsidRPr="00D975A0">
        <w:rPr>
          <w:rFonts w:ascii="Gisha" w:eastAsia="Cambria" w:hAnsi="Gisha" w:cs="Gisha" w:hint="cs"/>
          <w:b/>
          <w:bCs/>
          <w:color w:val="000000" w:themeColor="text1"/>
          <w:spacing w:val="-1"/>
          <w:sz w:val="28"/>
          <w:szCs w:val="28"/>
        </w:rPr>
        <w:t xml:space="preserve">Revenue Recognition </w:t>
      </w:r>
      <w:r w:rsidR="00586F3B">
        <w:rPr>
          <w:rFonts w:ascii="Gisha" w:eastAsia="Cambria" w:hAnsi="Gisha" w:cs="Gisha"/>
          <w:b/>
          <w:bCs/>
          <w:color w:val="000000" w:themeColor="text1"/>
          <w:spacing w:val="-1"/>
          <w:sz w:val="28"/>
          <w:szCs w:val="28"/>
        </w:rPr>
        <w:t xml:space="preserve">and Classification </w:t>
      </w:r>
      <w:r w:rsidRPr="00D975A0">
        <w:rPr>
          <w:rFonts w:ascii="Gisha" w:eastAsia="Cambria" w:hAnsi="Gisha" w:cs="Gisha" w:hint="cs"/>
          <w:b/>
          <w:bCs/>
          <w:color w:val="000000" w:themeColor="text1"/>
          <w:spacing w:val="-1"/>
          <w:sz w:val="28"/>
          <w:szCs w:val="28"/>
        </w:rPr>
        <w:t>Strategies</w:t>
      </w:r>
    </w:p>
    <w:p w14:paraId="042B2375" w14:textId="77777777" w:rsidR="00E44D7C" w:rsidRPr="00D975A0" w:rsidRDefault="00E44D7C" w:rsidP="00E44D7C">
      <w:pPr>
        <w:widowControl w:val="0"/>
        <w:outlineLvl w:val="0"/>
        <w:rPr>
          <w:rFonts w:ascii="Gisha" w:eastAsia="Arial" w:hAnsi="Gisha" w:cs="Gisha"/>
          <w:sz w:val="24"/>
          <w:szCs w:val="24"/>
        </w:rPr>
      </w:pPr>
    </w:p>
    <w:p w14:paraId="05FBFDEC" w14:textId="77777777" w:rsidR="00E44D7C" w:rsidRPr="005859FB" w:rsidRDefault="00E44D7C" w:rsidP="000F6086">
      <w:pPr>
        <w:widowControl w:val="0"/>
        <w:numPr>
          <w:ilvl w:val="0"/>
          <w:numId w:val="41"/>
        </w:numPr>
        <w:ind w:left="360" w:right="54"/>
        <w:rPr>
          <w:rFonts w:ascii="Gisha" w:eastAsia="Palatino Linotype" w:hAnsi="Gisha" w:cs="Gisha"/>
          <w:sz w:val="24"/>
          <w:szCs w:val="24"/>
        </w:rPr>
      </w:pPr>
      <w:r w:rsidRPr="005859FB">
        <w:rPr>
          <w:rFonts w:ascii="Gisha" w:eastAsia="Palatino Linotype" w:hAnsi="Gisha" w:cs="Gisha" w:hint="cs"/>
          <w:spacing w:val="-1"/>
          <w:sz w:val="24"/>
          <w:szCs w:val="24"/>
        </w:rPr>
        <w:t>This</w:t>
      </w:r>
      <w:r w:rsidRPr="005859FB">
        <w:rPr>
          <w:rFonts w:ascii="Gisha" w:eastAsia="Palatino Linotype" w:hAnsi="Gisha" w:cs="Gisha" w:hint="cs"/>
          <w:sz w:val="24"/>
          <w:szCs w:val="24"/>
        </w:rPr>
        <w:t xml:space="preserve"> is</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z w:val="24"/>
          <w:szCs w:val="24"/>
        </w:rPr>
        <w:t>an</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acceptabl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 xml:space="preserve">practice </w:t>
      </w:r>
      <w:r w:rsidRPr="005859FB">
        <w:rPr>
          <w:rFonts w:ascii="Gisha" w:eastAsia="Palatino Linotype" w:hAnsi="Gisha" w:cs="Gisha" w:hint="cs"/>
          <w:sz w:val="24"/>
          <w:szCs w:val="24"/>
        </w:rPr>
        <w:t>for</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z w:val="24"/>
          <w:szCs w:val="24"/>
        </w:rPr>
        <w:t>ABC</w:t>
      </w:r>
      <w:r w:rsidRPr="005859FB">
        <w:rPr>
          <w:rFonts w:ascii="Gisha" w:eastAsia="Palatino Linotype" w:hAnsi="Gisha" w:cs="Gisha" w:hint="cs"/>
          <w:spacing w:val="-4"/>
          <w:sz w:val="24"/>
          <w:szCs w:val="24"/>
        </w:rPr>
        <w:t xml:space="preserve"> </w:t>
      </w:r>
      <w:r w:rsidRPr="005859FB">
        <w:rPr>
          <w:rFonts w:ascii="Gisha" w:eastAsia="Palatino Linotype" w:hAnsi="Gisha" w:cs="Gisha" w:hint="cs"/>
          <w:spacing w:val="-2"/>
          <w:sz w:val="24"/>
          <w:szCs w:val="24"/>
        </w:rPr>
        <w:t>as</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long</w:t>
      </w:r>
      <w:r w:rsidRPr="005859FB">
        <w:rPr>
          <w:rFonts w:ascii="Gisha" w:eastAsia="Palatino Linotype" w:hAnsi="Gisha" w:cs="Gisha" w:hint="cs"/>
          <w:sz w:val="24"/>
          <w:szCs w:val="24"/>
        </w:rPr>
        <w:t xml:space="preserve"> as </w:t>
      </w:r>
      <w:r w:rsidR="00682381" w:rsidRPr="005859FB">
        <w:rPr>
          <w:rFonts w:ascii="Gisha" w:eastAsia="Palatino Linotype" w:hAnsi="Gisha" w:cs="Gisha" w:hint="cs"/>
          <w:sz w:val="24"/>
          <w:szCs w:val="24"/>
        </w:rPr>
        <w:t xml:space="preserve">the </w:t>
      </w:r>
      <w:r w:rsidR="00682381" w:rsidRPr="005859FB">
        <w:rPr>
          <w:rFonts w:ascii="Gisha" w:eastAsia="Palatino Linotype" w:hAnsi="Gisha" w:cs="Gisha" w:hint="cs"/>
          <w:spacing w:val="-1"/>
          <w:sz w:val="24"/>
          <w:szCs w:val="24"/>
        </w:rPr>
        <w:t>consignment returns</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can</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2"/>
          <w:sz w:val="24"/>
          <w:szCs w:val="24"/>
        </w:rPr>
        <w:t>be</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estimated</w:t>
      </w:r>
      <w:r w:rsidR="00682381" w:rsidRPr="005859FB">
        <w:rPr>
          <w:rFonts w:ascii="Gisha" w:eastAsia="Palatino Linotype" w:hAnsi="Gisha" w:cs="Gisha" w:hint="cs"/>
          <w:spacing w:val="-1"/>
          <w:sz w:val="24"/>
          <w:szCs w:val="24"/>
        </w:rPr>
        <w:t xml:space="preserve"> accurately</w:t>
      </w:r>
      <w:r w:rsidRPr="005859FB">
        <w:rPr>
          <w:rFonts w:ascii="Gisha" w:eastAsia="Palatino Linotype" w:hAnsi="Gisha" w:cs="Gisha" w:hint="cs"/>
          <w:spacing w:val="-1"/>
          <w:sz w:val="24"/>
          <w:szCs w:val="24"/>
        </w:rPr>
        <w:t>.</w:t>
      </w:r>
      <w:r w:rsidRPr="005859FB">
        <w:rPr>
          <w:rFonts w:ascii="Gisha" w:eastAsia="Palatino Linotype" w:hAnsi="Gisha" w:cs="Gisha" w:hint="cs"/>
          <w:sz w:val="24"/>
          <w:szCs w:val="24"/>
        </w:rPr>
        <w:t xml:space="preserve"> </w:t>
      </w:r>
      <w:r w:rsidR="00682381" w:rsidRPr="005859FB">
        <w:rPr>
          <w:rFonts w:ascii="Gisha" w:eastAsia="Palatino Linotype" w:hAnsi="Gisha" w:cs="Gisha" w:hint="cs"/>
          <w:sz w:val="24"/>
          <w:szCs w:val="24"/>
        </w:rPr>
        <w:t xml:space="preserve"> T</w:t>
      </w:r>
      <w:r w:rsidRPr="005859FB">
        <w:rPr>
          <w:rFonts w:ascii="Gisha" w:eastAsia="Palatino Linotype" w:hAnsi="Gisha" w:cs="Gisha" w:hint="cs"/>
          <w:spacing w:val="-1"/>
          <w:sz w:val="24"/>
          <w:szCs w:val="24"/>
        </w:rPr>
        <w:t>hese are regular</w:t>
      </w:r>
      <w:r w:rsidR="00682381"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transactions</w:t>
      </w:r>
      <w:r w:rsidR="00F82BCA" w:rsidRPr="005859FB">
        <w:rPr>
          <w:rFonts w:ascii="Gisha" w:eastAsia="Palatino Linotype" w:hAnsi="Gisha" w:cs="Gisha" w:hint="cs"/>
          <w:spacing w:val="-1"/>
          <w:sz w:val="24"/>
          <w:szCs w:val="24"/>
        </w:rPr>
        <w:t xml:space="preserve"> with</w:t>
      </w:r>
      <w:r w:rsidRPr="005859FB">
        <w:rPr>
          <w:rFonts w:ascii="Gisha" w:eastAsia="Palatino Linotype" w:hAnsi="Gisha" w:cs="Gisha" w:hint="cs"/>
          <w:spacing w:val="-1"/>
          <w:sz w:val="24"/>
          <w:szCs w:val="24"/>
        </w:rPr>
        <w:t xml:space="preserve"> a short duration, so the estimates are </w:t>
      </w:r>
      <w:r w:rsidR="00682381" w:rsidRPr="005859FB">
        <w:rPr>
          <w:rFonts w:ascii="Gisha" w:eastAsia="Palatino Linotype" w:hAnsi="Gisha" w:cs="Gisha" w:hint="cs"/>
          <w:spacing w:val="-1"/>
          <w:sz w:val="24"/>
          <w:szCs w:val="24"/>
        </w:rPr>
        <w:t xml:space="preserve">probably </w:t>
      </w:r>
      <w:r w:rsidRPr="005859FB">
        <w:rPr>
          <w:rFonts w:ascii="Gisha" w:eastAsia="Palatino Linotype" w:hAnsi="Gisha" w:cs="Gisha" w:hint="cs"/>
          <w:spacing w:val="-1"/>
          <w:sz w:val="24"/>
          <w:szCs w:val="24"/>
        </w:rPr>
        <w:t xml:space="preserve">accurate.  </w:t>
      </w:r>
      <w:r w:rsidRPr="005859FB">
        <w:rPr>
          <w:rFonts w:ascii="Gisha" w:eastAsia="Palatino Linotype" w:hAnsi="Gisha" w:cs="Gisha" w:hint="cs"/>
          <w:spacing w:val="-2"/>
          <w:sz w:val="24"/>
          <w:szCs w:val="24"/>
        </w:rPr>
        <w:t>If</w:t>
      </w:r>
      <w:r w:rsidRPr="005859FB">
        <w:rPr>
          <w:rFonts w:ascii="Gisha" w:eastAsia="Palatino Linotype" w:hAnsi="Gisha" w:cs="Gisha" w:hint="cs"/>
          <w:sz w:val="24"/>
          <w:szCs w:val="24"/>
        </w:rPr>
        <w:t xml:space="preserve"> </w:t>
      </w:r>
      <w:r w:rsidR="00682381" w:rsidRPr="005859FB">
        <w:rPr>
          <w:rFonts w:ascii="Gisha" w:eastAsia="Palatino Linotype" w:hAnsi="Gisha" w:cs="Gisha" w:hint="cs"/>
          <w:spacing w:val="-1"/>
          <w:sz w:val="24"/>
          <w:szCs w:val="24"/>
        </w:rPr>
        <w:t>not</w:t>
      </w:r>
      <w:r w:rsidRPr="005859FB">
        <w:rPr>
          <w:rFonts w:ascii="Gisha" w:eastAsia="Palatino Linotype" w:hAnsi="Gisha" w:cs="Gisha" w:hint="cs"/>
          <w:spacing w:val="-1"/>
          <w:sz w:val="24"/>
          <w:szCs w:val="24"/>
        </w:rPr>
        <w:t>,</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revenu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should</w:t>
      </w:r>
      <w:r w:rsidRPr="005859FB">
        <w:rPr>
          <w:rFonts w:ascii="Gisha" w:eastAsia="Palatino Linotype" w:hAnsi="Gisha" w:cs="Gisha" w:hint="cs"/>
          <w:sz w:val="24"/>
          <w:szCs w:val="24"/>
        </w:rPr>
        <w:t xml:space="preserve"> not </w:t>
      </w:r>
      <w:r w:rsidRPr="005859FB">
        <w:rPr>
          <w:rFonts w:ascii="Gisha" w:eastAsia="Palatino Linotype" w:hAnsi="Gisha" w:cs="Gisha" w:hint="cs"/>
          <w:spacing w:val="-2"/>
          <w:sz w:val="24"/>
          <w:szCs w:val="24"/>
        </w:rPr>
        <w:t>be</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recognized</w:t>
      </w:r>
      <w:r w:rsidRPr="005859FB">
        <w:rPr>
          <w:rFonts w:ascii="Gisha" w:eastAsia="Palatino Linotype" w:hAnsi="Gisha" w:cs="Gisha" w:hint="cs"/>
          <w:sz w:val="24"/>
          <w:szCs w:val="24"/>
        </w:rPr>
        <w:t xml:space="preserve"> </w:t>
      </w:r>
      <w:r w:rsidRPr="005859FB">
        <w:rPr>
          <w:rFonts w:ascii="Gisha" w:eastAsia="Palatino Linotype" w:hAnsi="Gisha" w:cs="Gisha" w:hint="cs"/>
          <w:spacing w:val="-2"/>
          <w:sz w:val="24"/>
          <w:szCs w:val="24"/>
        </w:rPr>
        <w:t>until</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the return</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period</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expires.</w:t>
      </w:r>
    </w:p>
    <w:p w14:paraId="2F4905FA" w14:textId="77777777" w:rsidR="00E44D7C" w:rsidRPr="005859FB" w:rsidRDefault="00E44D7C" w:rsidP="00E44D7C">
      <w:pPr>
        <w:widowControl w:val="0"/>
        <w:tabs>
          <w:tab w:val="left" w:pos="501"/>
        </w:tabs>
        <w:ind w:right="959"/>
        <w:rPr>
          <w:rFonts w:ascii="Gisha" w:eastAsia="Palatino Linotype" w:hAnsi="Gisha" w:cs="Gisha"/>
          <w:sz w:val="24"/>
          <w:szCs w:val="24"/>
        </w:rPr>
      </w:pPr>
    </w:p>
    <w:p w14:paraId="1F7706FD" w14:textId="218ED422" w:rsidR="00E44D7C" w:rsidRPr="005859FB" w:rsidRDefault="00E44D7C" w:rsidP="000F6086">
      <w:pPr>
        <w:widowControl w:val="0"/>
        <w:numPr>
          <w:ilvl w:val="0"/>
          <w:numId w:val="41"/>
        </w:numPr>
        <w:tabs>
          <w:tab w:val="left" w:pos="360"/>
        </w:tabs>
        <w:ind w:left="360" w:right="54"/>
        <w:rPr>
          <w:rFonts w:ascii="Gisha" w:eastAsia="Palatino Linotype" w:hAnsi="Gisha" w:cs="Gisha"/>
          <w:sz w:val="24"/>
          <w:szCs w:val="24"/>
        </w:rPr>
      </w:pPr>
      <w:r w:rsidRPr="005859FB">
        <w:rPr>
          <w:rFonts w:ascii="Gisha" w:eastAsia="Palatino Linotype" w:hAnsi="Gisha" w:cs="Gisha" w:hint="cs"/>
          <w:spacing w:val="-1"/>
          <w:sz w:val="24"/>
          <w:szCs w:val="24"/>
        </w:rPr>
        <w:t>Turbo</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Prop should</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recognize revenue when</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2"/>
          <w:sz w:val="24"/>
          <w:szCs w:val="24"/>
        </w:rPr>
        <w:t xml:space="preserve">it transfers control of the completed airplane </w:t>
      </w:r>
      <w:r w:rsidRPr="005859FB">
        <w:rPr>
          <w:rFonts w:ascii="Gisha" w:eastAsia="Palatino Linotype" w:hAnsi="Gisha" w:cs="Gisha" w:hint="cs"/>
          <w:spacing w:val="-1"/>
          <w:sz w:val="24"/>
          <w:szCs w:val="24"/>
        </w:rPr>
        <w:t>and</w:t>
      </w:r>
      <w:r w:rsidRPr="005859FB">
        <w:rPr>
          <w:rFonts w:ascii="Gisha" w:eastAsia="Palatino Linotype" w:hAnsi="Gisha" w:cs="Gisha" w:hint="cs"/>
          <w:sz w:val="24"/>
          <w:szCs w:val="24"/>
        </w:rPr>
        <w:t xml:space="preserve"> not</w:t>
      </w:r>
      <w:r w:rsidRPr="005859FB">
        <w:rPr>
          <w:rFonts w:ascii="Gisha" w:eastAsia="Palatino Linotype" w:hAnsi="Gisha" w:cs="Gisha" w:hint="cs"/>
          <w:spacing w:val="-5"/>
          <w:sz w:val="24"/>
          <w:szCs w:val="24"/>
        </w:rPr>
        <w:t xml:space="preserve"> </w:t>
      </w:r>
      <w:r w:rsidRPr="005859FB">
        <w:rPr>
          <w:rFonts w:ascii="Gisha" w:eastAsia="Palatino Linotype" w:hAnsi="Gisha" w:cs="Gisha" w:hint="cs"/>
          <w:spacing w:val="-1"/>
          <w:sz w:val="24"/>
          <w:szCs w:val="24"/>
        </w:rPr>
        <w:t>when</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2"/>
          <w:sz w:val="24"/>
          <w:szCs w:val="24"/>
        </w:rPr>
        <w:t>the</w:t>
      </w:r>
      <w:r w:rsidRPr="005859FB">
        <w:rPr>
          <w:rFonts w:ascii="Gisha" w:eastAsia="Palatino Linotype" w:hAnsi="Gisha" w:cs="Gisha" w:hint="cs"/>
          <w:spacing w:val="51"/>
          <w:sz w:val="24"/>
          <w:szCs w:val="24"/>
        </w:rPr>
        <w:t xml:space="preserve"> </w:t>
      </w:r>
      <w:r w:rsidRPr="005859FB">
        <w:rPr>
          <w:rFonts w:ascii="Gisha" w:eastAsia="Palatino Linotype" w:hAnsi="Gisha" w:cs="Gisha" w:hint="cs"/>
          <w:spacing w:val="-1"/>
          <w:sz w:val="24"/>
          <w:szCs w:val="24"/>
        </w:rPr>
        <w:t>order</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z w:val="24"/>
          <w:szCs w:val="24"/>
        </w:rPr>
        <w:t xml:space="preserve">is </w:t>
      </w:r>
      <w:r w:rsidRPr="005859FB">
        <w:rPr>
          <w:rFonts w:ascii="Gisha" w:eastAsia="Palatino Linotype" w:hAnsi="Gisha" w:cs="Gisha" w:hint="cs"/>
          <w:spacing w:val="-1"/>
          <w:sz w:val="24"/>
          <w:szCs w:val="24"/>
        </w:rPr>
        <w:t>booked.</w:t>
      </w:r>
      <w:r w:rsidRPr="005859FB">
        <w:rPr>
          <w:rFonts w:ascii="Gisha" w:eastAsia="Palatino Linotype" w:hAnsi="Gisha" w:cs="Gisha" w:hint="cs"/>
          <w:spacing w:val="-3"/>
          <w:sz w:val="24"/>
          <w:szCs w:val="24"/>
        </w:rPr>
        <w:t xml:space="preserve"> </w:t>
      </w:r>
      <w:r w:rsidR="00B31C18" w:rsidRPr="005859FB">
        <w:rPr>
          <w:rFonts w:ascii="Gisha" w:eastAsia="Palatino Linotype" w:hAnsi="Gisha" w:cs="Gisha" w:hint="cs"/>
          <w:spacing w:val="-3"/>
          <w:sz w:val="24"/>
          <w:szCs w:val="24"/>
        </w:rPr>
        <w:t xml:space="preserve"> </w:t>
      </w:r>
      <w:r w:rsidRPr="005859FB">
        <w:rPr>
          <w:rFonts w:ascii="Gisha" w:eastAsia="Palatino Linotype" w:hAnsi="Gisha" w:cs="Gisha" w:hint="cs"/>
          <w:sz w:val="24"/>
          <w:szCs w:val="24"/>
        </w:rPr>
        <w:t xml:space="preserve">At </w:t>
      </w:r>
      <w:r w:rsidRPr="005859FB">
        <w:rPr>
          <w:rFonts w:ascii="Gisha" w:eastAsia="Palatino Linotype" w:hAnsi="Gisha" w:cs="Gisha" w:hint="cs"/>
          <w:spacing w:val="-2"/>
          <w:sz w:val="24"/>
          <w:szCs w:val="24"/>
        </w:rPr>
        <w:t>that</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time,</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it</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will</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have satisfied its performance obligation under</w:t>
      </w:r>
      <w:r w:rsidRPr="005859FB">
        <w:rPr>
          <w:rFonts w:ascii="Gisha" w:eastAsia="Palatino Linotype" w:hAnsi="Gisha" w:cs="Gisha" w:hint="cs"/>
          <w:spacing w:val="63"/>
          <w:sz w:val="24"/>
          <w:szCs w:val="24"/>
        </w:rPr>
        <w:t xml:space="preserve"> </w:t>
      </w:r>
      <w:r w:rsidRPr="005859FB">
        <w:rPr>
          <w:rFonts w:ascii="Gisha" w:eastAsia="Palatino Linotype" w:hAnsi="Gisha" w:cs="Gisha" w:hint="cs"/>
          <w:spacing w:val="-1"/>
          <w:sz w:val="24"/>
          <w:szCs w:val="24"/>
        </w:rPr>
        <w:t>the</w:t>
      </w:r>
      <w:r w:rsidRPr="005859FB">
        <w:rPr>
          <w:rFonts w:ascii="Gisha" w:eastAsia="Palatino Linotype" w:hAnsi="Gisha" w:cs="Gisha" w:hint="cs"/>
          <w:spacing w:val="2"/>
          <w:sz w:val="24"/>
          <w:szCs w:val="24"/>
        </w:rPr>
        <w:t xml:space="preserve"> </w:t>
      </w:r>
      <w:r w:rsidR="00682381" w:rsidRPr="005859FB">
        <w:rPr>
          <w:rFonts w:ascii="Gisha" w:eastAsia="Palatino Linotype" w:hAnsi="Gisha" w:cs="Gisha" w:hint="cs"/>
          <w:spacing w:val="2"/>
          <w:sz w:val="24"/>
          <w:szCs w:val="24"/>
        </w:rPr>
        <w:t xml:space="preserve">sales </w:t>
      </w:r>
      <w:r w:rsidRPr="005859FB">
        <w:rPr>
          <w:rFonts w:ascii="Gisha" w:eastAsia="Palatino Linotype" w:hAnsi="Gisha" w:cs="Gisha" w:hint="cs"/>
          <w:spacing w:val="-1"/>
          <w:sz w:val="24"/>
          <w:szCs w:val="24"/>
        </w:rPr>
        <w:t>contract</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z w:val="24"/>
          <w:szCs w:val="24"/>
        </w:rPr>
        <w:t xml:space="preserve">and </w:t>
      </w:r>
      <w:r w:rsidRPr="005859FB">
        <w:rPr>
          <w:rFonts w:ascii="Gisha" w:eastAsia="Palatino Linotype" w:hAnsi="Gisha" w:cs="Gisha" w:hint="cs"/>
          <w:spacing w:val="-2"/>
          <w:sz w:val="24"/>
          <w:szCs w:val="24"/>
        </w:rPr>
        <w:t>th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cancellation</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provision</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will</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have expired.  The cancellation deposit is recognized as revenue at the same time as the revenue from the plane</w:t>
      </w:r>
      <w:r w:rsidR="00F222DF">
        <w:rPr>
          <w:rFonts w:ascii="Gisha" w:eastAsia="Palatino Linotype" w:hAnsi="Gisha" w:cs="Gisha"/>
          <w:spacing w:val="-1"/>
          <w:sz w:val="24"/>
          <w:szCs w:val="24"/>
        </w:rPr>
        <w:t>’s</w:t>
      </w:r>
      <w:r w:rsidRPr="005859FB">
        <w:rPr>
          <w:rFonts w:ascii="Gisha" w:eastAsia="Palatino Linotype" w:hAnsi="Gisha" w:cs="Gisha" w:hint="cs"/>
          <w:spacing w:val="-1"/>
          <w:sz w:val="24"/>
          <w:szCs w:val="24"/>
        </w:rPr>
        <w:t xml:space="preserve"> sale.  If the order is cancelled, the</w:t>
      </w:r>
      <w:r w:rsidR="00A6688B" w:rsidRPr="005859FB">
        <w:rPr>
          <w:rFonts w:ascii="Gisha" w:eastAsia="Palatino Linotype" w:hAnsi="Gisha" w:cs="Gisha" w:hint="cs"/>
          <w:spacing w:val="-1"/>
          <w:sz w:val="24"/>
          <w:szCs w:val="24"/>
        </w:rPr>
        <w:t xml:space="preserve"> non</w:t>
      </w:r>
      <w:r w:rsidRPr="005859FB">
        <w:rPr>
          <w:rFonts w:ascii="Gisha" w:eastAsia="Palatino Linotype" w:hAnsi="Gisha" w:cs="Gisha" w:hint="cs"/>
          <w:spacing w:val="-1"/>
          <w:sz w:val="24"/>
          <w:szCs w:val="24"/>
        </w:rPr>
        <w:t>-refundable cancellation deposit is recognized</w:t>
      </w:r>
      <w:r w:rsidR="00B31C18" w:rsidRPr="005859FB">
        <w:rPr>
          <w:rFonts w:ascii="Gisha" w:eastAsia="Palatino Linotype" w:hAnsi="Gisha" w:cs="Gisha" w:hint="cs"/>
          <w:spacing w:val="-1"/>
          <w:sz w:val="24"/>
          <w:szCs w:val="24"/>
        </w:rPr>
        <w:t xml:space="preserve"> </w:t>
      </w:r>
      <w:r w:rsidR="0083015D">
        <w:rPr>
          <w:rFonts w:ascii="Gisha" w:eastAsia="Palatino Linotype" w:hAnsi="Gisha" w:cs="Gisha"/>
          <w:spacing w:val="-1"/>
          <w:sz w:val="24"/>
          <w:szCs w:val="24"/>
        </w:rPr>
        <w:t>as revenue.</w:t>
      </w:r>
    </w:p>
    <w:p w14:paraId="3453D01B" w14:textId="77777777" w:rsidR="00E44D7C" w:rsidRPr="005859FB" w:rsidRDefault="00E44D7C" w:rsidP="00E44D7C">
      <w:pPr>
        <w:widowControl w:val="0"/>
        <w:tabs>
          <w:tab w:val="left" w:pos="360"/>
        </w:tabs>
        <w:ind w:right="54"/>
        <w:rPr>
          <w:rFonts w:ascii="Gisha" w:eastAsia="Palatino Linotype" w:hAnsi="Gisha" w:cs="Gisha"/>
          <w:sz w:val="24"/>
          <w:szCs w:val="24"/>
        </w:rPr>
      </w:pPr>
    </w:p>
    <w:p w14:paraId="0E637E7E" w14:textId="5A7F6CE8" w:rsidR="00E44D7C" w:rsidRPr="005859FB" w:rsidRDefault="00E51AF7" w:rsidP="000F6086">
      <w:pPr>
        <w:widowControl w:val="0"/>
        <w:numPr>
          <w:ilvl w:val="0"/>
          <w:numId w:val="41"/>
        </w:numPr>
        <w:tabs>
          <w:tab w:val="left" w:pos="501"/>
        </w:tabs>
        <w:ind w:left="360" w:right="54"/>
        <w:rPr>
          <w:rFonts w:ascii="Gisha" w:eastAsia="Palatino Linotype" w:hAnsi="Gisha" w:cs="Gisha"/>
          <w:sz w:val="24"/>
          <w:szCs w:val="24"/>
        </w:rPr>
      </w:pPr>
      <w:r w:rsidRPr="005859FB">
        <w:rPr>
          <w:rFonts w:ascii="Gisha" w:eastAsia="Palatino Linotype" w:hAnsi="Gisha" w:cs="Gisha" w:hint="cs"/>
          <w:spacing w:val="-1"/>
          <w:sz w:val="24"/>
          <w:szCs w:val="24"/>
        </w:rPr>
        <w:t>Initially</w:t>
      </w:r>
      <w:r w:rsidR="00F222DF">
        <w:rPr>
          <w:rFonts w:ascii="Gisha" w:eastAsia="Palatino Linotype" w:hAnsi="Gisha" w:cs="Gisha"/>
          <w:spacing w:val="-1"/>
          <w:sz w:val="24"/>
          <w:szCs w:val="24"/>
        </w:rPr>
        <w:t xml:space="preserve">, </w:t>
      </w:r>
      <w:r w:rsidR="00E44D7C" w:rsidRPr="005859FB">
        <w:rPr>
          <w:rFonts w:ascii="Gisha" w:eastAsia="Palatino Linotype" w:hAnsi="Gisha" w:cs="Gisha" w:hint="cs"/>
          <w:spacing w:val="-1"/>
          <w:sz w:val="24"/>
          <w:szCs w:val="24"/>
        </w:rPr>
        <w:t>Thompson</w:t>
      </w:r>
      <w:r w:rsidR="00E44D7C" w:rsidRPr="005859FB">
        <w:rPr>
          <w:rFonts w:ascii="Gisha" w:eastAsia="Palatino Linotype" w:hAnsi="Gisha" w:cs="Gisha" w:hint="cs"/>
          <w:spacing w:val="-2"/>
          <w:sz w:val="24"/>
          <w:szCs w:val="24"/>
        </w:rPr>
        <w:t xml:space="preserve"> </w:t>
      </w:r>
      <w:r w:rsidR="00E44D7C" w:rsidRPr="005859FB">
        <w:rPr>
          <w:rFonts w:ascii="Gisha" w:eastAsia="Palatino Linotype" w:hAnsi="Gisha" w:cs="Gisha" w:hint="cs"/>
          <w:spacing w:val="-1"/>
          <w:sz w:val="24"/>
          <w:szCs w:val="24"/>
        </w:rPr>
        <w:t>Wineries</w:t>
      </w:r>
      <w:r w:rsidR="00E44D7C" w:rsidRPr="005859FB">
        <w:rPr>
          <w:rFonts w:ascii="Gisha" w:eastAsia="Palatino Linotype" w:hAnsi="Gisha" w:cs="Gisha" w:hint="cs"/>
          <w:sz w:val="24"/>
          <w:szCs w:val="24"/>
        </w:rPr>
        <w:t xml:space="preserve"> </w:t>
      </w:r>
      <w:r w:rsidR="00E44D7C" w:rsidRPr="005859FB">
        <w:rPr>
          <w:rFonts w:ascii="Gisha" w:eastAsia="Palatino Linotype" w:hAnsi="Gisha" w:cs="Gisha" w:hint="cs"/>
          <w:spacing w:val="-1"/>
          <w:sz w:val="24"/>
          <w:szCs w:val="24"/>
        </w:rPr>
        <w:t>can</w:t>
      </w:r>
      <w:r w:rsidR="00E44D7C" w:rsidRPr="005859FB">
        <w:rPr>
          <w:rFonts w:ascii="Gisha" w:eastAsia="Palatino Linotype" w:hAnsi="Gisha" w:cs="Gisha" w:hint="cs"/>
          <w:spacing w:val="-2"/>
          <w:sz w:val="24"/>
          <w:szCs w:val="24"/>
        </w:rPr>
        <w:t xml:space="preserve"> </w:t>
      </w:r>
      <w:r w:rsidR="00E44D7C" w:rsidRPr="005859FB">
        <w:rPr>
          <w:rFonts w:ascii="Gisha" w:eastAsia="Palatino Linotype" w:hAnsi="Gisha" w:cs="Gisha" w:hint="cs"/>
          <w:spacing w:val="-1"/>
          <w:sz w:val="24"/>
          <w:szCs w:val="24"/>
        </w:rPr>
        <w:t>recognize revenue</w:t>
      </w:r>
      <w:r w:rsidR="00E44D7C" w:rsidRPr="005859FB">
        <w:rPr>
          <w:rFonts w:ascii="Gisha" w:eastAsia="Palatino Linotype" w:hAnsi="Gisha" w:cs="Gisha" w:hint="cs"/>
          <w:spacing w:val="2"/>
          <w:sz w:val="24"/>
          <w:szCs w:val="24"/>
        </w:rPr>
        <w:t xml:space="preserve"> </w:t>
      </w:r>
      <w:r w:rsidR="00B31C18" w:rsidRPr="005859FB">
        <w:rPr>
          <w:rFonts w:ascii="Gisha" w:eastAsia="Palatino Linotype" w:hAnsi="Gisha" w:cs="Gisha" w:hint="cs"/>
          <w:sz w:val="24"/>
          <w:szCs w:val="24"/>
        </w:rPr>
        <w:t>equal to the f</w:t>
      </w:r>
      <w:r w:rsidR="00E44D7C" w:rsidRPr="005859FB">
        <w:rPr>
          <w:rFonts w:ascii="Gisha" w:eastAsia="Palatino Linotype" w:hAnsi="Gisha" w:cs="Gisha" w:hint="cs"/>
          <w:spacing w:val="-1"/>
          <w:sz w:val="24"/>
          <w:szCs w:val="24"/>
        </w:rPr>
        <w:t>air market</w:t>
      </w:r>
      <w:r w:rsidR="00E44D7C" w:rsidRPr="005859FB">
        <w:rPr>
          <w:rFonts w:ascii="Gisha" w:eastAsia="Palatino Linotype" w:hAnsi="Gisha" w:cs="Gisha" w:hint="cs"/>
          <w:spacing w:val="-3"/>
          <w:sz w:val="24"/>
          <w:szCs w:val="24"/>
        </w:rPr>
        <w:t xml:space="preserve"> </w:t>
      </w:r>
      <w:r w:rsidR="00E44D7C" w:rsidRPr="005859FB">
        <w:rPr>
          <w:rFonts w:ascii="Gisha" w:eastAsia="Palatino Linotype" w:hAnsi="Gisha" w:cs="Gisha" w:hint="cs"/>
          <w:spacing w:val="-1"/>
          <w:sz w:val="24"/>
          <w:szCs w:val="24"/>
        </w:rPr>
        <w:t>value</w:t>
      </w:r>
      <w:r w:rsidR="00E44D7C" w:rsidRPr="005859FB">
        <w:rPr>
          <w:rFonts w:ascii="Gisha" w:eastAsia="Palatino Linotype" w:hAnsi="Gisha" w:cs="Gisha" w:hint="cs"/>
          <w:spacing w:val="2"/>
          <w:sz w:val="24"/>
          <w:szCs w:val="24"/>
        </w:rPr>
        <w:t xml:space="preserve"> </w:t>
      </w:r>
      <w:r w:rsidR="00B31C18" w:rsidRPr="005859FB">
        <w:rPr>
          <w:rFonts w:ascii="Gisha" w:eastAsia="Palatino Linotype" w:hAnsi="Gisha" w:cs="Gisha" w:hint="cs"/>
          <w:spacing w:val="-1"/>
          <w:sz w:val="24"/>
          <w:szCs w:val="24"/>
        </w:rPr>
        <w:t>of the</w:t>
      </w:r>
      <w:r w:rsidR="00E44D7C" w:rsidRPr="005859FB">
        <w:rPr>
          <w:rFonts w:ascii="Gisha" w:eastAsia="Palatino Linotype" w:hAnsi="Gisha" w:cs="Gisha" w:hint="cs"/>
          <w:spacing w:val="2"/>
          <w:sz w:val="24"/>
          <w:szCs w:val="24"/>
        </w:rPr>
        <w:t xml:space="preserve"> </w:t>
      </w:r>
      <w:r w:rsidR="00E44D7C" w:rsidRPr="005859FB">
        <w:rPr>
          <w:rFonts w:ascii="Gisha" w:eastAsia="Palatino Linotype" w:hAnsi="Gisha" w:cs="Gisha" w:hint="cs"/>
          <w:spacing w:val="-1"/>
          <w:sz w:val="24"/>
          <w:szCs w:val="24"/>
        </w:rPr>
        <w:t>grapes</w:t>
      </w:r>
      <w:r w:rsidR="00B31C18" w:rsidRPr="005859FB">
        <w:rPr>
          <w:rFonts w:ascii="Gisha" w:eastAsia="Palatino Linotype" w:hAnsi="Gisha" w:cs="Gisha" w:hint="cs"/>
          <w:spacing w:val="-1"/>
          <w:sz w:val="24"/>
          <w:szCs w:val="24"/>
        </w:rPr>
        <w:t xml:space="preserve">, and the grapes are </w:t>
      </w:r>
      <w:r w:rsidR="00413352" w:rsidRPr="005859FB">
        <w:rPr>
          <w:rFonts w:ascii="Gisha" w:eastAsia="Palatino Linotype" w:hAnsi="Gisha" w:cs="Gisha" w:hint="cs"/>
          <w:spacing w:val="-1"/>
          <w:sz w:val="24"/>
          <w:szCs w:val="24"/>
        </w:rPr>
        <w:t xml:space="preserve">classified </w:t>
      </w:r>
      <w:r w:rsidR="00B31C18" w:rsidRPr="005859FB">
        <w:rPr>
          <w:rFonts w:ascii="Gisha" w:eastAsia="Palatino Linotype" w:hAnsi="Gisha" w:cs="Gisha" w:hint="cs"/>
          <w:spacing w:val="-1"/>
          <w:sz w:val="24"/>
          <w:szCs w:val="24"/>
        </w:rPr>
        <w:t xml:space="preserve">as raw materials inventory. </w:t>
      </w:r>
      <w:r w:rsidR="00E44D7C" w:rsidRPr="005859FB">
        <w:rPr>
          <w:rFonts w:ascii="Gisha" w:eastAsia="Palatino Linotype" w:hAnsi="Gisha" w:cs="Gisha" w:hint="cs"/>
          <w:spacing w:val="-2"/>
          <w:sz w:val="24"/>
          <w:szCs w:val="24"/>
        </w:rPr>
        <w:t>Once</w:t>
      </w:r>
      <w:r w:rsidR="00E44D7C" w:rsidRPr="005859FB">
        <w:rPr>
          <w:rFonts w:ascii="Gisha" w:eastAsia="Palatino Linotype" w:hAnsi="Gisha" w:cs="Gisha" w:hint="cs"/>
          <w:spacing w:val="2"/>
          <w:sz w:val="24"/>
          <w:szCs w:val="24"/>
        </w:rPr>
        <w:t xml:space="preserve"> </w:t>
      </w:r>
      <w:r w:rsidR="00413352" w:rsidRPr="005859FB">
        <w:rPr>
          <w:rFonts w:ascii="Gisha" w:eastAsia="Palatino Linotype" w:hAnsi="Gisha" w:cs="Gisha" w:hint="cs"/>
          <w:spacing w:val="-1"/>
          <w:sz w:val="24"/>
          <w:szCs w:val="24"/>
        </w:rPr>
        <w:t>bottling begins</w:t>
      </w:r>
      <w:r w:rsidR="00E44D7C" w:rsidRPr="005859FB">
        <w:rPr>
          <w:rFonts w:ascii="Gisha" w:eastAsia="Palatino Linotype" w:hAnsi="Gisha" w:cs="Gisha" w:hint="cs"/>
          <w:spacing w:val="-1"/>
          <w:sz w:val="24"/>
          <w:szCs w:val="24"/>
        </w:rPr>
        <w:t>,</w:t>
      </w:r>
      <w:r w:rsidR="00E44D7C" w:rsidRPr="005859FB">
        <w:rPr>
          <w:rFonts w:ascii="Gisha" w:eastAsia="Palatino Linotype" w:hAnsi="Gisha" w:cs="Gisha" w:hint="cs"/>
          <w:sz w:val="24"/>
          <w:szCs w:val="24"/>
        </w:rPr>
        <w:t xml:space="preserve"> </w:t>
      </w:r>
      <w:r w:rsidR="00E44D7C" w:rsidRPr="005859FB">
        <w:rPr>
          <w:rFonts w:ascii="Gisha" w:eastAsia="Palatino Linotype" w:hAnsi="Gisha" w:cs="Gisha" w:hint="cs"/>
          <w:spacing w:val="-2"/>
          <w:sz w:val="24"/>
          <w:szCs w:val="24"/>
        </w:rPr>
        <w:t>the</w:t>
      </w:r>
      <w:r w:rsidR="00B31C18" w:rsidRPr="005859FB">
        <w:rPr>
          <w:rFonts w:ascii="Gisha" w:eastAsia="Palatino Linotype" w:hAnsi="Gisha" w:cs="Gisha" w:hint="cs"/>
          <w:spacing w:val="6"/>
          <w:sz w:val="24"/>
          <w:szCs w:val="24"/>
        </w:rPr>
        <w:t xml:space="preserve"> raw materials </w:t>
      </w:r>
      <w:r w:rsidR="00413352" w:rsidRPr="005859FB">
        <w:rPr>
          <w:rFonts w:ascii="Gisha" w:eastAsia="Palatino Linotype" w:hAnsi="Gisha" w:cs="Gisha" w:hint="cs"/>
          <w:spacing w:val="6"/>
          <w:sz w:val="24"/>
          <w:szCs w:val="24"/>
        </w:rPr>
        <w:t>are</w:t>
      </w:r>
      <w:r w:rsidR="00B31C18" w:rsidRPr="005859FB">
        <w:rPr>
          <w:rFonts w:ascii="Gisha" w:eastAsia="Palatino Linotype" w:hAnsi="Gisha" w:cs="Gisha" w:hint="cs"/>
          <w:spacing w:val="6"/>
          <w:sz w:val="24"/>
          <w:szCs w:val="24"/>
        </w:rPr>
        <w:t xml:space="preserve"> transferred to work-in-progress and then finished goods inventory.  All inventories are carried at the lower of cost or net realizable value</w:t>
      </w:r>
      <w:r w:rsidR="00413352" w:rsidRPr="005859FB">
        <w:rPr>
          <w:rFonts w:ascii="Gisha" w:eastAsia="Palatino Linotype" w:hAnsi="Gisha" w:cs="Gisha" w:hint="cs"/>
          <w:spacing w:val="6"/>
          <w:sz w:val="24"/>
          <w:szCs w:val="24"/>
        </w:rPr>
        <w:t xml:space="preserve"> during production</w:t>
      </w:r>
      <w:r w:rsidR="00B31C18" w:rsidRPr="005859FB">
        <w:rPr>
          <w:rFonts w:ascii="Gisha" w:eastAsia="Palatino Linotype" w:hAnsi="Gisha" w:cs="Gisha" w:hint="cs"/>
          <w:spacing w:val="6"/>
          <w:sz w:val="24"/>
          <w:szCs w:val="24"/>
        </w:rPr>
        <w:t>.</w:t>
      </w:r>
      <w:r w:rsidR="00413352" w:rsidRPr="005859FB">
        <w:rPr>
          <w:rFonts w:ascii="Gisha" w:eastAsia="Palatino Linotype" w:hAnsi="Gisha" w:cs="Gisha" w:hint="cs"/>
          <w:spacing w:val="6"/>
          <w:sz w:val="24"/>
          <w:szCs w:val="24"/>
        </w:rPr>
        <w:t xml:space="preserve">  Additional revenue is recognized when the bottled wine is sold.</w:t>
      </w:r>
    </w:p>
    <w:p w14:paraId="19F863B8" w14:textId="77777777" w:rsidR="00E44D7C" w:rsidRPr="005859FB" w:rsidRDefault="00E44D7C" w:rsidP="00E44D7C">
      <w:pPr>
        <w:widowControl w:val="0"/>
        <w:tabs>
          <w:tab w:val="left" w:pos="501"/>
        </w:tabs>
        <w:ind w:right="198"/>
        <w:rPr>
          <w:rFonts w:ascii="Gisha" w:eastAsia="Palatino Linotype" w:hAnsi="Gisha" w:cs="Gisha"/>
          <w:sz w:val="24"/>
          <w:szCs w:val="24"/>
        </w:rPr>
      </w:pPr>
    </w:p>
    <w:p w14:paraId="6916494E" w14:textId="77777777" w:rsidR="00E44D7C" w:rsidRPr="005859FB" w:rsidRDefault="00E44D7C" w:rsidP="000F6086">
      <w:pPr>
        <w:widowControl w:val="0"/>
        <w:numPr>
          <w:ilvl w:val="0"/>
          <w:numId w:val="41"/>
        </w:numPr>
        <w:tabs>
          <w:tab w:val="left" w:pos="501"/>
        </w:tabs>
        <w:ind w:left="360" w:right="54"/>
        <w:rPr>
          <w:rFonts w:ascii="Gisha" w:eastAsia="Palatino Linotype" w:hAnsi="Gisha" w:cs="Gisha"/>
          <w:sz w:val="24"/>
          <w:szCs w:val="24"/>
        </w:rPr>
      </w:pPr>
      <w:r w:rsidRPr="005859FB">
        <w:rPr>
          <w:rFonts w:ascii="Gisha" w:eastAsia="Palatino Linotype" w:hAnsi="Gisha" w:cs="Gisha" w:hint="cs"/>
          <w:spacing w:val="-1"/>
          <w:sz w:val="24"/>
          <w:szCs w:val="24"/>
        </w:rPr>
        <w:t>Happy</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Trails</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should</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recognize revenu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over</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2"/>
          <w:sz w:val="24"/>
          <w:szCs w:val="24"/>
        </w:rPr>
        <w:t>th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2"/>
          <w:sz w:val="24"/>
          <w:szCs w:val="24"/>
        </w:rPr>
        <w:t>lif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z w:val="24"/>
          <w:szCs w:val="24"/>
        </w:rPr>
        <w:t xml:space="preserve">of </w:t>
      </w:r>
      <w:r w:rsidRPr="005859FB">
        <w:rPr>
          <w:rFonts w:ascii="Gisha" w:eastAsia="Palatino Linotype" w:hAnsi="Gisha" w:cs="Gisha" w:hint="cs"/>
          <w:spacing w:val="-2"/>
          <w:sz w:val="24"/>
          <w:szCs w:val="24"/>
        </w:rPr>
        <w:t>the</w:t>
      </w:r>
      <w:r w:rsidRPr="005859FB">
        <w:rPr>
          <w:rFonts w:ascii="Gisha" w:eastAsia="Palatino Linotype" w:hAnsi="Gisha" w:cs="Gisha" w:hint="cs"/>
          <w:spacing w:val="57"/>
          <w:sz w:val="24"/>
          <w:szCs w:val="24"/>
        </w:rPr>
        <w:t xml:space="preserve"> </w:t>
      </w:r>
      <w:r w:rsidRPr="005859FB">
        <w:rPr>
          <w:rFonts w:ascii="Gisha" w:eastAsia="Palatino Linotype" w:hAnsi="Gisha" w:cs="Gisha" w:hint="cs"/>
          <w:spacing w:val="-1"/>
          <w:sz w:val="24"/>
          <w:szCs w:val="24"/>
        </w:rPr>
        <w:t xml:space="preserve">contract likely on </w:t>
      </w:r>
      <w:r w:rsidR="00413352" w:rsidRPr="005859FB">
        <w:rPr>
          <w:rFonts w:ascii="Gisha" w:eastAsia="Palatino Linotype" w:hAnsi="Gisha" w:cs="Gisha" w:hint="cs"/>
          <w:spacing w:val="-1"/>
          <w:sz w:val="24"/>
          <w:szCs w:val="24"/>
        </w:rPr>
        <w:t xml:space="preserve">a </w:t>
      </w:r>
      <w:r w:rsidRPr="005859FB">
        <w:rPr>
          <w:rFonts w:ascii="Gisha" w:eastAsia="Palatino Linotype" w:hAnsi="Gisha" w:cs="Gisha" w:hint="cs"/>
          <w:spacing w:val="-1"/>
          <w:sz w:val="24"/>
          <w:szCs w:val="24"/>
        </w:rPr>
        <w:t>time elapsed</w:t>
      </w:r>
      <w:r w:rsidR="00413352" w:rsidRPr="005859FB">
        <w:rPr>
          <w:rFonts w:ascii="Gisha" w:eastAsia="Palatino Linotype" w:hAnsi="Gisha" w:cs="Gisha" w:hint="cs"/>
          <w:spacing w:val="-1"/>
          <w:sz w:val="24"/>
          <w:szCs w:val="24"/>
        </w:rPr>
        <w:t xml:space="preserve"> basis.</w:t>
      </w:r>
    </w:p>
    <w:p w14:paraId="17072FC6" w14:textId="77777777" w:rsidR="00E44D7C" w:rsidRPr="005859FB" w:rsidRDefault="00E44D7C" w:rsidP="00E44D7C">
      <w:pPr>
        <w:widowControl w:val="0"/>
        <w:tabs>
          <w:tab w:val="left" w:pos="501"/>
        </w:tabs>
        <w:ind w:right="54"/>
        <w:rPr>
          <w:rFonts w:ascii="Gisha" w:eastAsia="Palatino Linotype" w:hAnsi="Gisha" w:cs="Gisha"/>
          <w:sz w:val="24"/>
          <w:szCs w:val="24"/>
        </w:rPr>
      </w:pPr>
    </w:p>
    <w:p w14:paraId="09C06AC4" w14:textId="77777777" w:rsidR="00E44D7C" w:rsidRPr="005859FB" w:rsidRDefault="00E44D7C" w:rsidP="000F6086">
      <w:pPr>
        <w:widowControl w:val="0"/>
        <w:numPr>
          <w:ilvl w:val="0"/>
          <w:numId w:val="41"/>
        </w:numPr>
        <w:tabs>
          <w:tab w:val="left" w:pos="501"/>
        </w:tabs>
        <w:ind w:left="360" w:right="54"/>
        <w:rPr>
          <w:rFonts w:ascii="Gisha" w:eastAsia="Palatino Linotype" w:hAnsi="Gisha" w:cs="Gisha"/>
          <w:sz w:val="24"/>
          <w:szCs w:val="24"/>
        </w:rPr>
      </w:pPr>
      <w:r w:rsidRPr="005859FB">
        <w:rPr>
          <w:rFonts w:ascii="Gisha" w:eastAsia="Palatino Linotype" w:hAnsi="Gisha" w:cs="Gisha" w:hint="cs"/>
          <w:spacing w:val="-1"/>
          <w:sz w:val="24"/>
          <w:szCs w:val="24"/>
        </w:rPr>
        <w:t>Delta</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Construction</w:t>
      </w:r>
      <w:r w:rsidRPr="005859FB">
        <w:rPr>
          <w:rFonts w:ascii="Gisha" w:eastAsia="Palatino Linotype" w:hAnsi="Gisha" w:cs="Gisha" w:hint="cs"/>
          <w:spacing w:val="1"/>
          <w:sz w:val="24"/>
          <w:szCs w:val="24"/>
        </w:rPr>
        <w:t xml:space="preserve"> </w:t>
      </w:r>
      <w:r w:rsidR="00BA533E" w:rsidRPr="005859FB">
        <w:rPr>
          <w:rFonts w:ascii="Gisha" w:eastAsia="Palatino Linotype" w:hAnsi="Gisha" w:cs="Gisha" w:hint="cs"/>
          <w:spacing w:val="-1"/>
          <w:sz w:val="24"/>
          <w:szCs w:val="24"/>
        </w:rPr>
        <w:t xml:space="preserve">can </w:t>
      </w:r>
      <w:r w:rsidRPr="005859FB">
        <w:rPr>
          <w:rFonts w:ascii="Gisha" w:eastAsia="Palatino Linotype" w:hAnsi="Gisha" w:cs="Gisha" w:hint="cs"/>
          <w:spacing w:val="-1"/>
          <w:sz w:val="24"/>
          <w:szCs w:val="24"/>
        </w:rPr>
        <w:t>adopt</w:t>
      </w:r>
      <w:r w:rsidRPr="005859FB">
        <w:rPr>
          <w:rFonts w:ascii="Gisha" w:eastAsia="Palatino Linotype" w:hAnsi="Gisha" w:cs="Gisha" w:hint="cs"/>
          <w:sz w:val="24"/>
          <w:szCs w:val="24"/>
        </w:rPr>
        <w:t xml:space="preserve"> </w:t>
      </w:r>
      <w:r w:rsidR="00BA533E" w:rsidRPr="005859FB">
        <w:rPr>
          <w:rFonts w:ascii="Gisha" w:eastAsia="Palatino Linotype" w:hAnsi="Gisha" w:cs="Gisha" w:hint="cs"/>
          <w:sz w:val="24"/>
          <w:szCs w:val="24"/>
        </w:rPr>
        <w:t xml:space="preserve">a </w:t>
      </w:r>
      <w:r w:rsidRPr="005859FB">
        <w:rPr>
          <w:rFonts w:ascii="Gisha" w:eastAsia="Palatino Linotype" w:hAnsi="Gisha" w:cs="Gisha" w:hint="cs"/>
          <w:spacing w:val="-1"/>
          <w:sz w:val="24"/>
          <w:szCs w:val="24"/>
        </w:rPr>
        <w:t>different</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method</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for</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prorating</w:t>
      </w:r>
      <w:r w:rsidRPr="005859FB">
        <w:rPr>
          <w:rFonts w:ascii="Gisha" w:eastAsia="Palatino Linotype" w:hAnsi="Gisha" w:cs="Gisha" w:hint="cs"/>
          <w:spacing w:val="33"/>
          <w:sz w:val="24"/>
          <w:szCs w:val="24"/>
        </w:rPr>
        <w:t xml:space="preserve"> </w:t>
      </w:r>
      <w:r w:rsidRPr="005859FB">
        <w:rPr>
          <w:rFonts w:ascii="Gisha" w:eastAsia="Palatino Linotype" w:hAnsi="Gisha" w:cs="Gisha" w:hint="cs"/>
          <w:spacing w:val="-1"/>
          <w:sz w:val="24"/>
          <w:szCs w:val="24"/>
        </w:rPr>
        <w:t>revenu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z w:val="24"/>
          <w:szCs w:val="24"/>
        </w:rPr>
        <w:t xml:space="preserve">as </w:t>
      </w:r>
      <w:r w:rsidRPr="005859FB">
        <w:rPr>
          <w:rFonts w:ascii="Gisha" w:eastAsia="Palatino Linotype" w:hAnsi="Gisha" w:cs="Gisha" w:hint="cs"/>
          <w:spacing w:val="-1"/>
          <w:sz w:val="24"/>
          <w:szCs w:val="24"/>
        </w:rPr>
        <w:t>long</w:t>
      </w:r>
      <w:r w:rsidRPr="005859FB">
        <w:rPr>
          <w:rFonts w:ascii="Gisha" w:eastAsia="Palatino Linotype" w:hAnsi="Gisha" w:cs="Gisha" w:hint="cs"/>
          <w:sz w:val="24"/>
          <w:szCs w:val="24"/>
        </w:rPr>
        <w:t xml:space="preserve"> as</w:t>
      </w:r>
      <w:r w:rsidRPr="005859FB">
        <w:rPr>
          <w:rFonts w:ascii="Gisha" w:eastAsia="Palatino Linotype" w:hAnsi="Gisha" w:cs="Gisha" w:hint="cs"/>
          <w:spacing w:val="-3"/>
          <w:sz w:val="24"/>
          <w:szCs w:val="24"/>
        </w:rPr>
        <w:t xml:space="preserve"> </w:t>
      </w:r>
      <w:r w:rsidR="00BA533E" w:rsidRPr="005859FB">
        <w:rPr>
          <w:rFonts w:ascii="Gisha" w:eastAsia="Palatino Linotype" w:hAnsi="Gisha" w:cs="Gisha" w:hint="cs"/>
          <w:sz w:val="24"/>
          <w:szCs w:val="24"/>
        </w:rPr>
        <w:t>it</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2"/>
          <w:sz w:val="24"/>
          <w:szCs w:val="24"/>
        </w:rPr>
        <w:t>accurately reflect</w:t>
      </w:r>
      <w:r w:rsidR="00E51AF7" w:rsidRPr="005859FB">
        <w:rPr>
          <w:rFonts w:ascii="Gisha" w:eastAsia="Palatino Linotype" w:hAnsi="Gisha" w:cs="Gisha" w:hint="cs"/>
          <w:spacing w:val="-2"/>
          <w:sz w:val="24"/>
          <w:szCs w:val="24"/>
        </w:rPr>
        <w:t>s</w:t>
      </w:r>
      <w:r w:rsidRPr="005859FB">
        <w:rPr>
          <w:rFonts w:ascii="Gisha" w:eastAsia="Palatino Linotype" w:hAnsi="Gisha" w:cs="Gisha" w:hint="cs"/>
          <w:spacing w:val="-2"/>
          <w:sz w:val="24"/>
          <w:szCs w:val="24"/>
        </w:rPr>
        <w:t xml:space="preserve"> the effort that goes into </w:t>
      </w:r>
      <w:r w:rsidR="00A6688B" w:rsidRPr="005859FB">
        <w:rPr>
          <w:rFonts w:ascii="Gisha" w:eastAsia="Palatino Linotype" w:hAnsi="Gisha" w:cs="Gisha" w:hint="cs"/>
          <w:spacing w:val="-2"/>
          <w:sz w:val="24"/>
          <w:szCs w:val="24"/>
        </w:rPr>
        <w:t xml:space="preserve">each </w:t>
      </w:r>
      <w:r w:rsidR="00BA533E" w:rsidRPr="005859FB">
        <w:rPr>
          <w:rFonts w:ascii="Gisha" w:eastAsia="Palatino Linotype" w:hAnsi="Gisha" w:cs="Gisha" w:hint="cs"/>
          <w:spacing w:val="-2"/>
          <w:sz w:val="24"/>
          <w:szCs w:val="24"/>
        </w:rPr>
        <w:t>stage</w:t>
      </w:r>
      <w:r w:rsidRPr="005859FB">
        <w:rPr>
          <w:rFonts w:ascii="Gisha" w:eastAsia="Palatino Linotype" w:hAnsi="Gisha" w:cs="Gisha" w:hint="cs"/>
          <w:spacing w:val="-2"/>
          <w:sz w:val="24"/>
          <w:szCs w:val="24"/>
        </w:rPr>
        <w:t>.  Using construction costs instead of labour hours results in faster revenue recognition.  Purchasing construction materials at the beginning of the proje</w:t>
      </w:r>
      <w:r w:rsidR="00BA533E" w:rsidRPr="005859FB">
        <w:rPr>
          <w:rFonts w:ascii="Gisha" w:eastAsia="Palatino Linotype" w:hAnsi="Gisha" w:cs="Gisha" w:hint="cs"/>
          <w:spacing w:val="-2"/>
          <w:sz w:val="24"/>
          <w:szCs w:val="24"/>
        </w:rPr>
        <w:t>ct is a passive activity</w:t>
      </w:r>
      <w:r w:rsidRPr="005859FB">
        <w:rPr>
          <w:rFonts w:ascii="Gisha" w:eastAsia="Palatino Linotype" w:hAnsi="Gisha" w:cs="Gisha" w:hint="cs"/>
          <w:spacing w:val="-2"/>
          <w:sz w:val="24"/>
          <w:szCs w:val="24"/>
        </w:rPr>
        <w:t xml:space="preserve"> so labour hours is likely a more accurate measure</w:t>
      </w:r>
      <w:r w:rsidR="00032BB7" w:rsidRPr="005859FB">
        <w:rPr>
          <w:rFonts w:ascii="Gisha" w:eastAsia="Palatino Linotype" w:hAnsi="Gisha" w:cs="Gisha" w:hint="cs"/>
          <w:spacing w:val="-2"/>
          <w:sz w:val="24"/>
          <w:szCs w:val="24"/>
        </w:rPr>
        <w:t xml:space="preserve"> of the work </w:t>
      </w:r>
      <w:r w:rsidR="00413352" w:rsidRPr="005859FB">
        <w:rPr>
          <w:rFonts w:ascii="Gisha" w:eastAsia="Palatino Linotype" w:hAnsi="Gisha" w:cs="Gisha" w:hint="cs"/>
          <w:spacing w:val="-2"/>
          <w:sz w:val="24"/>
          <w:szCs w:val="24"/>
        </w:rPr>
        <w:t>completed</w:t>
      </w:r>
      <w:r w:rsidRPr="005859FB">
        <w:rPr>
          <w:rFonts w:ascii="Gisha" w:eastAsia="Palatino Linotype" w:hAnsi="Gisha" w:cs="Gisha" w:hint="cs"/>
          <w:spacing w:val="-2"/>
          <w:sz w:val="24"/>
          <w:szCs w:val="24"/>
        </w:rPr>
        <w:t>.  An auditor</w:t>
      </w:r>
      <w:r w:rsidR="00BA533E" w:rsidRPr="005859FB">
        <w:rPr>
          <w:rFonts w:ascii="Gisha" w:eastAsia="Palatino Linotype" w:hAnsi="Gisha" w:cs="Gisha" w:hint="cs"/>
          <w:spacing w:val="-2"/>
          <w:sz w:val="24"/>
          <w:szCs w:val="24"/>
        </w:rPr>
        <w:t xml:space="preserve"> could insist </w:t>
      </w:r>
      <w:r w:rsidRPr="005859FB">
        <w:rPr>
          <w:rFonts w:ascii="Gisha" w:eastAsia="Palatino Linotype" w:hAnsi="Gisha" w:cs="Gisha" w:hint="cs"/>
          <w:spacing w:val="-2"/>
          <w:sz w:val="24"/>
          <w:szCs w:val="24"/>
        </w:rPr>
        <w:t xml:space="preserve">that labour hours be used, but </w:t>
      </w:r>
      <w:r w:rsidR="00BA533E" w:rsidRPr="005859FB">
        <w:rPr>
          <w:rFonts w:ascii="Gisha" w:eastAsia="Palatino Linotype" w:hAnsi="Gisha" w:cs="Gisha" w:hint="cs"/>
          <w:spacing w:val="-2"/>
          <w:sz w:val="24"/>
          <w:szCs w:val="24"/>
        </w:rPr>
        <w:t>a desire</w:t>
      </w:r>
      <w:r w:rsidRPr="005859FB">
        <w:rPr>
          <w:rFonts w:ascii="Gisha" w:eastAsia="Palatino Linotype" w:hAnsi="Gisha" w:cs="Gisha" w:hint="cs"/>
          <w:spacing w:val="-2"/>
          <w:sz w:val="24"/>
          <w:szCs w:val="24"/>
        </w:rPr>
        <w:t xml:space="preserve"> to keep the client and other valuable consulting work</w:t>
      </w:r>
      <w:r w:rsidR="00BA533E" w:rsidRPr="005859FB">
        <w:rPr>
          <w:rFonts w:ascii="Gisha" w:eastAsia="Palatino Linotype" w:hAnsi="Gisha" w:cs="Gisha" w:hint="cs"/>
          <w:spacing w:val="-2"/>
          <w:sz w:val="24"/>
          <w:szCs w:val="24"/>
        </w:rPr>
        <w:t xml:space="preserve"> may influence their decision.</w:t>
      </w:r>
    </w:p>
    <w:p w14:paraId="35CC9EA5" w14:textId="77777777" w:rsidR="00E44D7C" w:rsidRPr="005859FB" w:rsidRDefault="00E44D7C" w:rsidP="00E44D7C">
      <w:pPr>
        <w:widowControl w:val="0"/>
        <w:tabs>
          <w:tab w:val="left" w:pos="501"/>
        </w:tabs>
        <w:ind w:right="54"/>
        <w:rPr>
          <w:rFonts w:ascii="Gisha" w:eastAsia="Palatino Linotype" w:hAnsi="Gisha" w:cs="Gisha"/>
          <w:sz w:val="24"/>
          <w:szCs w:val="24"/>
        </w:rPr>
      </w:pPr>
    </w:p>
    <w:p w14:paraId="05EEF7B0" w14:textId="77777777" w:rsidR="00E44D7C" w:rsidRPr="005859FB" w:rsidRDefault="00E44D7C" w:rsidP="000F6086">
      <w:pPr>
        <w:widowControl w:val="0"/>
        <w:numPr>
          <w:ilvl w:val="0"/>
          <w:numId w:val="41"/>
        </w:numPr>
        <w:tabs>
          <w:tab w:val="left" w:pos="501"/>
        </w:tabs>
        <w:ind w:left="360" w:right="54"/>
        <w:rPr>
          <w:rFonts w:ascii="Gisha" w:eastAsia="Palatino Linotype" w:hAnsi="Gisha" w:cs="Gisha"/>
          <w:sz w:val="24"/>
          <w:szCs w:val="24"/>
        </w:rPr>
      </w:pPr>
      <w:r w:rsidRPr="005859FB">
        <w:rPr>
          <w:rFonts w:ascii="Gisha" w:eastAsia="Palatino Linotype" w:hAnsi="Gisha" w:cs="Gisha" w:hint="cs"/>
          <w:spacing w:val="-1"/>
          <w:sz w:val="24"/>
          <w:szCs w:val="24"/>
        </w:rPr>
        <w:t>SuperGrill</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should</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recognize revenue when</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products</w:t>
      </w:r>
      <w:r w:rsidRPr="005859FB">
        <w:rPr>
          <w:rFonts w:ascii="Gisha" w:eastAsia="Palatino Linotype" w:hAnsi="Gisha" w:cs="Gisha" w:hint="cs"/>
          <w:sz w:val="24"/>
          <w:szCs w:val="24"/>
        </w:rPr>
        <w:t xml:space="preserve"> </w:t>
      </w:r>
      <w:r w:rsidRPr="005859FB">
        <w:rPr>
          <w:rFonts w:ascii="Gisha" w:eastAsia="Palatino Linotype" w:hAnsi="Gisha" w:cs="Gisha" w:hint="cs"/>
          <w:spacing w:val="-2"/>
          <w:sz w:val="24"/>
          <w:szCs w:val="24"/>
        </w:rPr>
        <w:t>ar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sold</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by</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retai</w:t>
      </w:r>
      <w:r w:rsidR="00413352" w:rsidRPr="005859FB">
        <w:rPr>
          <w:rFonts w:ascii="Gisha" w:eastAsia="Palatino Linotype" w:hAnsi="Gisha" w:cs="Gisha" w:hint="cs"/>
          <w:spacing w:val="-1"/>
          <w:sz w:val="24"/>
          <w:szCs w:val="24"/>
        </w:rPr>
        <w:t xml:space="preserve">lers </w:t>
      </w:r>
      <w:r w:rsidRPr="005859FB">
        <w:rPr>
          <w:rFonts w:ascii="Gisha" w:eastAsia="Palatino Linotype" w:hAnsi="Gisha" w:cs="Gisha" w:hint="cs"/>
          <w:spacing w:val="-2"/>
          <w:sz w:val="24"/>
          <w:szCs w:val="24"/>
        </w:rPr>
        <w:t>or</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2"/>
          <w:sz w:val="24"/>
          <w:szCs w:val="24"/>
        </w:rPr>
        <w:t>the</w:t>
      </w:r>
      <w:r w:rsidRPr="005859FB">
        <w:rPr>
          <w:rFonts w:ascii="Gisha" w:eastAsia="Palatino Linotype" w:hAnsi="Gisha" w:cs="Gisha" w:hint="cs"/>
          <w:spacing w:val="-1"/>
          <w:sz w:val="24"/>
          <w:szCs w:val="24"/>
        </w:rPr>
        <w:t xml:space="preserve"> return</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privileges</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expire</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next</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fall.</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This</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 xml:space="preserve">practice </w:t>
      </w:r>
      <w:r w:rsidRPr="005859FB">
        <w:rPr>
          <w:rFonts w:ascii="Gisha" w:eastAsia="Palatino Linotype" w:hAnsi="Gisha" w:cs="Gisha" w:hint="cs"/>
          <w:sz w:val="24"/>
          <w:szCs w:val="24"/>
        </w:rPr>
        <w:t xml:space="preserve">is </w:t>
      </w:r>
      <w:r w:rsidRPr="005859FB">
        <w:rPr>
          <w:rFonts w:ascii="Gisha" w:eastAsia="Palatino Linotype" w:hAnsi="Gisha" w:cs="Gisha" w:hint="cs"/>
          <w:spacing w:val="-1"/>
          <w:sz w:val="24"/>
          <w:szCs w:val="24"/>
        </w:rPr>
        <w:t>called</w:t>
      </w:r>
      <w:r w:rsidRPr="005859FB">
        <w:rPr>
          <w:rFonts w:ascii="Gisha" w:eastAsia="Palatino Linotype" w:hAnsi="Gisha" w:cs="Gisha" w:hint="cs"/>
          <w:spacing w:val="65"/>
          <w:sz w:val="24"/>
          <w:szCs w:val="24"/>
        </w:rPr>
        <w:t xml:space="preserve"> </w:t>
      </w:r>
      <w:r w:rsidRPr="005859FB">
        <w:rPr>
          <w:rFonts w:ascii="Gisha" w:eastAsia="Palatino Linotype" w:hAnsi="Gisha" w:cs="Gisha" w:hint="cs"/>
          <w:spacing w:val="-1"/>
          <w:sz w:val="24"/>
          <w:szCs w:val="24"/>
        </w:rPr>
        <w:t>“</w:t>
      </w:r>
      <w:r w:rsidR="00C57289" w:rsidRPr="005859FB">
        <w:rPr>
          <w:rFonts w:ascii="Gisha" w:eastAsia="Palatino Linotype" w:hAnsi="Gisha" w:cs="Gisha" w:hint="cs"/>
          <w:spacing w:val="-1"/>
          <w:sz w:val="24"/>
          <w:szCs w:val="24"/>
        </w:rPr>
        <w:t>c</w:t>
      </w:r>
      <w:r w:rsidRPr="005859FB">
        <w:rPr>
          <w:rFonts w:ascii="Gisha" w:eastAsia="Palatino Linotype" w:hAnsi="Gisha" w:cs="Gisha" w:hint="cs"/>
          <w:spacing w:val="-1"/>
          <w:sz w:val="24"/>
          <w:szCs w:val="24"/>
        </w:rPr>
        <w:t>hannel</w:t>
      </w:r>
      <w:r w:rsidRPr="005859FB">
        <w:rPr>
          <w:rFonts w:ascii="Gisha" w:eastAsia="Palatino Linotype" w:hAnsi="Gisha" w:cs="Gisha" w:hint="cs"/>
          <w:sz w:val="24"/>
          <w:szCs w:val="24"/>
        </w:rPr>
        <w:t xml:space="preserve"> </w:t>
      </w:r>
      <w:r w:rsidR="00C57289" w:rsidRPr="005859FB">
        <w:rPr>
          <w:rFonts w:ascii="Gisha" w:eastAsia="Palatino Linotype" w:hAnsi="Gisha" w:cs="Gisha" w:hint="cs"/>
          <w:spacing w:val="-1"/>
          <w:sz w:val="24"/>
          <w:szCs w:val="24"/>
        </w:rPr>
        <w:t>s</w:t>
      </w:r>
      <w:r w:rsidRPr="005859FB">
        <w:rPr>
          <w:rFonts w:ascii="Gisha" w:eastAsia="Palatino Linotype" w:hAnsi="Gisha" w:cs="Gisha" w:hint="cs"/>
          <w:spacing w:val="-1"/>
          <w:sz w:val="24"/>
          <w:szCs w:val="24"/>
        </w:rPr>
        <w:t>tuffing”</w:t>
      </w:r>
      <w:r w:rsidRPr="005859FB">
        <w:rPr>
          <w:rFonts w:ascii="Gisha" w:eastAsia="Palatino Linotype" w:hAnsi="Gisha" w:cs="Gisha" w:hint="cs"/>
          <w:sz w:val="24"/>
          <w:szCs w:val="24"/>
        </w:rPr>
        <w:t xml:space="preserve"> or</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w:t>
      </w:r>
      <w:r w:rsidR="00C57289" w:rsidRPr="005859FB">
        <w:rPr>
          <w:rFonts w:ascii="Gisha" w:eastAsia="Palatino Linotype" w:hAnsi="Gisha" w:cs="Gisha" w:hint="cs"/>
          <w:spacing w:val="-1"/>
          <w:sz w:val="24"/>
          <w:szCs w:val="24"/>
        </w:rPr>
        <w:t>t</w:t>
      </w:r>
      <w:r w:rsidRPr="005859FB">
        <w:rPr>
          <w:rFonts w:ascii="Gisha" w:eastAsia="Palatino Linotype" w:hAnsi="Gisha" w:cs="Gisha" w:hint="cs"/>
          <w:spacing w:val="-1"/>
          <w:sz w:val="24"/>
          <w:szCs w:val="24"/>
        </w:rPr>
        <w:t>rade</w:t>
      </w:r>
      <w:r w:rsidRPr="005859FB">
        <w:rPr>
          <w:rFonts w:ascii="Gisha" w:eastAsia="Palatino Linotype" w:hAnsi="Gisha" w:cs="Gisha" w:hint="cs"/>
          <w:spacing w:val="2"/>
          <w:sz w:val="24"/>
          <w:szCs w:val="24"/>
        </w:rPr>
        <w:t xml:space="preserve"> </w:t>
      </w:r>
      <w:r w:rsidR="00C57289" w:rsidRPr="005859FB">
        <w:rPr>
          <w:rFonts w:ascii="Gisha" w:eastAsia="Palatino Linotype" w:hAnsi="Gisha" w:cs="Gisha" w:hint="cs"/>
          <w:spacing w:val="-1"/>
          <w:sz w:val="24"/>
          <w:szCs w:val="24"/>
        </w:rPr>
        <w:t>l</w:t>
      </w:r>
      <w:r w:rsidRPr="005859FB">
        <w:rPr>
          <w:rFonts w:ascii="Gisha" w:eastAsia="Palatino Linotype" w:hAnsi="Gisha" w:cs="Gisha" w:hint="cs"/>
          <w:spacing w:val="-1"/>
          <w:sz w:val="24"/>
          <w:szCs w:val="24"/>
        </w:rPr>
        <w:t>oading”</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z w:val="24"/>
          <w:szCs w:val="24"/>
        </w:rPr>
        <w:t>and</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z w:val="24"/>
          <w:szCs w:val="24"/>
        </w:rPr>
        <w:t xml:space="preserve">is </w:t>
      </w:r>
      <w:r w:rsidR="00E51AF7" w:rsidRPr="005859FB">
        <w:rPr>
          <w:rFonts w:ascii="Gisha" w:eastAsia="Palatino Linotype" w:hAnsi="Gisha" w:cs="Gisha" w:hint="cs"/>
          <w:sz w:val="24"/>
          <w:szCs w:val="24"/>
        </w:rPr>
        <w:t xml:space="preserve">used by companies </w:t>
      </w:r>
      <w:r w:rsidRPr="005859FB">
        <w:rPr>
          <w:rFonts w:ascii="Gisha" w:eastAsia="Palatino Linotype" w:hAnsi="Gisha" w:cs="Gisha" w:hint="cs"/>
          <w:sz w:val="24"/>
          <w:szCs w:val="24"/>
        </w:rPr>
        <w:t>to</w:t>
      </w:r>
      <w:r w:rsidRPr="005859FB">
        <w:rPr>
          <w:rFonts w:ascii="Gisha" w:eastAsia="Palatino Linotype" w:hAnsi="Gisha" w:cs="Gisha" w:hint="cs"/>
          <w:spacing w:val="45"/>
          <w:sz w:val="24"/>
          <w:szCs w:val="24"/>
        </w:rPr>
        <w:t xml:space="preserve"> </w:t>
      </w:r>
      <w:r w:rsidRPr="005859FB">
        <w:rPr>
          <w:rFonts w:ascii="Gisha" w:eastAsia="Palatino Linotype" w:hAnsi="Gisha" w:cs="Gisha" w:hint="cs"/>
          <w:spacing w:val="-1"/>
          <w:sz w:val="24"/>
          <w:szCs w:val="24"/>
        </w:rPr>
        <w:t>reach</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their</w:t>
      </w:r>
      <w:r w:rsidRPr="005859FB">
        <w:rPr>
          <w:rFonts w:ascii="Gisha" w:eastAsia="Palatino Linotype" w:hAnsi="Gisha" w:cs="Gisha" w:hint="cs"/>
          <w:spacing w:val="1"/>
          <w:sz w:val="24"/>
          <w:szCs w:val="24"/>
        </w:rPr>
        <w:t xml:space="preserve"> </w:t>
      </w:r>
      <w:r w:rsidR="00EA287A" w:rsidRPr="005859FB">
        <w:rPr>
          <w:rFonts w:ascii="Gisha" w:eastAsia="Palatino Linotype" w:hAnsi="Gisha" w:cs="Gisha" w:hint="cs"/>
          <w:spacing w:val="1"/>
          <w:sz w:val="24"/>
          <w:szCs w:val="24"/>
        </w:rPr>
        <w:t xml:space="preserve">annual </w:t>
      </w:r>
      <w:r w:rsidRPr="005859FB">
        <w:rPr>
          <w:rFonts w:ascii="Gisha" w:eastAsia="Palatino Linotype" w:hAnsi="Gisha" w:cs="Gisha" w:hint="cs"/>
          <w:spacing w:val="-1"/>
          <w:sz w:val="24"/>
          <w:szCs w:val="24"/>
        </w:rPr>
        <w:t>sales</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quotas.</w:t>
      </w:r>
      <w:r w:rsidRPr="005859FB">
        <w:rPr>
          <w:rFonts w:ascii="Gisha" w:eastAsia="Palatino Linotype" w:hAnsi="Gisha" w:cs="Gisha" w:hint="cs"/>
          <w:sz w:val="24"/>
          <w:szCs w:val="24"/>
        </w:rPr>
        <w:t xml:space="preserve"> </w:t>
      </w:r>
      <w:r w:rsidR="00413352" w:rsidRPr="005859FB">
        <w:rPr>
          <w:rFonts w:ascii="Gisha" w:eastAsia="Palatino Linotype" w:hAnsi="Gisha" w:cs="Gisha" w:hint="cs"/>
          <w:sz w:val="24"/>
          <w:szCs w:val="24"/>
        </w:rPr>
        <w:t xml:space="preserve"> </w:t>
      </w:r>
      <w:r w:rsidRPr="005859FB">
        <w:rPr>
          <w:rFonts w:ascii="Gisha" w:eastAsia="Palatino Linotype" w:hAnsi="Gisha" w:cs="Gisha" w:hint="cs"/>
          <w:sz w:val="24"/>
          <w:szCs w:val="24"/>
        </w:rPr>
        <w:t>It</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z w:val="24"/>
          <w:szCs w:val="24"/>
        </w:rPr>
        <w:t xml:space="preserve">is </w:t>
      </w:r>
      <w:r w:rsidRPr="005859FB">
        <w:rPr>
          <w:rFonts w:ascii="Gisha" w:eastAsia="Palatino Linotype" w:hAnsi="Gisha" w:cs="Gisha" w:hint="cs"/>
          <w:spacing w:val="-1"/>
          <w:sz w:val="24"/>
          <w:szCs w:val="24"/>
        </w:rPr>
        <w:t>costly</w:t>
      </w:r>
      <w:r w:rsidR="00413352" w:rsidRPr="005859FB">
        <w:rPr>
          <w:rFonts w:ascii="Gisha" w:eastAsia="Palatino Linotype" w:hAnsi="Gisha" w:cs="Gisha" w:hint="cs"/>
          <w:spacing w:val="-1"/>
          <w:sz w:val="24"/>
          <w:szCs w:val="24"/>
        </w:rPr>
        <w:t xml:space="preserve"> because of the </w:t>
      </w:r>
      <w:r w:rsidRPr="005859FB">
        <w:rPr>
          <w:rFonts w:ascii="Gisha" w:eastAsia="Palatino Linotype" w:hAnsi="Gisha" w:cs="Gisha" w:hint="cs"/>
          <w:spacing w:val="-1"/>
          <w:sz w:val="24"/>
          <w:szCs w:val="24"/>
        </w:rPr>
        <w:t>generous</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pric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discounts,</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z w:val="24"/>
          <w:szCs w:val="24"/>
        </w:rPr>
        <w:t xml:space="preserve">returns </w:t>
      </w:r>
      <w:r w:rsidRPr="005859FB">
        <w:rPr>
          <w:rFonts w:ascii="Gisha" w:eastAsia="Palatino Linotype" w:hAnsi="Gisha" w:cs="Gisha" w:hint="cs"/>
          <w:spacing w:val="-1"/>
          <w:sz w:val="24"/>
          <w:szCs w:val="24"/>
        </w:rPr>
        <w:t>privileges,</w:t>
      </w:r>
      <w:r w:rsidRPr="005859FB">
        <w:rPr>
          <w:rFonts w:ascii="Gisha" w:eastAsia="Palatino Linotype" w:hAnsi="Gisha" w:cs="Gisha" w:hint="cs"/>
          <w:sz w:val="24"/>
          <w:szCs w:val="24"/>
        </w:rPr>
        <w:t xml:space="preserve"> </w:t>
      </w:r>
      <w:r w:rsidR="00413352" w:rsidRPr="005859FB">
        <w:rPr>
          <w:rFonts w:ascii="Gisha" w:eastAsia="Palatino Linotype" w:hAnsi="Gisha" w:cs="Gisha" w:hint="cs"/>
          <w:spacing w:val="-1"/>
          <w:sz w:val="24"/>
          <w:szCs w:val="24"/>
        </w:rPr>
        <w:t>and storage provided</w:t>
      </w:r>
      <w:r w:rsidRPr="005859FB">
        <w:rPr>
          <w:rFonts w:ascii="Gisha" w:eastAsia="Palatino Linotype" w:hAnsi="Gisha" w:cs="Gisha" w:hint="cs"/>
          <w:spacing w:val="-1"/>
          <w:sz w:val="24"/>
          <w:szCs w:val="24"/>
        </w:rPr>
        <w:t>.</w:t>
      </w:r>
    </w:p>
    <w:p w14:paraId="3BA0C2F3" w14:textId="77777777" w:rsidR="00E44D7C" w:rsidRPr="005859FB" w:rsidRDefault="00E44D7C" w:rsidP="00E44D7C">
      <w:pPr>
        <w:widowControl w:val="0"/>
        <w:tabs>
          <w:tab w:val="left" w:pos="501"/>
        </w:tabs>
        <w:ind w:right="272"/>
        <w:rPr>
          <w:rFonts w:ascii="Gisha" w:eastAsia="Palatino Linotype" w:hAnsi="Gisha" w:cs="Gisha"/>
          <w:sz w:val="24"/>
          <w:szCs w:val="24"/>
        </w:rPr>
      </w:pPr>
    </w:p>
    <w:p w14:paraId="2163BDF8" w14:textId="77777777" w:rsidR="00E44D7C" w:rsidRPr="005859FB" w:rsidRDefault="00E44D7C" w:rsidP="000F6086">
      <w:pPr>
        <w:widowControl w:val="0"/>
        <w:numPr>
          <w:ilvl w:val="0"/>
          <w:numId w:val="41"/>
        </w:numPr>
        <w:tabs>
          <w:tab w:val="left" w:pos="501"/>
        </w:tabs>
        <w:ind w:left="360" w:right="54"/>
        <w:rPr>
          <w:rFonts w:ascii="Gisha" w:eastAsia="Palatino Linotype" w:hAnsi="Gisha" w:cs="Gisha"/>
          <w:sz w:val="24"/>
          <w:szCs w:val="24"/>
        </w:rPr>
      </w:pPr>
      <w:r w:rsidRPr="005859FB">
        <w:rPr>
          <w:rFonts w:ascii="Gisha" w:eastAsia="Palatino Linotype" w:hAnsi="Gisha" w:cs="Gisha" w:hint="cs"/>
          <w:spacing w:val="-1"/>
          <w:sz w:val="24"/>
          <w:szCs w:val="24"/>
        </w:rPr>
        <w:t>Thes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activities</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by</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2"/>
          <w:sz w:val="24"/>
          <w:szCs w:val="24"/>
        </w:rPr>
        <w:t>Pinnacl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Ltd.</w:t>
      </w:r>
      <w:r w:rsidRPr="005859FB">
        <w:rPr>
          <w:rFonts w:ascii="Gisha" w:eastAsia="Palatino Linotype" w:hAnsi="Gisha" w:cs="Gisha" w:hint="cs"/>
          <w:sz w:val="24"/>
          <w:szCs w:val="24"/>
        </w:rPr>
        <w:t xml:space="preserve"> </w:t>
      </w:r>
      <w:r w:rsidRPr="005859FB">
        <w:rPr>
          <w:rFonts w:ascii="Gisha" w:eastAsia="Palatino Linotype" w:hAnsi="Gisha" w:cs="Gisha" w:hint="cs"/>
          <w:spacing w:val="-2"/>
          <w:sz w:val="24"/>
          <w:szCs w:val="24"/>
        </w:rPr>
        <w:t>are</w:t>
      </w:r>
      <w:r w:rsidRPr="005859FB">
        <w:rPr>
          <w:rFonts w:ascii="Gisha" w:eastAsia="Palatino Linotype" w:hAnsi="Gisha" w:cs="Gisha" w:hint="cs"/>
          <w:spacing w:val="2"/>
          <w:sz w:val="24"/>
          <w:szCs w:val="24"/>
        </w:rPr>
        <w:t xml:space="preserve"> </w:t>
      </w:r>
      <w:r w:rsidR="00C57289" w:rsidRPr="005859FB">
        <w:rPr>
          <w:rFonts w:ascii="Gisha" w:eastAsia="Palatino Linotype" w:hAnsi="Gisha" w:cs="Gisha" w:hint="cs"/>
          <w:spacing w:val="-1"/>
          <w:sz w:val="24"/>
          <w:szCs w:val="24"/>
        </w:rPr>
        <w:t xml:space="preserve">fraudulent </w:t>
      </w:r>
      <w:r w:rsidRPr="005859FB">
        <w:rPr>
          <w:rFonts w:ascii="Gisha" w:eastAsia="Palatino Linotype" w:hAnsi="Gisha" w:cs="Gisha" w:hint="cs"/>
          <w:spacing w:val="-1"/>
          <w:sz w:val="24"/>
          <w:szCs w:val="24"/>
        </w:rPr>
        <w:t>but</w:t>
      </w:r>
      <w:r w:rsidRPr="005859FB">
        <w:rPr>
          <w:rFonts w:ascii="Gisha" w:eastAsia="Palatino Linotype" w:hAnsi="Gisha" w:cs="Gisha" w:hint="cs"/>
          <w:sz w:val="24"/>
          <w:szCs w:val="24"/>
        </w:rPr>
        <w:t xml:space="preserve"> </w:t>
      </w:r>
      <w:r w:rsidR="00C57289" w:rsidRPr="005859FB">
        <w:rPr>
          <w:rFonts w:ascii="Gisha" w:eastAsia="Palatino Linotype" w:hAnsi="Gisha" w:cs="Gisha" w:hint="cs"/>
          <w:sz w:val="24"/>
          <w:szCs w:val="24"/>
        </w:rPr>
        <w:t>a</w:t>
      </w:r>
      <w:r w:rsidR="00032BB7" w:rsidRPr="005859FB">
        <w:rPr>
          <w:rFonts w:ascii="Gisha" w:eastAsia="Palatino Linotype" w:hAnsi="Gisha" w:cs="Gisha" w:hint="cs"/>
          <w:sz w:val="24"/>
          <w:szCs w:val="24"/>
        </w:rPr>
        <w:t xml:space="preserve">re used by </w:t>
      </w:r>
      <w:r w:rsidRPr="005859FB">
        <w:rPr>
          <w:rFonts w:ascii="Gisha" w:eastAsia="Palatino Linotype" w:hAnsi="Gisha" w:cs="Gisha" w:hint="cs"/>
          <w:spacing w:val="-1"/>
          <w:sz w:val="24"/>
          <w:szCs w:val="24"/>
        </w:rPr>
        <w:t>companies</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to</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meet</w:t>
      </w:r>
      <w:r w:rsidRPr="005859FB">
        <w:rPr>
          <w:rFonts w:ascii="Gisha" w:eastAsia="Palatino Linotype" w:hAnsi="Gisha" w:cs="Gisha" w:hint="cs"/>
          <w:spacing w:val="-3"/>
          <w:sz w:val="24"/>
          <w:szCs w:val="24"/>
        </w:rPr>
        <w:t xml:space="preserve"> </w:t>
      </w:r>
      <w:r w:rsidR="00E51AF7" w:rsidRPr="005859FB">
        <w:rPr>
          <w:rFonts w:ascii="Gisha" w:eastAsia="Palatino Linotype" w:hAnsi="Gisha" w:cs="Gisha" w:hint="cs"/>
          <w:spacing w:val="-3"/>
          <w:sz w:val="24"/>
          <w:szCs w:val="24"/>
        </w:rPr>
        <w:t xml:space="preserve">their </w:t>
      </w:r>
      <w:r w:rsidR="00EA287A" w:rsidRPr="005859FB">
        <w:rPr>
          <w:rFonts w:ascii="Gisha" w:eastAsia="Palatino Linotype" w:hAnsi="Gisha" w:cs="Gisha" w:hint="cs"/>
          <w:spacing w:val="-3"/>
          <w:sz w:val="24"/>
          <w:szCs w:val="24"/>
        </w:rPr>
        <w:t xml:space="preserve">annual </w:t>
      </w:r>
      <w:r w:rsidRPr="005859FB">
        <w:rPr>
          <w:rFonts w:ascii="Gisha" w:eastAsia="Palatino Linotype" w:hAnsi="Gisha" w:cs="Gisha" w:hint="cs"/>
          <w:sz w:val="24"/>
          <w:szCs w:val="24"/>
        </w:rPr>
        <w:t>sales</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quotas</w:t>
      </w:r>
      <w:r w:rsidRPr="005859FB">
        <w:rPr>
          <w:rFonts w:ascii="Gisha" w:eastAsia="Palatino Linotype" w:hAnsi="Gisha" w:cs="Gisha" w:hint="cs"/>
          <w:sz w:val="24"/>
          <w:szCs w:val="24"/>
        </w:rPr>
        <w:t>.</w:t>
      </w:r>
    </w:p>
    <w:p w14:paraId="0A7B96D5" w14:textId="77777777" w:rsidR="00E44D7C" w:rsidRPr="005859FB" w:rsidRDefault="00E44D7C" w:rsidP="00E44D7C">
      <w:pPr>
        <w:widowControl w:val="0"/>
        <w:tabs>
          <w:tab w:val="left" w:pos="501"/>
        </w:tabs>
        <w:ind w:right="54"/>
        <w:rPr>
          <w:rFonts w:ascii="Gisha" w:eastAsia="Palatino Linotype" w:hAnsi="Gisha" w:cs="Gisha"/>
          <w:sz w:val="24"/>
          <w:szCs w:val="24"/>
        </w:rPr>
      </w:pPr>
    </w:p>
    <w:p w14:paraId="425624A6" w14:textId="3A2B7C83" w:rsidR="00E44D7C" w:rsidRPr="005859FB" w:rsidRDefault="00E44D7C" w:rsidP="000F6086">
      <w:pPr>
        <w:widowControl w:val="0"/>
        <w:numPr>
          <w:ilvl w:val="0"/>
          <w:numId w:val="41"/>
        </w:numPr>
        <w:tabs>
          <w:tab w:val="left" w:pos="501"/>
        </w:tabs>
        <w:ind w:left="360" w:right="54"/>
        <w:rPr>
          <w:rFonts w:ascii="Gisha" w:eastAsia="Palatino Linotype" w:hAnsi="Gisha" w:cs="Gisha"/>
          <w:sz w:val="24"/>
          <w:szCs w:val="24"/>
        </w:rPr>
      </w:pPr>
      <w:r w:rsidRPr="005859FB">
        <w:rPr>
          <w:rFonts w:ascii="Gisha" w:eastAsia="Palatino Linotype" w:hAnsi="Gisha" w:cs="Gisha" w:hint="cs"/>
          <w:spacing w:val="-1"/>
          <w:sz w:val="24"/>
          <w:szCs w:val="24"/>
        </w:rPr>
        <w:t>Thes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activities</w:t>
      </w:r>
      <w:r w:rsidRPr="005859FB">
        <w:rPr>
          <w:rFonts w:ascii="Gisha" w:eastAsia="Palatino Linotype" w:hAnsi="Gisha" w:cs="Gisha" w:hint="cs"/>
          <w:sz w:val="24"/>
          <w:szCs w:val="24"/>
        </w:rPr>
        <w:t xml:space="preserve"> </w:t>
      </w:r>
      <w:r w:rsidR="00E51AF7" w:rsidRPr="005859FB">
        <w:rPr>
          <w:rFonts w:ascii="Gisha" w:eastAsia="Palatino Linotype" w:hAnsi="Gisha" w:cs="Gisha" w:hint="cs"/>
          <w:spacing w:val="-2"/>
          <w:sz w:val="24"/>
          <w:szCs w:val="24"/>
        </w:rPr>
        <w:t xml:space="preserve">are fraudulent and could result in criminal </w:t>
      </w:r>
      <w:r w:rsidR="00032BB7" w:rsidRPr="005859FB">
        <w:rPr>
          <w:rFonts w:ascii="Gisha" w:eastAsia="Palatino Linotype" w:hAnsi="Gisha" w:cs="Gisha" w:hint="cs"/>
          <w:spacing w:val="-2"/>
          <w:sz w:val="24"/>
          <w:szCs w:val="24"/>
        </w:rPr>
        <w:t>prosecution</w:t>
      </w:r>
      <w:r w:rsidR="00E51AF7" w:rsidRPr="005859FB">
        <w:rPr>
          <w:rFonts w:ascii="Gisha" w:eastAsia="Palatino Linotype" w:hAnsi="Gisha" w:cs="Gisha" w:hint="cs"/>
          <w:sz w:val="24"/>
          <w:szCs w:val="24"/>
        </w:rPr>
        <w:t>.</w:t>
      </w:r>
    </w:p>
    <w:p w14:paraId="7DC8C1C7" w14:textId="77777777" w:rsidR="00E44D7C" w:rsidRPr="005859FB" w:rsidRDefault="00E44D7C" w:rsidP="00E44D7C">
      <w:pPr>
        <w:widowControl w:val="0"/>
        <w:tabs>
          <w:tab w:val="left" w:pos="501"/>
        </w:tabs>
        <w:ind w:right="54"/>
        <w:rPr>
          <w:rFonts w:ascii="Gisha" w:eastAsia="Palatino Linotype" w:hAnsi="Gisha" w:cs="Gisha"/>
          <w:sz w:val="24"/>
          <w:szCs w:val="24"/>
        </w:rPr>
      </w:pPr>
    </w:p>
    <w:p w14:paraId="19BEE874" w14:textId="77777777" w:rsidR="000A4754" w:rsidRPr="005859FB" w:rsidRDefault="00E44D7C" w:rsidP="000F6086">
      <w:pPr>
        <w:widowControl w:val="0"/>
        <w:numPr>
          <w:ilvl w:val="0"/>
          <w:numId w:val="41"/>
        </w:numPr>
        <w:tabs>
          <w:tab w:val="left" w:pos="501"/>
        </w:tabs>
        <w:ind w:left="360" w:right="54"/>
        <w:rPr>
          <w:rFonts w:ascii="Gisha" w:eastAsia="Palatino Linotype" w:hAnsi="Gisha" w:cs="Gisha"/>
          <w:sz w:val="24"/>
          <w:szCs w:val="24"/>
        </w:rPr>
      </w:pPr>
      <w:r w:rsidRPr="005859FB">
        <w:rPr>
          <w:rFonts w:ascii="Gisha" w:eastAsia="Palatino Linotype" w:hAnsi="Gisha" w:cs="Gisha" w:hint="cs"/>
          <w:spacing w:val="-1"/>
          <w:sz w:val="24"/>
          <w:szCs w:val="24"/>
        </w:rPr>
        <w:t>Amber</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Computing</w:t>
      </w:r>
      <w:r w:rsidRPr="005859FB">
        <w:rPr>
          <w:rFonts w:ascii="Gisha" w:eastAsia="Palatino Linotype" w:hAnsi="Gisha" w:cs="Gisha" w:hint="cs"/>
          <w:sz w:val="24"/>
          <w:szCs w:val="24"/>
        </w:rPr>
        <w:t xml:space="preserve"> </w:t>
      </w:r>
      <w:r w:rsidRPr="005859FB">
        <w:rPr>
          <w:rFonts w:ascii="Gisha" w:eastAsia="Palatino Linotype" w:hAnsi="Gisha" w:cs="Gisha" w:hint="cs"/>
          <w:spacing w:val="-2"/>
          <w:sz w:val="24"/>
          <w:szCs w:val="24"/>
        </w:rPr>
        <w:t>should</w:t>
      </w:r>
      <w:r w:rsidRPr="005859FB">
        <w:rPr>
          <w:rFonts w:ascii="Gisha" w:eastAsia="Palatino Linotype" w:hAnsi="Gisha" w:cs="Gisha" w:hint="cs"/>
          <w:sz w:val="24"/>
          <w:szCs w:val="24"/>
        </w:rPr>
        <w:t xml:space="preserve"> divide this project into five performance obligations</w:t>
      </w:r>
      <w:r w:rsidR="00C57289" w:rsidRPr="005859FB">
        <w:rPr>
          <w:rFonts w:ascii="Gisha" w:eastAsia="Palatino Linotype" w:hAnsi="Gisha" w:cs="Gisha" w:hint="cs"/>
          <w:sz w:val="24"/>
          <w:szCs w:val="24"/>
        </w:rPr>
        <w:t xml:space="preserve"> </w:t>
      </w:r>
      <w:r w:rsidRPr="005859FB">
        <w:rPr>
          <w:rFonts w:ascii="Gisha" w:eastAsia="Palatino Linotype" w:hAnsi="Gisha" w:cs="Gisha" w:hint="cs"/>
          <w:sz w:val="24"/>
          <w:szCs w:val="24"/>
        </w:rPr>
        <w:t>includ</w:t>
      </w:r>
      <w:r w:rsidR="00032BB7" w:rsidRPr="005859FB">
        <w:rPr>
          <w:rFonts w:ascii="Gisha" w:eastAsia="Palatino Linotype" w:hAnsi="Gisha" w:cs="Gisha" w:hint="cs"/>
          <w:sz w:val="24"/>
          <w:szCs w:val="24"/>
        </w:rPr>
        <w:t xml:space="preserve">ing </w:t>
      </w:r>
      <w:r w:rsidRPr="005859FB">
        <w:rPr>
          <w:rFonts w:ascii="Gisha" w:eastAsia="Palatino Linotype" w:hAnsi="Gisha" w:cs="Gisha" w:hint="cs"/>
          <w:sz w:val="24"/>
          <w:szCs w:val="24"/>
        </w:rPr>
        <w:t xml:space="preserve">software sales, </w:t>
      </w:r>
      <w:r w:rsidRPr="005859FB">
        <w:rPr>
          <w:rFonts w:ascii="Gisha" w:eastAsia="Palatino Linotype" w:hAnsi="Gisha" w:cs="Gisha" w:hint="cs"/>
          <w:spacing w:val="-1"/>
          <w:sz w:val="24"/>
          <w:szCs w:val="24"/>
        </w:rPr>
        <w:t>installation,</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modification,</w:t>
      </w:r>
      <w:r w:rsidRPr="005859FB">
        <w:rPr>
          <w:rFonts w:ascii="Gisha" w:eastAsia="Palatino Linotype" w:hAnsi="Gisha" w:cs="Gisha" w:hint="cs"/>
          <w:spacing w:val="53"/>
          <w:sz w:val="24"/>
          <w:szCs w:val="24"/>
        </w:rPr>
        <w:t xml:space="preserve"> </w:t>
      </w:r>
      <w:r w:rsidRPr="005859FB">
        <w:rPr>
          <w:rFonts w:ascii="Gisha" w:eastAsia="Palatino Linotype" w:hAnsi="Gisha" w:cs="Gisha" w:hint="cs"/>
          <w:spacing w:val="-1"/>
          <w:sz w:val="24"/>
          <w:szCs w:val="24"/>
        </w:rPr>
        <w:t>training, and technical support.  The contract price</w:t>
      </w:r>
      <w:r w:rsidR="00032BB7" w:rsidRPr="005859FB">
        <w:rPr>
          <w:rFonts w:ascii="Gisha" w:eastAsia="Palatino Linotype" w:hAnsi="Gisha" w:cs="Gisha" w:hint="cs"/>
          <w:spacing w:val="-1"/>
          <w:sz w:val="24"/>
          <w:szCs w:val="24"/>
        </w:rPr>
        <w:t xml:space="preserve"> is </w:t>
      </w:r>
      <w:r w:rsidRPr="005859FB">
        <w:rPr>
          <w:rFonts w:ascii="Gisha" w:eastAsia="Palatino Linotype" w:hAnsi="Gisha" w:cs="Gisha" w:hint="cs"/>
          <w:spacing w:val="-1"/>
          <w:sz w:val="24"/>
          <w:szCs w:val="24"/>
        </w:rPr>
        <w:t xml:space="preserve">allocated among the different </w:t>
      </w:r>
      <w:r w:rsidR="00032BB7" w:rsidRPr="005859FB">
        <w:rPr>
          <w:rFonts w:ascii="Gisha" w:eastAsia="Palatino Linotype" w:hAnsi="Gisha" w:cs="Gisha" w:hint="cs"/>
          <w:spacing w:val="-1"/>
          <w:sz w:val="24"/>
          <w:szCs w:val="24"/>
        </w:rPr>
        <w:t>obligations</w:t>
      </w:r>
      <w:r w:rsidRPr="005859FB">
        <w:rPr>
          <w:rFonts w:ascii="Gisha" w:eastAsia="Palatino Linotype" w:hAnsi="Gisha" w:cs="Gisha" w:hint="cs"/>
          <w:spacing w:val="-1"/>
          <w:sz w:val="24"/>
          <w:szCs w:val="24"/>
        </w:rPr>
        <w:t xml:space="preserve">.  </w:t>
      </w:r>
      <w:r w:rsidR="000A4754" w:rsidRPr="005859FB">
        <w:rPr>
          <w:rFonts w:ascii="Gisha" w:eastAsia="Palatino Linotype" w:hAnsi="Gisha" w:cs="Gisha" w:hint="cs"/>
          <w:spacing w:val="-1"/>
          <w:sz w:val="24"/>
          <w:szCs w:val="24"/>
        </w:rPr>
        <w:t>Revenue from s</w:t>
      </w:r>
      <w:r w:rsidRPr="005859FB">
        <w:rPr>
          <w:rFonts w:ascii="Gisha" w:eastAsia="Palatino Linotype" w:hAnsi="Gisha" w:cs="Gisha" w:hint="cs"/>
          <w:spacing w:val="-1"/>
          <w:sz w:val="24"/>
          <w:szCs w:val="24"/>
        </w:rPr>
        <w:t xml:space="preserve">oftware sales </w:t>
      </w:r>
      <w:r w:rsidR="000A4754" w:rsidRPr="005859FB">
        <w:rPr>
          <w:rFonts w:ascii="Gisha" w:eastAsia="Palatino Linotype" w:hAnsi="Gisha" w:cs="Gisha" w:hint="cs"/>
          <w:spacing w:val="-1"/>
          <w:sz w:val="24"/>
          <w:szCs w:val="24"/>
        </w:rPr>
        <w:t xml:space="preserve">is </w:t>
      </w:r>
      <w:r w:rsidRPr="005859FB">
        <w:rPr>
          <w:rFonts w:ascii="Gisha" w:eastAsia="Palatino Linotype" w:hAnsi="Gisha" w:cs="Gisha" w:hint="cs"/>
          <w:spacing w:val="-1"/>
          <w:sz w:val="24"/>
          <w:szCs w:val="24"/>
        </w:rPr>
        <w:t>recognized immediately</w:t>
      </w:r>
      <w:r w:rsidR="00C57289" w:rsidRPr="005859FB">
        <w:rPr>
          <w:rFonts w:ascii="Gisha" w:eastAsia="Palatino Linotype" w:hAnsi="Gisha" w:cs="Gisha" w:hint="cs"/>
          <w:spacing w:val="-1"/>
          <w:sz w:val="24"/>
          <w:szCs w:val="24"/>
        </w:rPr>
        <w:t xml:space="preserve"> but r</w:t>
      </w:r>
      <w:r w:rsidRPr="005859FB">
        <w:rPr>
          <w:rFonts w:ascii="Gisha" w:eastAsia="Palatino Linotype" w:hAnsi="Gisha" w:cs="Gisha" w:hint="cs"/>
          <w:spacing w:val="-1"/>
          <w:sz w:val="24"/>
          <w:szCs w:val="24"/>
        </w:rPr>
        <w:t xml:space="preserve">evenue for installation, modification, </w:t>
      </w:r>
      <w:r w:rsidR="000A4754" w:rsidRPr="005859FB">
        <w:rPr>
          <w:rFonts w:ascii="Gisha" w:eastAsia="Palatino Linotype" w:hAnsi="Gisha" w:cs="Gisha" w:hint="cs"/>
          <w:spacing w:val="-1"/>
          <w:sz w:val="24"/>
          <w:szCs w:val="24"/>
        </w:rPr>
        <w:t>tr</w:t>
      </w:r>
      <w:r w:rsidRPr="005859FB">
        <w:rPr>
          <w:rFonts w:ascii="Gisha" w:eastAsia="Palatino Linotype" w:hAnsi="Gisha" w:cs="Gisha" w:hint="cs"/>
          <w:spacing w:val="-1"/>
          <w:sz w:val="24"/>
          <w:szCs w:val="24"/>
        </w:rPr>
        <w:t>aining</w:t>
      </w:r>
      <w:r w:rsidR="000A4754" w:rsidRPr="005859FB">
        <w:rPr>
          <w:rFonts w:ascii="Gisha" w:eastAsia="Palatino Linotype" w:hAnsi="Gisha" w:cs="Gisha" w:hint="cs"/>
          <w:spacing w:val="-1"/>
          <w:sz w:val="24"/>
          <w:szCs w:val="24"/>
        </w:rPr>
        <w:t>, and technical</w:t>
      </w:r>
      <w:r w:rsidR="00E51AF7" w:rsidRPr="005859FB">
        <w:rPr>
          <w:rFonts w:ascii="Gisha" w:eastAsia="Palatino Linotype" w:hAnsi="Gisha" w:cs="Gisha" w:hint="cs"/>
          <w:spacing w:val="-1"/>
          <w:sz w:val="24"/>
          <w:szCs w:val="24"/>
        </w:rPr>
        <w:t xml:space="preserve"> support</w:t>
      </w:r>
      <w:r w:rsidR="000A4754" w:rsidRPr="005859FB">
        <w:rPr>
          <w:rFonts w:ascii="Gisha" w:eastAsia="Palatino Linotype" w:hAnsi="Gisha" w:cs="Gisha" w:hint="cs"/>
          <w:spacing w:val="-1"/>
          <w:sz w:val="24"/>
          <w:szCs w:val="24"/>
        </w:rPr>
        <w:t xml:space="preserve"> is</w:t>
      </w:r>
      <w:r w:rsidR="00924759" w:rsidRPr="005859FB">
        <w:rPr>
          <w:rFonts w:ascii="Gisha" w:eastAsia="Palatino Linotype" w:hAnsi="Gisha" w:cs="Gisha" w:hint="cs"/>
          <w:spacing w:val="-1"/>
          <w:sz w:val="24"/>
          <w:szCs w:val="24"/>
        </w:rPr>
        <w:t xml:space="preserve"> deferred and</w:t>
      </w:r>
      <w:r w:rsidR="00C57289"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recognized on a prorate</w:t>
      </w:r>
      <w:r w:rsidR="00E51AF7" w:rsidRPr="005859FB">
        <w:rPr>
          <w:rFonts w:ascii="Gisha" w:eastAsia="Palatino Linotype" w:hAnsi="Gisha" w:cs="Gisha" w:hint="cs"/>
          <w:spacing w:val="-1"/>
          <w:sz w:val="24"/>
          <w:szCs w:val="24"/>
        </w:rPr>
        <w:t>d</w:t>
      </w:r>
      <w:r w:rsidRPr="005859FB">
        <w:rPr>
          <w:rFonts w:ascii="Gisha" w:eastAsia="Palatino Linotype" w:hAnsi="Gisha" w:cs="Gisha" w:hint="cs"/>
          <w:spacing w:val="-1"/>
          <w:sz w:val="24"/>
          <w:szCs w:val="24"/>
        </w:rPr>
        <w:t xml:space="preserve"> basis such as labour hours.</w:t>
      </w:r>
      <w:r w:rsidR="000A4754" w:rsidRPr="005859FB">
        <w:rPr>
          <w:rFonts w:ascii="Gisha" w:eastAsia="Palatino Linotype" w:hAnsi="Gisha" w:cs="Gisha" w:hint="cs"/>
          <w:spacing w:val="-1"/>
          <w:sz w:val="24"/>
          <w:szCs w:val="24"/>
        </w:rPr>
        <w:t xml:space="preserve">  </w:t>
      </w:r>
      <w:r w:rsidR="000A4754" w:rsidRPr="005859FB">
        <w:rPr>
          <w:rFonts w:ascii="Gisha" w:eastAsia="Palatino Linotype" w:hAnsi="Gisha" w:cs="Gisha" w:hint="cs"/>
          <w:sz w:val="24"/>
          <w:szCs w:val="24"/>
        </w:rPr>
        <w:t>Instead of recognizing all the revenue immediately, Amber</w:t>
      </w:r>
      <w:r w:rsidR="00924759" w:rsidRPr="005859FB">
        <w:rPr>
          <w:rFonts w:ascii="Gisha" w:eastAsia="Palatino Linotype" w:hAnsi="Gisha" w:cs="Gisha" w:hint="cs"/>
          <w:sz w:val="24"/>
          <w:szCs w:val="24"/>
        </w:rPr>
        <w:t xml:space="preserve"> may try to deceive analysts</w:t>
      </w:r>
      <w:r w:rsidR="000A4754" w:rsidRPr="005859FB">
        <w:rPr>
          <w:rFonts w:ascii="Gisha" w:eastAsia="Palatino Linotype" w:hAnsi="Gisha" w:cs="Gisha" w:hint="cs"/>
          <w:sz w:val="24"/>
          <w:szCs w:val="24"/>
        </w:rPr>
        <w:t xml:space="preserve"> </w:t>
      </w:r>
      <w:r w:rsidR="00924759" w:rsidRPr="005859FB">
        <w:rPr>
          <w:rFonts w:ascii="Gisha" w:eastAsia="Palatino Linotype" w:hAnsi="Gisha" w:cs="Gisha" w:hint="cs"/>
          <w:sz w:val="24"/>
          <w:szCs w:val="24"/>
        </w:rPr>
        <w:t xml:space="preserve">by </w:t>
      </w:r>
      <w:r w:rsidR="000A4754" w:rsidRPr="005859FB">
        <w:rPr>
          <w:rFonts w:ascii="Gisha" w:eastAsia="Palatino Linotype" w:hAnsi="Gisha" w:cs="Gisha" w:hint="cs"/>
          <w:sz w:val="24"/>
          <w:szCs w:val="24"/>
        </w:rPr>
        <w:t>allocat</w:t>
      </w:r>
      <w:r w:rsidR="00924759" w:rsidRPr="005859FB">
        <w:rPr>
          <w:rFonts w:ascii="Gisha" w:eastAsia="Palatino Linotype" w:hAnsi="Gisha" w:cs="Gisha" w:hint="cs"/>
          <w:sz w:val="24"/>
          <w:szCs w:val="24"/>
        </w:rPr>
        <w:t>ing</w:t>
      </w:r>
      <w:r w:rsidR="000A4754" w:rsidRPr="005859FB">
        <w:rPr>
          <w:rFonts w:ascii="Gisha" w:eastAsia="Palatino Linotype" w:hAnsi="Gisha" w:cs="Gisha" w:hint="cs"/>
          <w:sz w:val="24"/>
          <w:szCs w:val="24"/>
        </w:rPr>
        <w:t xml:space="preserve"> </w:t>
      </w:r>
      <w:r w:rsidR="00EA287A" w:rsidRPr="005859FB">
        <w:rPr>
          <w:rFonts w:ascii="Gisha" w:eastAsia="Palatino Linotype" w:hAnsi="Gisha" w:cs="Gisha" w:hint="cs"/>
          <w:sz w:val="24"/>
          <w:szCs w:val="24"/>
        </w:rPr>
        <w:t>an excessive amount of the</w:t>
      </w:r>
      <w:r w:rsidR="000A4754" w:rsidRPr="005859FB">
        <w:rPr>
          <w:rFonts w:ascii="Gisha" w:eastAsia="Palatino Linotype" w:hAnsi="Gisha" w:cs="Gisha" w:hint="cs"/>
          <w:sz w:val="24"/>
          <w:szCs w:val="24"/>
        </w:rPr>
        <w:t xml:space="preserve"> </w:t>
      </w:r>
      <w:r w:rsidR="0052480D" w:rsidRPr="005859FB">
        <w:rPr>
          <w:rFonts w:ascii="Gisha" w:eastAsia="Palatino Linotype" w:hAnsi="Gisha" w:cs="Gisha" w:hint="cs"/>
          <w:sz w:val="24"/>
          <w:szCs w:val="24"/>
        </w:rPr>
        <w:t xml:space="preserve">contract </w:t>
      </w:r>
      <w:r w:rsidR="000A4754" w:rsidRPr="005859FB">
        <w:rPr>
          <w:rFonts w:ascii="Gisha" w:eastAsia="Palatino Linotype" w:hAnsi="Gisha" w:cs="Gisha" w:hint="cs"/>
          <w:sz w:val="24"/>
          <w:szCs w:val="24"/>
        </w:rPr>
        <w:t xml:space="preserve">price to software sales </w:t>
      </w:r>
      <w:r w:rsidR="0052480D" w:rsidRPr="005859FB">
        <w:rPr>
          <w:rFonts w:ascii="Gisha" w:eastAsia="Palatino Linotype" w:hAnsi="Gisha" w:cs="Gisha" w:hint="cs"/>
          <w:sz w:val="24"/>
          <w:szCs w:val="24"/>
        </w:rPr>
        <w:t>instead of after-sales service</w:t>
      </w:r>
      <w:r w:rsidR="00E901A3" w:rsidRPr="005859FB">
        <w:rPr>
          <w:rFonts w:ascii="Gisha" w:eastAsia="Palatino Linotype" w:hAnsi="Gisha" w:cs="Gisha" w:hint="cs"/>
          <w:sz w:val="24"/>
          <w:szCs w:val="24"/>
        </w:rPr>
        <w:t>s</w:t>
      </w:r>
      <w:r w:rsidR="00032BB7" w:rsidRPr="005859FB">
        <w:rPr>
          <w:rFonts w:ascii="Gisha" w:eastAsia="Palatino Linotype" w:hAnsi="Gisha" w:cs="Gisha" w:hint="cs"/>
          <w:sz w:val="24"/>
          <w:szCs w:val="24"/>
        </w:rPr>
        <w:t xml:space="preserve"> as software sales are recognized immediately while after-sales service</w:t>
      </w:r>
      <w:r w:rsidR="00924759" w:rsidRPr="005859FB">
        <w:rPr>
          <w:rFonts w:ascii="Gisha" w:eastAsia="Palatino Linotype" w:hAnsi="Gisha" w:cs="Gisha" w:hint="cs"/>
          <w:sz w:val="24"/>
          <w:szCs w:val="24"/>
        </w:rPr>
        <w:t xml:space="preserve"> revenue</w:t>
      </w:r>
      <w:r w:rsidR="00032BB7" w:rsidRPr="005859FB">
        <w:rPr>
          <w:rFonts w:ascii="Gisha" w:eastAsia="Palatino Linotype" w:hAnsi="Gisha" w:cs="Gisha" w:hint="cs"/>
          <w:sz w:val="24"/>
          <w:szCs w:val="24"/>
        </w:rPr>
        <w:t xml:space="preserve"> is deferred.</w:t>
      </w:r>
    </w:p>
    <w:p w14:paraId="4BE8790A" w14:textId="77777777" w:rsidR="00E44D7C" w:rsidRPr="005859FB" w:rsidRDefault="00E44D7C" w:rsidP="00E44D7C">
      <w:pPr>
        <w:widowControl w:val="0"/>
        <w:tabs>
          <w:tab w:val="left" w:pos="501"/>
        </w:tabs>
        <w:ind w:right="54"/>
        <w:rPr>
          <w:rFonts w:ascii="Gisha" w:eastAsia="Palatino Linotype" w:hAnsi="Gisha" w:cs="Gisha"/>
          <w:sz w:val="24"/>
          <w:szCs w:val="24"/>
        </w:rPr>
      </w:pPr>
    </w:p>
    <w:p w14:paraId="307858BD" w14:textId="18D63DC8" w:rsidR="00E44D7C" w:rsidRPr="005859FB" w:rsidRDefault="00E44D7C" w:rsidP="000F6086">
      <w:pPr>
        <w:widowControl w:val="0"/>
        <w:numPr>
          <w:ilvl w:val="0"/>
          <w:numId w:val="41"/>
        </w:numPr>
        <w:tabs>
          <w:tab w:val="left" w:pos="501"/>
        </w:tabs>
        <w:ind w:left="360" w:right="54"/>
        <w:rPr>
          <w:rFonts w:ascii="Gisha" w:eastAsia="Palatino Linotype" w:hAnsi="Gisha" w:cs="Gisha"/>
          <w:sz w:val="24"/>
          <w:szCs w:val="24"/>
        </w:rPr>
      </w:pPr>
      <w:r w:rsidRPr="005859FB">
        <w:rPr>
          <w:rFonts w:ascii="Gisha" w:eastAsia="Palatino Linotype" w:hAnsi="Gisha" w:cs="Gisha" w:hint="cs"/>
          <w:spacing w:val="-1"/>
          <w:sz w:val="24"/>
          <w:szCs w:val="24"/>
        </w:rPr>
        <w:t>Onlin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Retailer</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Ltd.</w:t>
      </w:r>
      <w:r w:rsidRPr="005859FB">
        <w:rPr>
          <w:rFonts w:ascii="Gisha" w:eastAsia="Palatino Linotype" w:hAnsi="Gisha" w:cs="Gisha" w:hint="cs"/>
          <w:sz w:val="24"/>
          <w:szCs w:val="24"/>
        </w:rPr>
        <w:t xml:space="preserve"> is</w:t>
      </w:r>
      <w:r w:rsidRPr="005859FB">
        <w:rPr>
          <w:rFonts w:ascii="Gisha" w:eastAsia="Palatino Linotype" w:hAnsi="Gisha" w:cs="Gisha" w:hint="cs"/>
          <w:spacing w:val="-4"/>
          <w:sz w:val="24"/>
          <w:szCs w:val="24"/>
        </w:rPr>
        <w:t xml:space="preserve"> </w:t>
      </w:r>
      <w:r w:rsidRPr="005859FB">
        <w:rPr>
          <w:rFonts w:ascii="Gisha" w:eastAsia="Palatino Linotype" w:hAnsi="Gisha" w:cs="Gisha" w:hint="cs"/>
          <w:sz w:val="24"/>
          <w:szCs w:val="24"/>
        </w:rPr>
        <w:t>engaging</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z w:val="24"/>
          <w:szCs w:val="24"/>
        </w:rPr>
        <w:t>in</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z w:val="24"/>
          <w:szCs w:val="24"/>
        </w:rPr>
        <w:t>a</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practice</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called “</w:t>
      </w:r>
      <w:r w:rsidR="00473BDE" w:rsidRPr="005859FB">
        <w:rPr>
          <w:rFonts w:ascii="Gisha" w:eastAsia="Palatino Linotype" w:hAnsi="Gisha" w:cs="Gisha" w:hint="cs"/>
          <w:spacing w:val="-1"/>
          <w:sz w:val="24"/>
          <w:szCs w:val="24"/>
        </w:rPr>
        <w:t>g</w:t>
      </w:r>
      <w:r w:rsidRPr="005859FB">
        <w:rPr>
          <w:rFonts w:ascii="Gisha" w:eastAsia="Palatino Linotype" w:hAnsi="Gisha" w:cs="Gisha" w:hint="cs"/>
          <w:spacing w:val="-1"/>
          <w:sz w:val="24"/>
          <w:szCs w:val="24"/>
        </w:rPr>
        <w:t>rossing</w:t>
      </w:r>
      <w:r w:rsidRPr="005859FB">
        <w:rPr>
          <w:rFonts w:ascii="Gisha" w:eastAsia="Palatino Linotype" w:hAnsi="Gisha" w:cs="Gisha" w:hint="cs"/>
          <w:spacing w:val="-3"/>
          <w:sz w:val="24"/>
          <w:szCs w:val="24"/>
        </w:rPr>
        <w:t xml:space="preserve"> </w:t>
      </w:r>
      <w:r w:rsidR="00473BDE" w:rsidRPr="005859FB">
        <w:rPr>
          <w:rFonts w:ascii="Gisha" w:eastAsia="Palatino Linotype" w:hAnsi="Gisha" w:cs="Gisha" w:hint="cs"/>
          <w:spacing w:val="-1"/>
          <w:sz w:val="24"/>
          <w:szCs w:val="24"/>
        </w:rPr>
        <w:t>u</w:t>
      </w:r>
      <w:r w:rsidRPr="005859FB">
        <w:rPr>
          <w:rFonts w:ascii="Gisha" w:eastAsia="Palatino Linotype" w:hAnsi="Gisha" w:cs="Gisha" w:hint="cs"/>
          <w:spacing w:val="-1"/>
          <w:sz w:val="24"/>
          <w:szCs w:val="24"/>
        </w:rPr>
        <w:t>p”</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which</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is</w:t>
      </w:r>
      <w:r w:rsidRPr="005859FB">
        <w:rPr>
          <w:rFonts w:ascii="Gisha" w:eastAsia="Palatino Linotype" w:hAnsi="Gisha" w:cs="Gisha" w:hint="cs"/>
          <w:sz w:val="24"/>
          <w:szCs w:val="24"/>
        </w:rPr>
        <w:t xml:space="preserve"> used</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z w:val="24"/>
          <w:szCs w:val="24"/>
        </w:rPr>
        <w:t>by</w:t>
      </w:r>
      <w:r w:rsidRPr="005859FB">
        <w:rPr>
          <w:rFonts w:ascii="Gisha" w:eastAsia="Palatino Linotype" w:hAnsi="Gisha" w:cs="Gisha" w:hint="cs"/>
          <w:spacing w:val="41"/>
          <w:sz w:val="24"/>
          <w:szCs w:val="24"/>
        </w:rPr>
        <w:t xml:space="preserve"> </w:t>
      </w:r>
      <w:r w:rsidRPr="005859FB">
        <w:rPr>
          <w:rFonts w:ascii="Gisha" w:eastAsia="Palatino Linotype" w:hAnsi="Gisha" w:cs="Gisha" w:hint="cs"/>
          <w:spacing w:val="-1"/>
          <w:sz w:val="24"/>
          <w:szCs w:val="24"/>
        </w:rPr>
        <w:t>companies</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to mak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their revenues</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appear</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larger</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2"/>
          <w:sz w:val="24"/>
          <w:szCs w:val="24"/>
        </w:rPr>
        <w:t>or</w:t>
      </w:r>
      <w:r w:rsidRPr="005859FB">
        <w:rPr>
          <w:rFonts w:ascii="Gisha" w:eastAsia="Palatino Linotype" w:hAnsi="Gisha" w:cs="Gisha" w:hint="cs"/>
          <w:spacing w:val="1"/>
          <w:sz w:val="24"/>
          <w:szCs w:val="24"/>
        </w:rPr>
        <w:t xml:space="preserve"> </w:t>
      </w:r>
      <w:r w:rsidR="00E641FE">
        <w:rPr>
          <w:rFonts w:ascii="Gisha" w:eastAsia="Palatino Linotype" w:hAnsi="Gisha" w:cs="Gisha"/>
          <w:spacing w:val="1"/>
          <w:sz w:val="24"/>
          <w:szCs w:val="24"/>
        </w:rPr>
        <w:t xml:space="preserve">like they are </w:t>
      </w:r>
      <w:r w:rsidRPr="005859FB">
        <w:rPr>
          <w:rFonts w:ascii="Gisha" w:eastAsia="Palatino Linotype" w:hAnsi="Gisha" w:cs="Gisha" w:hint="cs"/>
          <w:spacing w:val="-1"/>
          <w:sz w:val="24"/>
          <w:szCs w:val="24"/>
        </w:rPr>
        <w:t>growing</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faster</w:t>
      </w:r>
      <w:r w:rsidR="00867374" w:rsidRPr="005859FB">
        <w:rPr>
          <w:rFonts w:ascii="Gisha" w:eastAsia="Palatino Linotype" w:hAnsi="Gisha" w:cs="Gisha" w:hint="cs"/>
          <w:spacing w:val="-1"/>
          <w:sz w:val="24"/>
          <w:szCs w:val="24"/>
        </w:rPr>
        <w:t xml:space="preserve">.  The company </w:t>
      </w:r>
      <w:r w:rsidRPr="005859FB">
        <w:rPr>
          <w:rFonts w:ascii="Gisha" w:eastAsia="Palatino Linotype" w:hAnsi="Gisha" w:cs="Gisha" w:hint="cs"/>
          <w:spacing w:val="-1"/>
          <w:sz w:val="24"/>
          <w:szCs w:val="24"/>
        </w:rPr>
        <w:t>does</w:t>
      </w:r>
      <w:r w:rsidRPr="005859FB">
        <w:rPr>
          <w:rFonts w:ascii="Gisha" w:eastAsia="Palatino Linotype" w:hAnsi="Gisha" w:cs="Gisha" w:hint="cs"/>
          <w:spacing w:val="43"/>
          <w:sz w:val="24"/>
          <w:szCs w:val="24"/>
        </w:rPr>
        <w:t xml:space="preserve"> </w:t>
      </w:r>
      <w:r w:rsidRPr="005859FB">
        <w:rPr>
          <w:rFonts w:ascii="Gisha" w:eastAsia="Palatino Linotype" w:hAnsi="Gisha" w:cs="Gisha" w:hint="cs"/>
          <w:sz w:val="24"/>
          <w:szCs w:val="24"/>
        </w:rPr>
        <w:t xml:space="preserve">not </w:t>
      </w:r>
      <w:r w:rsidRPr="005859FB">
        <w:rPr>
          <w:rFonts w:ascii="Gisha" w:eastAsia="Palatino Linotype" w:hAnsi="Gisha" w:cs="Gisha" w:hint="cs"/>
          <w:spacing w:val="-2"/>
          <w:sz w:val="24"/>
          <w:szCs w:val="24"/>
        </w:rPr>
        <w:t>take</w:t>
      </w:r>
      <w:r w:rsidRPr="005859FB">
        <w:rPr>
          <w:rFonts w:ascii="Gisha" w:eastAsia="Palatino Linotype" w:hAnsi="Gisha" w:cs="Gisha" w:hint="cs"/>
          <w:spacing w:val="-1"/>
          <w:sz w:val="24"/>
          <w:szCs w:val="24"/>
        </w:rPr>
        <w:t xml:space="preserve"> legal</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ownership</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z w:val="24"/>
          <w:szCs w:val="24"/>
        </w:rPr>
        <w:t xml:space="preserve">of </w:t>
      </w:r>
      <w:r w:rsidR="00867374" w:rsidRPr="005859FB">
        <w:rPr>
          <w:rFonts w:ascii="Gisha" w:eastAsia="Palatino Linotype" w:hAnsi="Gisha" w:cs="Gisha" w:hint="cs"/>
          <w:sz w:val="24"/>
          <w:szCs w:val="24"/>
        </w:rPr>
        <w:t xml:space="preserve">the </w:t>
      </w:r>
      <w:r w:rsidRPr="005859FB">
        <w:rPr>
          <w:rFonts w:ascii="Gisha" w:eastAsia="Palatino Linotype" w:hAnsi="Gisha" w:cs="Gisha" w:hint="cs"/>
          <w:spacing w:val="-1"/>
          <w:sz w:val="24"/>
          <w:szCs w:val="24"/>
        </w:rPr>
        <w:t>item,</w:t>
      </w:r>
      <w:r w:rsidRPr="005859FB">
        <w:rPr>
          <w:rFonts w:ascii="Gisha" w:eastAsia="Palatino Linotype" w:hAnsi="Gisha" w:cs="Gisha" w:hint="cs"/>
          <w:spacing w:val="-3"/>
          <w:sz w:val="24"/>
          <w:szCs w:val="24"/>
        </w:rPr>
        <w:t xml:space="preserve"> </w:t>
      </w:r>
      <w:r w:rsidR="00867374" w:rsidRPr="005859FB">
        <w:rPr>
          <w:rFonts w:ascii="Gisha" w:eastAsia="Palatino Linotype" w:hAnsi="Gisha" w:cs="Gisha" w:hint="cs"/>
          <w:sz w:val="24"/>
          <w:szCs w:val="24"/>
        </w:rPr>
        <w:t xml:space="preserve">so </w:t>
      </w:r>
      <w:r w:rsidRPr="005859FB">
        <w:rPr>
          <w:rFonts w:ascii="Gisha" w:eastAsia="Palatino Linotype" w:hAnsi="Gisha" w:cs="Gisha" w:hint="cs"/>
          <w:spacing w:val="-1"/>
          <w:sz w:val="24"/>
          <w:szCs w:val="24"/>
        </w:rPr>
        <w:t>only</w:t>
      </w:r>
      <w:r w:rsidRPr="005859FB">
        <w:rPr>
          <w:rFonts w:ascii="Gisha" w:eastAsia="Palatino Linotype" w:hAnsi="Gisha" w:cs="Gisha" w:hint="cs"/>
          <w:spacing w:val="-3"/>
          <w:sz w:val="24"/>
          <w:szCs w:val="24"/>
        </w:rPr>
        <w:t xml:space="preserve"> </w:t>
      </w:r>
      <w:r w:rsidR="00924759" w:rsidRPr="005859FB">
        <w:rPr>
          <w:rFonts w:ascii="Gisha" w:eastAsia="Palatino Linotype" w:hAnsi="Gisha" w:cs="Gisha" w:hint="cs"/>
          <w:spacing w:val="-3"/>
          <w:sz w:val="24"/>
          <w:szCs w:val="24"/>
        </w:rPr>
        <w:t xml:space="preserve">the </w:t>
      </w:r>
      <w:r w:rsidR="00867374" w:rsidRPr="005859FB">
        <w:rPr>
          <w:rFonts w:ascii="Gisha" w:eastAsia="Palatino Linotype" w:hAnsi="Gisha" w:cs="Gisha" w:hint="cs"/>
          <w:spacing w:val="-1"/>
          <w:sz w:val="24"/>
          <w:szCs w:val="24"/>
        </w:rPr>
        <w:t>commission</w:t>
      </w:r>
      <w:r w:rsidRPr="005859FB">
        <w:rPr>
          <w:rFonts w:ascii="Gisha" w:eastAsia="Palatino Linotype" w:hAnsi="Gisha" w:cs="Gisha" w:hint="cs"/>
          <w:spacing w:val="1"/>
          <w:sz w:val="24"/>
          <w:szCs w:val="24"/>
        </w:rPr>
        <w:t xml:space="preserve"> </w:t>
      </w:r>
      <w:r w:rsidR="00EA287A" w:rsidRPr="005859FB">
        <w:rPr>
          <w:rFonts w:ascii="Gisha" w:eastAsia="Palatino Linotype" w:hAnsi="Gisha" w:cs="Gisha" w:hint="cs"/>
          <w:sz w:val="24"/>
          <w:szCs w:val="24"/>
        </w:rPr>
        <w:t>revenue should be recognized</w:t>
      </w:r>
      <w:r w:rsidRPr="005859FB">
        <w:rPr>
          <w:rFonts w:ascii="Gisha" w:eastAsia="Palatino Linotype" w:hAnsi="Gisha" w:cs="Gisha" w:hint="cs"/>
          <w:spacing w:val="-1"/>
          <w:sz w:val="24"/>
          <w:szCs w:val="24"/>
        </w:rPr>
        <w:t>.</w:t>
      </w:r>
    </w:p>
    <w:p w14:paraId="13F117EA" w14:textId="77777777" w:rsidR="00E44D7C" w:rsidRPr="005859FB" w:rsidRDefault="00E44D7C" w:rsidP="00E44D7C">
      <w:pPr>
        <w:widowControl w:val="0"/>
        <w:rPr>
          <w:rFonts w:ascii="Gisha" w:eastAsia="Palatino Linotype" w:hAnsi="Gisha" w:cs="Gisha"/>
          <w:sz w:val="24"/>
          <w:szCs w:val="24"/>
        </w:rPr>
      </w:pPr>
    </w:p>
    <w:p w14:paraId="232F29E7" w14:textId="77777777" w:rsidR="00E44D7C" w:rsidRPr="005859FB" w:rsidRDefault="00EA287A" w:rsidP="000F6086">
      <w:pPr>
        <w:widowControl w:val="0"/>
        <w:numPr>
          <w:ilvl w:val="0"/>
          <w:numId w:val="41"/>
        </w:numPr>
        <w:tabs>
          <w:tab w:val="left" w:pos="501"/>
        </w:tabs>
        <w:ind w:left="360" w:right="54"/>
        <w:rPr>
          <w:rFonts w:ascii="Gisha" w:eastAsia="Palatino Linotype" w:hAnsi="Gisha" w:cs="Gisha"/>
          <w:sz w:val="24"/>
          <w:szCs w:val="24"/>
        </w:rPr>
      </w:pPr>
      <w:r w:rsidRPr="005859FB">
        <w:rPr>
          <w:rFonts w:ascii="Gisha" w:eastAsia="Palatino Linotype" w:hAnsi="Gisha" w:cs="Gisha" w:hint="cs"/>
          <w:spacing w:val="-1"/>
          <w:sz w:val="24"/>
          <w:szCs w:val="24"/>
        </w:rPr>
        <w:t>T</w:t>
      </w:r>
      <w:r w:rsidR="00E44D7C" w:rsidRPr="005859FB">
        <w:rPr>
          <w:rFonts w:ascii="Gisha" w:eastAsia="Palatino Linotype" w:hAnsi="Gisha" w:cs="Gisha" w:hint="cs"/>
          <w:spacing w:val="-1"/>
          <w:sz w:val="24"/>
          <w:szCs w:val="24"/>
        </w:rPr>
        <w:t>he</w:t>
      </w:r>
      <w:r w:rsidR="00E44D7C" w:rsidRPr="005859FB">
        <w:rPr>
          <w:rFonts w:ascii="Gisha" w:eastAsia="Palatino Linotype" w:hAnsi="Gisha" w:cs="Gisha" w:hint="cs"/>
          <w:spacing w:val="2"/>
          <w:sz w:val="24"/>
          <w:szCs w:val="24"/>
        </w:rPr>
        <w:t xml:space="preserve"> </w:t>
      </w:r>
      <w:r w:rsidR="00E44D7C" w:rsidRPr="005859FB">
        <w:rPr>
          <w:rFonts w:ascii="Gisha" w:eastAsia="Palatino Linotype" w:hAnsi="Gisha" w:cs="Gisha" w:hint="cs"/>
          <w:spacing w:val="-1"/>
          <w:sz w:val="24"/>
          <w:szCs w:val="24"/>
        </w:rPr>
        <w:t>flat</w:t>
      </w:r>
      <w:r w:rsidR="00E44D7C" w:rsidRPr="005859FB">
        <w:rPr>
          <w:rFonts w:ascii="Gisha" w:eastAsia="Palatino Linotype" w:hAnsi="Gisha" w:cs="Gisha" w:hint="cs"/>
          <w:sz w:val="24"/>
          <w:szCs w:val="24"/>
        </w:rPr>
        <w:t xml:space="preserve"> </w:t>
      </w:r>
      <w:r w:rsidR="00E44D7C" w:rsidRPr="005859FB">
        <w:rPr>
          <w:rFonts w:ascii="Gisha" w:eastAsia="Palatino Linotype" w:hAnsi="Gisha" w:cs="Gisha" w:hint="cs"/>
          <w:spacing w:val="-1"/>
          <w:sz w:val="24"/>
          <w:szCs w:val="24"/>
        </w:rPr>
        <w:t>fee and commission</w:t>
      </w:r>
      <w:r w:rsidR="00E44D7C" w:rsidRPr="005859FB">
        <w:rPr>
          <w:rFonts w:ascii="Gisha" w:eastAsia="Palatino Linotype" w:hAnsi="Gisha" w:cs="Gisha" w:hint="cs"/>
          <w:sz w:val="24"/>
          <w:szCs w:val="24"/>
        </w:rPr>
        <w:t xml:space="preserve"> </w:t>
      </w:r>
      <w:r w:rsidR="00E44D7C" w:rsidRPr="005859FB">
        <w:rPr>
          <w:rFonts w:ascii="Gisha" w:eastAsia="Palatino Linotype" w:hAnsi="Gisha" w:cs="Gisha" w:hint="cs"/>
          <w:spacing w:val="-1"/>
          <w:sz w:val="24"/>
          <w:szCs w:val="24"/>
        </w:rPr>
        <w:t>should</w:t>
      </w:r>
      <w:r w:rsidR="00E44D7C" w:rsidRPr="005859FB">
        <w:rPr>
          <w:rFonts w:ascii="Gisha" w:eastAsia="Palatino Linotype" w:hAnsi="Gisha" w:cs="Gisha" w:hint="cs"/>
          <w:spacing w:val="-3"/>
          <w:sz w:val="24"/>
          <w:szCs w:val="24"/>
        </w:rPr>
        <w:t xml:space="preserve"> </w:t>
      </w:r>
      <w:r w:rsidR="00E44D7C" w:rsidRPr="005859FB">
        <w:rPr>
          <w:rFonts w:ascii="Gisha" w:eastAsia="Palatino Linotype" w:hAnsi="Gisha" w:cs="Gisha" w:hint="cs"/>
          <w:sz w:val="24"/>
          <w:szCs w:val="24"/>
        </w:rPr>
        <w:t xml:space="preserve">not </w:t>
      </w:r>
      <w:r w:rsidR="00E44D7C" w:rsidRPr="005859FB">
        <w:rPr>
          <w:rFonts w:ascii="Gisha" w:eastAsia="Palatino Linotype" w:hAnsi="Gisha" w:cs="Gisha" w:hint="cs"/>
          <w:spacing w:val="-2"/>
          <w:sz w:val="24"/>
          <w:szCs w:val="24"/>
        </w:rPr>
        <w:t>be</w:t>
      </w:r>
      <w:r w:rsidR="00E44D7C" w:rsidRPr="005859FB">
        <w:rPr>
          <w:rFonts w:ascii="Gisha" w:eastAsia="Palatino Linotype" w:hAnsi="Gisha" w:cs="Gisha" w:hint="cs"/>
          <w:sz w:val="24"/>
          <w:szCs w:val="24"/>
        </w:rPr>
        <w:t xml:space="preserve"> </w:t>
      </w:r>
      <w:r w:rsidR="00E44D7C" w:rsidRPr="005859FB">
        <w:rPr>
          <w:rFonts w:ascii="Gisha" w:eastAsia="Palatino Linotype" w:hAnsi="Gisha" w:cs="Gisha" w:hint="cs"/>
          <w:spacing w:val="-1"/>
          <w:sz w:val="24"/>
          <w:szCs w:val="24"/>
        </w:rPr>
        <w:t>recognized</w:t>
      </w:r>
      <w:r w:rsidR="00E44D7C" w:rsidRPr="005859FB">
        <w:rPr>
          <w:rFonts w:ascii="Gisha" w:eastAsia="Palatino Linotype" w:hAnsi="Gisha" w:cs="Gisha" w:hint="cs"/>
          <w:sz w:val="24"/>
          <w:szCs w:val="24"/>
        </w:rPr>
        <w:t xml:space="preserve"> </w:t>
      </w:r>
      <w:r w:rsidR="00B31FF0" w:rsidRPr="005859FB">
        <w:rPr>
          <w:rFonts w:ascii="Gisha" w:eastAsia="Palatino Linotype" w:hAnsi="Gisha" w:cs="Gisha" w:hint="cs"/>
          <w:sz w:val="24"/>
          <w:szCs w:val="24"/>
        </w:rPr>
        <w:t xml:space="preserve">by </w:t>
      </w:r>
      <w:r w:rsidR="00924759" w:rsidRPr="005859FB">
        <w:rPr>
          <w:rFonts w:ascii="Gisha" w:eastAsia="Palatino Linotype" w:hAnsi="Gisha" w:cs="Gisha" w:hint="cs"/>
          <w:sz w:val="24"/>
          <w:szCs w:val="24"/>
        </w:rPr>
        <w:t>Casper</w:t>
      </w:r>
      <w:r w:rsidR="00B31FF0" w:rsidRPr="005859FB">
        <w:rPr>
          <w:rFonts w:ascii="Gisha" w:eastAsia="Palatino Linotype" w:hAnsi="Gisha" w:cs="Gisha" w:hint="cs"/>
          <w:sz w:val="24"/>
          <w:szCs w:val="24"/>
        </w:rPr>
        <w:t xml:space="preserve"> </w:t>
      </w:r>
      <w:r w:rsidR="00E44D7C" w:rsidRPr="005859FB">
        <w:rPr>
          <w:rFonts w:ascii="Gisha" w:eastAsia="Palatino Linotype" w:hAnsi="Gisha" w:cs="Gisha" w:hint="cs"/>
          <w:spacing w:val="-2"/>
          <w:sz w:val="24"/>
          <w:szCs w:val="24"/>
        </w:rPr>
        <w:t xml:space="preserve">until </w:t>
      </w:r>
      <w:r w:rsidR="00E44D7C" w:rsidRPr="005859FB">
        <w:rPr>
          <w:rFonts w:ascii="Gisha" w:eastAsia="Palatino Linotype" w:hAnsi="Gisha" w:cs="Gisha" w:hint="cs"/>
          <w:spacing w:val="-1"/>
          <w:sz w:val="24"/>
          <w:szCs w:val="24"/>
        </w:rPr>
        <w:t>th</w:t>
      </w:r>
      <w:r w:rsidR="00E901A3" w:rsidRPr="005859FB">
        <w:rPr>
          <w:rFonts w:ascii="Gisha" w:eastAsia="Palatino Linotype" w:hAnsi="Gisha" w:cs="Gisha" w:hint="cs"/>
          <w:spacing w:val="-1"/>
          <w:sz w:val="24"/>
          <w:szCs w:val="24"/>
        </w:rPr>
        <w:t>e product</w:t>
      </w:r>
      <w:r w:rsidR="00E44D7C" w:rsidRPr="005859FB">
        <w:rPr>
          <w:rFonts w:ascii="Gisha" w:eastAsia="Palatino Linotype" w:hAnsi="Gisha" w:cs="Gisha" w:hint="cs"/>
          <w:sz w:val="24"/>
          <w:szCs w:val="24"/>
        </w:rPr>
        <w:t xml:space="preserve"> </w:t>
      </w:r>
      <w:r w:rsidR="00E44D7C" w:rsidRPr="005859FB">
        <w:rPr>
          <w:rFonts w:ascii="Gisha" w:eastAsia="Palatino Linotype" w:hAnsi="Gisha" w:cs="Gisha" w:hint="cs"/>
          <w:spacing w:val="-2"/>
          <w:sz w:val="24"/>
          <w:szCs w:val="24"/>
        </w:rPr>
        <w:t>is</w:t>
      </w:r>
      <w:r w:rsidR="00E44D7C" w:rsidRPr="005859FB">
        <w:rPr>
          <w:rFonts w:ascii="Gisha" w:eastAsia="Palatino Linotype" w:hAnsi="Gisha" w:cs="Gisha" w:hint="cs"/>
          <w:sz w:val="24"/>
          <w:szCs w:val="24"/>
        </w:rPr>
        <w:t xml:space="preserve"> </w:t>
      </w:r>
      <w:r w:rsidR="00E44D7C" w:rsidRPr="005859FB">
        <w:rPr>
          <w:rFonts w:ascii="Gisha" w:eastAsia="Palatino Linotype" w:hAnsi="Gisha" w:cs="Gisha" w:hint="cs"/>
          <w:spacing w:val="-1"/>
          <w:sz w:val="24"/>
          <w:szCs w:val="24"/>
        </w:rPr>
        <w:t xml:space="preserve">sold and </w:t>
      </w:r>
      <w:r w:rsidR="00924759" w:rsidRPr="005859FB">
        <w:rPr>
          <w:rFonts w:ascii="Gisha" w:eastAsia="Palatino Linotype" w:hAnsi="Gisha" w:cs="Gisha" w:hint="cs"/>
          <w:spacing w:val="-1"/>
          <w:sz w:val="24"/>
          <w:szCs w:val="24"/>
        </w:rPr>
        <w:t>the</w:t>
      </w:r>
      <w:r w:rsidR="00E44D7C" w:rsidRPr="005859FB">
        <w:rPr>
          <w:rFonts w:ascii="Gisha" w:eastAsia="Palatino Linotype" w:hAnsi="Gisha" w:cs="Gisha" w:hint="cs"/>
          <w:spacing w:val="-1"/>
          <w:sz w:val="24"/>
          <w:szCs w:val="24"/>
        </w:rPr>
        <w:t xml:space="preserve"> performance obligation is </w:t>
      </w:r>
      <w:r w:rsidR="00867374" w:rsidRPr="005859FB">
        <w:rPr>
          <w:rFonts w:ascii="Gisha" w:eastAsia="Palatino Linotype" w:hAnsi="Gisha" w:cs="Gisha" w:hint="cs"/>
          <w:spacing w:val="-1"/>
          <w:sz w:val="24"/>
          <w:szCs w:val="24"/>
        </w:rPr>
        <w:t>met</w:t>
      </w:r>
      <w:r w:rsidR="00E44D7C" w:rsidRPr="005859FB">
        <w:rPr>
          <w:rFonts w:ascii="Gisha" w:eastAsia="Palatino Linotype" w:hAnsi="Gisha" w:cs="Gisha" w:hint="cs"/>
          <w:spacing w:val="-1"/>
          <w:sz w:val="24"/>
          <w:szCs w:val="24"/>
        </w:rPr>
        <w:t xml:space="preserve">.  If the item </w:t>
      </w:r>
      <w:r w:rsidR="00B31FF0" w:rsidRPr="005859FB">
        <w:rPr>
          <w:rFonts w:ascii="Gisha" w:eastAsia="Palatino Linotype" w:hAnsi="Gisha" w:cs="Gisha" w:hint="cs"/>
          <w:spacing w:val="-1"/>
          <w:sz w:val="24"/>
          <w:szCs w:val="24"/>
        </w:rPr>
        <w:t xml:space="preserve">is not sold and </w:t>
      </w:r>
      <w:r w:rsidR="00867374" w:rsidRPr="005859FB">
        <w:rPr>
          <w:rFonts w:ascii="Gisha" w:eastAsia="Palatino Linotype" w:hAnsi="Gisha" w:cs="Gisha" w:hint="cs"/>
          <w:spacing w:val="-1"/>
          <w:sz w:val="24"/>
          <w:szCs w:val="24"/>
        </w:rPr>
        <w:t>removed from the site</w:t>
      </w:r>
      <w:r w:rsidR="00E44D7C" w:rsidRPr="005859FB">
        <w:rPr>
          <w:rFonts w:ascii="Gisha" w:eastAsia="Palatino Linotype" w:hAnsi="Gisha" w:cs="Gisha" w:hint="cs"/>
          <w:spacing w:val="-1"/>
          <w:sz w:val="24"/>
          <w:szCs w:val="24"/>
        </w:rPr>
        <w:t>, the</w:t>
      </w:r>
      <w:r w:rsidR="00E901A3" w:rsidRPr="005859FB">
        <w:rPr>
          <w:rFonts w:ascii="Gisha" w:eastAsia="Palatino Linotype" w:hAnsi="Gisha" w:cs="Gisha" w:hint="cs"/>
          <w:spacing w:val="-1"/>
          <w:sz w:val="24"/>
          <w:szCs w:val="24"/>
        </w:rPr>
        <w:t>n the non-</w:t>
      </w:r>
      <w:r w:rsidR="00E44D7C" w:rsidRPr="005859FB">
        <w:rPr>
          <w:rFonts w:ascii="Gisha" w:eastAsia="Palatino Linotype" w:hAnsi="Gisha" w:cs="Gisha" w:hint="cs"/>
          <w:spacing w:val="-1"/>
          <w:sz w:val="24"/>
          <w:szCs w:val="24"/>
        </w:rPr>
        <w:t>refundable flat</w:t>
      </w:r>
      <w:r w:rsidR="00867374" w:rsidRPr="005859FB">
        <w:rPr>
          <w:rFonts w:ascii="Gisha" w:eastAsia="Palatino Linotype" w:hAnsi="Gisha" w:cs="Gisha" w:hint="cs"/>
          <w:spacing w:val="-1"/>
          <w:sz w:val="24"/>
          <w:szCs w:val="24"/>
        </w:rPr>
        <w:t xml:space="preserve"> </w:t>
      </w:r>
      <w:r w:rsidR="00E44D7C" w:rsidRPr="005859FB">
        <w:rPr>
          <w:rFonts w:ascii="Gisha" w:eastAsia="Palatino Linotype" w:hAnsi="Gisha" w:cs="Gisha" w:hint="cs"/>
          <w:spacing w:val="-1"/>
          <w:sz w:val="24"/>
          <w:szCs w:val="24"/>
        </w:rPr>
        <w:t>fee</w:t>
      </w:r>
      <w:r w:rsidR="00E901A3" w:rsidRPr="005859FB">
        <w:rPr>
          <w:rFonts w:ascii="Gisha" w:eastAsia="Palatino Linotype" w:hAnsi="Gisha" w:cs="Gisha" w:hint="cs"/>
          <w:spacing w:val="-1"/>
          <w:sz w:val="24"/>
          <w:szCs w:val="24"/>
        </w:rPr>
        <w:t xml:space="preserve"> only</w:t>
      </w:r>
      <w:r w:rsidR="00E44D7C" w:rsidRPr="005859FB">
        <w:rPr>
          <w:rFonts w:ascii="Gisha" w:eastAsia="Palatino Linotype" w:hAnsi="Gisha" w:cs="Gisha" w:hint="cs"/>
          <w:spacing w:val="-1"/>
          <w:sz w:val="24"/>
          <w:szCs w:val="24"/>
        </w:rPr>
        <w:t xml:space="preserve"> </w:t>
      </w:r>
      <w:r w:rsidR="00867374" w:rsidRPr="005859FB">
        <w:rPr>
          <w:rFonts w:ascii="Gisha" w:eastAsia="Palatino Linotype" w:hAnsi="Gisha" w:cs="Gisha" w:hint="cs"/>
          <w:spacing w:val="-1"/>
          <w:sz w:val="24"/>
          <w:szCs w:val="24"/>
        </w:rPr>
        <w:t xml:space="preserve">is </w:t>
      </w:r>
      <w:r w:rsidR="00E44D7C" w:rsidRPr="005859FB">
        <w:rPr>
          <w:rFonts w:ascii="Gisha" w:eastAsia="Palatino Linotype" w:hAnsi="Gisha" w:cs="Gisha" w:hint="cs"/>
          <w:spacing w:val="-1"/>
          <w:sz w:val="24"/>
          <w:szCs w:val="24"/>
        </w:rPr>
        <w:t>recognized as revenue.</w:t>
      </w:r>
    </w:p>
    <w:p w14:paraId="636737BE" w14:textId="77777777" w:rsidR="00E44D7C" w:rsidRPr="005859FB" w:rsidRDefault="00E44D7C" w:rsidP="00E44D7C">
      <w:pPr>
        <w:widowControl w:val="0"/>
        <w:ind w:right="54"/>
        <w:rPr>
          <w:rFonts w:ascii="Gisha" w:eastAsia="Palatino Linotype" w:hAnsi="Gisha" w:cs="Gisha"/>
          <w:sz w:val="24"/>
          <w:szCs w:val="24"/>
        </w:rPr>
      </w:pPr>
    </w:p>
    <w:p w14:paraId="09D2500A" w14:textId="7D0E8E62" w:rsidR="00E44D7C" w:rsidRPr="005859FB" w:rsidRDefault="00E44D7C" w:rsidP="000F6086">
      <w:pPr>
        <w:widowControl w:val="0"/>
        <w:numPr>
          <w:ilvl w:val="0"/>
          <w:numId w:val="41"/>
        </w:numPr>
        <w:tabs>
          <w:tab w:val="left" w:pos="501"/>
        </w:tabs>
        <w:ind w:left="360" w:right="54"/>
        <w:rPr>
          <w:rFonts w:ascii="Gisha" w:eastAsia="Palatino Linotype" w:hAnsi="Gisha" w:cs="Gisha"/>
          <w:sz w:val="24"/>
          <w:szCs w:val="24"/>
        </w:rPr>
      </w:pPr>
      <w:r w:rsidRPr="005859FB">
        <w:rPr>
          <w:rFonts w:ascii="Gisha" w:eastAsia="Palatino Linotype" w:hAnsi="Gisha" w:cs="Gisha" w:hint="cs"/>
          <w:spacing w:val="-1"/>
          <w:sz w:val="24"/>
          <w:szCs w:val="24"/>
        </w:rPr>
        <w:t>AccuSoft</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should</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delay</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revenue recognition</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2"/>
          <w:sz w:val="24"/>
          <w:szCs w:val="24"/>
        </w:rPr>
        <w:t>until</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2"/>
          <w:sz w:val="24"/>
          <w:szCs w:val="24"/>
        </w:rPr>
        <w:t>the</w:t>
      </w:r>
      <w:r w:rsidRPr="005859FB">
        <w:rPr>
          <w:rFonts w:ascii="Gisha" w:eastAsia="Palatino Linotype" w:hAnsi="Gisha" w:cs="Gisha" w:hint="cs"/>
          <w:spacing w:val="-1"/>
          <w:sz w:val="24"/>
          <w:szCs w:val="24"/>
        </w:rPr>
        <w:t xml:space="preserve"> return</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provisions</w:t>
      </w:r>
      <w:r w:rsidRPr="005859FB">
        <w:rPr>
          <w:rFonts w:ascii="Gisha" w:eastAsia="Palatino Linotype" w:hAnsi="Gisha" w:cs="Gisha" w:hint="cs"/>
          <w:sz w:val="24"/>
          <w:szCs w:val="24"/>
        </w:rPr>
        <w:t xml:space="preserve"> </w:t>
      </w:r>
      <w:r w:rsidRPr="005859FB">
        <w:rPr>
          <w:rFonts w:ascii="Gisha" w:eastAsia="Palatino Linotype" w:hAnsi="Gisha" w:cs="Gisha" w:hint="cs"/>
          <w:spacing w:val="-2"/>
          <w:sz w:val="24"/>
          <w:szCs w:val="24"/>
        </w:rPr>
        <w:t>under</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2"/>
          <w:sz w:val="24"/>
          <w:szCs w:val="24"/>
        </w:rPr>
        <w:t>the</w:t>
      </w:r>
      <w:r w:rsidR="00E641FE">
        <w:rPr>
          <w:rFonts w:ascii="Gisha" w:eastAsia="Palatino Linotype" w:hAnsi="Gisha" w:cs="Gisha"/>
          <w:spacing w:val="71"/>
          <w:sz w:val="24"/>
          <w:szCs w:val="24"/>
        </w:rPr>
        <w:t xml:space="preserve"> </w:t>
      </w:r>
      <w:r w:rsidRPr="005859FB">
        <w:rPr>
          <w:rFonts w:ascii="Gisha" w:eastAsia="Palatino Linotype" w:hAnsi="Gisha" w:cs="Gisha" w:hint="cs"/>
          <w:spacing w:val="-1"/>
          <w:sz w:val="24"/>
          <w:szCs w:val="24"/>
        </w:rPr>
        <w:t>sid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agreement</w:t>
      </w:r>
      <w:r w:rsidR="00E901A3" w:rsidRPr="005859FB">
        <w:rPr>
          <w:rFonts w:ascii="Gisha" w:eastAsia="Palatino Linotype" w:hAnsi="Gisha" w:cs="Gisha" w:hint="cs"/>
          <w:spacing w:val="-1"/>
          <w:sz w:val="24"/>
          <w:szCs w:val="24"/>
        </w:rPr>
        <w:t>s</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expire</w:t>
      </w:r>
      <w:r w:rsidRPr="005859FB">
        <w:rPr>
          <w:rFonts w:ascii="Gisha" w:eastAsia="Palatino Linotype" w:hAnsi="Gisha" w:cs="Gisha" w:hint="cs"/>
          <w:sz w:val="24"/>
          <w:szCs w:val="24"/>
        </w:rPr>
        <w:t xml:space="preserve"> </w:t>
      </w:r>
      <w:r w:rsidRPr="005859FB">
        <w:rPr>
          <w:rFonts w:ascii="Gisha" w:eastAsia="Palatino Linotype" w:hAnsi="Gisha" w:cs="Gisha" w:hint="cs"/>
          <w:spacing w:val="-2"/>
          <w:sz w:val="24"/>
          <w:szCs w:val="24"/>
        </w:rPr>
        <w:t xml:space="preserve">unless </w:t>
      </w:r>
      <w:r w:rsidR="00E901A3" w:rsidRPr="005859FB">
        <w:rPr>
          <w:rFonts w:ascii="Gisha" w:eastAsia="Palatino Linotype" w:hAnsi="Gisha" w:cs="Gisha" w:hint="cs"/>
          <w:spacing w:val="-2"/>
          <w:sz w:val="24"/>
          <w:szCs w:val="24"/>
        </w:rPr>
        <w:t xml:space="preserve">the </w:t>
      </w:r>
      <w:r w:rsidRPr="005859FB">
        <w:rPr>
          <w:rFonts w:ascii="Gisha" w:eastAsia="Palatino Linotype" w:hAnsi="Gisha" w:cs="Gisha" w:hint="cs"/>
          <w:spacing w:val="-2"/>
          <w:sz w:val="24"/>
          <w:szCs w:val="24"/>
        </w:rPr>
        <w:t>returns can be estimated</w:t>
      </w:r>
      <w:r w:rsidR="00E901A3" w:rsidRPr="005859FB">
        <w:rPr>
          <w:rFonts w:ascii="Gisha" w:eastAsia="Palatino Linotype" w:hAnsi="Gisha" w:cs="Gisha" w:hint="cs"/>
          <w:spacing w:val="-2"/>
          <w:sz w:val="24"/>
          <w:szCs w:val="24"/>
        </w:rPr>
        <w:t xml:space="preserve"> accurately</w:t>
      </w:r>
      <w:r w:rsidRPr="005859FB">
        <w:rPr>
          <w:rFonts w:ascii="Gisha" w:eastAsia="Palatino Linotype" w:hAnsi="Gisha" w:cs="Gisha" w:hint="cs"/>
          <w:spacing w:val="-2"/>
          <w:sz w:val="24"/>
          <w:szCs w:val="24"/>
        </w:rPr>
        <w:t xml:space="preserve">.  </w:t>
      </w:r>
      <w:r w:rsidR="00B31FF0" w:rsidRPr="005859FB">
        <w:rPr>
          <w:rFonts w:ascii="Gisha" w:eastAsia="Palatino Linotype" w:hAnsi="Gisha" w:cs="Gisha" w:hint="cs"/>
          <w:spacing w:val="-2"/>
          <w:sz w:val="24"/>
          <w:szCs w:val="24"/>
        </w:rPr>
        <w:t xml:space="preserve">Using </w:t>
      </w:r>
      <w:r w:rsidRPr="005859FB">
        <w:rPr>
          <w:rFonts w:ascii="Gisha" w:eastAsia="Palatino Linotype" w:hAnsi="Gisha" w:cs="Gisha" w:hint="cs"/>
          <w:spacing w:val="-2"/>
          <w:sz w:val="24"/>
          <w:szCs w:val="24"/>
        </w:rPr>
        <w:t>secret return provisions</w:t>
      </w:r>
      <w:r w:rsidR="00924759"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2"/>
          <w:sz w:val="24"/>
          <w:szCs w:val="24"/>
        </w:rPr>
        <w:t xml:space="preserve">to </w:t>
      </w:r>
      <w:r w:rsidR="00924759" w:rsidRPr="005859FB">
        <w:rPr>
          <w:rFonts w:ascii="Gisha" w:eastAsia="Palatino Linotype" w:hAnsi="Gisha" w:cs="Gisha" w:hint="cs"/>
          <w:spacing w:val="-2"/>
          <w:sz w:val="24"/>
          <w:szCs w:val="24"/>
        </w:rPr>
        <w:t xml:space="preserve">increase </w:t>
      </w:r>
      <w:r w:rsidRPr="005859FB">
        <w:rPr>
          <w:rFonts w:ascii="Gisha" w:eastAsia="Palatino Linotype" w:hAnsi="Gisha" w:cs="Gisha" w:hint="cs"/>
          <w:spacing w:val="-2"/>
          <w:sz w:val="24"/>
          <w:szCs w:val="24"/>
        </w:rPr>
        <w:t xml:space="preserve">sales </w:t>
      </w:r>
      <w:r w:rsidR="00B31FF0" w:rsidRPr="005859FB">
        <w:rPr>
          <w:rFonts w:ascii="Gisha" w:eastAsia="Palatino Linotype" w:hAnsi="Gisha" w:cs="Gisha" w:hint="cs"/>
          <w:spacing w:val="-2"/>
          <w:sz w:val="24"/>
          <w:szCs w:val="24"/>
        </w:rPr>
        <w:t>is fraudulent</w:t>
      </w:r>
      <w:r w:rsidR="00924759" w:rsidRPr="005859FB">
        <w:rPr>
          <w:rFonts w:ascii="Gisha" w:eastAsia="Palatino Linotype" w:hAnsi="Gisha" w:cs="Gisha" w:hint="cs"/>
          <w:spacing w:val="-2"/>
          <w:sz w:val="24"/>
          <w:szCs w:val="24"/>
        </w:rPr>
        <w:t xml:space="preserve"> and </w:t>
      </w:r>
      <w:r w:rsidR="00E901A3" w:rsidRPr="005859FB">
        <w:rPr>
          <w:rFonts w:ascii="Gisha" w:eastAsia="Palatino Linotype" w:hAnsi="Gisha" w:cs="Gisha" w:hint="cs"/>
          <w:spacing w:val="-2"/>
          <w:sz w:val="24"/>
          <w:szCs w:val="24"/>
        </w:rPr>
        <w:t xml:space="preserve">offering </w:t>
      </w:r>
      <w:r w:rsidR="00924759" w:rsidRPr="005859FB">
        <w:rPr>
          <w:rFonts w:ascii="Gisha" w:eastAsia="Palatino Linotype" w:hAnsi="Gisha" w:cs="Gisha" w:hint="cs"/>
          <w:spacing w:val="-2"/>
          <w:sz w:val="24"/>
          <w:szCs w:val="24"/>
        </w:rPr>
        <w:t>stock options</w:t>
      </w:r>
      <w:r w:rsidR="00E901A3" w:rsidRPr="005859FB">
        <w:rPr>
          <w:rFonts w:ascii="Gisha" w:eastAsia="Palatino Linotype" w:hAnsi="Gisha" w:cs="Gisha" w:hint="cs"/>
          <w:spacing w:val="-2"/>
          <w:sz w:val="24"/>
          <w:szCs w:val="24"/>
        </w:rPr>
        <w:t xml:space="preserve"> as an incentive to go along with the arrangement</w:t>
      </w:r>
      <w:r w:rsidR="00924759" w:rsidRPr="005859FB">
        <w:rPr>
          <w:rFonts w:ascii="Gisha" w:eastAsia="Palatino Linotype" w:hAnsi="Gisha" w:cs="Gisha" w:hint="cs"/>
          <w:spacing w:val="-2"/>
          <w:sz w:val="24"/>
          <w:szCs w:val="24"/>
        </w:rPr>
        <w:t xml:space="preserve"> </w:t>
      </w:r>
      <w:r w:rsidR="00E901A3" w:rsidRPr="005859FB">
        <w:rPr>
          <w:rFonts w:ascii="Gisha" w:eastAsia="Palatino Linotype" w:hAnsi="Gisha" w:cs="Gisha" w:hint="cs"/>
          <w:spacing w:val="-2"/>
          <w:sz w:val="24"/>
          <w:szCs w:val="24"/>
        </w:rPr>
        <w:t>is</w:t>
      </w:r>
      <w:r w:rsidR="00924759" w:rsidRPr="005859FB">
        <w:rPr>
          <w:rFonts w:ascii="Gisha" w:eastAsia="Palatino Linotype" w:hAnsi="Gisha" w:cs="Gisha" w:hint="cs"/>
          <w:spacing w:val="-2"/>
          <w:sz w:val="24"/>
          <w:szCs w:val="24"/>
        </w:rPr>
        <w:t xml:space="preserve"> bribery</w:t>
      </w:r>
      <w:r w:rsidRPr="005859FB">
        <w:rPr>
          <w:rFonts w:ascii="Gisha" w:eastAsia="Palatino Linotype" w:hAnsi="Gisha" w:cs="Gisha" w:hint="cs"/>
          <w:spacing w:val="-2"/>
          <w:sz w:val="24"/>
          <w:szCs w:val="24"/>
        </w:rPr>
        <w:t xml:space="preserve">.  If there </w:t>
      </w:r>
      <w:r w:rsidR="00E901A3" w:rsidRPr="005859FB">
        <w:rPr>
          <w:rFonts w:ascii="Gisha" w:eastAsia="Palatino Linotype" w:hAnsi="Gisha" w:cs="Gisha" w:hint="cs"/>
          <w:spacing w:val="-2"/>
          <w:sz w:val="24"/>
          <w:szCs w:val="24"/>
        </w:rPr>
        <w:t>were</w:t>
      </w:r>
      <w:r w:rsidRPr="005859FB">
        <w:rPr>
          <w:rFonts w:ascii="Gisha" w:eastAsia="Palatino Linotype" w:hAnsi="Gisha" w:cs="Gisha" w:hint="cs"/>
          <w:spacing w:val="-2"/>
          <w:sz w:val="24"/>
          <w:szCs w:val="24"/>
        </w:rPr>
        <w:t xml:space="preserve"> no return provision</w:t>
      </w:r>
      <w:r w:rsidR="00E901A3" w:rsidRPr="005859FB">
        <w:rPr>
          <w:rFonts w:ascii="Gisha" w:eastAsia="Palatino Linotype" w:hAnsi="Gisha" w:cs="Gisha" w:hint="cs"/>
          <w:spacing w:val="-2"/>
          <w:sz w:val="24"/>
          <w:szCs w:val="24"/>
        </w:rPr>
        <w:t>s</w:t>
      </w:r>
      <w:r w:rsidRPr="005859FB">
        <w:rPr>
          <w:rFonts w:ascii="Gisha" w:eastAsia="Palatino Linotype" w:hAnsi="Gisha" w:cs="Gisha" w:hint="cs"/>
          <w:spacing w:val="-2"/>
          <w:sz w:val="24"/>
          <w:szCs w:val="24"/>
        </w:rPr>
        <w:t xml:space="preserve">, AccuSoft </w:t>
      </w:r>
      <w:r w:rsidR="00B31FF0" w:rsidRPr="005859FB">
        <w:rPr>
          <w:rFonts w:ascii="Gisha" w:eastAsia="Palatino Linotype" w:hAnsi="Gisha" w:cs="Gisha" w:hint="cs"/>
          <w:spacing w:val="-2"/>
          <w:sz w:val="24"/>
          <w:szCs w:val="24"/>
        </w:rPr>
        <w:t>could</w:t>
      </w:r>
      <w:r w:rsidR="00867374"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2"/>
          <w:sz w:val="24"/>
          <w:szCs w:val="24"/>
        </w:rPr>
        <w:t xml:space="preserve">recognize </w:t>
      </w:r>
      <w:r w:rsidR="00B31FF0" w:rsidRPr="005859FB">
        <w:rPr>
          <w:rFonts w:ascii="Gisha" w:eastAsia="Palatino Linotype" w:hAnsi="Gisha" w:cs="Gisha" w:hint="cs"/>
          <w:spacing w:val="-2"/>
          <w:sz w:val="24"/>
          <w:szCs w:val="24"/>
        </w:rPr>
        <w:t xml:space="preserve">the </w:t>
      </w:r>
      <w:r w:rsidRPr="005859FB">
        <w:rPr>
          <w:rFonts w:ascii="Gisha" w:eastAsia="Palatino Linotype" w:hAnsi="Gisha" w:cs="Gisha" w:hint="cs"/>
          <w:spacing w:val="-2"/>
          <w:sz w:val="24"/>
          <w:szCs w:val="24"/>
        </w:rPr>
        <w:t xml:space="preserve">revenue immediately. </w:t>
      </w:r>
    </w:p>
    <w:p w14:paraId="64554534" w14:textId="77777777" w:rsidR="00E44D7C" w:rsidRPr="005859FB" w:rsidRDefault="00E44D7C" w:rsidP="00E44D7C">
      <w:pPr>
        <w:widowControl w:val="0"/>
        <w:tabs>
          <w:tab w:val="left" w:pos="501"/>
        </w:tabs>
        <w:ind w:right="54"/>
        <w:rPr>
          <w:rFonts w:ascii="Gisha" w:eastAsia="Palatino Linotype" w:hAnsi="Gisha" w:cs="Gisha"/>
          <w:sz w:val="24"/>
          <w:szCs w:val="24"/>
        </w:rPr>
      </w:pPr>
    </w:p>
    <w:p w14:paraId="364CD739" w14:textId="5B7BFDBB" w:rsidR="00E44D7C" w:rsidRPr="005859FB" w:rsidRDefault="00E44D7C" w:rsidP="000F6086">
      <w:pPr>
        <w:widowControl w:val="0"/>
        <w:numPr>
          <w:ilvl w:val="0"/>
          <w:numId w:val="41"/>
        </w:numPr>
        <w:tabs>
          <w:tab w:val="left" w:pos="501"/>
        </w:tabs>
        <w:ind w:left="360" w:right="54"/>
        <w:rPr>
          <w:rFonts w:ascii="Gisha" w:eastAsia="Palatino Linotype" w:hAnsi="Gisha" w:cs="Gisha"/>
          <w:sz w:val="24"/>
          <w:szCs w:val="24"/>
        </w:rPr>
      </w:pPr>
      <w:r w:rsidRPr="005859FB">
        <w:rPr>
          <w:rFonts w:ascii="Gisha" w:eastAsia="Palatino Linotype" w:hAnsi="Gisha" w:cs="Gisha" w:hint="cs"/>
          <w:sz w:val="24"/>
          <w:szCs w:val="24"/>
        </w:rPr>
        <w:t xml:space="preserve">In a non-cash </w:t>
      </w:r>
      <w:r w:rsidR="00650565" w:rsidRPr="005859FB">
        <w:rPr>
          <w:rFonts w:ascii="Gisha" w:eastAsia="Palatino Linotype" w:hAnsi="Gisha" w:cs="Gisha" w:hint="cs"/>
          <w:sz w:val="24"/>
          <w:szCs w:val="24"/>
        </w:rPr>
        <w:t xml:space="preserve">or barter </w:t>
      </w:r>
      <w:r w:rsidRPr="005859FB">
        <w:rPr>
          <w:rFonts w:ascii="Gisha" w:eastAsia="Palatino Linotype" w:hAnsi="Gisha" w:cs="Gisha" w:hint="cs"/>
          <w:sz w:val="24"/>
          <w:szCs w:val="24"/>
        </w:rPr>
        <w:t xml:space="preserve">transaction, </w:t>
      </w:r>
      <w:r w:rsidR="00924759" w:rsidRPr="005859FB">
        <w:rPr>
          <w:rFonts w:ascii="Gisha" w:eastAsia="Palatino Linotype" w:hAnsi="Gisha" w:cs="Gisha" w:hint="cs"/>
          <w:sz w:val="24"/>
          <w:szCs w:val="24"/>
        </w:rPr>
        <w:t>Datacom</w:t>
      </w:r>
      <w:r w:rsidRPr="005859FB">
        <w:rPr>
          <w:rFonts w:ascii="Gisha" w:eastAsia="Palatino Linotype" w:hAnsi="Gisha" w:cs="Gisha" w:hint="cs"/>
          <w:sz w:val="24"/>
          <w:szCs w:val="24"/>
        </w:rPr>
        <w:t xml:space="preserve"> and </w:t>
      </w:r>
      <w:r w:rsidR="00924759" w:rsidRPr="005859FB">
        <w:rPr>
          <w:rFonts w:ascii="Gisha" w:eastAsia="Palatino Linotype" w:hAnsi="Gisha" w:cs="Gisha" w:hint="cs"/>
          <w:sz w:val="24"/>
          <w:szCs w:val="24"/>
        </w:rPr>
        <w:t>EDE</w:t>
      </w:r>
      <w:r w:rsidR="00650565" w:rsidRPr="005859FB">
        <w:rPr>
          <w:rFonts w:ascii="Gisha" w:eastAsia="Palatino Linotype" w:hAnsi="Gisha" w:cs="Gisha" w:hint="cs"/>
          <w:sz w:val="24"/>
          <w:szCs w:val="24"/>
        </w:rPr>
        <w:t xml:space="preserve"> should </w:t>
      </w:r>
      <w:r w:rsidRPr="005859FB">
        <w:rPr>
          <w:rFonts w:ascii="Gisha" w:eastAsia="Palatino Linotype" w:hAnsi="Gisha" w:cs="Gisha" w:hint="cs"/>
          <w:sz w:val="24"/>
          <w:szCs w:val="24"/>
        </w:rPr>
        <w:t>recognize</w:t>
      </w:r>
      <w:r w:rsidR="00650565" w:rsidRPr="005859FB">
        <w:rPr>
          <w:rFonts w:ascii="Gisha" w:eastAsia="Palatino Linotype" w:hAnsi="Gisha" w:cs="Gisha" w:hint="cs"/>
          <w:sz w:val="24"/>
          <w:szCs w:val="24"/>
        </w:rPr>
        <w:t xml:space="preserve"> </w:t>
      </w:r>
      <w:r w:rsidRPr="005859FB">
        <w:rPr>
          <w:rFonts w:ascii="Gisha" w:eastAsia="Palatino Linotype" w:hAnsi="Gisha" w:cs="Gisha" w:hint="cs"/>
          <w:sz w:val="24"/>
          <w:szCs w:val="24"/>
        </w:rPr>
        <w:t xml:space="preserve">revenue </w:t>
      </w:r>
      <w:r w:rsidR="00D447E4" w:rsidRPr="005859FB">
        <w:rPr>
          <w:rFonts w:ascii="Gisha" w:eastAsia="Palatino Linotype" w:hAnsi="Gisha" w:cs="Gisha" w:hint="cs"/>
          <w:sz w:val="24"/>
          <w:szCs w:val="24"/>
        </w:rPr>
        <w:t>equal to the</w:t>
      </w:r>
      <w:r w:rsidRPr="005859FB">
        <w:rPr>
          <w:rFonts w:ascii="Gisha" w:eastAsia="Palatino Linotype" w:hAnsi="Gisha" w:cs="Gisha" w:hint="cs"/>
          <w:sz w:val="24"/>
          <w:szCs w:val="24"/>
        </w:rPr>
        <w:t xml:space="preserve"> market value of the fiber optic capacity they are receiving from each other.  If that</w:t>
      </w:r>
      <w:r w:rsidR="00650565" w:rsidRPr="005859FB">
        <w:rPr>
          <w:rFonts w:ascii="Gisha" w:eastAsia="Palatino Linotype" w:hAnsi="Gisha" w:cs="Gisha" w:hint="cs"/>
          <w:sz w:val="24"/>
          <w:szCs w:val="24"/>
        </w:rPr>
        <w:t xml:space="preserve"> </w:t>
      </w:r>
      <w:r w:rsidRPr="005859FB">
        <w:rPr>
          <w:rFonts w:ascii="Gisha" w:eastAsia="Palatino Linotype" w:hAnsi="Gisha" w:cs="Gisha" w:hint="cs"/>
          <w:sz w:val="24"/>
          <w:szCs w:val="24"/>
        </w:rPr>
        <w:t>cannot be reasonably estimated, the</w:t>
      </w:r>
      <w:r w:rsidR="00650565" w:rsidRPr="005859FB">
        <w:rPr>
          <w:rFonts w:ascii="Gisha" w:eastAsia="Palatino Linotype" w:hAnsi="Gisha" w:cs="Gisha" w:hint="cs"/>
          <w:sz w:val="24"/>
          <w:szCs w:val="24"/>
        </w:rPr>
        <w:t xml:space="preserve">y should </w:t>
      </w:r>
      <w:r w:rsidRPr="005859FB">
        <w:rPr>
          <w:rFonts w:ascii="Gisha" w:eastAsia="Palatino Linotype" w:hAnsi="Gisha" w:cs="Gisha" w:hint="cs"/>
          <w:sz w:val="24"/>
          <w:szCs w:val="24"/>
        </w:rPr>
        <w:t>recognize revenue</w:t>
      </w:r>
      <w:r w:rsidR="00E901A3" w:rsidRPr="005859FB">
        <w:rPr>
          <w:rFonts w:ascii="Gisha" w:eastAsia="Palatino Linotype" w:hAnsi="Gisha" w:cs="Gisha" w:hint="cs"/>
          <w:sz w:val="24"/>
          <w:szCs w:val="24"/>
        </w:rPr>
        <w:t xml:space="preserve"> equal to </w:t>
      </w:r>
      <w:r w:rsidRPr="005859FB">
        <w:rPr>
          <w:rFonts w:ascii="Gisha" w:eastAsia="Palatino Linotype" w:hAnsi="Gisha" w:cs="Gisha" w:hint="cs"/>
          <w:sz w:val="24"/>
          <w:szCs w:val="24"/>
        </w:rPr>
        <w:t xml:space="preserve">the cost of the capacity they are giving up.  This </w:t>
      </w:r>
      <w:r w:rsidR="00E641FE">
        <w:rPr>
          <w:rFonts w:ascii="Gisha" w:eastAsia="Palatino Linotype" w:hAnsi="Gisha" w:cs="Gisha"/>
          <w:sz w:val="24"/>
          <w:szCs w:val="24"/>
        </w:rPr>
        <w:t xml:space="preserve">is </w:t>
      </w:r>
      <w:r w:rsidRPr="005859FB">
        <w:rPr>
          <w:rFonts w:ascii="Gisha" w:eastAsia="Palatino Linotype" w:hAnsi="Gisha" w:cs="Gisha" w:hint="cs"/>
          <w:sz w:val="24"/>
          <w:szCs w:val="24"/>
        </w:rPr>
        <w:t xml:space="preserve">a related party transaction </w:t>
      </w:r>
      <w:r w:rsidR="00650565" w:rsidRPr="005859FB">
        <w:rPr>
          <w:rFonts w:ascii="Gisha" w:eastAsia="Palatino Linotype" w:hAnsi="Gisha" w:cs="Gisha" w:hint="cs"/>
          <w:sz w:val="24"/>
          <w:szCs w:val="24"/>
        </w:rPr>
        <w:t>because</w:t>
      </w:r>
      <w:r w:rsidRPr="005859FB">
        <w:rPr>
          <w:rFonts w:ascii="Gisha" w:eastAsia="Palatino Linotype" w:hAnsi="Gisha" w:cs="Gisha" w:hint="cs"/>
          <w:sz w:val="24"/>
          <w:szCs w:val="24"/>
        </w:rPr>
        <w:t xml:space="preserve"> </w:t>
      </w:r>
      <w:r w:rsidR="00D447E4" w:rsidRPr="005859FB">
        <w:rPr>
          <w:rFonts w:ascii="Gisha" w:eastAsia="Palatino Linotype" w:hAnsi="Gisha" w:cs="Gisha" w:hint="cs"/>
          <w:sz w:val="24"/>
          <w:szCs w:val="24"/>
        </w:rPr>
        <w:t>EDE</w:t>
      </w:r>
      <w:r w:rsidRPr="005859FB">
        <w:rPr>
          <w:rFonts w:ascii="Gisha" w:eastAsia="Palatino Linotype" w:hAnsi="Gisha" w:cs="Gisha" w:hint="cs"/>
          <w:sz w:val="24"/>
          <w:szCs w:val="24"/>
        </w:rPr>
        <w:t xml:space="preserve"> has significant influence over </w:t>
      </w:r>
      <w:r w:rsidR="00D447E4" w:rsidRPr="005859FB">
        <w:rPr>
          <w:rFonts w:ascii="Gisha" w:eastAsia="Palatino Linotype" w:hAnsi="Gisha" w:cs="Gisha" w:hint="cs"/>
          <w:sz w:val="24"/>
          <w:szCs w:val="24"/>
        </w:rPr>
        <w:t>Datacom</w:t>
      </w:r>
      <w:r w:rsidRPr="005859FB">
        <w:rPr>
          <w:rFonts w:ascii="Gisha" w:eastAsia="Palatino Linotype" w:hAnsi="Gisha" w:cs="Gisha" w:hint="cs"/>
          <w:sz w:val="24"/>
          <w:szCs w:val="24"/>
        </w:rPr>
        <w:t xml:space="preserve"> and the</w:t>
      </w:r>
      <w:r w:rsidR="00650565" w:rsidRPr="005859FB">
        <w:rPr>
          <w:rFonts w:ascii="Gisha" w:eastAsia="Palatino Linotype" w:hAnsi="Gisha" w:cs="Gisha" w:hint="cs"/>
          <w:sz w:val="24"/>
          <w:szCs w:val="24"/>
        </w:rPr>
        <w:t xml:space="preserve"> companies</w:t>
      </w:r>
      <w:r w:rsidRPr="005859FB">
        <w:rPr>
          <w:rFonts w:ascii="Gisha" w:eastAsia="Palatino Linotype" w:hAnsi="Gisha" w:cs="Gisha" w:hint="cs"/>
          <w:sz w:val="24"/>
          <w:szCs w:val="24"/>
        </w:rPr>
        <w:t xml:space="preserve"> have interlocking boards.  In this case, </w:t>
      </w:r>
      <w:r w:rsidR="00D447E4" w:rsidRPr="005859FB">
        <w:rPr>
          <w:rFonts w:ascii="Gisha" w:eastAsia="Palatino Linotype" w:hAnsi="Gisha" w:cs="Gisha" w:hint="cs"/>
          <w:sz w:val="24"/>
          <w:szCs w:val="24"/>
        </w:rPr>
        <w:t>Datacom</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and</w:t>
      </w:r>
      <w:r w:rsidR="00D447E4" w:rsidRPr="005859FB">
        <w:rPr>
          <w:rFonts w:ascii="Gisha" w:eastAsia="Palatino Linotype" w:hAnsi="Gisha" w:cs="Gisha" w:hint="cs"/>
          <w:sz w:val="24"/>
          <w:szCs w:val="24"/>
        </w:rPr>
        <w:t xml:space="preserve"> EDE</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are</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engaging</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z w:val="24"/>
          <w:szCs w:val="24"/>
        </w:rPr>
        <w:t>in</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z w:val="24"/>
          <w:szCs w:val="24"/>
        </w:rPr>
        <w:t xml:space="preserve">a </w:t>
      </w:r>
      <w:r w:rsidR="00473BDE" w:rsidRPr="005859FB">
        <w:rPr>
          <w:rFonts w:ascii="Gisha" w:eastAsia="Palatino Linotype" w:hAnsi="Gisha" w:cs="Gisha" w:hint="cs"/>
          <w:sz w:val="24"/>
          <w:szCs w:val="24"/>
        </w:rPr>
        <w:t>fraudulent act</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called</w:t>
      </w:r>
      <w:r w:rsidRPr="005859FB">
        <w:rPr>
          <w:rFonts w:ascii="Gisha" w:eastAsia="Palatino Linotype" w:hAnsi="Gisha" w:cs="Gisha" w:hint="cs"/>
          <w:sz w:val="24"/>
          <w:szCs w:val="24"/>
        </w:rPr>
        <w:t xml:space="preserve"> </w:t>
      </w:r>
      <w:r w:rsidR="00650565" w:rsidRPr="005859FB">
        <w:rPr>
          <w:rFonts w:ascii="Gisha" w:eastAsia="Palatino Linotype" w:hAnsi="Gisha" w:cs="Gisha" w:hint="cs"/>
          <w:sz w:val="24"/>
          <w:szCs w:val="24"/>
        </w:rPr>
        <w:t>“</w:t>
      </w:r>
      <w:r w:rsidR="00473BDE" w:rsidRPr="005859FB">
        <w:rPr>
          <w:rFonts w:ascii="Gisha" w:eastAsia="Palatino Linotype" w:hAnsi="Gisha" w:cs="Gisha" w:hint="cs"/>
          <w:spacing w:val="-1"/>
          <w:sz w:val="24"/>
          <w:szCs w:val="24"/>
        </w:rPr>
        <w:t>r</w:t>
      </w:r>
      <w:r w:rsidRPr="005859FB">
        <w:rPr>
          <w:rFonts w:ascii="Gisha" w:eastAsia="Palatino Linotype" w:hAnsi="Gisha" w:cs="Gisha" w:hint="cs"/>
          <w:spacing w:val="-1"/>
          <w:sz w:val="24"/>
          <w:szCs w:val="24"/>
        </w:rPr>
        <w:t>ound</w:t>
      </w:r>
      <w:r w:rsidR="00F222DF">
        <w:rPr>
          <w:rFonts w:ascii="Gisha" w:eastAsia="Palatino Linotype" w:hAnsi="Gisha" w:cs="Gisha"/>
          <w:spacing w:val="47"/>
          <w:sz w:val="24"/>
          <w:szCs w:val="24"/>
        </w:rPr>
        <w:t>-</w:t>
      </w:r>
      <w:r w:rsidR="00473BDE" w:rsidRPr="005859FB">
        <w:rPr>
          <w:rFonts w:ascii="Gisha" w:eastAsia="Palatino Linotype" w:hAnsi="Gisha" w:cs="Gisha" w:hint="cs"/>
          <w:spacing w:val="-1"/>
          <w:sz w:val="24"/>
          <w:szCs w:val="24"/>
        </w:rPr>
        <w:t>t</w:t>
      </w:r>
      <w:r w:rsidRPr="005859FB">
        <w:rPr>
          <w:rFonts w:ascii="Gisha" w:eastAsia="Palatino Linotype" w:hAnsi="Gisha" w:cs="Gisha" w:hint="cs"/>
          <w:spacing w:val="-1"/>
          <w:sz w:val="24"/>
          <w:szCs w:val="24"/>
        </w:rPr>
        <w:t>ripping</w:t>
      </w:r>
      <w:r w:rsidR="00650565" w:rsidRPr="005859FB">
        <w:rPr>
          <w:rFonts w:ascii="Gisha" w:eastAsia="Palatino Linotype" w:hAnsi="Gisha" w:cs="Gisha" w:hint="cs"/>
          <w:spacing w:val="-1"/>
          <w:sz w:val="24"/>
          <w:szCs w:val="24"/>
        </w:rPr>
        <w:t>”</w:t>
      </w:r>
      <w:r w:rsidRPr="005859FB">
        <w:rPr>
          <w:rFonts w:ascii="Gisha" w:eastAsia="Palatino Linotype" w:hAnsi="Gisha" w:cs="Gisha" w:hint="cs"/>
          <w:sz w:val="24"/>
          <w:szCs w:val="24"/>
        </w:rPr>
        <w:t xml:space="preserve"> </w:t>
      </w:r>
      <w:r w:rsidR="00650565" w:rsidRPr="005859FB">
        <w:rPr>
          <w:rFonts w:ascii="Gisha" w:eastAsia="Palatino Linotype" w:hAnsi="Gisha" w:cs="Gisha" w:hint="cs"/>
          <w:sz w:val="24"/>
          <w:szCs w:val="24"/>
        </w:rPr>
        <w:t>where they are not using the capacity. The sole purpose of t</w:t>
      </w:r>
      <w:r w:rsidR="00E901A3" w:rsidRPr="005859FB">
        <w:rPr>
          <w:rFonts w:ascii="Gisha" w:eastAsia="Palatino Linotype" w:hAnsi="Gisha" w:cs="Gisha" w:hint="cs"/>
          <w:sz w:val="24"/>
          <w:szCs w:val="24"/>
        </w:rPr>
        <w:t>h</w:t>
      </w:r>
      <w:r w:rsidR="00F748B5" w:rsidRPr="005859FB">
        <w:rPr>
          <w:rFonts w:ascii="Gisha" w:eastAsia="Palatino Linotype" w:hAnsi="Gisha" w:cs="Gisha" w:hint="cs"/>
          <w:sz w:val="24"/>
          <w:szCs w:val="24"/>
        </w:rPr>
        <w:t>is fraudulent</w:t>
      </w:r>
      <w:r w:rsidR="00650565" w:rsidRPr="005859FB">
        <w:rPr>
          <w:rFonts w:ascii="Gisha" w:eastAsia="Palatino Linotype" w:hAnsi="Gisha" w:cs="Gisha" w:hint="cs"/>
          <w:sz w:val="24"/>
          <w:szCs w:val="24"/>
        </w:rPr>
        <w:t xml:space="preserve"> transaction is</w:t>
      </w:r>
      <w:r w:rsidR="00650565" w:rsidRPr="005859FB">
        <w:rPr>
          <w:rFonts w:ascii="Gisha" w:eastAsia="Palatino Linotype" w:hAnsi="Gisha" w:cs="Gisha" w:hint="cs"/>
          <w:spacing w:val="-1"/>
          <w:sz w:val="24"/>
          <w:szCs w:val="24"/>
        </w:rPr>
        <w:t xml:space="preserve"> </w:t>
      </w:r>
      <w:r w:rsidRPr="005859FB">
        <w:rPr>
          <w:rFonts w:ascii="Gisha" w:eastAsia="Palatino Linotype" w:hAnsi="Gisha" w:cs="Gisha" w:hint="cs"/>
          <w:sz w:val="24"/>
          <w:szCs w:val="24"/>
        </w:rPr>
        <w:t>to</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z w:val="24"/>
          <w:szCs w:val="24"/>
        </w:rPr>
        <w:t>meet</w:t>
      </w:r>
      <w:r w:rsidRPr="005859FB">
        <w:rPr>
          <w:rFonts w:ascii="Gisha" w:eastAsia="Palatino Linotype" w:hAnsi="Gisha" w:cs="Gisha" w:hint="cs"/>
          <w:spacing w:val="-3"/>
          <w:sz w:val="24"/>
          <w:szCs w:val="24"/>
        </w:rPr>
        <w:t xml:space="preserve"> </w:t>
      </w:r>
      <w:r w:rsidR="00473BDE" w:rsidRPr="005859FB">
        <w:rPr>
          <w:rFonts w:ascii="Gisha" w:eastAsia="Palatino Linotype" w:hAnsi="Gisha" w:cs="Gisha" w:hint="cs"/>
          <w:spacing w:val="-3"/>
          <w:sz w:val="24"/>
          <w:szCs w:val="24"/>
        </w:rPr>
        <w:t xml:space="preserve">their </w:t>
      </w:r>
      <w:r w:rsidRPr="005859FB">
        <w:rPr>
          <w:rFonts w:ascii="Gisha" w:eastAsia="Palatino Linotype" w:hAnsi="Gisha" w:cs="Gisha" w:hint="cs"/>
          <w:sz w:val="24"/>
          <w:szCs w:val="24"/>
        </w:rPr>
        <w:t xml:space="preserve">sales </w:t>
      </w:r>
      <w:r w:rsidR="00B31FF0" w:rsidRPr="005859FB">
        <w:rPr>
          <w:rFonts w:ascii="Gisha" w:eastAsia="Palatino Linotype" w:hAnsi="Gisha" w:cs="Gisha" w:hint="cs"/>
          <w:spacing w:val="-1"/>
          <w:sz w:val="24"/>
          <w:szCs w:val="24"/>
        </w:rPr>
        <w:t>targets</w:t>
      </w:r>
      <w:r w:rsidR="00650565" w:rsidRPr="005859FB">
        <w:rPr>
          <w:rFonts w:ascii="Gisha" w:eastAsia="Palatino Linotype" w:hAnsi="Gisha" w:cs="Gisha" w:hint="cs"/>
          <w:spacing w:val="-1"/>
          <w:sz w:val="24"/>
          <w:szCs w:val="24"/>
        </w:rPr>
        <w:t>, so</w:t>
      </w:r>
      <w:r w:rsidRPr="005859FB">
        <w:rPr>
          <w:rFonts w:ascii="Gisha" w:eastAsia="Palatino Linotype" w:hAnsi="Gisha" w:cs="Gisha" w:hint="cs"/>
          <w:spacing w:val="-1"/>
          <w:sz w:val="24"/>
          <w:szCs w:val="24"/>
        </w:rPr>
        <w:t xml:space="preserve"> revenue should not be recognized.</w:t>
      </w:r>
    </w:p>
    <w:p w14:paraId="3CE97ECC" w14:textId="77777777" w:rsidR="00E44D7C" w:rsidRPr="005859FB" w:rsidRDefault="00E44D7C" w:rsidP="00E44D7C">
      <w:pPr>
        <w:widowControl w:val="0"/>
        <w:tabs>
          <w:tab w:val="left" w:pos="501"/>
        </w:tabs>
        <w:ind w:right="198"/>
        <w:rPr>
          <w:rFonts w:ascii="Gisha" w:eastAsia="Palatino Linotype" w:hAnsi="Gisha" w:cs="Gisha"/>
          <w:sz w:val="24"/>
          <w:szCs w:val="24"/>
        </w:rPr>
      </w:pPr>
    </w:p>
    <w:p w14:paraId="64B230D3" w14:textId="77777777" w:rsidR="00801CB8" w:rsidRPr="005859FB" w:rsidRDefault="0099463D" w:rsidP="000F6086">
      <w:pPr>
        <w:widowControl w:val="0"/>
        <w:numPr>
          <w:ilvl w:val="0"/>
          <w:numId w:val="41"/>
        </w:numPr>
        <w:tabs>
          <w:tab w:val="left" w:pos="360"/>
        </w:tabs>
        <w:ind w:left="360" w:right="54"/>
        <w:rPr>
          <w:rFonts w:ascii="Gisha" w:eastAsia="Palatino Linotype" w:hAnsi="Gisha" w:cs="Gisha"/>
          <w:sz w:val="24"/>
          <w:szCs w:val="24"/>
        </w:rPr>
      </w:pPr>
      <w:r w:rsidRPr="005859FB">
        <w:rPr>
          <w:rFonts w:ascii="Gisha" w:eastAsia="Palatino Linotype" w:hAnsi="Gisha" w:cs="Gisha" w:hint="cs"/>
          <w:spacing w:val="-2"/>
          <w:sz w:val="24"/>
          <w:szCs w:val="24"/>
        </w:rPr>
        <w:t>Vendor</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financing</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z w:val="24"/>
          <w:szCs w:val="24"/>
        </w:rPr>
        <w:t xml:space="preserve">is </w:t>
      </w:r>
      <w:r w:rsidRPr="005859FB">
        <w:rPr>
          <w:rFonts w:ascii="Gisha" w:eastAsia="Palatino Linotype" w:hAnsi="Gisha" w:cs="Gisha" w:hint="cs"/>
          <w:spacing w:val="-1"/>
          <w:sz w:val="24"/>
          <w:szCs w:val="24"/>
        </w:rPr>
        <w:t>often</w:t>
      </w:r>
      <w:r w:rsidRPr="005859FB">
        <w:rPr>
          <w:rFonts w:ascii="Gisha" w:eastAsia="Palatino Linotype" w:hAnsi="Gisha" w:cs="Gisha" w:hint="cs"/>
          <w:spacing w:val="1"/>
          <w:sz w:val="24"/>
          <w:szCs w:val="24"/>
        </w:rPr>
        <w:t xml:space="preserve"> </w:t>
      </w:r>
      <w:r w:rsidR="00B31FF0" w:rsidRPr="005859FB">
        <w:rPr>
          <w:rFonts w:ascii="Gisha" w:eastAsia="Palatino Linotype" w:hAnsi="Gisha" w:cs="Gisha" w:hint="cs"/>
          <w:spacing w:val="-1"/>
          <w:sz w:val="24"/>
          <w:szCs w:val="24"/>
        </w:rPr>
        <w:t xml:space="preserve">extended </w:t>
      </w:r>
      <w:r w:rsidRPr="005859FB">
        <w:rPr>
          <w:rFonts w:ascii="Gisha" w:eastAsia="Palatino Linotype" w:hAnsi="Gisha" w:cs="Gisha" w:hint="cs"/>
          <w:spacing w:val="-1"/>
          <w:sz w:val="24"/>
          <w:szCs w:val="24"/>
        </w:rPr>
        <w:t>withou</w:t>
      </w:r>
      <w:r w:rsidR="00650565" w:rsidRPr="005859FB">
        <w:rPr>
          <w:rFonts w:ascii="Gisha" w:eastAsia="Palatino Linotype" w:hAnsi="Gisha" w:cs="Gisha" w:hint="cs"/>
          <w:spacing w:val="-1"/>
          <w:sz w:val="24"/>
          <w:szCs w:val="24"/>
        </w:rPr>
        <w:t xml:space="preserve">t a </w:t>
      </w:r>
      <w:r w:rsidRPr="005859FB">
        <w:rPr>
          <w:rFonts w:ascii="Gisha" w:eastAsia="Palatino Linotype" w:hAnsi="Gisha" w:cs="Gisha" w:hint="cs"/>
          <w:spacing w:val="-1"/>
          <w:sz w:val="24"/>
          <w:szCs w:val="24"/>
        </w:rPr>
        <w:t>thorough</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credit</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investigation</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to</w:t>
      </w:r>
      <w:r w:rsidRPr="005859FB">
        <w:rPr>
          <w:rFonts w:ascii="Gisha" w:eastAsia="Palatino Linotype" w:hAnsi="Gisha" w:cs="Gisha" w:hint="cs"/>
          <w:sz w:val="24"/>
          <w:szCs w:val="24"/>
        </w:rPr>
        <w:t xml:space="preserve"> </w:t>
      </w:r>
      <w:r w:rsidR="00B31FF0" w:rsidRPr="005859FB">
        <w:rPr>
          <w:rFonts w:ascii="Gisha" w:eastAsia="Palatino Linotype" w:hAnsi="Gisha" w:cs="Gisha" w:hint="cs"/>
          <w:spacing w:val="-1"/>
          <w:sz w:val="24"/>
          <w:szCs w:val="24"/>
        </w:rPr>
        <w:t xml:space="preserve">increase </w:t>
      </w:r>
      <w:r w:rsidRPr="005859FB">
        <w:rPr>
          <w:rFonts w:ascii="Gisha" w:eastAsia="Palatino Linotype" w:hAnsi="Gisha" w:cs="Gisha" w:hint="cs"/>
          <w:spacing w:val="-1"/>
          <w:sz w:val="24"/>
          <w:szCs w:val="24"/>
        </w:rPr>
        <w:t>sales.</w:t>
      </w:r>
      <w:r w:rsidRPr="005859FB">
        <w:rPr>
          <w:rFonts w:ascii="Gisha" w:eastAsia="Palatino Linotype" w:hAnsi="Gisha" w:cs="Gisha" w:hint="cs"/>
          <w:sz w:val="24"/>
          <w:szCs w:val="24"/>
        </w:rPr>
        <w:t xml:space="preserve"> </w:t>
      </w:r>
      <w:r w:rsidR="00801CB8" w:rsidRPr="005859FB">
        <w:rPr>
          <w:rFonts w:ascii="Gisha" w:eastAsia="Palatino Linotype" w:hAnsi="Gisha" w:cs="Gisha" w:hint="cs"/>
          <w:sz w:val="24"/>
          <w:szCs w:val="24"/>
        </w:rPr>
        <w:t xml:space="preserve"> </w:t>
      </w:r>
      <w:r w:rsidR="00E44D7C" w:rsidRPr="005859FB">
        <w:rPr>
          <w:rFonts w:ascii="Gisha" w:eastAsia="Palatino Linotype" w:hAnsi="Gisha" w:cs="Gisha" w:hint="cs"/>
          <w:spacing w:val="-1"/>
          <w:sz w:val="24"/>
          <w:szCs w:val="24"/>
        </w:rPr>
        <w:t>Quasar</w:t>
      </w:r>
      <w:r w:rsidR="00E44D7C" w:rsidRPr="005859FB">
        <w:rPr>
          <w:rFonts w:ascii="Gisha" w:eastAsia="Palatino Linotype" w:hAnsi="Gisha" w:cs="Gisha" w:hint="cs"/>
          <w:spacing w:val="1"/>
          <w:sz w:val="24"/>
          <w:szCs w:val="24"/>
        </w:rPr>
        <w:t xml:space="preserve"> </w:t>
      </w:r>
      <w:r w:rsidR="00E44D7C" w:rsidRPr="005859FB">
        <w:rPr>
          <w:rFonts w:ascii="Gisha" w:eastAsia="Palatino Linotype" w:hAnsi="Gisha" w:cs="Gisha" w:hint="cs"/>
          <w:spacing w:val="-1"/>
          <w:sz w:val="24"/>
          <w:szCs w:val="24"/>
        </w:rPr>
        <w:t>Technologies</w:t>
      </w:r>
      <w:r w:rsidR="00E44D7C" w:rsidRPr="005859FB">
        <w:rPr>
          <w:rFonts w:ascii="Gisha" w:eastAsia="Palatino Linotype" w:hAnsi="Gisha" w:cs="Gisha" w:hint="cs"/>
          <w:spacing w:val="-3"/>
          <w:sz w:val="24"/>
          <w:szCs w:val="24"/>
        </w:rPr>
        <w:t xml:space="preserve"> </w:t>
      </w:r>
      <w:r w:rsidR="00E44D7C" w:rsidRPr="005859FB">
        <w:rPr>
          <w:rFonts w:ascii="Gisha" w:eastAsia="Palatino Linotype" w:hAnsi="Gisha" w:cs="Gisha" w:hint="cs"/>
          <w:spacing w:val="-1"/>
          <w:sz w:val="24"/>
          <w:szCs w:val="24"/>
        </w:rPr>
        <w:t>should</w:t>
      </w:r>
      <w:r w:rsidR="00E44D7C" w:rsidRPr="005859FB">
        <w:rPr>
          <w:rFonts w:ascii="Gisha" w:eastAsia="Palatino Linotype" w:hAnsi="Gisha" w:cs="Gisha" w:hint="cs"/>
          <w:sz w:val="24"/>
          <w:szCs w:val="24"/>
        </w:rPr>
        <w:t xml:space="preserve"> not</w:t>
      </w:r>
      <w:r w:rsidR="00E44D7C" w:rsidRPr="005859FB">
        <w:rPr>
          <w:rFonts w:ascii="Gisha" w:eastAsia="Palatino Linotype" w:hAnsi="Gisha" w:cs="Gisha" w:hint="cs"/>
          <w:spacing w:val="-3"/>
          <w:sz w:val="24"/>
          <w:szCs w:val="24"/>
        </w:rPr>
        <w:t xml:space="preserve"> </w:t>
      </w:r>
      <w:r w:rsidR="00E44D7C" w:rsidRPr="005859FB">
        <w:rPr>
          <w:rFonts w:ascii="Gisha" w:eastAsia="Palatino Linotype" w:hAnsi="Gisha" w:cs="Gisha" w:hint="cs"/>
          <w:spacing w:val="-1"/>
          <w:sz w:val="24"/>
          <w:szCs w:val="24"/>
        </w:rPr>
        <w:t>recognize revenue</w:t>
      </w:r>
      <w:r w:rsidR="00E44D7C" w:rsidRPr="005859FB">
        <w:rPr>
          <w:rFonts w:ascii="Gisha" w:eastAsia="Palatino Linotype" w:hAnsi="Gisha" w:cs="Gisha" w:hint="cs"/>
          <w:spacing w:val="2"/>
          <w:sz w:val="24"/>
          <w:szCs w:val="24"/>
        </w:rPr>
        <w:t xml:space="preserve"> </w:t>
      </w:r>
      <w:r w:rsidR="00E44D7C" w:rsidRPr="005859FB">
        <w:rPr>
          <w:rFonts w:ascii="Gisha" w:eastAsia="Palatino Linotype" w:hAnsi="Gisha" w:cs="Gisha" w:hint="cs"/>
          <w:spacing w:val="-1"/>
          <w:sz w:val="24"/>
          <w:szCs w:val="24"/>
        </w:rPr>
        <w:t>until</w:t>
      </w:r>
      <w:r w:rsidR="00E44D7C" w:rsidRPr="005859FB">
        <w:rPr>
          <w:rFonts w:ascii="Gisha" w:eastAsia="Palatino Linotype" w:hAnsi="Gisha" w:cs="Gisha" w:hint="cs"/>
          <w:spacing w:val="1"/>
          <w:sz w:val="24"/>
          <w:szCs w:val="24"/>
        </w:rPr>
        <w:t xml:space="preserve"> </w:t>
      </w:r>
      <w:r w:rsidR="00E44D7C" w:rsidRPr="005859FB">
        <w:rPr>
          <w:rFonts w:ascii="Gisha" w:eastAsia="Palatino Linotype" w:hAnsi="Gisha" w:cs="Gisha" w:hint="cs"/>
          <w:spacing w:val="-1"/>
          <w:sz w:val="24"/>
          <w:szCs w:val="24"/>
        </w:rPr>
        <w:t>collection is probable.</w:t>
      </w:r>
      <w:r w:rsidR="00E44D7C" w:rsidRPr="005859FB">
        <w:rPr>
          <w:rFonts w:ascii="Gisha" w:eastAsia="Palatino Linotype" w:hAnsi="Gisha" w:cs="Gisha" w:hint="cs"/>
          <w:sz w:val="24"/>
          <w:szCs w:val="24"/>
        </w:rPr>
        <w:t xml:space="preserve"> </w:t>
      </w:r>
      <w:r w:rsidR="00E44D7C"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If collection is probable and bad debts can be accurately estimated, then sales can be recognized.</w:t>
      </w:r>
      <w:r w:rsidRPr="005859FB">
        <w:rPr>
          <w:rFonts w:ascii="Gisha" w:eastAsia="Palatino Linotype" w:hAnsi="Gisha" w:cs="Gisha" w:hint="cs"/>
          <w:sz w:val="24"/>
          <w:szCs w:val="24"/>
        </w:rPr>
        <w:t xml:space="preserve">  </w:t>
      </w:r>
      <w:r w:rsidR="00801CB8" w:rsidRPr="005859FB">
        <w:rPr>
          <w:rFonts w:ascii="Gisha" w:eastAsia="Palatino Linotype" w:hAnsi="Gisha" w:cs="Gisha" w:hint="cs"/>
          <w:sz w:val="24"/>
          <w:szCs w:val="24"/>
        </w:rPr>
        <w:t xml:space="preserve">Any sales should be recognized </w:t>
      </w:r>
      <w:r w:rsidR="002362B3" w:rsidRPr="005859FB">
        <w:rPr>
          <w:rFonts w:ascii="Gisha" w:eastAsia="Palatino Linotype" w:hAnsi="Gisha" w:cs="Gisha" w:hint="cs"/>
          <w:sz w:val="24"/>
          <w:szCs w:val="24"/>
        </w:rPr>
        <w:t xml:space="preserve">at their </w:t>
      </w:r>
      <w:r w:rsidR="00801CB8" w:rsidRPr="005859FB">
        <w:rPr>
          <w:rFonts w:ascii="Gisha" w:eastAsia="Palatino Linotype" w:hAnsi="Gisha" w:cs="Gisha" w:hint="cs"/>
          <w:sz w:val="24"/>
          <w:szCs w:val="24"/>
        </w:rPr>
        <w:t>present value and the discount rate</w:t>
      </w:r>
      <w:r w:rsidR="00F748B5" w:rsidRPr="005859FB">
        <w:rPr>
          <w:rFonts w:ascii="Gisha" w:eastAsia="Palatino Linotype" w:hAnsi="Gisha" w:cs="Gisha" w:hint="cs"/>
          <w:sz w:val="24"/>
          <w:szCs w:val="24"/>
        </w:rPr>
        <w:t>s</w:t>
      </w:r>
      <w:r w:rsidR="00B31FF0" w:rsidRPr="005859FB">
        <w:rPr>
          <w:rFonts w:ascii="Gisha" w:eastAsia="Palatino Linotype" w:hAnsi="Gisha" w:cs="Gisha" w:hint="cs"/>
          <w:sz w:val="24"/>
          <w:szCs w:val="24"/>
        </w:rPr>
        <w:t xml:space="preserve"> must </w:t>
      </w:r>
      <w:r w:rsidR="00801CB8" w:rsidRPr="005859FB">
        <w:rPr>
          <w:rFonts w:ascii="Gisha" w:eastAsia="Palatino Linotype" w:hAnsi="Gisha" w:cs="Gisha" w:hint="cs"/>
          <w:sz w:val="24"/>
          <w:szCs w:val="24"/>
        </w:rPr>
        <w:t>reflect the riskiness of the</w:t>
      </w:r>
      <w:r w:rsidR="00B31FF0" w:rsidRPr="005859FB">
        <w:rPr>
          <w:rFonts w:ascii="Gisha" w:eastAsia="Palatino Linotype" w:hAnsi="Gisha" w:cs="Gisha" w:hint="cs"/>
          <w:sz w:val="24"/>
          <w:szCs w:val="24"/>
        </w:rPr>
        <w:t xml:space="preserve"> receivable</w:t>
      </w:r>
      <w:r w:rsidR="00F748B5" w:rsidRPr="005859FB">
        <w:rPr>
          <w:rFonts w:ascii="Gisha" w:eastAsia="Palatino Linotype" w:hAnsi="Gisha" w:cs="Gisha" w:hint="cs"/>
          <w:sz w:val="24"/>
          <w:szCs w:val="24"/>
        </w:rPr>
        <w:t>s</w:t>
      </w:r>
      <w:r w:rsidR="002362B3" w:rsidRPr="005859FB">
        <w:rPr>
          <w:rFonts w:ascii="Gisha" w:eastAsia="Palatino Linotype" w:hAnsi="Gisha" w:cs="Gisha" w:hint="cs"/>
          <w:sz w:val="24"/>
          <w:szCs w:val="24"/>
        </w:rPr>
        <w:t>,</w:t>
      </w:r>
      <w:r w:rsidR="00801CB8" w:rsidRPr="005859FB">
        <w:rPr>
          <w:rFonts w:ascii="Gisha" w:eastAsia="Palatino Linotype" w:hAnsi="Gisha" w:cs="Gisha" w:hint="cs"/>
          <w:sz w:val="24"/>
          <w:szCs w:val="24"/>
        </w:rPr>
        <w:t xml:space="preserve"> so sales are not overstated.</w:t>
      </w:r>
    </w:p>
    <w:p w14:paraId="2307EAE4" w14:textId="77777777" w:rsidR="00E44D7C" w:rsidRPr="005859FB" w:rsidRDefault="00E44D7C" w:rsidP="00E44D7C">
      <w:pPr>
        <w:widowControl w:val="0"/>
        <w:tabs>
          <w:tab w:val="left" w:pos="501"/>
        </w:tabs>
        <w:ind w:right="54"/>
        <w:rPr>
          <w:rFonts w:ascii="Gisha" w:eastAsia="Palatino Linotype" w:hAnsi="Gisha" w:cs="Gisha"/>
          <w:sz w:val="24"/>
          <w:szCs w:val="24"/>
        </w:rPr>
      </w:pPr>
    </w:p>
    <w:p w14:paraId="01CAF750" w14:textId="42AEE7EB" w:rsidR="00E44D7C" w:rsidRPr="005859FB" w:rsidRDefault="00E44D7C" w:rsidP="000F6086">
      <w:pPr>
        <w:widowControl w:val="0"/>
        <w:numPr>
          <w:ilvl w:val="0"/>
          <w:numId w:val="41"/>
        </w:numPr>
        <w:tabs>
          <w:tab w:val="left" w:pos="501"/>
        </w:tabs>
        <w:ind w:left="360" w:right="-36"/>
        <w:rPr>
          <w:rFonts w:ascii="Gisha" w:eastAsia="Palatino Linotype" w:hAnsi="Gisha" w:cs="Gisha"/>
          <w:sz w:val="24"/>
          <w:szCs w:val="24"/>
        </w:rPr>
      </w:pPr>
      <w:r w:rsidRPr="005859FB">
        <w:rPr>
          <w:rFonts w:ascii="Gisha" w:eastAsia="Palatino Linotype" w:hAnsi="Gisha" w:cs="Gisha" w:hint="cs"/>
          <w:spacing w:val="-1"/>
          <w:sz w:val="24"/>
          <w:szCs w:val="24"/>
        </w:rPr>
        <w:t>Amber</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Ltd.</w:t>
      </w:r>
      <w:r w:rsidRPr="005859FB">
        <w:rPr>
          <w:rFonts w:ascii="Gisha" w:eastAsia="Palatino Linotype" w:hAnsi="Gisha" w:cs="Gisha" w:hint="cs"/>
          <w:spacing w:val="-3"/>
          <w:sz w:val="24"/>
          <w:szCs w:val="24"/>
        </w:rPr>
        <w:t xml:space="preserve"> </w:t>
      </w:r>
      <w:r w:rsidR="00F748B5" w:rsidRPr="005859FB">
        <w:rPr>
          <w:rFonts w:ascii="Gisha" w:eastAsia="Palatino Linotype" w:hAnsi="Gisha" w:cs="Gisha" w:hint="cs"/>
          <w:sz w:val="24"/>
          <w:szCs w:val="24"/>
        </w:rPr>
        <w:t xml:space="preserve">should </w:t>
      </w:r>
      <w:r w:rsidRPr="005859FB">
        <w:rPr>
          <w:rFonts w:ascii="Gisha" w:eastAsia="Palatino Linotype" w:hAnsi="Gisha" w:cs="Gisha" w:hint="cs"/>
          <w:spacing w:val="-1"/>
          <w:sz w:val="24"/>
          <w:szCs w:val="24"/>
        </w:rPr>
        <w:t xml:space="preserve">recognize </w:t>
      </w:r>
      <w:r w:rsidR="002362B3" w:rsidRPr="005859FB">
        <w:rPr>
          <w:rFonts w:ascii="Gisha" w:eastAsia="Palatino Linotype" w:hAnsi="Gisha" w:cs="Gisha" w:hint="cs"/>
          <w:spacing w:val="-1"/>
          <w:sz w:val="24"/>
          <w:szCs w:val="24"/>
        </w:rPr>
        <w:t>revenue</w:t>
      </w:r>
      <w:r w:rsidR="00F748B5" w:rsidRPr="005859FB">
        <w:rPr>
          <w:rFonts w:ascii="Gisha" w:eastAsia="Palatino Linotype" w:hAnsi="Gisha" w:cs="Gisha" w:hint="cs"/>
          <w:spacing w:val="-1"/>
          <w:sz w:val="24"/>
          <w:szCs w:val="24"/>
        </w:rPr>
        <w:t xml:space="preserve"> immediately</w:t>
      </w:r>
      <w:r w:rsidR="002362B3" w:rsidRPr="005859FB">
        <w:rPr>
          <w:rFonts w:ascii="Gisha" w:eastAsia="Palatino Linotype" w:hAnsi="Gisha" w:cs="Gisha" w:hint="cs"/>
          <w:spacing w:val="-1"/>
          <w:sz w:val="24"/>
          <w:szCs w:val="24"/>
        </w:rPr>
        <w:t>,</w:t>
      </w:r>
      <w:r w:rsidRPr="005859FB">
        <w:rPr>
          <w:rFonts w:ascii="Gisha" w:eastAsia="Palatino Linotype" w:hAnsi="Gisha" w:cs="Gisha" w:hint="cs"/>
          <w:spacing w:val="2"/>
          <w:sz w:val="24"/>
          <w:szCs w:val="24"/>
        </w:rPr>
        <w:t xml:space="preserve"> </w:t>
      </w:r>
      <w:r w:rsidR="002362B3" w:rsidRPr="005859FB">
        <w:rPr>
          <w:rFonts w:ascii="Gisha" w:eastAsia="Palatino Linotype" w:hAnsi="Gisha" w:cs="Gisha" w:hint="cs"/>
          <w:spacing w:val="2"/>
          <w:sz w:val="24"/>
          <w:szCs w:val="24"/>
        </w:rPr>
        <w:t>but the</w:t>
      </w:r>
      <w:r w:rsidR="002362B3"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pric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discounts</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and</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extended</w:t>
      </w:r>
      <w:r w:rsidRPr="005859FB">
        <w:rPr>
          <w:rFonts w:ascii="Gisha" w:eastAsia="Palatino Linotype" w:hAnsi="Gisha" w:cs="Gisha" w:hint="cs"/>
          <w:spacing w:val="41"/>
          <w:sz w:val="24"/>
          <w:szCs w:val="24"/>
        </w:rPr>
        <w:t xml:space="preserve"> </w:t>
      </w:r>
      <w:r w:rsidRPr="005859FB">
        <w:rPr>
          <w:rFonts w:ascii="Gisha" w:eastAsia="Palatino Linotype" w:hAnsi="Gisha" w:cs="Gisha" w:hint="cs"/>
          <w:spacing w:val="-1"/>
          <w:sz w:val="24"/>
          <w:szCs w:val="24"/>
        </w:rPr>
        <w:t>payment</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terms</w:t>
      </w:r>
      <w:r w:rsidRPr="005859FB">
        <w:rPr>
          <w:rFonts w:ascii="Gisha" w:eastAsia="Palatino Linotype" w:hAnsi="Gisha" w:cs="Gisha" w:hint="cs"/>
          <w:sz w:val="24"/>
          <w:szCs w:val="24"/>
        </w:rPr>
        <w:t xml:space="preserve"> </w:t>
      </w:r>
      <w:r w:rsidR="002362B3" w:rsidRPr="005859FB">
        <w:rPr>
          <w:rFonts w:ascii="Gisha" w:eastAsia="Palatino Linotype" w:hAnsi="Gisha" w:cs="Gisha" w:hint="cs"/>
          <w:spacing w:val="-2"/>
          <w:sz w:val="24"/>
          <w:szCs w:val="24"/>
        </w:rPr>
        <w:t xml:space="preserve">are </w:t>
      </w:r>
      <w:r w:rsidRPr="005859FB">
        <w:rPr>
          <w:rFonts w:ascii="Gisha" w:eastAsia="Palatino Linotype" w:hAnsi="Gisha" w:cs="Gisha" w:hint="cs"/>
          <w:sz w:val="24"/>
          <w:szCs w:val="24"/>
        </w:rPr>
        <w:t>costly</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z w:val="24"/>
          <w:szCs w:val="24"/>
        </w:rPr>
        <w:t>way</w:t>
      </w:r>
      <w:r w:rsidR="002362B3" w:rsidRPr="005859FB">
        <w:rPr>
          <w:rFonts w:ascii="Gisha" w:eastAsia="Palatino Linotype" w:hAnsi="Gisha" w:cs="Gisha" w:hint="cs"/>
          <w:sz w:val="24"/>
          <w:szCs w:val="24"/>
        </w:rPr>
        <w:t>s</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z w:val="24"/>
          <w:szCs w:val="24"/>
        </w:rPr>
        <w:t>for</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the company</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to meet</w:t>
      </w:r>
      <w:r w:rsidRPr="005859FB">
        <w:rPr>
          <w:rFonts w:ascii="Gisha" w:eastAsia="Palatino Linotype" w:hAnsi="Gisha" w:cs="Gisha" w:hint="cs"/>
          <w:sz w:val="24"/>
          <w:szCs w:val="24"/>
        </w:rPr>
        <w:t xml:space="preserve"> its </w:t>
      </w:r>
      <w:r w:rsidRPr="005859FB">
        <w:rPr>
          <w:rFonts w:ascii="Gisha" w:eastAsia="Palatino Linotype" w:hAnsi="Gisha" w:cs="Gisha" w:hint="cs"/>
          <w:spacing w:val="-1"/>
          <w:sz w:val="24"/>
          <w:szCs w:val="24"/>
        </w:rPr>
        <w:t>sales</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quota.</w:t>
      </w:r>
      <w:r w:rsidRPr="005859FB">
        <w:rPr>
          <w:rFonts w:ascii="Gisha" w:eastAsia="Palatino Linotype" w:hAnsi="Gisha" w:cs="Gisha" w:hint="cs"/>
          <w:spacing w:val="59"/>
          <w:sz w:val="24"/>
          <w:szCs w:val="24"/>
        </w:rPr>
        <w:t xml:space="preserve"> </w:t>
      </w:r>
      <w:r w:rsidRPr="005859FB">
        <w:rPr>
          <w:rFonts w:ascii="Gisha" w:eastAsia="Palatino Linotype" w:hAnsi="Gisha" w:cs="Gisha" w:hint="cs"/>
          <w:spacing w:val="-1"/>
          <w:sz w:val="24"/>
          <w:szCs w:val="24"/>
        </w:rPr>
        <w:t>Unpredictable returns</w:t>
      </w:r>
      <w:r w:rsidRPr="005859FB">
        <w:rPr>
          <w:rFonts w:ascii="Gisha" w:eastAsia="Palatino Linotype" w:hAnsi="Gisha" w:cs="Gisha" w:hint="cs"/>
          <w:sz w:val="24"/>
          <w:szCs w:val="24"/>
        </w:rPr>
        <w:t xml:space="preserve"> </w:t>
      </w:r>
      <w:r w:rsidRPr="005859FB">
        <w:rPr>
          <w:rFonts w:ascii="Gisha" w:eastAsia="Palatino Linotype" w:hAnsi="Gisha" w:cs="Gisha" w:hint="cs"/>
          <w:spacing w:val="-2"/>
          <w:sz w:val="24"/>
          <w:szCs w:val="24"/>
        </w:rPr>
        <w:t>and</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collections</w:t>
      </w:r>
      <w:r w:rsidRPr="005859FB">
        <w:rPr>
          <w:rFonts w:ascii="Gisha" w:eastAsia="Palatino Linotype" w:hAnsi="Gisha" w:cs="Gisha" w:hint="cs"/>
          <w:sz w:val="24"/>
          <w:szCs w:val="24"/>
        </w:rPr>
        <w:t xml:space="preserve"> </w:t>
      </w:r>
      <w:r w:rsidRPr="005859FB">
        <w:rPr>
          <w:rFonts w:ascii="Gisha" w:eastAsia="Palatino Linotype" w:hAnsi="Gisha" w:cs="Gisha" w:hint="cs"/>
          <w:spacing w:val="-2"/>
          <w:sz w:val="24"/>
          <w:szCs w:val="24"/>
        </w:rPr>
        <w:t>ar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the</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only</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factors</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that</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could</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delay</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revenue</w:t>
      </w:r>
      <w:r w:rsidRPr="005859FB">
        <w:rPr>
          <w:rFonts w:ascii="Gisha" w:eastAsia="Palatino Linotype" w:hAnsi="Gisha" w:cs="Gisha" w:hint="cs"/>
          <w:spacing w:val="61"/>
          <w:sz w:val="24"/>
          <w:szCs w:val="24"/>
        </w:rPr>
        <w:t xml:space="preserve"> </w:t>
      </w:r>
      <w:r w:rsidRPr="005859FB">
        <w:rPr>
          <w:rFonts w:ascii="Gisha" w:eastAsia="Palatino Linotype" w:hAnsi="Gisha" w:cs="Gisha" w:hint="cs"/>
          <w:spacing w:val="-1"/>
          <w:sz w:val="24"/>
          <w:szCs w:val="24"/>
        </w:rPr>
        <w:t xml:space="preserve">recognition.  Sales should be shown net of price discounts.  If </w:t>
      </w:r>
      <w:r w:rsidR="00B31FF0" w:rsidRPr="005859FB">
        <w:rPr>
          <w:rFonts w:ascii="Gisha" w:eastAsia="Palatino Linotype" w:hAnsi="Gisha" w:cs="Gisha" w:hint="cs"/>
          <w:spacing w:val="-1"/>
          <w:sz w:val="24"/>
          <w:szCs w:val="24"/>
        </w:rPr>
        <w:t>payment</w:t>
      </w:r>
      <w:r w:rsidR="00F748B5" w:rsidRPr="005859FB">
        <w:rPr>
          <w:rFonts w:ascii="Gisha" w:eastAsia="Palatino Linotype" w:hAnsi="Gisha" w:cs="Gisha" w:hint="cs"/>
          <w:spacing w:val="-1"/>
          <w:sz w:val="24"/>
          <w:szCs w:val="24"/>
        </w:rPr>
        <w:t xml:space="preserve"> i</w:t>
      </w:r>
      <w:r w:rsidR="00F222DF">
        <w:rPr>
          <w:rFonts w:ascii="Gisha" w:eastAsia="Palatino Linotype" w:hAnsi="Gisha" w:cs="Gisha"/>
          <w:spacing w:val="-1"/>
          <w:sz w:val="24"/>
          <w:szCs w:val="24"/>
        </w:rPr>
        <w:t>s</w:t>
      </w:r>
      <w:r w:rsidR="00F748B5" w:rsidRPr="005859FB">
        <w:rPr>
          <w:rFonts w:ascii="Gisha" w:eastAsia="Palatino Linotype" w:hAnsi="Gisha" w:cs="Gisha" w:hint="cs"/>
          <w:spacing w:val="-1"/>
          <w:sz w:val="24"/>
          <w:szCs w:val="24"/>
        </w:rPr>
        <w:t xml:space="preserve"> deferred</w:t>
      </w:r>
      <w:r w:rsidRPr="005859FB">
        <w:rPr>
          <w:rFonts w:ascii="Gisha" w:eastAsia="Palatino Linotype" w:hAnsi="Gisha" w:cs="Gisha" w:hint="cs"/>
          <w:spacing w:val="-1"/>
          <w:sz w:val="24"/>
          <w:szCs w:val="24"/>
        </w:rPr>
        <w:t>, the revenue recognized</w:t>
      </w:r>
      <w:r w:rsidR="00B31FF0" w:rsidRPr="005859FB">
        <w:rPr>
          <w:rFonts w:ascii="Gisha" w:eastAsia="Palatino Linotype" w:hAnsi="Gisha" w:cs="Gisha" w:hint="cs"/>
          <w:spacing w:val="-1"/>
          <w:sz w:val="24"/>
          <w:szCs w:val="24"/>
        </w:rPr>
        <w:t xml:space="preserve"> equal</w:t>
      </w:r>
      <w:r w:rsidR="00F748B5" w:rsidRPr="005859FB">
        <w:rPr>
          <w:rFonts w:ascii="Gisha" w:eastAsia="Palatino Linotype" w:hAnsi="Gisha" w:cs="Gisha" w:hint="cs"/>
          <w:spacing w:val="-1"/>
          <w:sz w:val="24"/>
          <w:szCs w:val="24"/>
        </w:rPr>
        <w:t>s</w:t>
      </w:r>
      <w:r w:rsidR="00B31FF0" w:rsidRPr="005859FB">
        <w:rPr>
          <w:rFonts w:ascii="Gisha" w:eastAsia="Palatino Linotype" w:hAnsi="Gisha" w:cs="Gisha" w:hint="cs"/>
          <w:spacing w:val="-1"/>
          <w:sz w:val="24"/>
          <w:szCs w:val="24"/>
        </w:rPr>
        <w:t xml:space="preserve"> the present value of the future payments</w:t>
      </w:r>
      <w:r w:rsidR="00F222DF">
        <w:rPr>
          <w:rFonts w:ascii="Gisha" w:eastAsia="Palatino Linotype" w:hAnsi="Gisha" w:cs="Gisha"/>
          <w:spacing w:val="-1"/>
          <w:sz w:val="24"/>
          <w:szCs w:val="24"/>
        </w:rPr>
        <w:t xml:space="preserve">, </w:t>
      </w:r>
      <w:r w:rsidR="00F748B5" w:rsidRPr="005859FB">
        <w:rPr>
          <w:rFonts w:ascii="Gisha" w:eastAsia="Palatino Linotype" w:hAnsi="Gisha" w:cs="Gisha" w:hint="cs"/>
          <w:spacing w:val="-1"/>
          <w:sz w:val="24"/>
          <w:szCs w:val="24"/>
        </w:rPr>
        <w:t xml:space="preserve">and interest revenue is </w:t>
      </w:r>
      <w:r w:rsidRPr="005859FB">
        <w:rPr>
          <w:rFonts w:ascii="Gisha" w:eastAsia="Palatino Linotype" w:hAnsi="Gisha" w:cs="Gisha" w:hint="cs"/>
          <w:spacing w:val="-1"/>
          <w:sz w:val="24"/>
          <w:szCs w:val="24"/>
        </w:rPr>
        <w:t>recognized over the life of the agreement.</w:t>
      </w:r>
    </w:p>
    <w:p w14:paraId="627E5A4E" w14:textId="77777777" w:rsidR="00E44D7C" w:rsidRPr="005859FB" w:rsidRDefault="00E44D7C" w:rsidP="00E44D7C">
      <w:pPr>
        <w:widowControl w:val="0"/>
        <w:tabs>
          <w:tab w:val="left" w:pos="501"/>
        </w:tabs>
        <w:ind w:right="337"/>
        <w:rPr>
          <w:rFonts w:ascii="Gisha" w:eastAsia="Palatino Linotype" w:hAnsi="Gisha" w:cs="Gisha"/>
          <w:sz w:val="24"/>
          <w:szCs w:val="24"/>
        </w:rPr>
      </w:pPr>
    </w:p>
    <w:p w14:paraId="245B3C8E" w14:textId="77777777" w:rsidR="00E44D7C" w:rsidRPr="005859FB" w:rsidRDefault="00E44D7C" w:rsidP="000F6086">
      <w:pPr>
        <w:widowControl w:val="0"/>
        <w:numPr>
          <w:ilvl w:val="0"/>
          <w:numId w:val="41"/>
        </w:numPr>
        <w:tabs>
          <w:tab w:val="left" w:pos="501"/>
        </w:tabs>
        <w:ind w:left="360"/>
        <w:rPr>
          <w:rFonts w:ascii="Gisha" w:eastAsia="Palatino Linotype" w:hAnsi="Gisha" w:cs="Gisha"/>
          <w:sz w:val="24"/>
          <w:szCs w:val="24"/>
        </w:rPr>
      </w:pPr>
      <w:r w:rsidRPr="005859FB">
        <w:rPr>
          <w:rFonts w:ascii="Gisha" w:eastAsia="Palatino Linotype" w:hAnsi="Gisha" w:cs="Gisha" w:hint="cs"/>
          <w:spacing w:val="-1"/>
          <w:sz w:val="24"/>
          <w:szCs w:val="24"/>
        </w:rPr>
        <w:t>Dexter</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Ltd.</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is</w:t>
      </w:r>
      <w:r w:rsidRPr="005859FB">
        <w:rPr>
          <w:rFonts w:ascii="Gisha" w:eastAsia="Palatino Linotype" w:hAnsi="Gisha" w:cs="Gisha" w:hint="cs"/>
          <w:sz w:val="24"/>
          <w:szCs w:val="24"/>
        </w:rPr>
        <w:t xml:space="preserve"> </w:t>
      </w:r>
      <w:r w:rsidRPr="005859FB">
        <w:rPr>
          <w:rFonts w:ascii="Gisha" w:eastAsia="Palatino Linotype" w:hAnsi="Gisha" w:cs="Gisha" w:hint="cs"/>
          <w:spacing w:val="-2"/>
          <w:sz w:val="24"/>
          <w:szCs w:val="24"/>
        </w:rPr>
        <w:t>committing</w:t>
      </w:r>
      <w:r w:rsidRPr="005859FB">
        <w:rPr>
          <w:rFonts w:ascii="Gisha" w:eastAsia="Palatino Linotype" w:hAnsi="Gisha" w:cs="Gisha" w:hint="cs"/>
          <w:sz w:val="24"/>
          <w:szCs w:val="24"/>
        </w:rPr>
        <w:t xml:space="preserve"> a</w:t>
      </w:r>
      <w:r w:rsidR="002362B3" w:rsidRPr="005859FB">
        <w:rPr>
          <w:rFonts w:ascii="Gisha" w:eastAsia="Palatino Linotype" w:hAnsi="Gisha" w:cs="Gisha" w:hint="cs"/>
          <w:sz w:val="24"/>
          <w:szCs w:val="24"/>
        </w:rPr>
        <w:t xml:space="preserve"> </w:t>
      </w:r>
      <w:r w:rsidR="00473BDE" w:rsidRPr="005859FB">
        <w:rPr>
          <w:rFonts w:ascii="Gisha" w:eastAsia="Palatino Linotype" w:hAnsi="Gisha" w:cs="Gisha" w:hint="cs"/>
          <w:sz w:val="24"/>
          <w:szCs w:val="24"/>
        </w:rPr>
        <w:t xml:space="preserve">fraudulent act </w:t>
      </w:r>
      <w:r w:rsidRPr="005859FB">
        <w:rPr>
          <w:rFonts w:ascii="Gisha" w:eastAsia="Palatino Linotype" w:hAnsi="Gisha" w:cs="Gisha" w:hint="cs"/>
          <w:spacing w:val="-1"/>
          <w:sz w:val="24"/>
          <w:szCs w:val="24"/>
        </w:rPr>
        <w:t>that</w:t>
      </w:r>
      <w:r w:rsidR="002362B3"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2"/>
          <w:sz w:val="24"/>
          <w:szCs w:val="24"/>
        </w:rPr>
        <w:t>th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auditors</w:t>
      </w:r>
      <w:r w:rsidR="002362B3" w:rsidRPr="005859FB">
        <w:rPr>
          <w:rFonts w:ascii="Gisha" w:eastAsia="Palatino Linotype" w:hAnsi="Gisha" w:cs="Gisha" w:hint="cs"/>
          <w:spacing w:val="-3"/>
          <w:sz w:val="24"/>
          <w:szCs w:val="24"/>
        </w:rPr>
        <w:t xml:space="preserve"> should </w:t>
      </w:r>
      <w:r w:rsidRPr="005859FB">
        <w:rPr>
          <w:rFonts w:ascii="Gisha" w:eastAsia="Palatino Linotype" w:hAnsi="Gisha" w:cs="Gisha" w:hint="cs"/>
          <w:spacing w:val="-1"/>
          <w:sz w:val="24"/>
          <w:szCs w:val="24"/>
        </w:rPr>
        <w:t>stop.</w:t>
      </w:r>
    </w:p>
    <w:p w14:paraId="5B2ED260" w14:textId="77777777" w:rsidR="00E44D7C" w:rsidRPr="005859FB" w:rsidRDefault="00E44D7C" w:rsidP="00E44D7C">
      <w:pPr>
        <w:widowControl w:val="0"/>
        <w:tabs>
          <w:tab w:val="left" w:pos="501"/>
        </w:tabs>
        <w:rPr>
          <w:rFonts w:ascii="Gisha" w:eastAsia="Palatino Linotype" w:hAnsi="Gisha" w:cs="Gisha"/>
          <w:sz w:val="24"/>
          <w:szCs w:val="24"/>
        </w:rPr>
      </w:pPr>
    </w:p>
    <w:p w14:paraId="2E498EF5" w14:textId="690B245B" w:rsidR="00E44D7C" w:rsidRPr="005859FB" w:rsidRDefault="00E44D7C" w:rsidP="000F6086">
      <w:pPr>
        <w:widowControl w:val="0"/>
        <w:numPr>
          <w:ilvl w:val="0"/>
          <w:numId w:val="41"/>
        </w:numPr>
        <w:tabs>
          <w:tab w:val="left" w:pos="501"/>
        </w:tabs>
        <w:ind w:left="360" w:right="54"/>
        <w:rPr>
          <w:rFonts w:ascii="Gisha" w:eastAsia="Palatino Linotype" w:hAnsi="Gisha" w:cs="Gisha"/>
          <w:sz w:val="24"/>
          <w:szCs w:val="24"/>
        </w:rPr>
      </w:pPr>
      <w:r w:rsidRPr="005859FB">
        <w:rPr>
          <w:rFonts w:ascii="Gisha" w:eastAsia="Palatino Linotype" w:hAnsi="Gisha" w:cs="Gisha" w:hint="cs"/>
          <w:spacing w:val="-1"/>
          <w:sz w:val="24"/>
          <w:szCs w:val="24"/>
        </w:rPr>
        <w:t>Explorer</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Online’s</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non-cash</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transactions</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2"/>
          <w:sz w:val="24"/>
          <w:szCs w:val="24"/>
        </w:rPr>
        <w:t>ar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legal</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and</w:t>
      </w:r>
      <w:r w:rsidRPr="005859FB">
        <w:rPr>
          <w:rFonts w:ascii="Gisha" w:eastAsia="Palatino Linotype" w:hAnsi="Gisha" w:cs="Gisha" w:hint="cs"/>
          <w:sz w:val="24"/>
          <w:szCs w:val="24"/>
        </w:rPr>
        <w:t xml:space="preserve"> </w:t>
      </w:r>
      <w:r w:rsidR="002362B3" w:rsidRPr="005859FB">
        <w:rPr>
          <w:rFonts w:ascii="Gisha" w:eastAsia="Palatino Linotype" w:hAnsi="Gisha" w:cs="Gisha" w:hint="cs"/>
          <w:spacing w:val="-1"/>
          <w:sz w:val="24"/>
          <w:szCs w:val="24"/>
        </w:rPr>
        <w:t xml:space="preserve">should be </w:t>
      </w:r>
      <w:r w:rsidRPr="005859FB">
        <w:rPr>
          <w:rFonts w:ascii="Gisha" w:eastAsia="Palatino Linotype" w:hAnsi="Gisha" w:cs="Gisha" w:hint="cs"/>
          <w:spacing w:val="-1"/>
          <w:sz w:val="24"/>
          <w:szCs w:val="24"/>
        </w:rPr>
        <w:t>recorded</w:t>
      </w:r>
      <w:r w:rsidRPr="005859FB">
        <w:rPr>
          <w:rFonts w:ascii="Gisha" w:eastAsia="Palatino Linotype" w:hAnsi="Gisha" w:cs="Gisha" w:hint="cs"/>
          <w:sz w:val="24"/>
          <w:szCs w:val="24"/>
        </w:rPr>
        <w:t xml:space="preserve"> at</w:t>
      </w:r>
      <w:r w:rsidRPr="005859FB">
        <w:rPr>
          <w:rFonts w:ascii="Gisha" w:eastAsia="Palatino Linotype" w:hAnsi="Gisha" w:cs="Gisha" w:hint="cs"/>
          <w:spacing w:val="-3"/>
          <w:sz w:val="24"/>
          <w:szCs w:val="24"/>
        </w:rPr>
        <w:t xml:space="preserve"> </w:t>
      </w:r>
      <w:r w:rsidR="002362B3" w:rsidRPr="005859FB">
        <w:rPr>
          <w:rFonts w:ascii="Gisha" w:eastAsia="Palatino Linotype" w:hAnsi="Gisha" w:cs="Gisha" w:hint="cs"/>
          <w:spacing w:val="-3"/>
          <w:sz w:val="24"/>
          <w:szCs w:val="24"/>
        </w:rPr>
        <w:t xml:space="preserve">the </w:t>
      </w:r>
      <w:r w:rsidRPr="005859FB">
        <w:rPr>
          <w:rFonts w:ascii="Gisha" w:eastAsia="Palatino Linotype" w:hAnsi="Gisha" w:cs="Gisha" w:hint="cs"/>
          <w:spacing w:val="-1"/>
          <w:sz w:val="24"/>
          <w:szCs w:val="24"/>
        </w:rPr>
        <w:t>fair</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value of what was received or, if that is not available, what was given up.  This is a related party transaction because the two companies operate a joint venture together.  When</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non-cash transactions</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make</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up such</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z w:val="24"/>
          <w:szCs w:val="24"/>
        </w:rPr>
        <w:t xml:space="preserve">a </w:t>
      </w:r>
      <w:r w:rsidRPr="005859FB">
        <w:rPr>
          <w:rFonts w:ascii="Gisha" w:eastAsia="Palatino Linotype" w:hAnsi="Gisha" w:cs="Gisha" w:hint="cs"/>
          <w:spacing w:val="-1"/>
          <w:sz w:val="24"/>
          <w:szCs w:val="24"/>
        </w:rPr>
        <w:t>large</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portion</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2"/>
          <w:sz w:val="24"/>
          <w:szCs w:val="24"/>
        </w:rPr>
        <w:t xml:space="preserve">of </w:t>
      </w:r>
      <w:r w:rsidRPr="005859FB">
        <w:rPr>
          <w:rFonts w:ascii="Gisha" w:eastAsia="Palatino Linotype" w:hAnsi="Gisha" w:cs="Gisha" w:hint="cs"/>
          <w:spacing w:val="-1"/>
          <w:sz w:val="24"/>
          <w:szCs w:val="24"/>
        </w:rPr>
        <w:t>revenue,</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auditors</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and</w:t>
      </w:r>
      <w:r w:rsidRPr="005859FB">
        <w:rPr>
          <w:rFonts w:ascii="Gisha" w:eastAsia="Palatino Linotype" w:hAnsi="Gisha" w:cs="Gisha" w:hint="cs"/>
          <w:sz w:val="24"/>
          <w:szCs w:val="24"/>
        </w:rPr>
        <w:t xml:space="preserve"> </w:t>
      </w:r>
      <w:r w:rsidRPr="005859FB">
        <w:rPr>
          <w:rFonts w:ascii="Gisha" w:eastAsia="Palatino Linotype" w:hAnsi="Gisha" w:cs="Gisha" w:hint="cs"/>
          <w:spacing w:val="-2"/>
          <w:sz w:val="24"/>
          <w:szCs w:val="24"/>
        </w:rPr>
        <w:t>analysts</w:t>
      </w:r>
      <w:r w:rsidRPr="005859FB">
        <w:rPr>
          <w:rFonts w:ascii="Gisha" w:eastAsia="Palatino Linotype" w:hAnsi="Gisha" w:cs="Gisha" w:hint="cs"/>
          <w:spacing w:val="54"/>
          <w:sz w:val="24"/>
          <w:szCs w:val="24"/>
        </w:rPr>
        <w:t xml:space="preserve"> </w:t>
      </w:r>
      <w:r w:rsidRPr="005859FB">
        <w:rPr>
          <w:rFonts w:ascii="Gisha" w:eastAsia="Palatino Linotype" w:hAnsi="Gisha" w:cs="Gisha" w:hint="cs"/>
          <w:spacing w:val="-1"/>
          <w:sz w:val="24"/>
          <w:szCs w:val="24"/>
        </w:rPr>
        <w:t>should</w:t>
      </w:r>
      <w:r w:rsidRPr="005859FB">
        <w:rPr>
          <w:rFonts w:ascii="Gisha" w:eastAsia="Palatino Linotype" w:hAnsi="Gisha" w:cs="Gisha" w:hint="cs"/>
          <w:sz w:val="24"/>
          <w:szCs w:val="24"/>
        </w:rPr>
        <w:t xml:space="preserve"> </w:t>
      </w:r>
      <w:r w:rsidRPr="005859FB">
        <w:rPr>
          <w:rFonts w:ascii="Gisha" w:eastAsia="Palatino Linotype" w:hAnsi="Gisha" w:cs="Gisha" w:hint="cs"/>
          <w:spacing w:val="-2"/>
          <w:sz w:val="24"/>
          <w:szCs w:val="24"/>
        </w:rPr>
        <w:t>be</w:t>
      </w:r>
      <w:r w:rsidRPr="005859FB">
        <w:rPr>
          <w:rFonts w:ascii="Gisha" w:eastAsia="Palatino Linotype" w:hAnsi="Gisha" w:cs="Gisha" w:hint="cs"/>
          <w:spacing w:val="-1"/>
          <w:sz w:val="24"/>
          <w:szCs w:val="24"/>
        </w:rPr>
        <w:t xml:space="preserve"> cautious.</w:t>
      </w:r>
      <w:r w:rsidRPr="005859FB">
        <w:rPr>
          <w:rFonts w:ascii="Gisha" w:eastAsia="Palatino Linotype" w:hAnsi="Gisha" w:cs="Gisha" w:hint="cs"/>
          <w:sz w:val="24"/>
          <w:szCs w:val="24"/>
        </w:rPr>
        <w:t xml:space="preserve"> </w:t>
      </w:r>
      <w:r w:rsidRPr="005859FB">
        <w:rPr>
          <w:rFonts w:ascii="Gisha" w:eastAsia="Palatino Linotype" w:hAnsi="Gisha" w:cs="Gisha" w:hint="cs"/>
          <w:spacing w:val="-2"/>
          <w:sz w:val="24"/>
          <w:szCs w:val="24"/>
        </w:rPr>
        <w:t>Fraud</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could</w:t>
      </w:r>
      <w:r w:rsidRPr="005859FB">
        <w:rPr>
          <w:rFonts w:ascii="Gisha" w:eastAsia="Palatino Linotype" w:hAnsi="Gisha" w:cs="Gisha" w:hint="cs"/>
          <w:sz w:val="24"/>
          <w:szCs w:val="24"/>
        </w:rPr>
        <w:t xml:space="preserve"> </w:t>
      </w:r>
      <w:r w:rsidRPr="005859FB">
        <w:rPr>
          <w:rFonts w:ascii="Gisha" w:eastAsia="Palatino Linotype" w:hAnsi="Gisha" w:cs="Gisha" w:hint="cs"/>
          <w:spacing w:val="-2"/>
          <w:sz w:val="24"/>
          <w:szCs w:val="24"/>
        </w:rPr>
        <w:t>b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proven</w:t>
      </w:r>
      <w:r w:rsidRPr="005859FB">
        <w:rPr>
          <w:rFonts w:ascii="Gisha" w:eastAsia="Palatino Linotype" w:hAnsi="Gisha" w:cs="Gisha" w:hint="cs"/>
          <w:sz w:val="24"/>
          <w:szCs w:val="24"/>
        </w:rPr>
        <w:t xml:space="preserve"> if</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 xml:space="preserve">the </w:t>
      </w:r>
      <w:r w:rsidRPr="005859FB">
        <w:rPr>
          <w:rFonts w:ascii="Gisha" w:eastAsia="Palatino Linotype" w:hAnsi="Gisha" w:cs="Gisha" w:hint="cs"/>
          <w:sz w:val="24"/>
          <w:szCs w:val="24"/>
        </w:rPr>
        <w:t xml:space="preserve">ad </w:t>
      </w:r>
      <w:r w:rsidRPr="005859FB">
        <w:rPr>
          <w:rFonts w:ascii="Gisha" w:eastAsia="Palatino Linotype" w:hAnsi="Gisha" w:cs="Gisha" w:hint="cs"/>
          <w:spacing w:val="-1"/>
          <w:sz w:val="24"/>
          <w:szCs w:val="24"/>
        </w:rPr>
        <w:t>space</w:t>
      </w:r>
      <w:r w:rsidR="00D447E4" w:rsidRPr="005859FB">
        <w:rPr>
          <w:rFonts w:ascii="Gisha" w:eastAsia="Palatino Linotype" w:hAnsi="Gisha" w:cs="Gisha" w:hint="cs"/>
          <w:spacing w:val="2"/>
          <w:sz w:val="24"/>
          <w:szCs w:val="24"/>
        </w:rPr>
        <w:t xml:space="preserve"> were</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z w:val="24"/>
          <w:szCs w:val="24"/>
        </w:rPr>
        <w:t xml:space="preserve">not </w:t>
      </w:r>
      <w:r w:rsidRPr="005859FB">
        <w:rPr>
          <w:rFonts w:ascii="Gisha" w:eastAsia="Palatino Linotype" w:hAnsi="Gisha" w:cs="Gisha" w:hint="cs"/>
          <w:spacing w:val="-1"/>
          <w:sz w:val="24"/>
          <w:szCs w:val="24"/>
        </w:rPr>
        <w:t>used</w:t>
      </w:r>
      <w:r w:rsidR="00E641FE">
        <w:rPr>
          <w:rFonts w:ascii="Gisha" w:eastAsia="Palatino Linotype" w:hAnsi="Gisha" w:cs="Gisha"/>
          <w:sz w:val="24"/>
          <w:szCs w:val="24"/>
        </w:rPr>
        <w:t xml:space="preserve">, </w:t>
      </w:r>
      <w:r w:rsidRPr="005859FB">
        <w:rPr>
          <w:rFonts w:ascii="Gisha" w:eastAsia="Palatino Linotype" w:hAnsi="Gisha" w:cs="Gisha" w:hint="cs"/>
          <w:spacing w:val="-1"/>
          <w:sz w:val="24"/>
          <w:szCs w:val="24"/>
        </w:rPr>
        <w:t>technical</w:t>
      </w:r>
      <w:r w:rsidRPr="005859FB">
        <w:rPr>
          <w:rFonts w:ascii="Gisha" w:eastAsia="Palatino Linotype" w:hAnsi="Gisha" w:cs="Gisha" w:hint="cs"/>
          <w:spacing w:val="45"/>
          <w:sz w:val="24"/>
          <w:szCs w:val="24"/>
        </w:rPr>
        <w:t xml:space="preserve"> </w:t>
      </w:r>
      <w:r w:rsidRPr="005859FB">
        <w:rPr>
          <w:rFonts w:ascii="Gisha" w:eastAsia="Palatino Linotype" w:hAnsi="Gisha" w:cs="Gisha" w:hint="cs"/>
          <w:spacing w:val="-1"/>
          <w:sz w:val="24"/>
          <w:szCs w:val="24"/>
        </w:rPr>
        <w:t>services</w:t>
      </w:r>
      <w:r w:rsidRPr="005859FB">
        <w:rPr>
          <w:rFonts w:ascii="Gisha" w:eastAsia="Palatino Linotype" w:hAnsi="Gisha" w:cs="Gisha" w:hint="cs"/>
          <w:spacing w:val="-3"/>
          <w:sz w:val="24"/>
          <w:szCs w:val="24"/>
        </w:rPr>
        <w:t xml:space="preserve"> </w:t>
      </w:r>
      <w:r w:rsidR="00D447E4" w:rsidRPr="005859FB">
        <w:rPr>
          <w:rFonts w:ascii="Gisha" w:eastAsia="Palatino Linotype" w:hAnsi="Gisha" w:cs="Gisha" w:hint="cs"/>
          <w:spacing w:val="-3"/>
          <w:sz w:val="24"/>
          <w:szCs w:val="24"/>
        </w:rPr>
        <w:t xml:space="preserve">were </w:t>
      </w:r>
      <w:r w:rsidRPr="005859FB">
        <w:rPr>
          <w:rFonts w:ascii="Gisha" w:eastAsia="Palatino Linotype" w:hAnsi="Gisha" w:cs="Gisha" w:hint="cs"/>
          <w:sz w:val="24"/>
          <w:szCs w:val="24"/>
        </w:rPr>
        <w:t xml:space="preserve">not </w:t>
      </w:r>
      <w:r w:rsidRPr="005859FB">
        <w:rPr>
          <w:rFonts w:ascii="Gisha" w:eastAsia="Palatino Linotype" w:hAnsi="Gisha" w:cs="Gisha" w:hint="cs"/>
          <w:spacing w:val="-1"/>
          <w:sz w:val="24"/>
          <w:szCs w:val="24"/>
        </w:rPr>
        <w:t>provided,</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prices</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were inflated,</w:t>
      </w:r>
      <w:r w:rsidRPr="005859FB">
        <w:rPr>
          <w:rFonts w:ascii="Gisha" w:eastAsia="Palatino Linotype" w:hAnsi="Gisha" w:cs="Gisha" w:hint="cs"/>
          <w:sz w:val="24"/>
          <w:szCs w:val="24"/>
        </w:rPr>
        <w:t xml:space="preserve"> </w:t>
      </w:r>
      <w:r w:rsidRPr="005859FB">
        <w:rPr>
          <w:rFonts w:ascii="Gisha" w:eastAsia="Palatino Linotype" w:hAnsi="Gisha" w:cs="Gisha" w:hint="cs"/>
          <w:spacing w:val="-2"/>
          <w:sz w:val="24"/>
          <w:szCs w:val="24"/>
        </w:rPr>
        <w:t>or</w:t>
      </w:r>
      <w:r w:rsidR="00F748B5" w:rsidRPr="005859FB">
        <w:rPr>
          <w:rFonts w:ascii="Gisha" w:eastAsia="Palatino Linotype" w:hAnsi="Gisha" w:cs="Gisha" w:hint="cs"/>
          <w:spacing w:val="-1"/>
          <w:sz w:val="24"/>
          <w:szCs w:val="24"/>
        </w:rPr>
        <w:t xml:space="preserve"> it was </w:t>
      </w:r>
      <w:r w:rsidR="00D447E4" w:rsidRPr="005859FB">
        <w:rPr>
          <w:rFonts w:ascii="Gisha" w:eastAsia="Palatino Linotype" w:hAnsi="Gisha" w:cs="Gisha" w:hint="cs"/>
          <w:sz w:val="24"/>
          <w:szCs w:val="24"/>
        </w:rPr>
        <w:t xml:space="preserve">discovered </w:t>
      </w:r>
      <w:r w:rsidRPr="005859FB">
        <w:rPr>
          <w:rFonts w:ascii="Gisha" w:eastAsia="Palatino Linotype" w:hAnsi="Gisha" w:cs="Gisha" w:hint="cs"/>
          <w:spacing w:val="-1"/>
          <w:sz w:val="24"/>
          <w:szCs w:val="24"/>
        </w:rPr>
        <w:t>that</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the</w:t>
      </w:r>
      <w:r w:rsidRPr="005859FB">
        <w:rPr>
          <w:rFonts w:ascii="Gisha" w:eastAsia="Palatino Linotype" w:hAnsi="Gisha" w:cs="Gisha" w:hint="cs"/>
          <w:spacing w:val="2"/>
          <w:sz w:val="24"/>
          <w:szCs w:val="24"/>
        </w:rPr>
        <w:t xml:space="preserve"> </w:t>
      </w:r>
      <w:r w:rsidR="002362B3" w:rsidRPr="005859FB">
        <w:rPr>
          <w:rFonts w:ascii="Gisha" w:eastAsia="Palatino Linotype" w:hAnsi="Gisha" w:cs="Gisha" w:hint="cs"/>
          <w:spacing w:val="2"/>
          <w:sz w:val="24"/>
          <w:szCs w:val="24"/>
        </w:rPr>
        <w:t xml:space="preserve">true </w:t>
      </w:r>
      <w:r w:rsidRPr="005859FB">
        <w:rPr>
          <w:rFonts w:ascii="Gisha" w:eastAsia="Palatino Linotype" w:hAnsi="Gisha" w:cs="Gisha" w:hint="cs"/>
          <w:spacing w:val="-2"/>
          <w:sz w:val="24"/>
          <w:szCs w:val="24"/>
        </w:rPr>
        <w:t>purpose</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of</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the</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transaction</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was</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to</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inflat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sales</w:t>
      </w:r>
      <w:r w:rsidR="00D447E4" w:rsidRPr="005859FB">
        <w:rPr>
          <w:rFonts w:ascii="Gisha" w:eastAsia="Palatino Linotype" w:hAnsi="Gisha" w:cs="Gisha" w:hint="cs"/>
          <w:spacing w:val="-1"/>
          <w:sz w:val="24"/>
          <w:szCs w:val="24"/>
        </w:rPr>
        <w:t>.</w:t>
      </w:r>
    </w:p>
    <w:p w14:paraId="56FE1DED" w14:textId="77777777" w:rsidR="00E44D7C" w:rsidRPr="005859FB" w:rsidRDefault="00E44D7C" w:rsidP="00E44D7C">
      <w:pPr>
        <w:widowControl w:val="0"/>
        <w:tabs>
          <w:tab w:val="left" w:pos="501"/>
        </w:tabs>
        <w:ind w:right="337"/>
        <w:rPr>
          <w:rFonts w:ascii="Gisha" w:eastAsia="Palatino Linotype" w:hAnsi="Gisha" w:cs="Gisha"/>
          <w:sz w:val="24"/>
          <w:szCs w:val="24"/>
        </w:rPr>
      </w:pPr>
    </w:p>
    <w:p w14:paraId="6DCEED87" w14:textId="531E903D" w:rsidR="00E44D7C" w:rsidRPr="005859FB" w:rsidRDefault="00E44D7C" w:rsidP="000F6086">
      <w:pPr>
        <w:widowControl w:val="0"/>
        <w:numPr>
          <w:ilvl w:val="0"/>
          <w:numId w:val="41"/>
        </w:numPr>
        <w:tabs>
          <w:tab w:val="left" w:pos="501"/>
        </w:tabs>
        <w:ind w:left="360" w:right="54"/>
        <w:rPr>
          <w:rFonts w:ascii="Gisha" w:eastAsia="Palatino Linotype" w:hAnsi="Gisha" w:cs="Gisha"/>
          <w:sz w:val="24"/>
          <w:szCs w:val="24"/>
        </w:rPr>
      </w:pPr>
      <w:r w:rsidRPr="005859FB">
        <w:rPr>
          <w:rFonts w:ascii="Gisha" w:eastAsia="Palatino Linotype" w:hAnsi="Gisha" w:cs="Gisha" w:hint="cs"/>
          <w:spacing w:val="-1"/>
          <w:sz w:val="24"/>
          <w:szCs w:val="24"/>
        </w:rPr>
        <w:t>Marvelous</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Meats</w:t>
      </w:r>
      <w:r w:rsidRPr="005859FB">
        <w:rPr>
          <w:rFonts w:ascii="Gisha" w:eastAsia="Palatino Linotype" w:hAnsi="Gisha" w:cs="Gisha" w:hint="cs"/>
          <w:sz w:val="24"/>
          <w:szCs w:val="24"/>
        </w:rPr>
        <w:t xml:space="preserve"> </w:t>
      </w:r>
      <w:r w:rsidRPr="005859FB">
        <w:rPr>
          <w:rFonts w:ascii="Gisha" w:eastAsia="Palatino Linotype" w:hAnsi="Gisha" w:cs="Gisha" w:hint="cs"/>
          <w:spacing w:val="-2"/>
          <w:sz w:val="24"/>
          <w:szCs w:val="24"/>
        </w:rPr>
        <w:t>should</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recognize</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the initial</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fee</w:t>
      </w:r>
      <w:r w:rsidRPr="005859FB">
        <w:rPr>
          <w:rFonts w:ascii="Gisha" w:eastAsia="Palatino Linotype" w:hAnsi="Gisha" w:cs="Gisha" w:hint="cs"/>
          <w:sz w:val="24"/>
          <w:szCs w:val="24"/>
        </w:rPr>
        <w:t xml:space="preserve"> over </w:t>
      </w:r>
      <w:r w:rsidR="00F222DF">
        <w:rPr>
          <w:rFonts w:ascii="Gisha" w:eastAsia="Palatino Linotype" w:hAnsi="Gisha" w:cs="Gisha"/>
          <w:sz w:val="24"/>
          <w:szCs w:val="24"/>
        </w:rPr>
        <w:t>two years</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 xml:space="preserve">as </w:t>
      </w:r>
      <w:r w:rsidRPr="005859FB">
        <w:rPr>
          <w:rFonts w:ascii="Gisha" w:eastAsia="Palatino Linotype" w:hAnsi="Gisha" w:cs="Gisha" w:hint="cs"/>
          <w:spacing w:val="-2"/>
          <w:sz w:val="24"/>
          <w:szCs w:val="24"/>
        </w:rPr>
        <w:t xml:space="preserve">the performance obligation </w:t>
      </w:r>
      <w:r w:rsidR="000B558B" w:rsidRPr="005859FB">
        <w:rPr>
          <w:rFonts w:ascii="Gisha" w:eastAsia="Palatino Linotype" w:hAnsi="Gisha" w:cs="Gisha" w:hint="cs"/>
          <w:spacing w:val="-2"/>
          <w:sz w:val="24"/>
          <w:szCs w:val="24"/>
        </w:rPr>
        <w:t xml:space="preserve">to </w:t>
      </w:r>
      <w:r w:rsidRPr="005859FB">
        <w:rPr>
          <w:rFonts w:ascii="Gisha" w:eastAsia="Palatino Linotype" w:hAnsi="Gisha" w:cs="Gisha" w:hint="cs"/>
          <w:spacing w:val="-2"/>
          <w:sz w:val="24"/>
          <w:szCs w:val="24"/>
        </w:rPr>
        <w:t xml:space="preserve">open the store </w:t>
      </w:r>
      <w:r w:rsidR="00D57DF4" w:rsidRPr="005859FB">
        <w:rPr>
          <w:rFonts w:ascii="Gisha" w:eastAsia="Palatino Linotype" w:hAnsi="Gisha" w:cs="Gisha" w:hint="cs"/>
          <w:spacing w:val="-2"/>
          <w:sz w:val="24"/>
          <w:szCs w:val="24"/>
        </w:rPr>
        <w:t xml:space="preserve">is </w:t>
      </w:r>
      <w:r w:rsidRPr="005859FB">
        <w:rPr>
          <w:rFonts w:ascii="Gisha" w:eastAsia="Palatino Linotype" w:hAnsi="Gisha" w:cs="Gisha" w:hint="cs"/>
          <w:spacing w:val="-1"/>
          <w:sz w:val="24"/>
          <w:szCs w:val="24"/>
        </w:rPr>
        <w:t>completed.</w:t>
      </w:r>
      <w:r w:rsidRPr="005859FB">
        <w:rPr>
          <w:rFonts w:ascii="Gisha" w:eastAsia="Palatino Linotype" w:hAnsi="Gisha" w:cs="Gisha" w:hint="cs"/>
          <w:spacing w:val="1"/>
          <w:sz w:val="24"/>
          <w:szCs w:val="24"/>
        </w:rPr>
        <w:t xml:space="preserve">  The method used to recognize </w:t>
      </w:r>
      <w:r w:rsidR="00D447E4" w:rsidRPr="005859FB">
        <w:rPr>
          <w:rFonts w:ascii="Gisha" w:eastAsia="Palatino Linotype" w:hAnsi="Gisha" w:cs="Gisha" w:hint="cs"/>
          <w:spacing w:val="1"/>
          <w:sz w:val="24"/>
          <w:szCs w:val="24"/>
        </w:rPr>
        <w:t xml:space="preserve">this </w:t>
      </w:r>
      <w:r w:rsidRPr="005859FB">
        <w:rPr>
          <w:rFonts w:ascii="Gisha" w:eastAsia="Palatino Linotype" w:hAnsi="Gisha" w:cs="Gisha" w:hint="cs"/>
          <w:spacing w:val="1"/>
          <w:sz w:val="24"/>
          <w:szCs w:val="24"/>
        </w:rPr>
        <w:t xml:space="preserve">revenue </w:t>
      </w:r>
      <w:r w:rsidR="00D447E4" w:rsidRPr="005859FB">
        <w:rPr>
          <w:rFonts w:ascii="Gisha" w:eastAsia="Palatino Linotype" w:hAnsi="Gisha" w:cs="Gisha" w:hint="cs"/>
          <w:spacing w:val="1"/>
          <w:sz w:val="24"/>
          <w:szCs w:val="24"/>
        </w:rPr>
        <w:t>must</w:t>
      </w:r>
      <w:r w:rsidRPr="005859FB">
        <w:rPr>
          <w:rFonts w:ascii="Gisha" w:eastAsia="Palatino Linotype" w:hAnsi="Gisha" w:cs="Gisha" w:hint="cs"/>
          <w:spacing w:val="1"/>
          <w:sz w:val="24"/>
          <w:szCs w:val="24"/>
        </w:rPr>
        <w:t xml:space="preserve"> reflect the </w:t>
      </w:r>
      <w:r w:rsidR="000B558B" w:rsidRPr="005859FB">
        <w:rPr>
          <w:rFonts w:ascii="Gisha" w:eastAsia="Palatino Linotype" w:hAnsi="Gisha" w:cs="Gisha" w:hint="cs"/>
          <w:spacing w:val="1"/>
          <w:sz w:val="24"/>
          <w:szCs w:val="24"/>
        </w:rPr>
        <w:t xml:space="preserve">amount of </w:t>
      </w:r>
      <w:r w:rsidRPr="005859FB">
        <w:rPr>
          <w:rFonts w:ascii="Gisha" w:eastAsia="Palatino Linotype" w:hAnsi="Gisha" w:cs="Gisha" w:hint="cs"/>
          <w:spacing w:val="1"/>
          <w:sz w:val="24"/>
          <w:szCs w:val="24"/>
        </w:rPr>
        <w:t>work done to that point.  P</w:t>
      </w:r>
      <w:r w:rsidRPr="005859FB">
        <w:rPr>
          <w:rFonts w:ascii="Gisha" w:eastAsia="Palatino Linotype" w:hAnsi="Gisha" w:cs="Gisha" w:hint="cs"/>
          <w:spacing w:val="-1"/>
          <w:sz w:val="24"/>
          <w:szCs w:val="24"/>
        </w:rPr>
        <w:t>roduct</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 xml:space="preserve">sales </w:t>
      </w:r>
      <w:r w:rsidR="00E641FE">
        <w:rPr>
          <w:rFonts w:ascii="Gisha" w:eastAsia="Palatino Linotype" w:hAnsi="Gisha" w:cs="Gisha"/>
          <w:spacing w:val="-1"/>
          <w:sz w:val="24"/>
          <w:szCs w:val="24"/>
        </w:rPr>
        <w:t xml:space="preserve">are </w:t>
      </w:r>
      <w:r w:rsidRPr="005859FB">
        <w:rPr>
          <w:rFonts w:ascii="Gisha" w:eastAsia="Palatino Linotype" w:hAnsi="Gisha" w:cs="Gisha" w:hint="cs"/>
          <w:spacing w:val="-1"/>
          <w:sz w:val="24"/>
          <w:szCs w:val="24"/>
        </w:rPr>
        <w:t>recognized when</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the</w:t>
      </w:r>
      <w:r w:rsidRPr="005859FB">
        <w:rPr>
          <w:rFonts w:ascii="Gisha" w:eastAsia="Palatino Linotype" w:hAnsi="Gisha" w:cs="Gisha" w:hint="cs"/>
          <w:sz w:val="24"/>
          <w:szCs w:val="24"/>
        </w:rPr>
        <w:t xml:space="preserve"> </w:t>
      </w:r>
      <w:r w:rsidR="00D447E4" w:rsidRPr="005859FB">
        <w:rPr>
          <w:rFonts w:ascii="Gisha" w:eastAsia="Palatino Linotype" w:hAnsi="Gisha" w:cs="Gisha" w:hint="cs"/>
          <w:spacing w:val="-1"/>
          <w:sz w:val="24"/>
          <w:szCs w:val="24"/>
        </w:rPr>
        <w:t>products</w:t>
      </w:r>
      <w:r w:rsidR="000B558B" w:rsidRPr="005859FB">
        <w:rPr>
          <w:rFonts w:ascii="Gisha" w:eastAsia="Palatino Linotype" w:hAnsi="Gisha" w:cs="Gisha" w:hint="cs"/>
          <w:spacing w:val="-1"/>
          <w:sz w:val="24"/>
          <w:szCs w:val="24"/>
        </w:rPr>
        <w:t xml:space="preserve"> are</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shipped.</w:t>
      </w:r>
      <w:r w:rsidRPr="005859FB">
        <w:rPr>
          <w:rFonts w:ascii="Gisha" w:eastAsia="Palatino Linotype" w:hAnsi="Gisha" w:cs="Gisha" w:hint="cs"/>
          <w:sz w:val="24"/>
          <w:szCs w:val="24"/>
        </w:rPr>
        <w:t xml:space="preserve"> </w:t>
      </w:r>
      <w:r w:rsidR="000B558B" w:rsidRPr="005859FB">
        <w:rPr>
          <w:rFonts w:ascii="Gisha" w:eastAsia="Palatino Linotype" w:hAnsi="Gisha" w:cs="Gisha" w:hint="cs"/>
          <w:sz w:val="24"/>
          <w:szCs w:val="24"/>
        </w:rPr>
        <w:t xml:space="preserve"> </w:t>
      </w:r>
      <w:r w:rsidR="000B558B" w:rsidRPr="005859FB">
        <w:rPr>
          <w:rFonts w:ascii="Gisha" w:eastAsia="Palatino Linotype" w:hAnsi="Gisha" w:cs="Gisha" w:hint="cs"/>
          <w:spacing w:val="-2"/>
          <w:sz w:val="24"/>
          <w:szCs w:val="24"/>
        </w:rPr>
        <w:t>T</w:t>
      </w:r>
      <w:r w:rsidRPr="005859FB">
        <w:rPr>
          <w:rFonts w:ascii="Gisha" w:eastAsia="Palatino Linotype" w:hAnsi="Gisha" w:cs="Gisha" w:hint="cs"/>
          <w:spacing w:val="-1"/>
          <w:sz w:val="24"/>
          <w:szCs w:val="24"/>
        </w:rPr>
        <w:t>he</w:t>
      </w:r>
      <w:r w:rsidRPr="005859FB">
        <w:rPr>
          <w:rFonts w:ascii="Gisha" w:eastAsia="Palatino Linotype" w:hAnsi="Gisha" w:cs="Gisha" w:hint="cs"/>
          <w:spacing w:val="51"/>
          <w:sz w:val="24"/>
          <w:szCs w:val="24"/>
        </w:rPr>
        <w:t xml:space="preserve"> </w:t>
      </w:r>
      <w:r w:rsidRPr="005859FB">
        <w:rPr>
          <w:rFonts w:ascii="Gisha" w:eastAsia="Palatino Linotype" w:hAnsi="Gisha" w:cs="Gisha" w:hint="cs"/>
          <w:spacing w:val="-1"/>
          <w:sz w:val="24"/>
          <w:szCs w:val="24"/>
        </w:rPr>
        <w:t>advertising</w:t>
      </w:r>
      <w:r w:rsidRPr="005859FB">
        <w:rPr>
          <w:rFonts w:ascii="Gisha" w:eastAsia="Palatino Linotype" w:hAnsi="Gisha" w:cs="Gisha" w:hint="cs"/>
          <w:sz w:val="24"/>
          <w:szCs w:val="24"/>
        </w:rPr>
        <w:t xml:space="preserve"> </w:t>
      </w:r>
      <w:r w:rsidRPr="005859FB">
        <w:rPr>
          <w:rFonts w:ascii="Gisha" w:eastAsia="Palatino Linotype" w:hAnsi="Gisha" w:cs="Gisha" w:hint="cs"/>
          <w:spacing w:val="-2"/>
          <w:sz w:val="24"/>
          <w:szCs w:val="24"/>
        </w:rPr>
        <w:t>charge</w:t>
      </w:r>
      <w:r w:rsidRPr="005859FB">
        <w:rPr>
          <w:rFonts w:ascii="Gisha" w:eastAsia="Palatino Linotype" w:hAnsi="Gisha" w:cs="Gisha" w:hint="cs"/>
          <w:spacing w:val="2"/>
          <w:sz w:val="24"/>
          <w:szCs w:val="24"/>
        </w:rPr>
        <w:t xml:space="preserve"> </w:t>
      </w:r>
      <w:r w:rsidR="00D447E4" w:rsidRPr="005859FB">
        <w:rPr>
          <w:rFonts w:ascii="Gisha" w:eastAsia="Palatino Linotype" w:hAnsi="Gisha" w:cs="Gisha" w:hint="cs"/>
          <w:spacing w:val="-2"/>
          <w:sz w:val="24"/>
          <w:szCs w:val="24"/>
        </w:rPr>
        <w:t xml:space="preserve">is </w:t>
      </w:r>
      <w:r w:rsidRPr="005859FB">
        <w:rPr>
          <w:rFonts w:ascii="Gisha" w:eastAsia="Palatino Linotype" w:hAnsi="Gisha" w:cs="Gisha" w:hint="cs"/>
          <w:spacing w:val="-1"/>
          <w:sz w:val="24"/>
          <w:szCs w:val="24"/>
        </w:rPr>
        <w:t>recognized</w:t>
      </w:r>
      <w:r w:rsidRPr="005859FB">
        <w:rPr>
          <w:rFonts w:ascii="Gisha" w:eastAsia="Palatino Linotype" w:hAnsi="Gisha" w:cs="Gisha" w:hint="cs"/>
          <w:sz w:val="24"/>
          <w:szCs w:val="24"/>
        </w:rPr>
        <w:t xml:space="preserve"> as </w:t>
      </w:r>
      <w:r w:rsidRPr="005859FB">
        <w:rPr>
          <w:rFonts w:ascii="Gisha" w:eastAsia="Palatino Linotype" w:hAnsi="Gisha" w:cs="Gisha" w:hint="cs"/>
          <w:spacing w:val="-2"/>
          <w:sz w:val="24"/>
          <w:szCs w:val="24"/>
        </w:rPr>
        <w:t>th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2"/>
          <w:sz w:val="24"/>
          <w:szCs w:val="24"/>
        </w:rPr>
        <w:t>servic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z w:val="24"/>
          <w:szCs w:val="24"/>
        </w:rPr>
        <w:t xml:space="preserve">is </w:t>
      </w:r>
      <w:r w:rsidRPr="005859FB">
        <w:rPr>
          <w:rFonts w:ascii="Gisha" w:eastAsia="Palatino Linotype" w:hAnsi="Gisha" w:cs="Gisha" w:hint="cs"/>
          <w:spacing w:val="-1"/>
          <w:sz w:val="24"/>
          <w:szCs w:val="24"/>
        </w:rPr>
        <w:t>provided.</w:t>
      </w:r>
      <w:r w:rsidRPr="005859FB">
        <w:rPr>
          <w:rFonts w:ascii="Gisha" w:eastAsia="Palatino Linotype" w:hAnsi="Gisha" w:cs="Gisha" w:hint="cs"/>
          <w:sz w:val="24"/>
          <w:szCs w:val="24"/>
        </w:rPr>
        <w:t xml:space="preserve">  No revenue </w:t>
      </w:r>
      <w:r w:rsidR="00D447E4" w:rsidRPr="005859FB">
        <w:rPr>
          <w:rFonts w:ascii="Gisha" w:eastAsia="Palatino Linotype" w:hAnsi="Gisha" w:cs="Gisha" w:hint="cs"/>
          <w:sz w:val="24"/>
          <w:szCs w:val="24"/>
        </w:rPr>
        <w:t xml:space="preserve">is </w:t>
      </w:r>
      <w:r w:rsidRPr="005859FB">
        <w:rPr>
          <w:rFonts w:ascii="Gisha" w:eastAsia="Palatino Linotype" w:hAnsi="Gisha" w:cs="Gisha" w:hint="cs"/>
          <w:sz w:val="24"/>
          <w:szCs w:val="24"/>
        </w:rPr>
        <w:t xml:space="preserve">recognized by the franchisor relating to the store fixtures or construction costs as the franchisee is </w:t>
      </w:r>
      <w:r w:rsidR="00D447E4" w:rsidRPr="005859FB">
        <w:rPr>
          <w:rFonts w:ascii="Gisha" w:eastAsia="Palatino Linotype" w:hAnsi="Gisha" w:cs="Gisha" w:hint="cs"/>
          <w:sz w:val="24"/>
          <w:szCs w:val="24"/>
        </w:rPr>
        <w:t>only</w:t>
      </w:r>
      <w:r w:rsidRPr="005859FB">
        <w:rPr>
          <w:rFonts w:ascii="Gisha" w:eastAsia="Palatino Linotype" w:hAnsi="Gisha" w:cs="Gisha" w:hint="cs"/>
          <w:sz w:val="24"/>
          <w:szCs w:val="24"/>
        </w:rPr>
        <w:t xml:space="preserve"> reimbursing t</w:t>
      </w:r>
      <w:r w:rsidR="00D57DF4" w:rsidRPr="005859FB">
        <w:rPr>
          <w:rFonts w:ascii="Gisha" w:eastAsia="Palatino Linotype" w:hAnsi="Gisha" w:cs="Gisha" w:hint="cs"/>
          <w:sz w:val="24"/>
          <w:szCs w:val="24"/>
        </w:rPr>
        <w:t>he franchisor</w:t>
      </w:r>
      <w:r w:rsidRPr="005859FB">
        <w:rPr>
          <w:rFonts w:ascii="Gisha" w:eastAsia="Palatino Linotype" w:hAnsi="Gisha" w:cs="Gisha" w:hint="cs"/>
          <w:sz w:val="24"/>
          <w:szCs w:val="24"/>
        </w:rPr>
        <w:t>.</w:t>
      </w:r>
    </w:p>
    <w:p w14:paraId="367B4B7B" w14:textId="77777777" w:rsidR="00E44D7C" w:rsidRPr="005859FB" w:rsidRDefault="00E44D7C" w:rsidP="00E44D7C">
      <w:pPr>
        <w:widowControl w:val="0"/>
        <w:tabs>
          <w:tab w:val="left" w:pos="501"/>
        </w:tabs>
        <w:ind w:right="337"/>
        <w:rPr>
          <w:rFonts w:ascii="Gisha" w:eastAsia="Palatino Linotype" w:hAnsi="Gisha" w:cs="Gisha"/>
          <w:sz w:val="24"/>
          <w:szCs w:val="24"/>
        </w:rPr>
      </w:pPr>
    </w:p>
    <w:p w14:paraId="330B75D7" w14:textId="77777777" w:rsidR="00E44D7C" w:rsidRPr="005859FB" w:rsidRDefault="00E44D7C" w:rsidP="000F6086">
      <w:pPr>
        <w:widowControl w:val="0"/>
        <w:numPr>
          <w:ilvl w:val="0"/>
          <w:numId w:val="41"/>
        </w:numPr>
        <w:ind w:left="360"/>
        <w:rPr>
          <w:rFonts w:ascii="Gisha" w:eastAsia="Calibri" w:hAnsi="Gisha" w:cs="Gisha"/>
          <w:sz w:val="24"/>
          <w:szCs w:val="24"/>
        </w:rPr>
      </w:pPr>
      <w:r w:rsidRPr="005859FB">
        <w:rPr>
          <w:rFonts w:ascii="Gisha" w:eastAsia="Calibri" w:hAnsi="Gisha" w:cs="Gisha" w:hint="cs"/>
          <w:spacing w:val="-1"/>
          <w:sz w:val="24"/>
          <w:szCs w:val="24"/>
        </w:rPr>
        <w:t>This</w:t>
      </w:r>
      <w:r w:rsidRPr="005859FB">
        <w:rPr>
          <w:rFonts w:ascii="Gisha" w:eastAsia="Calibri" w:hAnsi="Gisha" w:cs="Gisha" w:hint="cs"/>
          <w:sz w:val="24"/>
          <w:szCs w:val="24"/>
        </w:rPr>
        <w:t xml:space="preserve"> </w:t>
      </w:r>
      <w:r w:rsidRPr="005859FB">
        <w:rPr>
          <w:rFonts w:ascii="Gisha" w:eastAsia="Calibri" w:hAnsi="Gisha" w:cs="Gisha" w:hint="cs"/>
          <w:spacing w:val="-1"/>
          <w:sz w:val="24"/>
          <w:szCs w:val="24"/>
        </w:rPr>
        <w:t>accounting</w:t>
      </w:r>
      <w:r w:rsidRPr="005859FB">
        <w:rPr>
          <w:rFonts w:ascii="Gisha" w:eastAsia="Calibri" w:hAnsi="Gisha" w:cs="Gisha" w:hint="cs"/>
          <w:sz w:val="24"/>
          <w:szCs w:val="24"/>
        </w:rPr>
        <w:t xml:space="preserve"> </w:t>
      </w:r>
      <w:r w:rsidRPr="005859FB">
        <w:rPr>
          <w:rFonts w:ascii="Gisha" w:eastAsia="Calibri" w:hAnsi="Gisha" w:cs="Gisha" w:hint="cs"/>
          <w:spacing w:val="-1"/>
          <w:sz w:val="24"/>
          <w:szCs w:val="24"/>
        </w:rPr>
        <w:t>treatment</w:t>
      </w:r>
      <w:r w:rsidRPr="005859FB">
        <w:rPr>
          <w:rFonts w:ascii="Gisha" w:eastAsia="Calibri" w:hAnsi="Gisha" w:cs="Gisha" w:hint="cs"/>
          <w:sz w:val="24"/>
          <w:szCs w:val="24"/>
        </w:rPr>
        <w:t xml:space="preserve"> </w:t>
      </w:r>
      <w:r w:rsidR="00D57DF4" w:rsidRPr="005859FB">
        <w:rPr>
          <w:rFonts w:ascii="Gisha" w:eastAsia="Calibri" w:hAnsi="Gisha" w:cs="Gisha" w:hint="cs"/>
          <w:spacing w:val="-1"/>
          <w:sz w:val="24"/>
          <w:szCs w:val="24"/>
        </w:rPr>
        <w:t xml:space="preserve">was </w:t>
      </w:r>
      <w:r w:rsidR="001477AF" w:rsidRPr="005859FB">
        <w:rPr>
          <w:rFonts w:ascii="Gisha" w:eastAsia="Calibri" w:hAnsi="Gisha" w:cs="Gisha" w:hint="cs"/>
          <w:spacing w:val="-1"/>
          <w:sz w:val="24"/>
          <w:szCs w:val="24"/>
        </w:rPr>
        <w:t xml:space="preserve">adopted </w:t>
      </w:r>
      <w:r w:rsidRPr="005859FB">
        <w:rPr>
          <w:rFonts w:ascii="Gisha" w:eastAsia="Calibri" w:hAnsi="Gisha" w:cs="Gisha" w:hint="cs"/>
          <w:spacing w:val="-1"/>
          <w:sz w:val="24"/>
          <w:szCs w:val="24"/>
        </w:rPr>
        <w:t>to</w:t>
      </w:r>
      <w:r w:rsidRPr="005859FB">
        <w:rPr>
          <w:rFonts w:ascii="Gisha" w:eastAsia="Calibri" w:hAnsi="Gisha" w:cs="Gisha" w:hint="cs"/>
          <w:sz w:val="24"/>
          <w:szCs w:val="24"/>
        </w:rPr>
        <w:t xml:space="preserve"> </w:t>
      </w:r>
      <w:r w:rsidRPr="005859FB">
        <w:rPr>
          <w:rFonts w:ascii="Gisha" w:eastAsia="Calibri" w:hAnsi="Gisha" w:cs="Gisha" w:hint="cs"/>
          <w:spacing w:val="-1"/>
          <w:sz w:val="24"/>
          <w:szCs w:val="24"/>
        </w:rPr>
        <w:t>inflate</w:t>
      </w:r>
      <w:r w:rsidRPr="005859FB">
        <w:rPr>
          <w:rFonts w:ascii="Gisha" w:eastAsia="Calibri" w:hAnsi="Gisha" w:cs="Gisha" w:hint="cs"/>
          <w:spacing w:val="2"/>
          <w:sz w:val="24"/>
          <w:szCs w:val="24"/>
        </w:rPr>
        <w:t xml:space="preserve"> </w:t>
      </w:r>
      <w:r w:rsidRPr="005859FB">
        <w:rPr>
          <w:rFonts w:ascii="Gisha" w:eastAsia="Calibri" w:hAnsi="Gisha" w:cs="Gisha" w:hint="cs"/>
          <w:spacing w:val="-2"/>
          <w:sz w:val="24"/>
          <w:szCs w:val="24"/>
        </w:rPr>
        <w:t>the</w:t>
      </w:r>
      <w:r w:rsidRPr="005859FB">
        <w:rPr>
          <w:rFonts w:ascii="Gisha" w:eastAsia="Calibri" w:hAnsi="Gisha" w:cs="Gisha" w:hint="cs"/>
          <w:spacing w:val="2"/>
          <w:sz w:val="24"/>
          <w:szCs w:val="24"/>
        </w:rPr>
        <w:t xml:space="preserve"> </w:t>
      </w:r>
      <w:r w:rsidR="000B558B" w:rsidRPr="005859FB">
        <w:rPr>
          <w:rFonts w:ascii="Gisha" w:eastAsia="Calibri" w:hAnsi="Gisha" w:cs="Gisha" w:hint="cs"/>
          <w:spacing w:val="-1"/>
          <w:sz w:val="24"/>
          <w:szCs w:val="24"/>
        </w:rPr>
        <w:t>amount</w:t>
      </w:r>
      <w:r w:rsidRPr="005859FB">
        <w:rPr>
          <w:rFonts w:ascii="Gisha" w:eastAsia="Calibri" w:hAnsi="Gisha" w:cs="Gisha" w:hint="cs"/>
          <w:sz w:val="24"/>
          <w:szCs w:val="24"/>
        </w:rPr>
        <w:t xml:space="preserve"> </w:t>
      </w:r>
      <w:r w:rsidRPr="005859FB">
        <w:rPr>
          <w:rFonts w:ascii="Gisha" w:eastAsia="Calibri" w:hAnsi="Gisha" w:cs="Gisha" w:hint="cs"/>
          <w:spacing w:val="-1"/>
          <w:sz w:val="24"/>
          <w:szCs w:val="24"/>
        </w:rPr>
        <w:t>and</w:t>
      </w:r>
      <w:r w:rsidRPr="005859FB">
        <w:rPr>
          <w:rFonts w:ascii="Gisha" w:eastAsia="Calibri" w:hAnsi="Gisha" w:cs="Gisha" w:hint="cs"/>
          <w:sz w:val="24"/>
          <w:szCs w:val="24"/>
        </w:rPr>
        <w:t xml:space="preserve"> </w:t>
      </w:r>
      <w:r w:rsidRPr="005859FB">
        <w:rPr>
          <w:rFonts w:ascii="Gisha" w:eastAsia="Calibri" w:hAnsi="Gisha" w:cs="Gisha" w:hint="cs"/>
          <w:spacing w:val="-1"/>
          <w:sz w:val="24"/>
          <w:szCs w:val="24"/>
        </w:rPr>
        <w:t>growth</w:t>
      </w:r>
      <w:r w:rsidRPr="005859FB">
        <w:rPr>
          <w:rFonts w:ascii="Gisha" w:eastAsia="Calibri" w:hAnsi="Gisha" w:cs="Gisha" w:hint="cs"/>
          <w:spacing w:val="-2"/>
          <w:sz w:val="24"/>
          <w:szCs w:val="24"/>
        </w:rPr>
        <w:t xml:space="preserve"> </w:t>
      </w:r>
      <w:r w:rsidRPr="005859FB">
        <w:rPr>
          <w:rFonts w:ascii="Gisha" w:eastAsia="Calibri" w:hAnsi="Gisha" w:cs="Gisha" w:hint="cs"/>
          <w:spacing w:val="-1"/>
          <w:sz w:val="24"/>
          <w:szCs w:val="24"/>
        </w:rPr>
        <w:t>rate</w:t>
      </w:r>
      <w:r w:rsidRPr="005859FB">
        <w:rPr>
          <w:rFonts w:ascii="Gisha" w:eastAsia="Calibri" w:hAnsi="Gisha" w:cs="Gisha" w:hint="cs"/>
          <w:spacing w:val="2"/>
          <w:sz w:val="24"/>
          <w:szCs w:val="24"/>
        </w:rPr>
        <w:t xml:space="preserve"> </w:t>
      </w:r>
      <w:r w:rsidRPr="005859FB">
        <w:rPr>
          <w:rFonts w:ascii="Gisha" w:eastAsia="Calibri" w:hAnsi="Gisha" w:cs="Gisha" w:hint="cs"/>
          <w:sz w:val="24"/>
          <w:szCs w:val="24"/>
        </w:rPr>
        <w:t>of</w:t>
      </w:r>
      <w:r w:rsidRPr="005859FB">
        <w:rPr>
          <w:rFonts w:ascii="Gisha" w:eastAsia="Calibri" w:hAnsi="Gisha" w:cs="Gisha" w:hint="cs"/>
          <w:spacing w:val="-2"/>
          <w:sz w:val="24"/>
          <w:szCs w:val="24"/>
        </w:rPr>
        <w:t xml:space="preserve"> </w:t>
      </w:r>
      <w:r w:rsidRPr="005859FB">
        <w:rPr>
          <w:rFonts w:ascii="Gisha" w:eastAsia="Calibri" w:hAnsi="Gisha" w:cs="Gisha" w:hint="cs"/>
          <w:spacing w:val="-1"/>
          <w:sz w:val="24"/>
          <w:szCs w:val="24"/>
        </w:rPr>
        <w:t>sales</w:t>
      </w:r>
      <w:r w:rsidR="000B558B" w:rsidRPr="005859FB">
        <w:rPr>
          <w:rFonts w:ascii="Gisha" w:eastAsia="Calibri" w:hAnsi="Gisha" w:cs="Gisha" w:hint="cs"/>
          <w:spacing w:val="-1"/>
          <w:sz w:val="24"/>
          <w:szCs w:val="24"/>
        </w:rPr>
        <w:t xml:space="preserve"> and increase the </w:t>
      </w:r>
      <w:r w:rsidR="001477AF" w:rsidRPr="005859FB">
        <w:rPr>
          <w:rFonts w:ascii="Gisha" w:eastAsia="Calibri" w:hAnsi="Gisha" w:cs="Gisha" w:hint="cs"/>
          <w:spacing w:val="-1"/>
          <w:sz w:val="24"/>
          <w:szCs w:val="24"/>
        </w:rPr>
        <w:t xml:space="preserve">company’s </w:t>
      </w:r>
      <w:r w:rsidR="000B558B" w:rsidRPr="005859FB">
        <w:rPr>
          <w:rFonts w:ascii="Gisha" w:eastAsia="Calibri" w:hAnsi="Gisha" w:cs="Gisha" w:hint="cs"/>
          <w:spacing w:val="-1"/>
          <w:sz w:val="24"/>
          <w:szCs w:val="24"/>
        </w:rPr>
        <w:t>gross profit margin</w:t>
      </w:r>
      <w:r w:rsidR="00BA581D" w:rsidRPr="005859FB">
        <w:rPr>
          <w:rFonts w:ascii="Gisha" w:eastAsia="Calibri" w:hAnsi="Gisha" w:cs="Gisha" w:hint="cs"/>
          <w:spacing w:val="-1"/>
          <w:sz w:val="24"/>
          <w:szCs w:val="24"/>
        </w:rPr>
        <w:t xml:space="preserve"> </w:t>
      </w:r>
      <w:r w:rsidR="00BA581D" w:rsidRPr="005859FB">
        <w:rPr>
          <w:rFonts w:ascii="Arial" w:eastAsia="Calibri" w:hAnsi="Arial" w:cs="Arial"/>
          <w:spacing w:val="-1"/>
          <w:sz w:val="24"/>
          <w:szCs w:val="24"/>
        </w:rPr>
        <w:t>─</w:t>
      </w:r>
      <w:r w:rsidR="00BA581D" w:rsidRPr="005859FB">
        <w:rPr>
          <w:rFonts w:ascii="Gisha" w:eastAsia="Calibri" w:hAnsi="Gisha" w:cs="Gisha" w:hint="cs"/>
          <w:spacing w:val="-1"/>
          <w:sz w:val="24"/>
          <w:szCs w:val="24"/>
        </w:rPr>
        <w:t xml:space="preserve"> the net profit margin is unaffected</w:t>
      </w:r>
      <w:r w:rsidR="000B558B" w:rsidRPr="005859FB">
        <w:rPr>
          <w:rFonts w:ascii="Gisha" w:eastAsia="Calibri" w:hAnsi="Gisha" w:cs="Gisha" w:hint="cs"/>
          <w:spacing w:val="-1"/>
          <w:sz w:val="24"/>
          <w:szCs w:val="24"/>
        </w:rPr>
        <w:t xml:space="preserve">.  </w:t>
      </w:r>
      <w:r w:rsidR="00D447E4" w:rsidRPr="005859FB">
        <w:rPr>
          <w:rFonts w:ascii="Gisha" w:eastAsia="Calibri" w:hAnsi="Gisha" w:cs="Gisha" w:hint="cs"/>
          <w:spacing w:val="-2"/>
          <w:sz w:val="24"/>
          <w:szCs w:val="24"/>
        </w:rPr>
        <w:t>The cost of l</w:t>
      </w:r>
      <w:r w:rsidR="000B558B" w:rsidRPr="005859FB">
        <w:rPr>
          <w:rFonts w:ascii="Gisha" w:eastAsia="Calibri" w:hAnsi="Gisha" w:cs="Gisha" w:hint="cs"/>
          <w:spacing w:val="-2"/>
          <w:sz w:val="24"/>
          <w:szCs w:val="24"/>
        </w:rPr>
        <w:t xml:space="preserve">oss leaders and </w:t>
      </w:r>
      <w:r w:rsidR="00BA581D" w:rsidRPr="005859FB">
        <w:rPr>
          <w:rFonts w:ascii="Gisha" w:eastAsia="Calibri" w:hAnsi="Gisha" w:cs="Gisha" w:hint="cs"/>
          <w:spacing w:val="-2"/>
          <w:sz w:val="24"/>
          <w:szCs w:val="24"/>
        </w:rPr>
        <w:t xml:space="preserve">price </w:t>
      </w:r>
      <w:r w:rsidR="000B558B" w:rsidRPr="005859FB">
        <w:rPr>
          <w:rFonts w:ascii="Gisha" w:eastAsia="Calibri" w:hAnsi="Gisha" w:cs="Gisha" w:hint="cs"/>
          <w:spacing w:val="-2"/>
          <w:sz w:val="24"/>
          <w:szCs w:val="24"/>
        </w:rPr>
        <w:t xml:space="preserve">discounts </w:t>
      </w:r>
      <w:r w:rsidRPr="005859FB">
        <w:rPr>
          <w:rFonts w:ascii="Gisha" w:eastAsia="Calibri" w:hAnsi="Gisha" w:cs="Gisha" w:hint="cs"/>
          <w:spacing w:val="-1"/>
          <w:sz w:val="24"/>
          <w:szCs w:val="24"/>
        </w:rPr>
        <w:t>should</w:t>
      </w:r>
      <w:r w:rsidRPr="005859FB">
        <w:rPr>
          <w:rFonts w:ascii="Gisha" w:eastAsia="Calibri" w:hAnsi="Gisha" w:cs="Gisha" w:hint="cs"/>
          <w:spacing w:val="49"/>
          <w:sz w:val="24"/>
          <w:szCs w:val="24"/>
        </w:rPr>
        <w:t xml:space="preserve"> </w:t>
      </w:r>
      <w:r w:rsidRPr="005859FB">
        <w:rPr>
          <w:rFonts w:ascii="Gisha" w:eastAsia="Calibri" w:hAnsi="Gisha" w:cs="Gisha" w:hint="cs"/>
          <w:spacing w:val="-1"/>
          <w:sz w:val="24"/>
          <w:szCs w:val="24"/>
        </w:rPr>
        <w:t>be netted</w:t>
      </w:r>
      <w:r w:rsidRPr="005859FB">
        <w:rPr>
          <w:rFonts w:ascii="Gisha" w:eastAsia="Calibri" w:hAnsi="Gisha" w:cs="Gisha" w:hint="cs"/>
          <w:spacing w:val="-3"/>
          <w:sz w:val="24"/>
          <w:szCs w:val="24"/>
        </w:rPr>
        <w:t xml:space="preserve"> </w:t>
      </w:r>
      <w:r w:rsidRPr="005859FB">
        <w:rPr>
          <w:rFonts w:ascii="Gisha" w:eastAsia="Calibri" w:hAnsi="Gisha" w:cs="Gisha" w:hint="cs"/>
          <w:spacing w:val="-1"/>
          <w:sz w:val="24"/>
          <w:szCs w:val="24"/>
        </w:rPr>
        <w:t>against</w:t>
      </w:r>
      <w:r w:rsidRPr="005859FB">
        <w:rPr>
          <w:rFonts w:ascii="Gisha" w:eastAsia="Calibri" w:hAnsi="Gisha" w:cs="Gisha" w:hint="cs"/>
          <w:spacing w:val="-3"/>
          <w:sz w:val="24"/>
          <w:szCs w:val="24"/>
        </w:rPr>
        <w:t xml:space="preserve"> </w:t>
      </w:r>
      <w:r w:rsidRPr="005859FB">
        <w:rPr>
          <w:rFonts w:ascii="Gisha" w:eastAsia="Calibri" w:hAnsi="Gisha" w:cs="Gisha" w:hint="cs"/>
          <w:spacing w:val="-1"/>
          <w:sz w:val="24"/>
          <w:szCs w:val="24"/>
        </w:rPr>
        <w:t>sales</w:t>
      </w:r>
      <w:r w:rsidRPr="005859FB">
        <w:rPr>
          <w:rFonts w:ascii="Gisha" w:eastAsia="Calibri" w:hAnsi="Gisha" w:cs="Gisha" w:hint="cs"/>
          <w:sz w:val="24"/>
          <w:szCs w:val="24"/>
        </w:rPr>
        <w:t xml:space="preserve"> </w:t>
      </w:r>
      <w:r w:rsidR="00BA581D" w:rsidRPr="005859FB">
        <w:rPr>
          <w:rFonts w:ascii="Gisha" w:eastAsia="Calibri" w:hAnsi="Gisha" w:cs="Gisha" w:hint="cs"/>
          <w:spacing w:val="-1"/>
          <w:sz w:val="24"/>
          <w:szCs w:val="24"/>
        </w:rPr>
        <w:t xml:space="preserve">instead of classified as </w:t>
      </w:r>
      <w:r w:rsidRPr="005859FB">
        <w:rPr>
          <w:rFonts w:ascii="Gisha" w:eastAsia="Calibri" w:hAnsi="Gisha" w:cs="Gisha" w:hint="cs"/>
          <w:spacing w:val="-1"/>
          <w:sz w:val="24"/>
          <w:szCs w:val="24"/>
        </w:rPr>
        <w:t>marketing</w:t>
      </w:r>
      <w:r w:rsidRPr="005859FB">
        <w:rPr>
          <w:rFonts w:ascii="Gisha" w:eastAsia="Calibri" w:hAnsi="Gisha" w:cs="Gisha" w:hint="cs"/>
          <w:spacing w:val="-3"/>
          <w:sz w:val="24"/>
          <w:szCs w:val="24"/>
        </w:rPr>
        <w:t xml:space="preserve"> </w:t>
      </w:r>
      <w:r w:rsidRPr="005859FB">
        <w:rPr>
          <w:rFonts w:ascii="Gisha" w:eastAsia="Calibri" w:hAnsi="Gisha" w:cs="Gisha" w:hint="cs"/>
          <w:spacing w:val="-1"/>
          <w:sz w:val="24"/>
          <w:szCs w:val="24"/>
        </w:rPr>
        <w:t>expense</w:t>
      </w:r>
      <w:r w:rsidR="001477AF" w:rsidRPr="005859FB">
        <w:rPr>
          <w:rFonts w:ascii="Gisha" w:eastAsia="Calibri" w:hAnsi="Gisha" w:cs="Gisha" w:hint="cs"/>
          <w:spacing w:val="-1"/>
          <w:sz w:val="24"/>
          <w:szCs w:val="24"/>
        </w:rPr>
        <w:t>s.</w:t>
      </w:r>
    </w:p>
    <w:p w14:paraId="59B48FDF" w14:textId="77777777" w:rsidR="00E44D7C" w:rsidRPr="005859FB" w:rsidRDefault="00E44D7C" w:rsidP="00E44D7C">
      <w:pPr>
        <w:widowControl w:val="0"/>
        <w:tabs>
          <w:tab w:val="left" w:pos="501"/>
        </w:tabs>
        <w:ind w:right="272"/>
        <w:rPr>
          <w:rFonts w:ascii="Gisha" w:eastAsia="Calibri" w:hAnsi="Gisha" w:cs="Gisha"/>
          <w:sz w:val="24"/>
          <w:szCs w:val="24"/>
        </w:rPr>
      </w:pPr>
    </w:p>
    <w:p w14:paraId="7F0044E2" w14:textId="7B31CC2A" w:rsidR="00E44D7C" w:rsidRPr="005859FB" w:rsidRDefault="00E44D7C" w:rsidP="000F6086">
      <w:pPr>
        <w:widowControl w:val="0"/>
        <w:numPr>
          <w:ilvl w:val="0"/>
          <w:numId w:val="41"/>
        </w:numPr>
        <w:tabs>
          <w:tab w:val="left" w:pos="501"/>
        </w:tabs>
        <w:ind w:left="360" w:right="54"/>
        <w:rPr>
          <w:rFonts w:ascii="Gisha" w:eastAsia="Palatino Linotype" w:hAnsi="Gisha" w:cs="Gisha"/>
          <w:sz w:val="24"/>
          <w:szCs w:val="24"/>
        </w:rPr>
      </w:pPr>
      <w:r w:rsidRPr="005859FB">
        <w:rPr>
          <w:rFonts w:ascii="Gisha" w:eastAsia="Palatino Linotype" w:hAnsi="Gisha" w:cs="Gisha" w:hint="cs"/>
          <w:spacing w:val="-1"/>
          <w:sz w:val="24"/>
          <w:szCs w:val="24"/>
        </w:rPr>
        <w:t>Creativ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Productions</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z w:val="24"/>
          <w:szCs w:val="24"/>
        </w:rPr>
        <w:t>is</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borrowing</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 xml:space="preserve">money </w:t>
      </w:r>
      <w:r w:rsidR="001477AF" w:rsidRPr="005859FB">
        <w:rPr>
          <w:rFonts w:ascii="Gisha" w:eastAsia="Palatino Linotype" w:hAnsi="Gisha" w:cs="Gisha" w:hint="cs"/>
          <w:spacing w:val="-1"/>
          <w:sz w:val="24"/>
          <w:szCs w:val="24"/>
        </w:rPr>
        <w:t xml:space="preserve">using </w:t>
      </w:r>
      <w:r w:rsidRPr="005859FB">
        <w:rPr>
          <w:rFonts w:ascii="Gisha" w:eastAsia="Palatino Linotype" w:hAnsi="Gisha" w:cs="Gisha" w:hint="cs"/>
          <w:spacing w:val="-1"/>
          <w:sz w:val="24"/>
          <w:szCs w:val="24"/>
        </w:rPr>
        <w:t>a repurchase agreement.</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Th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transaction</w:t>
      </w:r>
      <w:r w:rsidR="001477AF" w:rsidRPr="005859FB">
        <w:rPr>
          <w:rFonts w:ascii="Gisha" w:eastAsia="Palatino Linotype" w:hAnsi="Gisha" w:cs="Gisha" w:hint="cs"/>
          <w:spacing w:val="-1"/>
          <w:sz w:val="24"/>
          <w:szCs w:val="24"/>
        </w:rPr>
        <w:t xml:space="preserve"> provides enhanced collateral to the lenders who now own the property and</w:t>
      </w:r>
      <w:r w:rsidR="00BA581D" w:rsidRPr="005859FB">
        <w:rPr>
          <w:rFonts w:ascii="Gisha" w:eastAsia="Palatino Linotype" w:hAnsi="Gisha" w:cs="Gisha" w:hint="cs"/>
          <w:spacing w:val="-1"/>
          <w:sz w:val="24"/>
          <w:szCs w:val="24"/>
        </w:rPr>
        <w:t xml:space="preserve"> </w:t>
      </w:r>
      <w:r w:rsidR="001477AF" w:rsidRPr="005859FB">
        <w:rPr>
          <w:rFonts w:ascii="Gisha" w:eastAsia="Palatino Linotype" w:hAnsi="Gisha" w:cs="Gisha" w:hint="cs"/>
          <w:spacing w:val="-3"/>
          <w:sz w:val="24"/>
          <w:szCs w:val="24"/>
        </w:rPr>
        <w:t>inflate</w:t>
      </w:r>
      <w:r w:rsidR="00BA581D" w:rsidRPr="005859FB">
        <w:rPr>
          <w:rFonts w:ascii="Gisha" w:eastAsia="Palatino Linotype" w:hAnsi="Gisha" w:cs="Gisha" w:hint="cs"/>
          <w:spacing w:val="-3"/>
          <w:sz w:val="24"/>
          <w:szCs w:val="24"/>
        </w:rPr>
        <w:t>s</w:t>
      </w:r>
      <w:r w:rsidR="001477AF" w:rsidRPr="005859FB">
        <w:rPr>
          <w:rFonts w:ascii="Gisha" w:eastAsia="Palatino Linotype" w:hAnsi="Gisha" w:cs="Gisha" w:hint="cs"/>
          <w:spacing w:val="-3"/>
          <w:sz w:val="24"/>
          <w:szCs w:val="24"/>
        </w:rPr>
        <w:t xml:space="preserve"> </w:t>
      </w:r>
      <w:r w:rsidR="00BA581D" w:rsidRPr="005859FB">
        <w:rPr>
          <w:rFonts w:ascii="Gisha" w:eastAsia="Palatino Linotype" w:hAnsi="Gisha" w:cs="Gisha" w:hint="cs"/>
          <w:spacing w:val="-3"/>
          <w:sz w:val="24"/>
          <w:szCs w:val="24"/>
        </w:rPr>
        <w:t>Creative Productions’</w:t>
      </w:r>
      <w:r w:rsidR="001477AF"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sales</w:t>
      </w:r>
      <w:r w:rsidR="00D57DF4"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 xml:space="preserve">A loan should be </w:t>
      </w:r>
      <w:r w:rsidR="008175DF" w:rsidRPr="005859FB">
        <w:rPr>
          <w:rFonts w:ascii="Gisha" w:eastAsia="Palatino Linotype" w:hAnsi="Gisha" w:cs="Gisha" w:hint="cs"/>
          <w:spacing w:val="-1"/>
          <w:sz w:val="24"/>
          <w:szCs w:val="24"/>
        </w:rPr>
        <w:t>recognized,</w:t>
      </w:r>
      <w:r w:rsidRPr="005859FB">
        <w:rPr>
          <w:rFonts w:ascii="Gisha" w:eastAsia="Palatino Linotype" w:hAnsi="Gisha" w:cs="Gisha" w:hint="cs"/>
          <w:spacing w:val="-1"/>
          <w:sz w:val="24"/>
          <w:szCs w:val="24"/>
        </w:rPr>
        <w:t xml:space="preserve"> and interest</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expense</w:t>
      </w:r>
      <w:r w:rsidR="001477AF"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 xml:space="preserve">incurred over the life of the contract. </w:t>
      </w:r>
      <w:r w:rsidR="001477AF" w:rsidRPr="005859FB">
        <w:rPr>
          <w:rFonts w:ascii="Gisha" w:eastAsia="Palatino Linotype" w:hAnsi="Gisha" w:cs="Gisha" w:hint="cs"/>
          <w:spacing w:val="-1"/>
          <w:sz w:val="24"/>
          <w:szCs w:val="24"/>
        </w:rPr>
        <w:t xml:space="preserve"> </w:t>
      </w:r>
      <w:r w:rsidR="00BA581D" w:rsidRPr="005859FB">
        <w:rPr>
          <w:rFonts w:ascii="Gisha" w:eastAsia="Palatino Linotype" w:hAnsi="Gisha" w:cs="Gisha" w:hint="cs"/>
          <w:spacing w:val="-1"/>
          <w:sz w:val="24"/>
          <w:szCs w:val="24"/>
        </w:rPr>
        <w:t>R</w:t>
      </w:r>
      <w:r w:rsidRPr="005859FB">
        <w:rPr>
          <w:rFonts w:ascii="Gisha" w:eastAsia="Palatino Linotype" w:hAnsi="Gisha" w:cs="Gisha" w:hint="cs"/>
          <w:spacing w:val="-1"/>
          <w:sz w:val="24"/>
          <w:szCs w:val="24"/>
        </w:rPr>
        <w:t>evenue</w:t>
      </w:r>
      <w:r w:rsidR="001477AF" w:rsidRPr="005859FB">
        <w:rPr>
          <w:rFonts w:ascii="Gisha" w:eastAsia="Palatino Linotype" w:hAnsi="Gisha" w:cs="Gisha" w:hint="cs"/>
          <w:spacing w:val="-1"/>
          <w:sz w:val="24"/>
          <w:szCs w:val="24"/>
        </w:rPr>
        <w:t xml:space="preserve"> is</w:t>
      </w:r>
      <w:r w:rsidRPr="005859FB">
        <w:rPr>
          <w:rFonts w:ascii="Gisha" w:eastAsia="Palatino Linotype" w:hAnsi="Gisha" w:cs="Gisha" w:hint="cs"/>
          <w:spacing w:val="-1"/>
          <w:sz w:val="24"/>
          <w:szCs w:val="24"/>
        </w:rPr>
        <w:t xml:space="preserve"> only</w:t>
      </w:r>
      <w:r w:rsidR="001477AF"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 xml:space="preserve">recognized at the end of </w:t>
      </w:r>
      <w:r w:rsidR="00F222DF">
        <w:rPr>
          <w:rFonts w:ascii="Gisha" w:eastAsia="Palatino Linotype" w:hAnsi="Gisha" w:cs="Gisha"/>
          <w:spacing w:val="-1"/>
          <w:sz w:val="24"/>
          <w:szCs w:val="24"/>
        </w:rPr>
        <w:t>two years</w:t>
      </w:r>
      <w:r w:rsidRPr="005859FB">
        <w:rPr>
          <w:rFonts w:ascii="Gisha" w:eastAsia="Palatino Linotype" w:hAnsi="Gisha" w:cs="Gisha" w:hint="cs"/>
          <w:spacing w:val="-1"/>
          <w:sz w:val="24"/>
          <w:szCs w:val="24"/>
        </w:rPr>
        <w:t xml:space="preserve"> if the play </w:t>
      </w:r>
      <w:r w:rsidR="001477AF" w:rsidRPr="005859FB">
        <w:rPr>
          <w:rFonts w:ascii="Gisha" w:eastAsia="Palatino Linotype" w:hAnsi="Gisha" w:cs="Gisha" w:hint="cs"/>
          <w:spacing w:val="-1"/>
          <w:sz w:val="24"/>
          <w:szCs w:val="24"/>
        </w:rPr>
        <w:t>is</w:t>
      </w:r>
      <w:r w:rsidRPr="005859FB">
        <w:rPr>
          <w:rFonts w:ascii="Gisha" w:eastAsia="Palatino Linotype" w:hAnsi="Gisha" w:cs="Gisha" w:hint="cs"/>
          <w:spacing w:val="-1"/>
          <w:sz w:val="24"/>
          <w:szCs w:val="24"/>
        </w:rPr>
        <w:t xml:space="preserve"> not repurchase</w:t>
      </w:r>
      <w:r w:rsidR="001477AF" w:rsidRPr="005859FB">
        <w:rPr>
          <w:rFonts w:ascii="Gisha" w:eastAsia="Palatino Linotype" w:hAnsi="Gisha" w:cs="Gisha" w:hint="cs"/>
          <w:spacing w:val="-1"/>
          <w:sz w:val="24"/>
          <w:szCs w:val="24"/>
        </w:rPr>
        <w:t>d</w:t>
      </w:r>
      <w:r w:rsidRPr="005859FB">
        <w:rPr>
          <w:rFonts w:ascii="Gisha" w:eastAsia="Palatino Linotype" w:hAnsi="Gisha" w:cs="Gisha" w:hint="cs"/>
          <w:spacing w:val="-1"/>
          <w:sz w:val="24"/>
          <w:szCs w:val="24"/>
        </w:rPr>
        <w:t>.</w:t>
      </w:r>
    </w:p>
    <w:p w14:paraId="485FA15D" w14:textId="77777777" w:rsidR="00E44D7C" w:rsidRPr="005859FB" w:rsidRDefault="00E44D7C" w:rsidP="00E44D7C">
      <w:pPr>
        <w:widowControl w:val="0"/>
        <w:tabs>
          <w:tab w:val="left" w:pos="501"/>
        </w:tabs>
        <w:ind w:right="624"/>
        <w:rPr>
          <w:rFonts w:ascii="Gisha" w:eastAsia="Palatino Linotype" w:hAnsi="Gisha" w:cs="Gisha"/>
          <w:sz w:val="24"/>
          <w:szCs w:val="24"/>
        </w:rPr>
      </w:pPr>
    </w:p>
    <w:p w14:paraId="17BE5204" w14:textId="6DD2C692" w:rsidR="00F30761" w:rsidRPr="005859FB" w:rsidRDefault="00E44D7C" w:rsidP="000F6086">
      <w:pPr>
        <w:widowControl w:val="0"/>
        <w:numPr>
          <w:ilvl w:val="0"/>
          <w:numId w:val="41"/>
        </w:numPr>
        <w:tabs>
          <w:tab w:val="left" w:pos="501"/>
        </w:tabs>
        <w:ind w:left="360" w:right="54"/>
        <w:rPr>
          <w:rFonts w:ascii="Gisha" w:eastAsia="Palatino Linotype" w:hAnsi="Gisha" w:cs="Gisha"/>
          <w:sz w:val="24"/>
          <w:szCs w:val="24"/>
        </w:rPr>
      </w:pPr>
      <w:r w:rsidRPr="005859FB">
        <w:rPr>
          <w:rFonts w:ascii="Gisha" w:eastAsia="Palatino Linotype" w:hAnsi="Gisha" w:cs="Gisha" w:hint="cs"/>
          <w:spacing w:val="-1"/>
          <w:sz w:val="24"/>
          <w:szCs w:val="24"/>
        </w:rPr>
        <w:t>Hanson</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Brothers</w:t>
      </w:r>
      <w:r w:rsidRPr="005859FB">
        <w:rPr>
          <w:rFonts w:ascii="Gisha" w:eastAsia="Palatino Linotype" w:hAnsi="Gisha" w:cs="Gisha" w:hint="cs"/>
          <w:spacing w:val="-3"/>
          <w:sz w:val="24"/>
          <w:szCs w:val="24"/>
        </w:rPr>
        <w:t xml:space="preserve"> </w:t>
      </w:r>
      <w:r w:rsidR="00F222DF">
        <w:rPr>
          <w:rFonts w:ascii="Gisha" w:eastAsia="Palatino Linotype" w:hAnsi="Gisha" w:cs="Gisha"/>
          <w:sz w:val="24"/>
          <w:szCs w:val="24"/>
        </w:rPr>
        <w:t>are</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trying</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to meet</w:t>
      </w:r>
      <w:r w:rsidRPr="005859FB">
        <w:rPr>
          <w:rFonts w:ascii="Gisha" w:eastAsia="Palatino Linotype" w:hAnsi="Gisha" w:cs="Gisha" w:hint="cs"/>
          <w:spacing w:val="-3"/>
          <w:sz w:val="24"/>
          <w:szCs w:val="24"/>
        </w:rPr>
        <w:t xml:space="preserve"> </w:t>
      </w:r>
      <w:r w:rsidR="001477AF" w:rsidRPr="005859FB">
        <w:rPr>
          <w:rFonts w:ascii="Gisha" w:eastAsia="Palatino Linotype" w:hAnsi="Gisha" w:cs="Gisha" w:hint="cs"/>
          <w:spacing w:val="-3"/>
          <w:sz w:val="24"/>
          <w:szCs w:val="24"/>
        </w:rPr>
        <w:t>its</w:t>
      </w:r>
      <w:r w:rsidR="0010014D" w:rsidRPr="005859FB">
        <w:rPr>
          <w:rFonts w:ascii="Gisha" w:eastAsia="Palatino Linotype" w:hAnsi="Gisha" w:cs="Gisha" w:hint="cs"/>
          <w:spacing w:val="-3"/>
          <w:sz w:val="24"/>
          <w:szCs w:val="24"/>
        </w:rPr>
        <w:t xml:space="preserve"> annual</w:t>
      </w:r>
      <w:r w:rsidR="001477AF" w:rsidRPr="005859FB">
        <w:rPr>
          <w:rFonts w:ascii="Gisha" w:eastAsia="Palatino Linotype" w:hAnsi="Gisha" w:cs="Gisha" w:hint="cs"/>
          <w:spacing w:val="-3"/>
          <w:sz w:val="24"/>
          <w:szCs w:val="24"/>
        </w:rPr>
        <w:t xml:space="preserve"> </w:t>
      </w:r>
      <w:r w:rsidRPr="005859FB">
        <w:rPr>
          <w:rFonts w:ascii="Gisha" w:eastAsia="Palatino Linotype" w:hAnsi="Gisha" w:cs="Gisha" w:hint="cs"/>
          <w:sz w:val="24"/>
          <w:szCs w:val="24"/>
        </w:rPr>
        <w:t>sales</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quota</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by</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offering</w:t>
      </w:r>
      <w:r w:rsidRPr="005859FB">
        <w:rPr>
          <w:rFonts w:ascii="Gisha" w:eastAsia="Palatino Linotype" w:hAnsi="Gisha" w:cs="Gisha" w:hint="cs"/>
          <w:spacing w:val="-3"/>
          <w:sz w:val="24"/>
          <w:szCs w:val="24"/>
        </w:rPr>
        <w:t xml:space="preserve"> </w:t>
      </w:r>
      <w:r w:rsidR="008175DF" w:rsidRPr="005859FB">
        <w:rPr>
          <w:rFonts w:ascii="Gisha" w:eastAsia="Palatino Linotype" w:hAnsi="Gisha" w:cs="Gisha" w:hint="cs"/>
          <w:spacing w:val="-1"/>
          <w:sz w:val="24"/>
          <w:szCs w:val="24"/>
        </w:rPr>
        <w:t>rebates,</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but</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this</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will</w:t>
      </w:r>
      <w:r w:rsidRPr="005859FB">
        <w:rPr>
          <w:rFonts w:ascii="Gisha" w:eastAsia="Palatino Linotype" w:hAnsi="Gisha" w:cs="Gisha" w:hint="cs"/>
          <w:spacing w:val="59"/>
          <w:sz w:val="24"/>
          <w:szCs w:val="24"/>
        </w:rPr>
        <w:t xml:space="preserve"> </w:t>
      </w:r>
      <w:r w:rsidRPr="005859FB">
        <w:rPr>
          <w:rFonts w:ascii="Gisha" w:eastAsia="Palatino Linotype" w:hAnsi="Gisha" w:cs="Gisha" w:hint="cs"/>
          <w:spacing w:val="-1"/>
          <w:sz w:val="24"/>
          <w:szCs w:val="24"/>
        </w:rPr>
        <w:t>cannibalize</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 xml:space="preserve">future </w:t>
      </w:r>
      <w:r w:rsidRPr="005859FB">
        <w:rPr>
          <w:rFonts w:ascii="Gisha" w:eastAsia="Palatino Linotype" w:hAnsi="Gisha" w:cs="Gisha" w:hint="cs"/>
          <w:sz w:val="24"/>
          <w:szCs w:val="24"/>
        </w:rPr>
        <w:t>sales</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and</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reduce</w:t>
      </w:r>
      <w:r w:rsidRPr="005859FB">
        <w:rPr>
          <w:rFonts w:ascii="Gisha" w:eastAsia="Palatino Linotype" w:hAnsi="Gisha" w:cs="Gisha" w:hint="cs"/>
          <w:spacing w:val="2"/>
          <w:sz w:val="24"/>
          <w:szCs w:val="24"/>
        </w:rPr>
        <w:t xml:space="preserve"> </w:t>
      </w:r>
      <w:r w:rsidR="0010014D" w:rsidRPr="005859FB">
        <w:rPr>
          <w:rFonts w:ascii="Gisha" w:eastAsia="Palatino Linotype" w:hAnsi="Gisha" w:cs="Gisha" w:hint="cs"/>
          <w:spacing w:val="2"/>
          <w:sz w:val="24"/>
          <w:szCs w:val="24"/>
        </w:rPr>
        <w:t xml:space="preserve">the </w:t>
      </w:r>
      <w:r w:rsidRPr="005859FB">
        <w:rPr>
          <w:rFonts w:ascii="Gisha" w:eastAsia="Palatino Linotype" w:hAnsi="Gisha" w:cs="Gisha" w:hint="cs"/>
          <w:spacing w:val="-1"/>
          <w:sz w:val="24"/>
          <w:szCs w:val="24"/>
        </w:rPr>
        <w:t>gross</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profit</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ma</w:t>
      </w:r>
      <w:r w:rsidR="0010014D" w:rsidRPr="005859FB">
        <w:rPr>
          <w:rFonts w:ascii="Gisha" w:eastAsia="Palatino Linotype" w:hAnsi="Gisha" w:cs="Gisha" w:hint="cs"/>
          <w:spacing w:val="-1"/>
          <w:sz w:val="24"/>
          <w:szCs w:val="24"/>
        </w:rPr>
        <w:t>rgin because of l</w:t>
      </w:r>
      <w:r w:rsidRPr="005859FB">
        <w:rPr>
          <w:rFonts w:ascii="Gisha" w:eastAsia="Palatino Linotype" w:hAnsi="Gisha" w:cs="Gisha" w:hint="cs"/>
          <w:spacing w:val="-1"/>
          <w:sz w:val="24"/>
          <w:szCs w:val="24"/>
        </w:rPr>
        <w:t>ower price</w:t>
      </w:r>
      <w:r w:rsidR="00D57DF4" w:rsidRPr="005859FB">
        <w:rPr>
          <w:rFonts w:ascii="Gisha" w:eastAsia="Palatino Linotype" w:hAnsi="Gisha" w:cs="Gisha" w:hint="cs"/>
          <w:spacing w:val="-1"/>
          <w:sz w:val="24"/>
          <w:szCs w:val="24"/>
        </w:rPr>
        <w:t>s.</w:t>
      </w:r>
    </w:p>
    <w:p w14:paraId="7B5D2623" w14:textId="77777777" w:rsidR="00F30761" w:rsidRPr="005859FB" w:rsidRDefault="00F30761" w:rsidP="00F30761">
      <w:pPr>
        <w:pStyle w:val="ListParagraph"/>
        <w:rPr>
          <w:rFonts w:ascii="Gisha" w:eastAsia="Palatino Linotype" w:hAnsi="Gisha" w:cs="Gisha"/>
          <w:spacing w:val="-1"/>
          <w:sz w:val="24"/>
          <w:szCs w:val="24"/>
        </w:rPr>
      </w:pPr>
    </w:p>
    <w:p w14:paraId="3F8CFFE1" w14:textId="77777777" w:rsidR="00C008ED" w:rsidRPr="005859FB" w:rsidRDefault="00E44D7C" w:rsidP="000F6086">
      <w:pPr>
        <w:widowControl w:val="0"/>
        <w:numPr>
          <w:ilvl w:val="0"/>
          <w:numId w:val="41"/>
        </w:numPr>
        <w:tabs>
          <w:tab w:val="left" w:pos="501"/>
        </w:tabs>
        <w:ind w:left="360" w:right="54"/>
        <w:rPr>
          <w:rFonts w:ascii="Gisha" w:eastAsia="Palatino Linotype" w:hAnsi="Gisha" w:cs="Gisha"/>
          <w:sz w:val="24"/>
          <w:szCs w:val="24"/>
        </w:rPr>
      </w:pPr>
      <w:r w:rsidRPr="005859FB">
        <w:rPr>
          <w:rFonts w:ascii="Gisha" w:eastAsia="Palatino Linotype" w:hAnsi="Gisha" w:cs="Gisha" w:hint="cs"/>
          <w:spacing w:val="-1"/>
          <w:sz w:val="24"/>
          <w:szCs w:val="24"/>
        </w:rPr>
        <w:t>Alpha</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is</w:t>
      </w:r>
      <w:r w:rsidRPr="005859FB">
        <w:rPr>
          <w:rFonts w:ascii="Gisha" w:eastAsia="Palatino Linotype" w:hAnsi="Gisha" w:cs="Gisha" w:hint="cs"/>
          <w:sz w:val="24"/>
          <w:szCs w:val="24"/>
        </w:rPr>
        <w:t xml:space="preserve"> de</w:t>
      </w:r>
      <w:r w:rsidR="00D57DF4" w:rsidRPr="005859FB">
        <w:rPr>
          <w:rFonts w:ascii="Gisha" w:eastAsia="Palatino Linotype" w:hAnsi="Gisha" w:cs="Gisha" w:hint="cs"/>
          <w:sz w:val="24"/>
          <w:szCs w:val="24"/>
        </w:rPr>
        <w:t>ferring</w:t>
      </w:r>
      <w:r w:rsidR="0010014D" w:rsidRPr="005859FB">
        <w:rPr>
          <w:rFonts w:ascii="Gisha" w:eastAsia="Palatino Linotype" w:hAnsi="Gisha" w:cs="Gisha" w:hint="cs"/>
          <w:spacing w:val="-1"/>
          <w:sz w:val="24"/>
          <w:szCs w:val="24"/>
        </w:rPr>
        <w:t xml:space="preserve"> revenue </w:t>
      </w:r>
      <w:r w:rsidR="00BA581D" w:rsidRPr="005859FB">
        <w:rPr>
          <w:rFonts w:ascii="Gisha" w:eastAsia="Palatino Linotype" w:hAnsi="Gisha" w:cs="Gisha" w:hint="cs"/>
          <w:sz w:val="24"/>
          <w:szCs w:val="24"/>
        </w:rPr>
        <w:t>to improve its future post-merger performance.</w:t>
      </w:r>
    </w:p>
    <w:p w14:paraId="1F413B9F" w14:textId="77777777" w:rsidR="00C008ED" w:rsidRPr="005859FB" w:rsidRDefault="00C008ED" w:rsidP="00C008ED">
      <w:pPr>
        <w:pStyle w:val="ListParagraph"/>
        <w:rPr>
          <w:rFonts w:ascii="Gisha" w:eastAsia="Palatino Linotype" w:hAnsi="Gisha" w:cs="Gisha"/>
          <w:spacing w:val="-1"/>
          <w:sz w:val="24"/>
          <w:szCs w:val="24"/>
        </w:rPr>
      </w:pPr>
    </w:p>
    <w:p w14:paraId="24991748" w14:textId="77777777" w:rsidR="007B32F3" w:rsidRPr="005859FB" w:rsidRDefault="00F30761" w:rsidP="000F6086">
      <w:pPr>
        <w:widowControl w:val="0"/>
        <w:numPr>
          <w:ilvl w:val="0"/>
          <w:numId w:val="41"/>
        </w:numPr>
        <w:tabs>
          <w:tab w:val="left" w:pos="501"/>
        </w:tabs>
        <w:ind w:left="360" w:right="54"/>
        <w:rPr>
          <w:rFonts w:ascii="Gisha" w:eastAsia="Palatino Linotype" w:hAnsi="Gisha" w:cs="Gisha"/>
          <w:sz w:val="24"/>
          <w:szCs w:val="24"/>
        </w:rPr>
      </w:pPr>
      <w:r w:rsidRPr="005859FB">
        <w:rPr>
          <w:rFonts w:ascii="Gisha" w:eastAsia="Palatino Linotype" w:hAnsi="Gisha" w:cs="Gisha" w:hint="cs"/>
          <w:spacing w:val="-1"/>
          <w:sz w:val="24"/>
          <w:szCs w:val="24"/>
        </w:rPr>
        <w:t>Rebel</w:t>
      </w:r>
      <w:r w:rsidR="00D57DF4" w:rsidRPr="005859FB">
        <w:rPr>
          <w:rFonts w:ascii="Gisha" w:eastAsia="Palatino Linotype" w:hAnsi="Gisha" w:cs="Gisha" w:hint="cs"/>
          <w:sz w:val="24"/>
          <w:szCs w:val="24"/>
        </w:rPr>
        <w:t xml:space="preserve"> is </w:t>
      </w:r>
      <w:r w:rsidRPr="005859FB">
        <w:rPr>
          <w:rFonts w:ascii="Gisha" w:eastAsia="Palatino Linotype" w:hAnsi="Gisha" w:cs="Gisha" w:hint="cs"/>
          <w:spacing w:val="-1"/>
          <w:sz w:val="24"/>
          <w:szCs w:val="24"/>
        </w:rPr>
        <w:t>trying</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to</w:t>
      </w:r>
      <w:r w:rsidRPr="005859FB">
        <w:rPr>
          <w:rFonts w:ascii="Gisha" w:eastAsia="Palatino Linotype" w:hAnsi="Gisha" w:cs="Gisha" w:hint="cs"/>
          <w:spacing w:val="-4"/>
          <w:sz w:val="24"/>
          <w:szCs w:val="24"/>
        </w:rPr>
        <w:t xml:space="preserve"> </w:t>
      </w:r>
      <w:r w:rsidR="00BA581D" w:rsidRPr="005859FB">
        <w:rPr>
          <w:rFonts w:ascii="Gisha" w:eastAsia="Palatino Linotype" w:hAnsi="Gisha" w:cs="Gisha" w:hint="cs"/>
          <w:spacing w:val="-1"/>
          <w:sz w:val="24"/>
          <w:szCs w:val="24"/>
        </w:rPr>
        <w:t xml:space="preserve">deceive </w:t>
      </w:r>
      <w:r w:rsidRPr="005859FB">
        <w:rPr>
          <w:rFonts w:ascii="Gisha" w:eastAsia="Palatino Linotype" w:hAnsi="Gisha" w:cs="Gisha" w:hint="cs"/>
          <w:spacing w:val="-1"/>
          <w:sz w:val="24"/>
          <w:szCs w:val="24"/>
        </w:rPr>
        <w:t>investors</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into</w:t>
      </w:r>
      <w:r w:rsidRPr="005859FB">
        <w:rPr>
          <w:rFonts w:ascii="Gisha" w:eastAsia="Palatino Linotype" w:hAnsi="Gisha" w:cs="Gisha" w:hint="cs"/>
          <w:sz w:val="24"/>
          <w:szCs w:val="24"/>
        </w:rPr>
        <w:t xml:space="preserve"> </w:t>
      </w:r>
      <w:r w:rsidRPr="005859FB">
        <w:rPr>
          <w:rFonts w:ascii="Gisha" w:eastAsia="Palatino Linotype" w:hAnsi="Gisha" w:cs="Gisha" w:hint="cs"/>
          <w:spacing w:val="-2"/>
          <w:sz w:val="24"/>
          <w:szCs w:val="24"/>
        </w:rPr>
        <w:t>thinking</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z w:val="24"/>
          <w:szCs w:val="24"/>
        </w:rPr>
        <w:t xml:space="preserve">its </w:t>
      </w:r>
      <w:r w:rsidRPr="005859FB">
        <w:rPr>
          <w:rFonts w:ascii="Gisha" w:eastAsia="Palatino Linotype" w:hAnsi="Gisha" w:cs="Gisha" w:hint="cs"/>
          <w:spacing w:val="-1"/>
          <w:sz w:val="24"/>
          <w:szCs w:val="24"/>
        </w:rPr>
        <w:t>high</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growth</w:t>
      </w:r>
      <w:r w:rsidR="00D975A0" w:rsidRPr="005859FB">
        <w:rPr>
          <w:rFonts w:ascii="Gisha" w:eastAsia="Palatino Linotype" w:hAnsi="Gisha" w:cs="Gisha" w:hint="cs"/>
          <w:spacing w:val="-1"/>
          <w:sz w:val="24"/>
          <w:szCs w:val="24"/>
        </w:rPr>
        <w:t xml:space="preserve"> rat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z w:val="24"/>
          <w:szCs w:val="24"/>
        </w:rPr>
        <w:t xml:space="preserve">is </w:t>
      </w:r>
      <w:r w:rsidRPr="005859FB">
        <w:rPr>
          <w:rFonts w:ascii="Gisha" w:eastAsia="Palatino Linotype" w:hAnsi="Gisha" w:cs="Gisha" w:hint="cs"/>
          <w:spacing w:val="-1"/>
          <w:sz w:val="24"/>
          <w:szCs w:val="24"/>
        </w:rPr>
        <w:t>sustainable</w:t>
      </w:r>
      <w:r w:rsidRPr="005859FB">
        <w:rPr>
          <w:rFonts w:ascii="Gisha" w:eastAsia="Palatino Linotype" w:hAnsi="Gisha" w:cs="Gisha" w:hint="cs"/>
          <w:spacing w:val="59"/>
          <w:sz w:val="24"/>
          <w:szCs w:val="24"/>
        </w:rPr>
        <w:t xml:space="preserve"> </w:t>
      </w:r>
      <w:r w:rsidRPr="005859FB">
        <w:rPr>
          <w:rFonts w:ascii="Gisha" w:eastAsia="Palatino Linotype" w:hAnsi="Gisha" w:cs="Gisha" w:hint="cs"/>
          <w:spacing w:val="-1"/>
          <w:sz w:val="24"/>
          <w:szCs w:val="24"/>
        </w:rPr>
        <w:t>when</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 xml:space="preserve">in </w:t>
      </w:r>
      <w:r w:rsidRPr="005859FB">
        <w:rPr>
          <w:rFonts w:ascii="Gisha" w:eastAsia="Palatino Linotype" w:hAnsi="Gisha" w:cs="Gisha" w:hint="cs"/>
          <w:sz w:val="24"/>
          <w:szCs w:val="24"/>
        </w:rPr>
        <w:t>fact</w:t>
      </w:r>
      <w:r w:rsidR="0010014D" w:rsidRPr="005859FB">
        <w:rPr>
          <w:rFonts w:ascii="Gisha" w:eastAsia="Palatino Linotype" w:hAnsi="Gisha" w:cs="Gisha" w:hint="cs"/>
          <w:sz w:val="24"/>
          <w:szCs w:val="24"/>
        </w:rPr>
        <w:t xml:space="preserve"> </w:t>
      </w:r>
      <w:r w:rsidR="00E95E10" w:rsidRPr="005859FB">
        <w:rPr>
          <w:rFonts w:ascii="Gisha" w:eastAsia="Palatino Linotype" w:hAnsi="Gisha" w:cs="Gisha" w:hint="cs"/>
          <w:sz w:val="24"/>
          <w:szCs w:val="24"/>
        </w:rPr>
        <w:t>it</w:t>
      </w:r>
      <w:r w:rsidR="0010014D" w:rsidRPr="005859FB">
        <w:rPr>
          <w:rFonts w:ascii="Gisha" w:eastAsia="Palatino Linotype" w:hAnsi="Gisha" w:cs="Gisha" w:hint="cs"/>
          <w:sz w:val="24"/>
          <w:szCs w:val="24"/>
        </w:rPr>
        <w:t xml:space="preserve"> </w:t>
      </w:r>
      <w:r w:rsidRPr="005859FB">
        <w:rPr>
          <w:rFonts w:ascii="Gisha" w:eastAsia="Palatino Linotype" w:hAnsi="Gisha" w:cs="Gisha" w:hint="cs"/>
          <w:sz w:val="24"/>
          <w:szCs w:val="24"/>
        </w:rPr>
        <w:t>is</w:t>
      </w:r>
      <w:r w:rsidR="00BA581D" w:rsidRPr="005859FB">
        <w:rPr>
          <w:rFonts w:ascii="Gisha" w:eastAsia="Palatino Linotype" w:hAnsi="Gisha" w:cs="Gisha" w:hint="cs"/>
          <w:sz w:val="24"/>
          <w:szCs w:val="24"/>
        </w:rPr>
        <w:t xml:space="preserve"> just</w:t>
      </w:r>
      <w:r w:rsidRPr="005859FB">
        <w:rPr>
          <w:rFonts w:ascii="Gisha" w:eastAsia="Palatino Linotype" w:hAnsi="Gisha" w:cs="Gisha" w:hint="cs"/>
          <w:sz w:val="24"/>
          <w:szCs w:val="24"/>
        </w:rPr>
        <w:t xml:space="preserve"> </w:t>
      </w:r>
      <w:r w:rsidR="0010014D" w:rsidRPr="005859FB">
        <w:rPr>
          <w:rFonts w:ascii="Gisha" w:eastAsia="Palatino Linotype" w:hAnsi="Gisha" w:cs="Gisha" w:hint="cs"/>
          <w:sz w:val="24"/>
          <w:szCs w:val="24"/>
        </w:rPr>
        <w:t>“</w:t>
      </w:r>
      <w:r w:rsidRPr="005859FB">
        <w:rPr>
          <w:rFonts w:ascii="Gisha" w:eastAsia="Palatino Linotype" w:hAnsi="Gisha" w:cs="Gisha" w:hint="cs"/>
          <w:spacing w:val="-1"/>
          <w:sz w:val="24"/>
          <w:szCs w:val="24"/>
        </w:rPr>
        <w:t>buying</w:t>
      </w:r>
      <w:r w:rsidR="0010014D" w:rsidRPr="005859FB">
        <w:rPr>
          <w:rFonts w:ascii="Gisha" w:eastAsia="Palatino Linotype" w:hAnsi="Gisha" w:cs="Gisha" w:hint="cs"/>
          <w:spacing w:val="-1"/>
          <w:sz w:val="24"/>
          <w:szCs w:val="24"/>
        </w:rPr>
        <w:t>”</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growth.</w:t>
      </w:r>
      <w:r w:rsidRPr="005859FB">
        <w:rPr>
          <w:rFonts w:ascii="Gisha" w:eastAsia="Palatino Linotype" w:hAnsi="Gisha" w:cs="Gisha" w:hint="cs"/>
          <w:sz w:val="24"/>
          <w:szCs w:val="24"/>
        </w:rPr>
        <w:t xml:space="preserve"> </w:t>
      </w:r>
      <w:r w:rsidR="0010014D"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Research</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indicates</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companies</w:t>
      </w:r>
      <w:r w:rsidRPr="005859FB">
        <w:rPr>
          <w:rFonts w:ascii="Gisha" w:eastAsia="Palatino Linotype" w:hAnsi="Gisha" w:cs="Gisha" w:hint="cs"/>
          <w:spacing w:val="37"/>
          <w:sz w:val="24"/>
          <w:szCs w:val="24"/>
        </w:rPr>
        <w:t xml:space="preserve"> </w:t>
      </w:r>
      <w:r w:rsidRPr="005859FB">
        <w:rPr>
          <w:rFonts w:ascii="Gisha" w:eastAsia="Palatino Linotype" w:hAnsi="Gisha" w:cs="Gisha" w:hint="cs"/>
          <w:spacing w:val="-1"/>
          <w:sz w:val="24"/>
          <w:szCs w:val="24"/>
        </w:rPr>
        <w:t>overpay</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for</w:t>
      </w:r>
      <w:r w:rsidR="0010014D" w:rsidRPr="005859FB">
        <w:rPr>
          <w:rFonts w:ascii="Gisha" w:eastAsia="Palatino Linotype" w:hAnsi="Gisha" w:cs="Gisha" w:hint="cs"/>
          <w:spacing w:val="-1"/>
          <w:sz w:val="24"/>
          <w:szCs w:val="24"/>
        </w:rPr>
        <w:t xml:space="preserve"> most</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acquisitions,</w:t>
      </w:r>
      <w:r w:rsidR="0010014D" w:rsidRPr="005859FB">
        <w:rPr>
          <w:rFonts w:ascii="Gisha" w:eastAsia="Palatino Linotype" w:hAnsi="Gisha" w:cs="Gisha" w:hint="cs"/>
          <w:sz w:val="24"/>
          <w:szCs w:val="24"/>
        </w:rPr>
        <w:t xml:space="preserve"> so </w:t>
      </w:r>
      <w:r w:rsidR="00E95E10" w:rsidRPr="005859FB">
        <w:rPr>
          <w:rFonts w:ascii="Gisha" w:eastAsia="Palatino Linotype" w:hAnsi="Gisha" w:cs="Gisha" w:hint="cs"/>
          <w:sz w:val="24"/>
          <w:szCs w:val="24"/>
        </w:rPr>
        <w:t>this</w:t>
      </w:r>
      <w:r w:rsidR="00BA581D" w:rsidRPr="005859FB">
        <w:rPr>
          <w:rFonts w:ascii="Gisha" w:eastAsia="Palatino Linotype" w:hAnsi="Gisha" w:cs="Gisha" w:hint="cs"/>
          <w:sz w:val="24"/>
          <w:szCs w:val="24"/>
        </w:rPr>
        <w:t xml:space="preserve"> growth </w:t>
      </w:r>
      <w:r w:rsidR="00E95E10" w:rsidRPr="005859FB">
        <w:rPr>
          <w:rFonts w:ascii="Gisha" w:eastAsia="Palatino Linotype" w:hAnsi="Gisha" w:cs="Gisha" w:hint="cs"/>
          <w:sz w:val="24"/>
          <w:szCs w:val="24"/>
        </w:rPr>
        <w:t>strategy is not recommended</w:t>
      </w:r>
      <w:r w:rsidRPr="005859FB">
        <w:rPr>
          <w:rFonts w:ascii="Gisha" w:eastAsia="Palatino Linotype" w:hAnsi="Gisha" w:cs="Gisha" w:hint="cs"/>
          <w:spacing w:val="-1"/>
          <w:sz w:val="24"/>
          <w:szCs w:val="24"/>
        </w:rPr>
        <w:t>.</w:t>
      </w:r>
      <w:r w:rsidR="00C008ED" w:rsidRPr="005859FB">
        <w:rPr>
          <w:rFonts w:ascii="Gisha" w:eastAsia="Arial" w:hAnsi="Gisha" w:cs="Gisha" w:hint="cs"/>
          <w:sz w:val="24"/>
          <w:szCs w:val="24"/>
        </w:rPr>
        <w:t xml:space="preserve"> </w:t>
      </w:r>
    </w:p>
    <w:p w14:paraId="201EFACD" w14:textId="77777777" w:rsidR="007B32F3" w:rsidRPr="005859FB" w:rsidRDefault="007B32F3" w:rsidP="007B32F3">
      <w:pPr>
        <w:pStyle w:val="ListParagraph"/>
        <w:rPr>
          <w:rFonts w:ascii="Gisha" w:eastAsia="Palatino Linotype" w:hAnsi="Gisha" w:cs="Gisha"/>
          <w:spacing w:val="-1"/>
          <w:sz w:val="24"/>
          <w:szCs w:val="24"/>
        </w:rPr>
      </w:pPr>
    </w:p>
    <w:p w14:paraId="5F88558D" w14:textId="77777777" w:rsidR="007B32F3" w:rsidRPr="005859FB" w:rsidRDefault="007B32F3" w:rsidP="000F6086">
      <w:pPr>
        <w:widowControl w:val="0"/>
        <w:numPr>
          <w:ilvl w:val="0"/>
          <w:numId w:val="41"/>
        </w:numPr>
        <w:tabs>
          <w:tab w:val="left" w:pos="501"/>
        </w:tabs>
        <w:ind w:left="360" w:right="54"/>
        <w:rPr>
          <w:rFonts w:ascii="Gisha" w:eastAsia="Palatino Linotype" w:hAnsi="Gisha" w:cs="Gisha"/>
          <w:sz w:val="24"/>
          <w:szCs w:val="24"/>
        </w:rPr>
      </w:pPr>
      <w:r w:rsidRPr="005859FB">
        <w:rPr>
          <w:rFonts w:ascii="Gisha" w:eastAsia="Palatino Linotype" w:hAnsi="Gisha" w:cs="Gisha" w:hint="cs"/>
          <w:spacing w:val="-1"/>
          <w:sz w:val="24"/>
          <w:szCs w:val="24"/>
        </w:rPr>
        <w:t>Shakey</w:t>
      </w:r>
      <w:r w:rsidRPr="005859FB">
        <w:rPr>
          <w:rFonts w:ascii="Gisha" w:eastAsia="Palatino Linotype" w:hAnsi="Gisha" w:cs="Gisha" w:hint="cs"/>
          <w:sz w:val="24"/>
          <w:szCs w:val="24"/>
        </w:rPr>
        <w:t xml:space="preserve"> </w:t>
      </w:r>
      <w:r w:rsidRPr="005859FB">
        <w:rPr>
          <w:rFonts w:ascii="Gisha" w:eastAsia="Palatino Linotype" w:hAnsi="Gisha" w:cs="Gisha" w:hint="cs"/>
          <w:spacing w:val="-2"/>
          <w:sz w:val="24"/>
          <w:szCs w:val="24"/>
        </w:rPr>
        <w:t>is</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inflating</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its</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operating</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incom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by</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moving</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non-operating</w:t>
      </w:r>
      <w:r w:rsidRPr="005859FB">
        <w:rPr>
          <w:rFonts w:ascii="Gisha" w:eastAsia="Palatino Linotype" w:hAnsi="Gisha" w:cs="Gisha" w:hint="cs"/>
          <w:sz w:val="24"/>
          <w:szCs w:val="24"/>
        </w:rPr>
        <w:t xml:space="preserve"> investment </w:t>
      </w:r>
      <w:r w:rsidRPr="005859FB">
        <w:rPr>
          <w:rFonts w:ascii="Gisha" w:eastAsia="Palatino Linotype" w:hAnsi="Gisha" w:cs="Gisha" w:hint="cs"/>
          <w:spacing w:val="-1"/>
          <w:sz w:val="24"/>
          <w:szCs w:val="24"/>
        </w:rPr>
        <w:t>income “above the line.”</w:t>
      </w:r>
      <w:r w:rsidR="00D6492C"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2"/>
          <w:sz w:val="24"/>
          <w:szCs w:val="24"/>
        </w:rPr>
        <w:t>This</w:t>
      </w:r>
      <w:r w:rsidRPr="005859FB">
        <w:rPr>
          <w:rFonts w:ascii="Gisha" w:eastAsia="Palatino Linotype" w:hAnsi="Gisha" w:cs="Gisha" w:hint="cs"/>
          <w:sz w:val="24"/>
          <w:szCs w:val="24"/>
        </w:rPr>
        <w:t xml:space="preserve"> may</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2"/>
          <w:sz w:val="24"/>
          <w:szCs w:val="24"/>
        </w:rPr>
        <w:t xml:space="preserve">help </w:t>
      </w:r>
      <w:r w:rsidRPr="005859FB">
        <w:rPr>
          <w:rFonts w:ascii="Gisha" w:eastAsia="Palatino Linotype" w:hAnsi="Gisha" w:cs="Gisha" w:hint="cs"/>
          <w:spacing w:val="-1"/>
          <w:sz w:val="24"/>
          <w:szCs w:val="24"/>
        </w:rPr>
        <w:t>hid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pacing w:val="-1"/>
          <w:sz w:val="24"/>
          <w:szCs w:val="24"/>
        </w:rPr>
        <w:t>poor</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operating</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 xml:space="preserve">performance. </w:t>
      </w:r>
    </w:p>
    <w:p w14:paraId="0C46DC37" w14:textId="77777777" w:rsidR="007B32F3" w:rsidRPr="005859FB" w:rsidRDefault="007B32F3" w:rsidP="007B32F3">
      <w:pPr>
        <w:pStyle w:val="ListParagraph"/>
        <w:rPr>
          <w:rFonts w:ascii="Gisha" w:eastAsia="Palatino Linotype" w:hAnsi="Gisha" w:cs="Gisha"/>
          <w:spacing w:val="-1"/>
          <w:sz w:val="24"/>
          <w:szCs w:val="24"/>
        </w:rPr>
      </w:pPr>
    </w:p>
    <w:p w14:paraId="157AE33B" w14:textId="787D92D6" w:rsidR="00325331" w:rsidRPr="005859FB" w:rsidRDefault="007B32F3" w:rsidP="000F6086">
      <w:pPr>
        <w:widowControl w:val="0"/>
        <w:numPr>
          <w:ilvl w:val="0"/>
          <w:numId w:val="41"/>
        </w:numPr>
        <w:tabs>
          <w:tab w:val="left" w:pos="501"/>
        </w:tabs>
        <w:ind w:left="360" w:right="54"/>
        <w:outlineLvl w:val="0"/>
        <w:rPr>
          <w:rFonts w:ascii="Gisha" w:eastAsia="Cambria" w:hAnsi="Gisha" w:cs="Gisha"/>
          <w:b/>
          <w:bCs/>
          <w:color w:val="000000" w:themeColor="text1"/>
          <w:sz w:val="24"/>
          <w:szCs w:val="24"/>
        </w:rPr>
      </w:pPr>
      <w:r w:rsidRPr="005859FB">
        <w:rPr>
          <w:rFonts w:ascii="Gisha" w:eastAsia="Palatino Linotype" w:hAnsi="Gisha" w:cs="Gisha" w:hint="cs"/>
          <w:spacing w:val="-1"/>
          <w:sz w:val="24"/>
          <w:szCs w:val="24"/>
        </w:rPr>
        <w:t>Barber</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Ltd.</w:t>
      </w:r>
      <w:r w:rsidRPr="005859FB">
        <w:rPr>
          <w:rFonts w:ascii="Gisha" w:eastAsia="Palatino Linotype" w:hAnsi="Gisha" w:cs="Gisha" w:hint="cs"/>
          <w:spacing w:val="-3"/>
          <w:sz w:val="24"/>
          <w:szCs w:val="24"/>
        </w:rPr>
        <w:t xml:space="preserve"> </w:t>
      </w:r>
      <w:r w:rsidR="00D6492C" w:rsidRPr="005859FB">
        <w:rPr>
          <w:rFonts w:ascii="Gisha" w:eastAsia="Palatino Linotype" w:hAnsi="Gisha" w:cs="Gisha" w:hint="cs"/>
          <w:sz w:val="24"/>
          <w:szCs w:val="24"/>
        </w:rPr>
        <w:t xml:space="preserve">correctly </w:t>
      </w:r>
      <w:r w:rsidRPr="005859FB">
        <w:rPr>
          <w:rFonts w:ascii="Gisha" w:eastAsia="Palatino Linotype" w:hAnsi="Gisha" w:cs="Gisha" w:hint="cs"/>
          <w:spacing w:val="-1"/>
          <w:sz w:val="24"/>
          <w:szCs w:val="24"/>
        </w:rPr>
        <w:t>c</w:t>
      </w:r>
      <w:r w:rsidR="008C147B" w:rsidRPr="005859FB">
        <w:rPr>
          <w:rFonts w:ascii="Gisha" w:eastAsia="Palatino Linotype" w:hAnsi="Gisha" w:cs="Gisha" w:hint="cs"/>
          <w:spacing w:val="-1"/>
          <w:sz w:val="24"/>
          <w:szCs w:val="24"/>
        </w:rPr>
        <w:t>lassif</w:t>
      </w:r>
      <w:r w:rsidR="00D6492C" w:rsidRPr="005859FB">
        <w:rPr>
          <w:rFonts w:ascii="Gisha" w:eastAsia="Palatino Linotype" w:hAnsi="Gisha" w:cs="Gisha" w:hint="cs"/>
          <w:spacing w:val="-1"/>
          <w:sz w:val="24"/>
          <w:szCs w:val="24"/>
        </w:rPr>
        <w:t>ied</w:t>
      </w:r>
      <w:r w:rsidR="008C147B" w:rsidRPr="005859FB">
        <w:rPr>
          <w:rFonts w:ascii="Gisha" w:eastAsia="Palatino Linotype" w:hAnsi="Gisha" w:cs="Gisha" w:hint="cs"/>
          <w:spacing w:val="-1"/>
          <w:sz w:val="24"/>
          <w:szCs w:val="24"/>
        </w:rPr>
        <w:t xml:space="preserve"> the </w:t>
      </w:r>
      <w:r w:rsidR="0066520E" w:rsidRPr="005859FB">
        <w:rPr>
          <w:rFonts w:ascii="Gisha" w:eastAsia="Palatino Linotype" w:hAnsi="Gisha" w:cs="Gisha" w:hint="cs"/>
          <w:spacing w:val="-1"/>
          <w:sz w:val="24"/>
          <w:szCs w:val="24"/>
        </w:rPr>
        <w:t xml:space="preserve">proposed </w:t>
      </w:r>
      <w:r w:rsidR="008C147B" w:rsidRPr="005859FB">
        <w:rPr>
          <w:rFonts w:ascii="Gisha" w:eastAsia="Palatino Linotype" w:hAnsi="Gisha" w:cs="Gisha" w:hint="cs"/>
          <w:spacing w:val="-1"/>
          <w:sz w:val="24"/>
          <w:szCs w:val="24"/>
        </w:rPr>
        <w:t xml:space="preserve">product </w:t>
      </w:r>
      <w:r w:rsidR="0066520E" w:rsidRPr="005859FB">
        <w:rPr>
          <w:rFonts w:ascii="Gisha" w:eastAsia="Palatino Linotype" w:hAnsi="Gisha" w:cs="Gisha" w:hint="cs"/>
          <w:spacing w:val="-1"/>
          <w:sz w:val="24"/>
          <w:szCs w:val="24"/>
        </w:rPr>
        <w:t xml:space="preserve">line sale </w:t>
      </w:r>
      <w:r w:rsidRPr="005859FB">
        <w:rPr>
          <w:rFonts w:ascii="Gisha" w:eastAsia="Palatino Linotype" w:hAnsi="Gisha" w:cs="Gisha" w:hint="cs"/>
          <w:sz w:val="24"/>
          <w:szCs w:val="24"/>
        </w:rPr>
        <w:t xml:space="preserve">as </w:t>
      </w:r>
      <w:r w:rsidR="008C147B" w:rsidRPr="005859FB">
        <w:rPr>
          <w:rFonts w:ascii="Gisha" w:eastAsia="Palatino Linotype" w:hAnsi="Gisha" w:cs="Gisha" w:hint="cs"/>
          <w:sz w:val="24"/>
          <w:szCs w:val="24"/>
        </w:rPr>
        <w:t xml:space="preserve">a </w:t>
      </w:r>
      <w:r w:rsidRPr="005859FB">
        <w:rPr>
          <w:rFonts w:ascii="Gisha" w:eastAsia="Palatino Linotype" w:hAnsi="Gisha" w:cs="Gisha" w:hint="cs"/>
          <w:spacing w:val="-1"/>
          <w:sz w:val="24"/>
          <w:szCs w:val="24"/>
        </w:rPr>
        <w:t>discontinued</w:t>
      </w:r>
      <w:r w:rsidR="0066520E" w:rsidRPr="005859FB">
        <w:rPr>
          <w:rFonts w:ascii="Gisha" w:eastAsia="Palatino Linotype" w:hAnsi="Gisha" w:cs="Gisha" w:hint="cs"/>
          <w:spacing w:val="-1"/>
          <w:sz w:val="24"/>
          <w:szCs w:val="24"/>
        </w:rPr>
        <w:t xml:space="preserve"> operation</w:t>
      </w:r>
      <w:r w:rsidR="008C147B" w:rsidRPr="005859FB">
        <w:rPr>
          <w:rFonts w:ascii="Gisha" w:eastAsia="Palatino Linotype" w:hAnsi="Gisha" w:cs="Gisha" w:hint="cs"/>
          <w:spacing w:val="-1"/>
          <w:sz w:val="24"/>
          <w:szCs w:val="24"/>
        </w:rPr>
        <w:t xml:space="preserve">.  </w:t>
      </w:r>
      <w:r w:rsidR="00D6492C" w:rsidRPr="005859FB">
        <w:rPr>
          <w:rFonts w:ascii="Gisha" w:eastAsia="Palatino Linotype" w:hAnsi="Gisha" w:cs="Gisha" w:hint="cs"/>
          <w:spacing w:val="-1"/>
          <w:sz w:val="24"/>
          <w:szCs w:val="24"/>
        </w:rPr>
        <w:t>Analysts t</w:t>
      </w:r>
      <w:r w:rsidRPr="005859FB">
        <w:rPr>
          <w:rFonts w:ascii="Gisha" w:eastAsia="Palatino Linotype" w:hAnsi="Gisha" w:cs="Gisha" w:hint="cs"/>
          <w:spacing w:val="-1"/>
          <w:sz w:val="24"/>
          <w:szCs w:val="24"/>
        </w:rPr>
        <w:t>end</w:t>
      </w:r>
      <w:r w:rsidRPr="005859FB">
        <w:rPr>
          <w:rFonts w:ascii="Gisha" w:eastAsia="Palatino Linotype" w:hAnsi="Gisha" w:cs="Gisha" w:hint="cs"/>
          <w:sz w:val="24"/>
          <w:szCs w:val="24"/>
        </w:rPr>
        <w:t xml:space="preserve"> </w:t>
      </w:r>
      <w:r w:rsidRPr="005859FB">
        <w:rPr>
          <w:rFonts w:ascii="Gisha" w:eastAsia="Palatino Linotype" w:hAnsi="Gisha" w:cs="Gisha" w:hint="cs"/>
          <w:spacing w:val="-1"/>
          <w:sz w:val="24"/>
          <w:szCs w:val="24"/>
        </w:rPr>
        <w:t>to</w:t>
      </w:r>
      <w:r w:rsidRPr="005859FB">
        <w:rPr>
          <w:rFonts w:ascii="Gisha" w:eastAsia="Palatino Linotype" w:hAnsi="Gisha" w:cs="Gisha" w:hint="cs"/>
          <w:spacing w:val="-4"/>
          <w:sz w:val="24"/>
          <w:szCs w:val="24"/>
        </w:rPr>
        <w:t xml:space="preserve"> </w:t>
      </w:r>
      <w:r w:rsidRPr="005859FB">
        <w:rPr>
          <w:rFonts w:ascii="Gisha" w:eastAsia="Palatino Linotype" w:hAnsi="Gisha" w:cs="Gisha" w:hint="cs"/>
          <w:spacing w:val="-1"/>
          <w:sz w:val="24"/>
          <w:szCs w:val="24"/>
        </w:rPr>
        <w:t>focus</w:t>
      </w:r>
      <w:r w:rsidRPr="005859FB">
        <w:rPr>
          <w:rFonts w:ascii="Gisha" w:eastAsia="Palatino Linotype" w:hAnsi="Gisha" w:cs="Gisha" w:hint="cs"/>
          <w:sz w:val="24"/>
          <w:szCs w:val="24"/>
        </w:rPr>
        <w:t xml:space="preserve"> </w:t>
      </w:r>
      <w:r w:rsidRPr="005859FB">
        <w:rPr>
          <w:rFonts w:ascii="Gisha" w:eastAsia="Palatino Linotype" w:hAnsi="Gisha" w:cs="Gisha" w:hint="cs"/>
          <w:spacing w:val="-2"/>
          <w:sz w:val="24"/>
          <w:szCs w:val="24"/>
        </w:rPr>
        <w:t>on</w:t>
      </w:r>
      <w:r w:rsidRPr="005859FB">
        <w:rPr>
          <w:rFonts w:ascii="Gisha" w:eastAsia="Palatino Linotype" w:hAnsi="Gisha" w:cs="Gisha" w:hint="cs"/>
          <w:spacing w:val="1"/>
          <w:sz w:val="24"/>
          <w:szCs w:val="24"/>
        </w:rPr>
        <w:t xml:space="preserve"> </w:t>
      </w:r>
      <w:r w:rsidRPr="005859FB">
        <w:rPr>
          <w:rFonts w:ascii="Gisha" w:eastAsia="Palatino Linotype" w:hAnsi="Gisha" w:cs="Gisha" w:hint="cs"/>
          <w:spacing w:val="-1"/>
          <w:sz w:val="24"/>
          <w:szCs w:val="24"/>
        </w:rPr>
        <w:t>continuing</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pacing w:val="-1"/>
          <w:sz w:val="24"/>
          <w:szCs w:val="24"/>
        </w:rPr>
        <w:t>income</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z w:val="24"/>
          <w:szCs w:val="24"/>
        </w:rPr>
        <w:t>as</w:t>
      </w:r>
      <w:r w:rsidRPr="005859FB">
        <w:rPr>
          <w:rFonts w:ascii="Gisha" w:eastAsia="Palatino Linotype" w:hAnsi="Gisha" w:cs="Gisha" w:hint="cs"/>
          <w:spacing w:val="-3"/>
          <w:sz w:val="24"/>
          <w:szCs w:val="24"/>
        </w:rPr>
        <w:t xml:space="preserve"> </w:t>
      </w:r>
      <w:r w:rsidRPr="005859FB">
        <w:rPr>
          <w:rFonts w:ascii="Gisha" w:eastAsia="Palatino Linotype" w:hAnsi="Gisha" w:cs="Gisha" w:hint="cs"/>
          <w:sz w:val="24"/>
          <w:szCs w:val="24"/>
        </w:rPr>
        <w:t>it</w:t>
      </w:r>
      <w:r w:rsidRPr="005859FB">
        <w:rPr>
          <w:rFonts w:ascii="Gisha" w:eastAsia="Palatino Linotype" w:hAnsi="Gisha" w:cs="Gisha" w:hint="cs"/>
          <w:spacing w:val="-2"/>
          <w:sz w:val="24"/>
          <w:szCs w:val="24"/>
        </w:rPr>
        <w:t xml:space="preserve"> </w:t>
      </w:r>
      <w:r w:rsidRPr="005859FB">
        <w:rPr>
          <w:rFonts w:ascii="Gisha" w:eastAsia="Palatino Linotype" w:hAnsi="Gisha" w:cs="Gisha" w:hint="cs"/>
          <w:sz w:val="24"/>
          <w:szCs w:val="24"/>
        </w:rPr>
        <w:t xml:space="preserve">is </w:t>
      </w:r>
      <w:r w:rsidR="005859FB" w:rsidRPr="005859FB">
        <w:rPr>
          <w:rFonts w:ascii="Gisha" w:eastAsia="Palatino Linotype" w:hAnsi="Gisha" w:cs="Gisha" w:hint="cs"/>
          <w:sz w:val="24"/>
          <w:szCs w:val="24"/>
        </w:rPr>
        <w:t xml:space="preserve">more </w:t>
      </w:r>
      <w:r w:rsidRPr="005859FB">
        <w:rPr>
          <w:rFonts w:ascii="Gisha" w:eastAsia="Palatino Linotype" w:hAnsi="Gisha" w:cs="Gisha" w:hint="cs"/>
          <w:spacing w:val="-1"/>
          <w:sz w:val="24"/>
          <w:szCs w:val="24"/>
        </w:rPr>
        <w:t>forward</w:t>
      </w:r>
      <w:r w:rsidR="00F222DF">
        <w:rPr>
          <w:rFonts w:ascii="Gisha" w:eastAsia="Palatino Linotype" w:hAnsi="Gisha" w:cs="Gisha"/>
          <w:spacing w:val="-3"/>
          <w:sz w:val="24"/>
          <w:szCs w:val="24"/>
        </w:rPr>
        <w:t>-</w:t>
      </w:r>
      <w:r w:rsidRPr="005859FB">
        <w:rPr>
          <w:rFonts w:ascii="Gisha" w:eastAsia="Palatino Linotype" w:hAnsi="Gisha" w:cs="Gisha" w:hint="cs"/>
          <w:spacing w:val="-1"/>
          <w:sz w:val="24"/>
          <w:szCs w:val="24"/>
        </w:rPr>
        <w:t>looking,</w:t>
      </w:r>
      <w:r w:rsidR="008C147B" w:rsidRPr="005859FB">
        <w:rPr>
          <w:rFonts w:ascii="Gisha" w:eastAsia="Palatino Linotype" w:hAnsi="Gisha" w:cs="Gisha" w:hint="cs"/>
          <w:sz w:val="24"/>
          <w:szCs w:val="24"/>
        </w:rPr>
        <w:t xml:space="preserve"> so </w:t>
      </w:r>
      <w:r w:rsidR="00D227E1" w:rsidRPr="005859FB">
        <w:rPr>
          <w:rFonts w:ascii="Gisha" w:eastAsia="Palatino Linotype" w:hAnsi="Gisha" w:cs="Gisha" w:hint="cs"/>
          <w:sz w:val="24"/>
          <w:szCs w:val="24"/>
        </w:rPr>
        <w:t>being able to</w:t>
      </w:r>
      <w:r w:rsidR="005859FB" w:rsidRPr="005859FB">
        <w:rPr>
          <w:rFonts w:ascii="Gisha" w:eastAsia="Palatino Linotype" w:hAnsi="Gisha" w:cs="Gisha" w:hint="cs"/>
          <w:sz w:val="24"/>
          <w:szCs w:val="24"/>
        </w:rPr>
        <w:t xml:space="preserve"> disclose</w:t>
      </w:r>
      <w:r w:rsidR="00D227E1" w:rsidRPr="005859FB">
        <w:rPr>
          <w:rFonts w:ascii="Gisha" w:eastAsia="Palatino Linotype" w:hAnsi="Gisha" w:cs="Gisha" w:hint="cs"/>
          <w:sz w:val="24"/>
          <w:szCs w:val="24"/>
        </w:rPr>
        <w:t xml:space="preserve"> </w:t>
      </w:r>
      <w:r w:rsidR="00E641FE">
        <w:rPr>
          <w:rFonts w:ascii="Gisha" w:eastAsia="Palatino Linotype" w:hAnsi="Gisha" w:cs="Gisha"/>
          <w:sz w:val="24"/>
          <w:szCs w:val="24"/>
        </w:rPr>
        <w:t xml:space="preserve">a </w:t>
      </w:r>
      <w:r w:rsidR="00D227E1" w:rsidRPr="005859FB">
        <w:rPr>
          <w:rFonts w:ascii="Gisha" w:eastAsia="Palatino Linotype" w:hAnsi="Gisha" w:cs="Gisha" w:hint="cs"/>
          <w:sz w:val="24"/>
          <w:szCs w:val="24"/>
        </w:rPr>
        <w:t xml:space="preserve">poorly performing business </w:t>
      </w:r>
      <w:r w:rsidR="005859FB" w:rsidRPr="005859FB">
        <w:rPr>
          <w:rFonts w:ascii="Gisha" w:eastAsia="Palatino Linotype" w:hAnsi="Gisha" w:cs="Gisha" w:hint="cs"/>
          <w:sz w:val="24"/>
          <w:szCs w:val="24"/>
        </w:rPr>
        <w:t>unit</w:t>
      </w:r>
      <w:r w:rsidR="00D227E1" w:rsidRPr="005859FB">
        <w:rPr>
          <w:rFonts w:ascii="Gisha" w:eastAsia="Palatino Linotype" w:hAnsi="Gisha" w:cs="Gisha" w:hint="cs"/>
          <w:sz w:val="24"/>
          <w:szCs w:val="24"/>
        </w:rPr>
        <w:t xml:space="preserve"> “below the line” </w:t>
      </w:r>
      <w:r w:rsidR="005859FB" w:rsidRPr="005859FB">
        <w:rPr>
          <w:rFonts w:ascii="Gisha" w:eastAsia="Palatino Linotype" w:hAnsi="Gisha" w:cs="Gisha" w:hint="cs"/>
          <w:sz w:val="24"/>
          <w:szCs w:val="24"/>
        </w:rPr>
        <w:t xml:space="preserve">as discontinued operations </w:t>
      </w:r>
      <w:r w:rsidR="00E641FE">
        <w:rPr>
          <w:rFonts w:ascii="Gisha" w:eastAsia="Palatino Linotype" w:hAnsi="Gisha" w:cs="Gisha"/>
          <w:sz w:val="24"/>
          <w:szCs w:val="24"/>
        </w:rPr>
        <w:t>is</w:t>
      </w:r>
      <w:r w:rsidR="00D6492C" w:rsidRPr="005859FB">
        <w:rPr>
          <w:rFonts w:ascii="Gisha" w:eastAsia="Palatino Linotype" w:hAnsi="Gisha" w:cs="Gisha" w:hint="cs"/>
          <w:sz w:val="24"/>
          <w:szCs w:val="24"/>
        </w:rPr>
        <w:t xml:space="preserve"> beneficial.  Companies may attempt to manipulate their earnings by </w:t>
      </w:r>
      <w:r w:rsidR="0066520E" w:rsidRPr="005859FB">
        <w:rPr>
          <w:rFonts w:ascii="Gisha" w:eastAsia="Palatino Linotype" w:hAnsi="Gisha" w:cs="Gisha" w:hint="cs"/>
          <w:sz w:val="24"/>
          <w:szCs w:val="24"/>
        </w:rPr>
        <w:t>classifying assets sales as discontinued operations when they do not meet the requirements,</w:t>
      </w:r>
      <w:r w:rsidR="005859FB" w:rsidRPr="005859FB">
        <w:rPr>
          <w:rFonts w:ascii="Gisha" w:eastAsia="Palatino Linotype" w:hAnsi="Gisha" w:cs="Gisha" w:hint="cs"/>
          <w:sz w:val="24"/>
          <w:szCs w:val="24"/>
        </w:rPr>
        <w:t xml:space="preserve"> not </w:t>
      </w:r>
      <w:r w:rsidR="0066520E" w:rsidRPr="005859FB">
        <w:rPr>
          <w:rFonts w:ascii="Gisha" w:eastAsia="Palatino Linotype" w:hAnsi="Gisha" w:cs="Gisha" w:hint="cs"/>
          <w:sz w:val="24"/>
          <w:szCs w:val="24"/>
        </w:rPr>
        <w:t>follow</w:t>
      </w:r>
      <w:r w:rsidR="005859FB" w:rsidRPr="005859FB">
        <w:rPr>
          <w:rFonts w:ascii="Gisha" w:eastAsia="Palatino Linotype" w:hAnsi="Gisha" w:cs="Gisha" w:hint="cs"/>
          <w:sz w:val="24"/>
          <w:szCs w:val="24"/>
        </w:rPr>
        <w:t>ing</w:t>
      </w:r>
      <w:r w:rsidR="0066520E" w:rsidRPr="005859FB">
        <w:rPr>
          <w:rFonts w:ascii="Gisha" w:eastAsia="Palatino Linotype" w:hAnsi="Gisha" w:cs="Gisha" w:hint="cs"/>
          <w:sz w:val="24"/>
          <w:szCs w:val="24"/>
        </w:rPr>
        <w:t xml:space="preserve"> through with proposed sale</w:t>
      </w:r>
      <w:r w:rsidR="005859FB" w:rsidRPr="005859FB">
        <w:rPr>
          <w:rFonts w:ascii="Gisha" w:eastAsia="Palatino Linotype" w:hAnsi="Gisha" w:cs="Gisha" w:hint="cs"/>
          <w:sz w:val="24"/>
          <w:szCs w:val="24"/>
        </w:rPr>
        <w:t>s</w:t>
      </w:r>
      <w:r w:rsidR="0066520E" w:rsidRPr="005859FB">
        <w:rPr>
          <w:rFonts w:ascii="Gisha" w:eastAsia="Palatino Linotype" w:hAnsi="Gisha" w:cs="Gisha" w:hint="cs"/>
          <w:sz w:val="24"/>
          <w:szCs w:val="24"/>
        </w:rPr>
        <w:t xml:space="preserve">, or </w:t>
      </w:r>
      <w:r w:rsidR="005859FB" w:rsidRPr="005859FB">
        <w:rPr>
          <w:rFonts w:ascii="Gisha" w:eastAsia="Palatino Linotype" w:hAnsi="Gisha" w:cs="Gisha" w:hint="cs"/>
          <w:sz w:val="24"/>
          <w:szCs w:val="24"/>
        </w:rPr>
        <w:t xml:space="preserve">including </w:t>
      </w:r>
      <w:r w:rsidR="0066520E" w:rsidRPr="005859FB">
        <w:rPr>
          <w:rFonts w:ascii="Gisha" w:eastAsia="Palatino Linotype" w:hAnsi="Gisha" w:cs="Gisha" w:hint="cs"/>
          <w:sz w:val="24"/>
          <w:szCs w:val="24"/>
        </w:rPr>
        <w:t>regular operating expense</w:t>
      </w:r>
      <w:r w:rsidR="00830986">
        <w:rPr>
          <w:rFonts w:ascii="Gisha" w:eastAsia="Palatino Linotype" w:hAnsi="Gisha" w:cs="Gisha"/>
          <w:sz w:val="24"/>
          <w:szCs w:val="24"/>
        </w:rPr>
        <w:t xml:space="preserve">s in discontinued operations </w:t>
      </w:r>
      <w:r w:rsidR="005859FB" w:rsidRPr="005859FB">
        <w:rPr>
          <w:rFonts w:ascii="Gisha" w:eastAsia="Palatino Linotype" w:hAnsi="Gisha" w:cs="Gisha" w:hint="cs"/>
          <w:sz w:val="24"/>
          <w:szCs w:val="24"/>
        </w:rPr>
        <w:t>to increase continuing income.</w:t>
      </w:r>
      <w:r w:rsidR="0066520E" w:rsidRPr="005859FB">
        <w:rPr>
          <w:rFonts w:ascii="Gisha" w:eastAsia="Palatino Linotype" w:hAnsi="Gisha" w:cs="Gisha" w:hint="cs"/>
          <w:sz w:val="24"/>
          <w:szCs w:val="24"/>
        </w:rPr>
        <w:t xml:space="preserve"> </w:t>
      </w:r>
      <w:r w:rsidR="00830986">
        <w:rPr>
          <w:rFonts w:ascii="Gisha" w:eastAsia="Palatino Linotype" w:hAnsi="Gisha" w:cs="Gisha"/>
          <w:sz w:val="24"/>
          <w:szCs w:val="24"/>
        </w:rPr>
        <w:t xml:space="preserve">  </w:t>
      </w:r>
    </w:p>
    <w:p w14:paraId="266BF938" w14:textId="77777777" w:rsidR="007B32F3" w:rsidRDefault="007B32F3">
      <w:pPr>
        <w:rPr>
          <w:rFonts w:ascii="Gisha" w:eastAsia="Cambria" w:hAnsi="Gisha" w:cs="Gisha"/>
          <w:b/>
          <w:bCs/>
          <w:color w:val="000000" w:themeColor="text1"/>
          <w:sz w:val="28"/>
          <w:szCs w:val="28"/>
        </w:rPr>
      </w:pPr>
      <w:r>
        <w:rPr>
          <w:rFonts w:ascii="Gisha" w:eastAsia="Cambria" w:hAnsi="Gisha" w:cs="Gisha"/>
          <w:b/>
          <w:bCs/>
          <w:color w:val="000000" w:themeColor="text1"/>
          <w:sz w:val="28"/>
          <w:szCs w:val="28"/>
        </w:rPr>
        <w:br w:type="page"/>
      </w:r>
    </w:p>
    <w:p w14:paraId="1744A852" w14:textId="77777777" w:rsidR="00036BF7" w:rsidRDefault="00036BF7" w:rsidP="003E75FE">
      <w:pPr>
        <w:rPr>
          <w:rFonts w:ascii="Gisha" w:eastAsia="Arial" w:hAnsi="Gisha" w:cs="Gisha"/>
          <w:b/>
          <w:bCs/>
          <w:sz w:val="28"/>
          <w:szCs w:val="28"/>
        </w:rPr>
      </w:pPr>
    </w:p>
    <w:p w14:paraId="3FFA1680" w14:textId="77777777" w:rsidR="000618AA" w:rsidRPr="00D975A0" w:rsidRDefault="00E44D7C" w:rsidP="003E75FE">
      <w:pPr>
        <w:rPr>
          <w:rFonts w:ascii="Gisha" w:eastAsia="Arial" w:hAnsi="Gisha" w:cs="Gisha"/>
          <w:b/>
          <w:bCs/>
          <w:sz w:val="24"/>
          <w:szCs w:val="24"/>
        </w:rPr>
      </w:pPr>
      <w:r w:rsidRPr="00D975A0">
        <w:rPr>
          <w:rFonts w:ascii="Gisha" w:eastAsia="Arial" w:hAnsi="Gisha" w:cs="Gisha" w:hint="cs"/>
          <w:b/>
          <w:bCs/>
          <w:sz w:val="28"/>
          <w:szCs w:val="28"/>
        </w:rPr>
        <w:t xml:space="preserve">Cost Recognition </w:t>
      </w:r>
      <w:r w:rsidR="00901FC7">
        <w:rPr>
          <w:rFonts w:ascii="Gisha" w:eastAsia="Arial" w:hAnsi="Gisha" w:cs="Gisha"/>
          <w:b/>
          <w:bCs/>
          <w:sz w:val="28"/>
          <w:szCs w:val="28"/>
        </w:rPr>
        <w:t xml:space="preserve">and Classification </w:t>
      </w:r>
      <w:r w:rsidRPr="00D975A0">
        <w:rPr>
          <w:rFonts w:ascii="Gisha" w:eastAsia="Arial" w:hAnsi="Gisha" w:cs="Gisha" w:hint="cs"/>
          <w:b/>
          <w:bCs/>
          <w:sz w:val="28"/>
          <w:szCs w:val="28"/>
        </w:rPr>
        <w:t>Strategies</w:t>
      </w:r>
    </w:p>
    <w:p w14:paraId="783DF5A0" w14:textId="77777777" w:rsidR="00C93673" w:rsidRPr="00D975A0" w:rsidRDefault="00C93673" w:rsidP="00C93673">
      <w:pPr>
        <w:widowControl w:val="0"/>
        <w:ind w:left="360" w:hanging="360"/>
        <w:outlineLvl w:val="0"/>
        <w:rPr>
          <w:rFonts w:ascii="Gisha" w:eastAsia="Arial" w:hAnsi="Gisha" w:cs="Gisha"/>
          <w:sz w:val="24"/>
          <w:szCs w:val="24"/>
        </w:rPr>
      </w:pPr>
    </w:p>
    <w:p w14:paraId="7C05061D" w14:textId="77777777" w:rsidR="00C93673" w:rsidRPr="00D975A0" w:rsidRDefault="00C93673" w:rsidP="000F6086">
      <w:pPr>
        <w:widowControl w:val="0"/>
        <w:numPr>
          <w:ilvl w:val="0"/>
          <w:numId w:val="42"/>
        </w:numPr>
        <w:tabs>
          <w:tab w:val="left" w:pos="501"/>
        </w:tabs>
        <w:ind w:left="360" w:right="54"/>
        <w:rPr>
          <w:rFonts w:ascii="Gisha" w:eastAsia="Palatino Linotype" w:hAnsi="Gisha" w:cs="Gisha"/>
          <w:sz w:val="24"/>
          <w:szCs w:val="24"/>
        </w:rPr>
      </w:pPr>
      <w:r w:rsidRPr="00D975A0">
        <w:rPr>
          <w:rFonts w:ascii="Gisha" w:eastAsia="Palatino Linotype" w:hAnsi="Gisha" w:cs="Gisha" w:hint="cs"/>
          <w:spacing w:val="-1"/>
          <w:sz w:val="24"/>
          <w:szCs w:val="24"/>
        </w:rPr>
        <w:t>The</w:t>
      </w:r>
      <w:r w:rsidR="008308FF">
        <w:rPr>
          <w:rFonts w:ascii="Gisha" w:eastAsia="Palatino Linotype" w:hAnsi="Gisha" w:cs="Gisha"/>
          <w:spacing w:val="-1"/>
          <w:sz w:val="24"/>
          <w:szCs w:val="24"/>
        </w:rPr>
        <w:t>se</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z w:val="24"/>
          <w:szCs w:val="24"/>
        </w:rPr>
        <w:t>costs</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pacing w:val="-1"/>
          <w:sz w:val="24"/>
          <w:szCs w:val="24"/>
        </w:rPr>
        <w:t>should</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pacing w:val="-1"/>
          <w:sz w:val="24"/>
          <w:szCs w:val="24"/>
        </w:rPr>
        <w:t>have been</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expensed</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z w:val="24"/>
          <w:szCs w:val="24"/>
        </w:rPr>
        <w:t>in</w:t>
      </w:r>
      <w:r w:rsidRPr="00D975A0">
        <w:rPr>
          <w:rFonts w:ascii="Gisha" w:eastAsia="Palatino Linotype" w:hAnsi="Gisha" w:cs="Gisha" w:hint="cs"/>
          <w:spacing w:val="-1"/>
          <w:sz w:val="24"/>
          <w:szCs w:val="24"/>
        </w:rPr>
        <w:t xml:space="preserve"> the current</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period</w:t>
      </w:r>
      <w:r w:rsidRPr="00D975A0">
        <w:rPr>
          <w:rFonts w:ascii="Gisha" w:eastAsia="Palatino Linotype" w:hAnsi="Gisha" w:cs="Gisha" w:hint="cs"/>
          <w:sz w:val="24"/>
          <w:szCs w:val="24"/>
        </w:rPr>
        <w:t xml:space="preserve"> as </w:t>
      </w:r>
      <w:r w:rsidRPr="00D975A0">
        <w:rPr>
          <w:rFonts w:ascii="Gisha" w:eastAsia="Palatino Linotype" w:hAnsi="Gisha" w:cs="Gisha" w:hint="cs"/>
          <w:spacing w:val="-1"/>
          <w:sz w:val="24"/>
          <w:szCs w:val="24"/>
        </w:rPr>
        <w:t>their future value</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z w:val="24"/>
          <w:szCs w:val="24"/>
        </w:rPr>
        <w:t>is</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questionable.</w:t>
      </w:r>
      <w:r w:rsidRPr="00D975A0">
        <w:rPr>
          <w:rFonts w:ascii="Gisha" w:eastAsia="Palatino Linotype" w:hAnsi="Gisha" w:cs="Gisha" w:hint="cs"/>
          <w:sz w:val="24"/>
          <w:szCs w:val="24"/>
        </w:rPr>
        <w:t xml:space="preserve"> </w:t>
      </w:r>
      <w:r w:rsidR="00DA48A1">
        <w:rPr>
          <w:rFonts w:ascii="Gisha" w:eastAsia="Palatino Linotype" w:hAnsi="Gisha" w:cs="Gisha"/>
          <w:sz w:val="24"/>
          <w:szCs w:val="24"/>
        </w:rPr>
        <w:t xml:space="preserve"> </w:t>
      </w:r>
      <w:r w:rsidRPr="00D975A0">
        <w:rPr>
          <w:rFonts w:ascii="Gisha" w:eastAsia="Palatino Linotype" w:hAnsi="Gisha" w:cs="Gisha" w:hint="cs"/>
          <w:spacing w:val="-1"/>
          <w:sz w:val="24"/>
          <w:szCs w:val="24"/>
        </w:rPr>
        <w:t>Costs</w:t>
      </w:r>
      <w:r w:rsidRPr="00D975A0">
        <w:rPr>
          <w:rFonts w:ascii="Gisha" w:eastAsia="Palatino Linotype" w:hAnsi="Gisha" w:cs="Gisha" w:hint="cs"/>
          <w:spacing w:val="-3"/>
          <w:sz w:val="24"/>
          <w:szCs w:val="24"/>
        </w:rPr>
        <w:t xml:space="preserve"> </w:t>
      </w:r>
      <w:r w:rsidR="0074275C">
        <w:rPr>
          <w:rFonts w:ascii="Gisha" w:eastAsia="Palatino Linotype" w:hAnsi="Gisha" w:cs="Gisha"/>
          <w:spacing w:val="-1"/>
          <w:sz w:val="24"/>
          <w:szCs w:val="24"/>
        </w:rPr>
        <w:t xml:space="preserve">were </w:t>
      </w:r>
      <w:r w:rsidRPr="00D975A0">
        <w:rPr>
          <w:rFonts w:ascii="Gisha" w:eastAsia="Palatino Linotype" w:hAnsi="Gisha" w:cs="Gisha" w:hint="cs"/>
          <w:spacing w:val="-1"/>
          <w:sz w:val="24"/>
          <w:szCs w:val="24"/>
        </w:rPr>
        <w:t>deferred</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pacing w:val="-1"/>
          <w:sz w:val="24"/>
          <w:szCs w:val="24"/>
        </w:rPr>
        <w:t>to</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lower</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expenses</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and</w:t>
      </w:r>
      <w:r w:rsidRPr="00D975A0">
        <w:rPr>
          <w:rFonts w:ascii="Gisha" w:eastAsia="Palatino Linotype" w:hAnsi="Gisha" w:cs="Gisha" w:hint="cs"/>
          <w:spacing w:val="57"/>
          <w:sz w:val="24"/>
          <w:szCs w:val="24"/>
        </w:rPr>
        <w:t xml:space="preserve"> </w:t>
      </w:r>
      <w:r w:rsidRPr="00D975A0">
        <w:rPr>
          <w:rFonts w:ascii="Gisha" w:eastAsia="Palatino Linotype" w:hAnsi="Gisha" w:cs="Gisha" w:hint="cs"/>
          <w:spacing w:val="-1"/>
          <w:sz w:val="24"/>
          <w:szCs w:val="24"/>
        </w:rPr>
        <w:t>increase</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profits</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z w:val="24"/>
          <w:szCs w:val="24"/>
        </w:rPr>
        <w:t>in</w:t>
      </w:r>
      <w:r w:rsidRPr="00D975A0">
        <w:rPr>
          <w:rFonts w:ascii="Gisha" w:eastAsia="Palatino Linotype" w:hAnsi="Gisha" w:cs="Gisha" w:hint="cs"/>
          <w:spacing w:val="-1"/>
          <w:sz w:val="24"/>
          <w:szCs w:val="24"/>
        </w:rPr>
        <w:t xml:space="preserve"> </w:t>
      </w:r>
      <w:r w:rsidR="00DA48A1">
        <w:rPr>
          <w:rFonts w:ascii="Gisha" w:eastAsia="Palatino Linotype" w:hAnsi="Gisha" w:cs="Gisha"/>
          <w:spacing w:val="-1"/>
          <w:sz w:val="24"/>
          <w:szCs w:val="24"/>
        </w:rPr>
        <w:t>the current period</w:t>
      </w:r>
      <w:r w:rsidRPr="00D975A0">
        <w:rPr>
          <w:rFonts w:ascii="Gisha" w:eastAsia="Palatino Linotype" w:hAnsi="Gisha" w:cs="Gisha" w:hint="cs"/>
          <w:spacing w:val="-1"/>
          <w:sz w:val="24"/>
          <w:szCs w:val="24"/>
        </w:rPr>
        <w:t>.</w:t>
      </w:r>
    </w:p>
    <w:p w14:paraId="67C884A3" w14:textId="77777777" w:rsidR="00C93673" w:rsidRPr="00D975A0" w:rsidRDefault="00C93673" w:rsidP="00C93673">
      <w:pPr>
        <w:widowControl w:val="0"/>
        <w:tabs>
          <w:tab w:val="left" w:pos="501"/>
        </w:tabs>
        <w:ind w:left="360" w:right="272"/>
        <w:rPr>
          <w:rFonts w:ascii="Gisha" w:eastAsia="Palatino Linotype" w:hAnsi="Gisha" w:cs="Gisha"/>
          <w:sz w:val="24"/>
          <w:szCs w:val="24"/>
        </w:rPr>
      </w:pPr>
    </w:p>
    <w:p w14:paraId="12955608" w14:textId="77777777" w:rsidR="00C93673" w:rsidRPr="00D975A0" w:rsidRDefault="00C93673" w:rsidP="000F6086">
      <w:pPr>
        <w:widowControl w:val="0"/>
        <w:numPr>
          <w:ilvl w:val="0"/>
          <w:numId w:val="42"/>
        </w:numPr>
        <w:tabs>
          <w:tab w:val="left" w:pos="501"/>
        </w:tabs>
        <w:ind w:left="360" w:right="54"/>
        <w:rPr>
          <w:rFonts w:ascii="Gisha" w:eastAsia="Palatino Linotype" w:hAnsi="Gisha" w:cs="Gisha"/>
          <w:sz w:val="24"/>
          <w:szCs w:val="24"/>
        </w:rPr>
      </w:pPr>
      <w:r w:rsidRPr="00D975A0">
        <w:rPr>
          <w:rFonts w:ascii="Gisha" w:eastAsia="Palatino Linotype" w:hAnsi="Gisha" w:cs="Gisha" w:hint="cs"/>
          <w:spacing w:val="-1"/>
          <w:sz w:val="24"/>
          <w:szCs w:val="24"/>
        </w:rPr>
        <w:t>Rita</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z w:val="24"/>
          <w:szCs w:val="24"/>
        </w:rPr>
        <w:t xml:space="preserve">is </w:t>
      </w:r>
      <w:r w:rsidRPr="00D975A0">
        <w:rPr>
          <w:rFonts w:ascii="Gisha" w:eastAsia="Palatino Linotype" w:hAnsi="Gisha" w:cs="Gisha" w:hint="cs"/>
          <w:spacing w:val="-1"/>
          <w:sz w:val="24"/>
          <w:szCs w:val="24"/>
        </w:rPr>
        <w:t>cutting</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pacing w:val="-1"/>
          <w:sz w:val="24"/>
          <w:szCs w:val="24"/>
        </w:rPr>
        <w:t>back</w:t>
      </w:r>
      <w:r w:rsidRPr="00D975A0">
        <w:rPr>
          <w:rFonts w:ascii="Gisha" w:eastAsia="Palatino Linotype" w:hAnsi="Gisha" w:cs="Gisha" w:hint="cs"/>
          <w:sz w:val="24"/>
          <w:szCs w:val="24"/>
        </w:rPr>
        <w:t xml:space="preserve"> on</w:t>
      </w:r>
      <w:r w:rsidRPr="00D975A0">
        <w:rPr>
          <w:rFonts w:ascii="Gisha" w:eastAsia="Palatino Linotype" w:hAnsi="Gisha" w:cs="Gisha" w:hint="cs"/>
          <w:spacing w:val="-2"/>
          <w:sz w:val="24"/>
          <w:szCs w:val="24"/>
        </w:rPr>
        <w:t xml:space="preserve"> discretionary </w:t>
      </w:r>
      <w:r w:rsidRPr="00D975A0">
        <w:rPr>
          <w:rFonts w:ascii="Gisha" w:eastAsia="Palatino Linotype" w:hAnsi="Gisha" w:cs="Gisha" w:hint="cs"/>
          <w:spacing w:val="-1"/>
          <w:sz w:val="24"/>
          <w:szCs w:val="24"/>
        </w:rPr>
        <w:t>maintenance</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to</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 xml:space="preserve">increase </w:t>
      </w:r>
      <w:r w:rsidRPr="00D975A0">
        <w:rPr>
          <w:rFonts w:ascii="Gisha" w:eastAsia="Palatino Linotype" w:hAnsi="Gisha" w:cs="Gisha" w:hint="cs"/>
          <w:sz w:val="24"/>
          <w:szCs w:val="24"/>
        </w:rPr>
        <w:t>its</w:t>
      </w:r>
      <w:r w:rsidRPr="00D975A0">
        <w:rPr>
          <w:rFonts w:ascii="Gisha" w:eastAsia="Palatino Linotype" w:hAnsi="Gisha" w:cs="Gisha" w:hint="cs"/>
          <w:spacing w:val="35"/>
          <w:sz w:val="24"/>
          <w:szCs w:val="24"/>
        </w:rPr>
        <w:t xml:space="preserve"> </w:t>
      </w:r>
      <w:r w:rsidRPr="00D975A0">
        <w:rPr>
          <w:rFonts w:ascii="Gisha" w:eastAsia="Palatino Linotype" w:hAnsi="Gisha" w:cs="Gisha" w:hint="cs"/>
          <w:spacing w:val="-1"/>
          <w:sz w:val="24"/>
          <w:szCs w:val="24"/>
        </w:rPr>
        <w:t>profits</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in</w:t>
      </w:r>
      <w:r w:rsidRPr="00D975A0">
        <w:rPr>
          <w:rFonts w:ascii="Gisha" w:eastAsia="Palatino Linotype" w:hAnsi="Gisha" w:cs="Gisha" w:hint="cs"/>
          <w:spacing w:val="1"/>
          <w:sz w:val="24"/>
          <w:szCs w:val="24"/>
        </w:rPr>
        <w:t xml:space="preserve"> </w:t>
      </w:r>
      <w:r w:rsidRPr="00D975A0">
        <w:rPr>
          <w:rFonts w:ascii="Gisha" w:eastAsia="Palatino Linotype" w:hAnsi="Gisha" w:cs="Gisha" w:hint="cs"/>
          <w:spacing w:val="-2"/>
          <w:sz w:val="24"/>
          <w:szCs w:val="24"/>
        </w:rPr>
        <w:t>the</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current</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period.</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This</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will</w:t>
      </w:r>
      <w:r w:rsidRPr="00D975A0">
        <w:rPr>
          <w:rFonts w:ascii="Gisha" w:eastAsia="Palatino Linotype" w:hAnsi="Gisha" w:cs="Gisha" w:hint="cs"/>
          <w:spacing w:val="1"/>
          <w:sz w:val="24"/>
          <w:szCs w:val="24"/>
        </w:rPr>
        <w:t xml:space="preserve"> </w:t>
      </w:r>
      <w:r w:rsidRPr="00D975A0">
        <w:rPr>
          <w:rFonts w:ascii="Gisha" w:eastAsia="Palatino Linotype" w:hAnsi="Gisha" w:cs="Gisha" w:hint="cs"/>
          <w:spacing w:val="-1"/>
          <w:sz w:val="24"/>
          <w:szCs w:val="24"/>
        </w:rPr>
        <w:t>affect</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profits</w:t>
      </w:r>
      <w:r w:rsidRPr="00D975A0">
        <w:rPr>
          <w:rFonts w:ascii="Gisha" w:eastAsia="Palatino Linotype" w:hAnsi="Gisha" w:cs="Gisha" w:hint="cs"/>
          <w:sz w:val="24"/>
          <w:szCs w:val="24"/>
        </w:rPr>
        <w:t xml:space="preserve"> in</w:t>
      </w:r>
      <w:r w:rsidRPr="00D975A0">
        <w:rPr>
          <w:rFonts w:ascii="Gisha" w:eastAsia="Palatino Linotype" w:hAnsi="Gisha" w:cs="Gisha" w:hint="cs"/>
          <w:spacing w:val="1"/>
          <w:sz w:val="24"/>
          <w:szCs w:val="24"/>
        </w:rPr>
        <w:t xml:space="preserve"> </w:t>
      </w:r>
      <w:r w:rsidRPr="00D975A0">
        <w:rPr>
          <w:rFonts w:ascii="Gisha" w:eastAsia="Palatino Linotype" w:hAnsi="Gisha" w:cs="Gisha" w:hint="cs"/>
          <w:spacing w:val="-2"/>
          <w:sz w:val="24"/>
          <w:szCs w:val="24"/>
        </w:rPr>
        <w:t>the</w:t>
      </w:r>
      <w:r w:rsidRPr="00D975A0">
        <w:rPr>
          <w:rFonts w:ascii="Gisha" w:eastAsia="Palatino Linotype" w:hAnsi="Gisha" w:cs="Gisha" w:hint="cs"/>
          <w:spacing w:val="-1"/>
          <w:sz w:val="24"/>
          <w:szCs w:val="24"/>
        </w:rPr>
        <w:t xml:space="preserve"> future</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2"/>
          <w:sz w:val="24"/>
          <w:szCs w:val="24"/>
        </w:rPr>
        <w:t>as</w:t>
      </w:r>
      <w:r w:rsidRPr="00D975A0">
        <w:rPr>
          <w:rFonts w:ascii="Gisha" w:eastAsia="Palatino Linotype" w:hAnsi="Gisha" w:cs="Gisha" w:hint="cs"/>
          <w:spacing w:val="49"/>
          <w:sz w:val="24"/>
          <w:szCs w:val="24"/>
        </w:rPr>
        <w:t xml:space="preserve"> </w:t>
      </w:r>
      <w:r w:rsidRPr="00D975A0">
        <w:rPr>
          <w:rFonts w:ascii="Gisha" w:eastAsia="Palatino Linotype" w:hAnsi="Gisha" w:cs="Gisha" w:hint="cs"/>
          <w:spacing w:val="-1"/>
          <w:sz w:val="24"/>
          <w:szCs w:val="24"/>
        </w:rPr>
        <w:t xml:space="preserve">maintenance </w:t>
      </w:r>
      <w:r w:rsidRPr="00D975A0">
        <w:rPr>
          <w:rFonts w:ascii="Gisha" w:eastAsia="Palatino Linotype" w:hAnsi="Gisha" w:cs="Gisha" w:hint="cs"/>
          <w:sz w:val="24"/>
          <w:szCs w:val="24"/>
        </w:rPr>
        <w:t>costs</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pacing w:val="-1"/>
          <w:sz w:val="24"/>
          <w:szCs w:val="24"/>
        </w:rPr>
        <w:t>rise to</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pacing w:val="-1"/>
          <w:sz w:val="24"/>
          <w:szCs w:val="24"/>
        </w:rPr>
        <w:t>compensate</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for</w:t>
      </w:r>
      <w:r w:rsidRPr="00D975A0">
        <w:rPr>
          <w:rFonts w:ascii="Gisha" w:eastAsia="Palatino Linotype" w:hAnsi="Gisha" w:cs="Gisha" w:hint="cs"/>
          <w:spacing w:val="1"/>
          <w:sz w:val="24"/>
          <w:szCs w:val="24"/>
        </w:rPr>
        <w:t xml:space="preserve"> </w:t>
      </w:r>
      <w:r w:rsidRPr="00D975A0">
        <w:rPr>
          <w:rFonts w:ascii="Gisha" w:eastAsia="Palatino Linotype" w:hAnsi="Gisha" w:cs="Gisha" w:hint="cs"/>
          <w:sz w:val="24"/>
          <w:szCs w:val="24"/>
        </w:rPr>
        <w:t xml:space="preserve">a </w:t>
      </w:r>
      <w:r w:rsidRPr="00D975A0">
        <w:rPr>
          <w:rFonts w:ascii="Gisha" w:eastAsia="Palatino Linotype" w:hAnsi="Gisha" w:cs="Gisha" w:hint="cs"/>
          <w:spacing w:val="-1"/>
          <w:sz w:val="24"/>
          <w:szCs w:val="24"/>
        </w:rPr>
        <w:t>lack</w:t>
      </w:r>
      <w:r w:rsidRPr="00D975A0">
        <w:rPr>
          <w:rFonts w:ascii="Gisha" w:eastAsia="Palatino Linotype" w:hAnsi="Gisha" w:cs="Gisha" w:hint="cs"/>
          <w:sz w:val="24"/>
          <w:szCs w:val="24"/>
        </w:rPr>
        <w:t xml:space="preserve"> of</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spending</w:t>
      </w:r>
      <w:r w:rsidR="004B132A">
        <w:rPr>
          <w:rFonts w:ascii="Gisha" w:eastAsia="Palatino Linotype" w:hAnsi="Gisha" w:cs="Gisha"/>
          <w:spacing w:val="-1"/>
          <w:sz w:val="24"/>
          <w:szCs w:val="24"/>
        </w:rPr>
        <w:t xml:space="preserve"> in the past</w:t>
      </w:r>
      <w:r w:rsidRPr="00D975A0">
        <w:rPr>
          <w:rFonts w:ascii="Gisha" w:eastAsia="Palatino Linotype" w:hAnsi="Gisha" w:cs="Gisha" w:hint="cs"/>
          <w:sz w:val="24"/>
          <w:szCs w:val="24"/>
        </w:rPr>
        <w:t xml:space="preserve"> </w:t>
      </w:r>
      <w:r w:rsidR="004B132A">
        <w:rPr>
          <w:rFonts w:ascii="Gisha" w:eastAsia="Palatino Linotype" w:hAnsi="Gisha" w:cs="Gisha"/>
          <w:spacing w:val="-2"/>
          <w:sz w:val="24"/>
          <w:szCs w:val="24"/>
        </w:rPr>
        <w:t>and</w:t>
      </w:r>
      <w:r w:rsidRPr="00D975A0">
        <w:rPr>
          <w:rFonts w:ascii="Gisha" w:eastAsia="Palatino Linotype" w:hAnsi="Gisha" w:cs="Gisha" w:hint="cs"/>
          <w:spacing w:val="-1"/>
          <w:sz w:val="24"/>
          <w:szCs w:val="24"/>
        </w:rPr>
        <w:t xml:space="preserve"> production</w:t>
      </w:r>
      <w:r w:rsidRPr="00D975A0">
        <w:rPr>
          <w:rFonts w:ascii="Gisha" w:eastAsia="Palatino Linotype" w:hAnsi="Gisha" w:cs="Gisha" w:hint="cs"/>
          <w:spacing w:val="55"/>
          <w:sz w:val="24"/>
          <w:szCs w:val="24"/>
        </w:rPr>
        <w:t xml:space="preserve"> </w:t>
      </w:r>
      <w:r w:rsidRPr="00D975A0">
        <w:rPr>
          <w:rFonts w:ascii="Gisha" w:eastAsia="Palatino Linotype" w:hAnsi="Gisha" w:cs="Gisha" w:hint="cs"/>
          <w:sz w:val="24"/>
          <w:szCs w:val="24"/>
        </w:rPr>
        <w:t xml:space="preserve">is </w:t>
      </w:r>
      <w:r w:rsidRPr="00D975A0">
        <w:rPr>
          <w:rFonts w:ascii="Gisha" w:eastAsia="Palatino Linotype" w:hAnsi="Gisha" w:cs="Gisha" w:hint="cs"/>
          <w:spacing w:val="-1"/>
          <w:sz w:val="24"/>
          <w:szCs w:val="24"/>
        </w:rPr>
        <w:t>interrupted</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by</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machine</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breakdowns.</w:t>
      </w:r>
    </w:p>
    <w:p w14:paraId="06122B34" w14:textId="77777777" w:rsidR="00C93673" w:rsidRPr="00D975A0" w:rsidRDefault="00C93673" w:rsidP="00C93673">
      <w:pPr>
        <w:widowControl w:val="0"/>
        <w:tabs>
          <w:tab w:val="left" w:pos="501"/>
        </w:tabs>
        <w:ind w:right="198"/>
        <w:rPr>
          <w:rFonts w:ascii="Gisha" w:eastAsia="Palatino Linotype" w:hAnsi="Gisha" w:cs="Gisha"/>
          <w:sz w:val="24"/>
          <w:szCs w:val="24"/>
        </w:rPr>
      </w:pPr>
    </w:p>
    <w:p w14:paraId="02102982" w14:textId="5909AED8" w:rsidR="00C93673" w:rsidRPr="00D975A0" w:rsidRDefault="00C93673" w:rsidP="000F6086">
      <w:pPr>
        <w:widowControl w:val="0"/>
        <w:numPr>
          <w:ilvl w:val="0"/>
          <w:numId w:val="42"/>
        </w:numPr>
        <w:tabs>
          <w:tab w:val="left" w:pos="501"/>
        </w:tabs>
        <w:ind w:left="360" w:right="54"/>
        <w:rPr>
          <w:rFonts w:ascii="Gisha" w:eastAsia="Palatino Linotype" w:hAnsi="Gisha" w:cs="Gisha"/>
          <w:sz w:val="24"/>
          <w:szCs w:val="24"/>
        </w:rPr>
      </w:pPr>
      <w:r w:rsidRPr="00D975A0">
        <w:rPr>
          <w:rFonts w:ascii="Gisha" w:eastAsia="Palatino Linotype" w:hAnsi="Gisha" w:cs="Gisha" w:hint="cs"/>
          <w:spacing w:val="-1"/>
          <w:sz w:val="24"/>
          <w:szCs w:val="24"/>
        </w:rPr>
        <w:t>Frequent</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pacing w:val="-1"/>
          <w:sz w:val="24"/>
          <w:szCs w:val="24"/>
        </w:rPr>
        <w:t>restructuring</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charges</w:t>
      </w:r>
      <w:r w:rsidRPr="00D975A0">
        <w:rPr>
          <w:rFonts w:ascii="Gisha" w:eastAsia="Palatino Linotype" w:hAnsi="Gisha" w:cs="Gisha" w:hint="cs"/>
          <w:sz w:val="24"/>
          <w:szCs w:val="24"/>
        </w:rPr>
        <w:t xml:space="preserve"> </w:t>
      </w:r>
      <w:r w:rsidRPr="00D975A0">
        <w:rPr>
          <w:rFonts w:ascii="Gisha" w:eastAsia="Palatino Linotype" w:hAnsi="Gisha" w:cs="Gisha" w:hint="cs"/>
          <w:spacing w:val="-2"/>
          <w:sz w:val="24"/>
          <w:szCs w:val="24"/>
        </w:rPr>
        <w:t>are</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used</w:t>
      </w:r>
      <w:r w:rsidRPr="00D975A0">
        <w:rPr>
          <w:rFonts w:ascii="Gisha" w:eastAsia="Palatino Linotype" w:hAnsi="Gisha" w:cs="Gisha" w:hint="cs"/>
          <w:sz w:val="24"/>
          <w:szCs w:val="24"/>
        </w:rPr>
        <w:t xml:space="preserve"> to</w:t>
      </w:r>
      <w:r w:rsidRPr="00D975A0">
        <w:rPr>
          <w:rFonts w:ascii="Gisha" w:eastAsia="Palatino Linotype" w:hAnsi="Gisha" w:cs="Gisha" w:hint="cs"/>
          <w:spacing w:val="-1"/>
          <w:sz w:val="24"/>
          <w:szCs w:val="24"/>
        </w:rPr>
        <w:t xml:space="preserve"> “smooth”</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income.</w:t>
      </w:r>
      <w:r w:rsidRPr="00D975A0">
        <w:rPr>
          <w:rFonts w:ascii="Gisha" w:eastAsia="Palatino Linotype" w:hAnsi="Gisha" w:cs="Gisha" w:hint="cs"/>
          <w:sz w:val="24"/>
          <w:szCs w:val="24"/>
        </w:rPr>
        <w:t xml:space="preserve"> </w:t>
      </w:r>
      <w:r w:rsidR="00DA48A1">
        <w:rPr>
          <w:rFonts w:ascii="Gisha" w:eastAsia="Palatino Linotype" w:hAnsi="Gisha" w:cs="Gisha"/>
          <w:sz w:val="24"/>
          <w:szCs w:val="24"/>
        </w:rPr>
        <w:t xml:space="preserve"> </w:t>
      </w:r>
      <w:r w:rsidRPr="00D975A0">
        <w:rPr>
          <w:rFonts w:ascii="Gisha" w:eastAsia="Palatino Linotype" w:hAnsi="Gisha" w:cs="Gisha" w:hint="cs"/>
          <w:spacing w:val="-1"/>
          <w:sz w:val="24"/>
          <w:szCs w:val="24"/>
        </w:rPr>
        <w:t>Restructuring</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charges</w:t>
      </w:r>
      <w:r w:rsidRPr="00D975A0">
        <w:rPr>
          <w:rFonts w:ascii="Gisha" w:eastAsia="Palatino Linotype" w:hAnsi="Gisha" w:cs="Gisha" w:hint="cs"/>
          <w:spacing w:val="41"/>
          <w:sz w:val="24"/>
          <w:szCs w:val="24"/>
        </w:rPr>
        <w:t xml:space="preserve"> </w:t>
      </w:r>
      <w:r w:rsidRPr="00D975A0">
        <w:rPr>
          <w:rFonts w:ascii="Gisha" w:eastAsia="Palatino Linotype" w:hAnsi="Gisha" w:cs="Gisha" w:hint="cs"/>
          <w:spacing w:val="-1"/>
          <w:sz w:val="24"/>
          <w:szCs w:val="24"/>
        </w:rPr>
        <w:t>are recorded</w:t>
      </w:r>
      <w:r w:rsidRPr="00D975A0">
        <w:rPr>
          <w:rFonts w:ascii="Gisha" w:eastAsia="Palatino Linotype" w:hAnsi="Gisha" w:cs="Gisha" w:hint="cs"/>
          <w:sz w:val="24"/>
          <w:szCs w:val="24"/>
        </w:rPr>
        <w:t xml:space="preserve"> in</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pacing w:val="-1"/>
          <w:sz w:val="24"/>
          <w:szCs w:val="24"/>
        </w:rPr>
        <w:t>high</w:t>
      </w:r>
      <w:r w:rsidR="00F222DF">
        <w:rPr>
          <w:rFonts w:ascii="Gisha" w:eastAsia="Palatino Linotype" w:hAnsi="Gisha" w:cs="Gisha"/>
          <w:spacing w:val="1"/>
          <w:sz w:val="24"/>
          <w:szCs w:val="24"/>
        </w:rPr>
        <w:t>-</w:t>
      </w:r>
      <w:r w:rsidRPr="00D975A0">
        <w:rPr>
          <w:rFonts w:ascii="Gisha" w:eastAsia="Palatino Linotype" w:hAnsi="Gisha" w:cs="Gisha" w:hint="cs"/>
          <w:spacing w:val="-1"/>
          <w:sz w:val="24"/>
          <w:szCs w:val="24"/>
        </w:rPr>
        <w:t>profit</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years</w:t>
      </w:r>
      <w:r w:rsidRPr="00D975A0">
        <w:rPr>
          <w:rFonts w:ascii="Gisha" w:eastAsia="Palatino Linotype" w:hAnsi="Gisha" w:cs="Gisha" w:hint="cs"/>
          <w:sz w:val="24"/>
          <w:szCs w:val="24"/>
        </w:rPr>
        <w:t xml:space="preserve"> </w:t>
      </w:r>
      <w:r w:rsidR="00DA48A1">
        <w:rPr>
          <w:rFonts w:ascii="Gisha" w:eastAsia="Palatino Linotype" w:hAnsi="Gisha" w:cs="Gisha"/>
          <w:spacing w:val="-1"/>
          <w:sz w:val="24"/>
          <w:szCs w:val="24"/>
        </w:rPr>
        <w:t xml:space="preserve">and are </w:t>
      </w:r>
      <w:r w:rsidRPr="00D975A0">
        <w:rPr>
          <w:rFonts w:ascii="Gisha" w:eastAsia="Palatino Linotype" w:hAnsi="Gisha" w:cs="Gisha" w:hint="cs"/>
          <w:spacing w:val="-1"/>
          <w:sz w:val="24"/>
          <w:szCs w:val="24"/>
        </w:rPr>
        <w:t>reversed</w:t>
      </w:r>
      <w:r w:rsidRPr="00D975A0">
        <w:rPr>
          <w:rFonts w:ascii="Gisha" w:eastAsia="Palatino Linotype" w:hAnsi="Gisha" w:cs="Gisha" w:hint="cs"/>
          <w:sz w:val="24"/>
          <w:szCs w:val="24"/>
        </w:rPr>
        <w:t xml:space="preserve"> </w:t>
      </w:r>
      <w:r w:rsidRPr="00D975A0">
        <w:rPr>
          <w:rFonts w:ascii="Gisha" w:eastAsia="Palatino Linotype" w:hAnsi="Gisha" w:cs="Gisha" w:hint="cs"/>
          <w:spacing w:val="-2"/>
          <w:sz w:val="24"/>
          <w:szCs w:val="24"/>
        </w:rPr>
        <w:t>in</w:t>
      </w:r>
      <w:r w:rsidRPr="00D975A0">
        <w:rPr>
          <w:rFonts w:ascii="Gisha" w:eastAsia="Palatino Linotype" w:hAnsi="Gisha" w:cs="Gisha" w:hint="cs"/>
          <w:spacing w:val="1"/>
          <w:sz w:val="24"/>
          <w:szCs w:val="24"/>
        </w:rPr>
        <w:t xml:space="preserve"> </w:t>
      </w:r>
      <w:r w:rsidRPr="00D975A0">
        <w:rPr>
          <w:rFonts w:ascii="Gisha" w:eastAsia="Palatino Linotype" w:hAnsi="Gisha" w:cs="Gisha" w:hint="cs"/>
          <w:spacing w:val="-1"/>
          <w:sz w:val="24"/>
          <w:szCs w:val="24"/>
        </w:rPr>
        <w:t>low</w:t>
      </w:r>
      <w:r w:rsidR="00F222DF">
        <w:rPr>
          <w:rFonts w:ascii="Gisha" w:eastAsia="Palatino Linotype" w:hAnsi="Gisha" w:cs="Gisha"/>
          <w:sz w:val="24"/>
          <w:szCs w:val="24"/>
        </w:rPr>
        <w:t>-</w:t>
      </w:r>
      <w:r w:rsidRPr="00D975A0">
        <w:rPr>
          <w:rFonts w:ascii="Gisha" w:eastAsia="Palatino Linotype" w:hAnsi="Gisha" w:cs="Gisha" w:hint="cs"/>
          <w:spacing w:val="-1"/>
          <w:sz w:val="24"/>
          <w:szCs w:val="24"/>
        </w:rPr>
        <w:t>profit</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years</w:t>
      </w:r>
      <w:r w:rsidRPr="00D975A0">
        <w:rPr>
          <w:rFonts w:ascii="Gisha" w:eastAsia="Palatino Linotype" w:hAnsi="Gisha" w:cs="Gisha" w:hint="cs"/>
          <w:spacing w:val="73"/>
          <w:sz w:val="24"/>
          <w:szCs w:val="24"/>
        </w:rPr>
        <w:t xml:space="preserve"> </w:t>
      </w:r>
      <w:r w:rsidRPr="00D975A0">
        <w:rPr>
          <w:rFonts w:ascii="Gisha" w:eastAsia="Palatino Linotype" w:hAnsi="Gisha" w:cs="Gisha" w:hint="cs"/>
          <w:spacing w:val="-1"/>
          <w:sz w:val="24"/>
          <w:szCs w:val="24"/>
        </w:rPr>
        <w:t>resulting</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z w:val="24"/>
          <w:szCs w:val="24"/>
        </w:rPr>
        <w:t>in</w:t>
      </w:r>
      <w:r w:rsidR="004B132A">
        <w:rPr>
          <w:rFonts w:ascii="Gisha" w:eastAsia="Palatino Linotype" w:hAnsi="Gisha" w:cs="Gisha"/>
          <w:spacing w:val="1"/>
          <w:sz w:val="24"/>
          <w:szCs w:val="24"/>
        </w:rPr>
        <w:t xml:space="preserve"> “smoother”</w:t>
      </w:r>
      <w:r w:rsidRPr="00D975A0">
        <w:rPr>
          <w:rFonts w:ascii="Gisha" w:eastAsia="Palatino Linotype" w:hAnsi="Gisha" w:cs="Gisha" w:hint="cs"/>
          <w:spacing w:val="-1"/>
          <w:sz w:val="24"/>
          <w:szCs w:val="24"/>
        </w:rPr>
        <w:t xml:space="preserve"> </w:t>
      </w:r>
      <w:r w:rsidR="00DA48A1">
        <w:rPr>
          <w:rFonts w:ascii="Gisha" w:eastAsia="Palatino Linotype" w:hAnsi="Gisha" w:cs="Gisha"/>
          <w:spacing w:val="-1"/>
          <w:sz w:val="24"/>
          <w:szCs w:val="24"/>
        </w:rPr>
        <w:t>earnings over time</w:t>
      </w:r>
      <w:r w:rsidRPr="00D975A0">
        <w:rPr>
          <w:rFonts w:ascii="Gisha" w:eastAsia="Palatino Linotype" w:hAnsi="Gisha" w:cs="Gisha" w:hint="cs"/>
          <w:spacing w:val="-1"/>
          <w:sz w:val="24"/>
          <w:szCs w:val="24"/>
        </w:rPr>
        <w:t>.</w:t>
      </w:r>
    </w:p>
    <w:p w14:paraId="41151BDF" w14:textId="77777777" w:rsidR="00C93673" w:rsidRPr="00D975A0" w:rsidRDefault="00C93673" w:rsidP="00C93673">
      <w:pPr>
        <w:widowControl w:val="0"/>
        <w:tabs>
          <w:tab w:val="left" w:pos="501"/>
        </w:tabs>
        <w:ind w:right="272"/>
        <w:rPr>
          <w:rFonts w:ascii="Gisha" w:eastAsia="Palatino Linotype" w:hAnsi="Gisha" w:cs="Gisha"/>
          <w:sz w:val="24"/>
          <w:szCs w:val="24"/>
        </w:rPr>
      </w:pPr>
    </w:p>
    <w:p w14:paraId="61DB03F7" w14:textId="77777777" w:rsidR="00C93673" w:rsidRPr="00D975A0" w:rsidRDefault="00C93673" w:rsidP="000F6086">
      <w:pPr>
        <w:widowControl w:val="0"/>
        <w:numPr>
          <w:ilvl w:val="0"/>
          <w:numId w:val="42"/>
        </w:numPr>
        <w:tabs>
          <w:tab w:val="left" w:pos="501"/>
        </w:tabs>
        <w:ind w:left="360" w:right="-36"/>
        <w:rPr>
          <w:rFonts w:ascii="Gisha" w:eastAsia="Palatino Linotype" w:hAnsi="Gisha" w:cs="Gisha"/>
          <w:sz w:val="24"/>
          <w:szCs w:val="24"/>
        </w:rPr>
      </w:pPr>
      <w:r w:rsidRPr="00D975A0">
        <w:rPr>
          <w:rFonts w:ascii="Gisha" w:eastAsia="Palatino Linotype" w:hAnsi="Gisha" w:cs="Gisha" w:hint="cs"/>
          <w:spacing w:val="-1"/>
          <w:sz w:val="24"/>
          <w:szCs w:val="24"/>
        </w:rPr>
        <w:t>Asset</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pacing w:val="-1"/>
          <w:sz w:val="24"/>
          <w:szCs w:val="24"/>
        </w:rPr>
        <w:t>impairments</w:t>
      </w:r>
      <w:r w:rsidRPr="00D975A0">
        <w:rPr>
          <w:rFonts w:ascii="Gisha" w:eastAsia="Palatino Linotype" w:hAnsi="Gisha" w:cs="Gisha" w:hint="cs"/>
          <w:sz w:val="24"/>
          <w:szCs w:val="24"/>
        </w:rPr>
        <w:t xml:space="preserve"> </w:t>
      </w:r>
      <w:r w:rsidRPr="00D975A0">
        <w:rPr>
          <w:rFonts w:ascii="Gisha" w:eastAsia="Palatino Linotype" w:hAnsi="Gisha" w:cs="Gisha" w:hint="cs"/>
          <w:spacing w:val="-2"/>
          <w:sz w:val="24"/>
          <w:szCs w:val="24"/>
        </w:rPr>
        <w:t>are</w:t>
      </w:r>
      <w:r w:rsidRPr="00D975A0">
        <w:rPr>
          <w:rFonts w:ascii="Gisha" w:eastAsia="Palatino Linotype" w:hAnsi="Gisha" w:cs="Gisha" w:hint="cs"/>
          <w:spacing w:val="-1"/>
          <w:sz w:val="24"/>
          <w:szCs w:val="24"/>
        </w:rPr>
        <w:t xml:space="preserve"> </w:t>
      </w:r>
      <w:r w:rsidR="00DA48A1">
        <w:rPr>
          <w:rFonts w:ascii="Gisha" w:eastAsia="Palatino Linotype" w:hAnsi="Gisha" w:cs="Gisha"/>
          <w:spacing w:val="-1"/>
          <w:sz w:val="24"/>
          <w:szCs w:val="24"/>
        </w:rPr>
        <w:t xml:space="preserve">being </w:t>
      </w:r>
      <w:r w:rsidRPr="00D975A0">
        <w:rPr>
          <w:rFonts w:ascii="Gisha" w:eastAsia="Palatino Linotype" w:hAnsi="Gisha" w:cs="Gisha" w:hint="cs"/>
          <w:spacing w:val="-1"/>
          <w:sz w:val="24"/>
          <w:szCs w:val="24"/>
        </w:rPr>
        <w:t>t</w:t>
      </w:r>
      <w:r w:rsidR="00DA48A1">
        <w:rPr>
          <w:rFonts w:ascii="Gisha" w:eastAsia="Palatino Linotype" w:hAnsi="Gisha" w:cs="Gisha"/>
          <w:spacing w:val="-1"/>
          <w:sz w:val="24"/>
          <w:szCs w:val="24"/>
        </w:rPr>
        <w:t xml:space="preserve">imed to </w:t>
      </w:r>
      <w:r w:rsidRPr="00D975A0">
        <w:rPr>
          <w:rFonts w:ascii="Gisha" w:eastAsia="Palatino Linotype" w:hAnsi="Gisha" w:cs="Gisha" w:hint="cs"/>
          <w:spacing w:val="-1"/>
          <w:sz w:val="24"/>
          <w:szCs w:val="24"/>
        </w:rPr>
        <w:t>lower</w:t>
      </w:r>
      <w:r w:rsidRPr="00D975A0">
        <w:rPr>
          <w:rFonts w:ascii="Gisha" w:eastAsia="Palatino Linotype" w:hAnsi="Gisha" w:cs="Gisha" w:hint="cs"/>
          <w:spacing w:val="65"/>
          <w:sz w:val="24"/>
          <w:szCs w:val="24"/>
        </w:rPr>
        <w:t xml:space="preserve"> </w:t>
      </w:r>
      <w:r w:rsidRPr="00D975A0">
        <w:rPr>
          <w:rFonts w:ascii="Gisha" w:eastAsia="Palatino Linotype" w:hAnsi="Gisha" w:cs="Gisha" w:hint="cs"/>
          <w:spacing w:val="-1"/>
          <w:sz w:val="24"/>
          <w:szCs w:val="24"/>
        </w:rPr>
        <w:t>profits</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in</w:t>
      </w:r>
      <w:r w:rsidRPr="00D975A0">
        <w:rPr>
          <w:rFonts w:ascii="Gisha" w:eastAsia="Palatino Linotype" w:hAnsi="Gisha" w:cs="Gisha" w:hint="cs"/>
          <w:spacing w:val="1"/>
          <w:sz w:val="24"/>
          <w:szCs w:val="24"/>
        </w:rPr>
        <w:t xml:space="preserve"> </w:t>
      </w:r>
      <w:r w:rsidRPr="00D975A0">
        <w:rPr>
          <w:rFonts w:ascii="Gisha" w:eastAsia="Palatino Linotype" w:hAnsi="Gisha" w:cs="Gisha" w:hint="cs"/>
          <w:spacing w:val="-1"/>
          <w:sz w:val="24"/>
          <w:szCs w:val="24"/>
        </w:rPr>
        <w:t>good years.</w:t>
      </w:r>
      <w:r w:rsidRPr="00D975A0">
        <w:rPr>
          <w:rFonts w:ascii="Gisha" w:eastAsia="Palatino Linotype" w:hAnsi="Gisha" w:cs="Gisha" w:hint="cs"/>
          <w:spacing w:val="-3"/>
          <w:sz w:val="24"/>
          <w:szCs w:val="24"/>
        </w:rPr>
        <w:t xml:space="preserve"> </w:t>
      </w:r>
      <w:r w:rsidR="00DA48A1">
        <w:rPr>
          <w:rFonts w:ascii="Gisha" w:eastAsia="Palatino Linotype" w:hAnsi="Gisha" w:cs="Gisha"/>
          <w:spacing w:val="-3"/>
          <w:sz w:val="24"/>
          <w:szCs w:val="24"/>
        </w:rPr>
        <w:t xml:space="preserve"> </w:t>
      </w:r>
      <w:r w:rsidRPr="00D975A0">
        <w:rPr>
          <w:rFonts w:ascii="Gisha" w:eastAsia="Palatino Linotype" w:hAnsi="Gisha" w:cs="Gisha" w:hint="cs"/>
          <w:spacing w:val="-1"/>
          <w:sz w:val="24"/>
          <w:szCs w:val="24"/>
        </w:rPr>
        <w:t>Impairment</w:t>
      </w:r>
      <w:r w:rsidR="00DA48A1">
        <w:rPr>
          <w:rFonts w:ascii="Gisha" w:eastAsia="Palatino Linotype" w:hAnsi="Gisha" w:cs="Gisha"/>
          <w:spacing w:val="-1"/>
          <w:sz w:val="24"/>
          <w:szCs w:val="24"/>
        </w:rPr>
        <w:t>s</w:t>
      </w:r>
      <w:r w:rsidRPr="00D975A0">
        <w:rPr>
          <w:rFonts w:ascii="Gisha" w:eastAsia="Palatino Linotype" w:hAnsi="Gisha" w:cs="Gisha" w:hint="cs"/>
          <w:spacing w:val="-1"/>
          <w:sz w:val="24"/>
          <w:szCs w:val="24"/>
        </w:rPr>
        <w:t xml:space="preserve"> could </w:t>
      </w:r>
      <w:r w:rsidR="00DA48A1">
        <w:rPr>
          <w:rFonts w:ascii="Gisha" w:eastAsia="Palatino Linotype" w:hAnsi="Gisha" w:cs="Gisha"/>
          <w:spacing w:val="-1"/>
          <w:sz w:val="24"/>
          <w:szCs w:val="24"/>
        </w:rPr>
        <w:t xml:space="preserve">subsequently </w:t>
      </w:r>
      <w:r w:rsidRPr="00D975A0">
        <w:rPr>
          <w:rFonts w:ascii="Gisha" w:eastAsia="Palatino Linotype" w:hAnsi="Gisha" w:cs="Gisha" w:hint="cs"/>
          <w:spacing w:val="-2"/>
          <w:sz w:val="24"/>
          <w:szCs w:val="24"/>
        </w:rPr>
        <w:t>be</w:t>
      </w:r>
      <w:r w:rsidRPr="00D975A0">
        <w:rPr>
          <w:rFonts w:ascii="Gisha" w:eastAsia="Palatino Linotype" w:hAnsi="Gisha" w:cs="Gisha" w:hint="cs"/>
          <w:spacing w:val="2"/>
          <w:sz w:val="24"/>
          <w:szCs w:val="24"/>
        </w:rPr>
        <w:t xml:space="preserve"> </w:t>
      </w:r>
      <w:r w:rsidR="004B132A">
        <w:rPr>
          <w:rFonts w:ascii="Gisha" w:eastAsia="Palatino Linotype" w:hAnsi="Gisha" w:cs="Gisha"/>
          <w:spacing w:val="-1"/>
          <w:sz w:val="24"/>
          <w:szCs w:val="24"/>
        </w:rPr>
        <w:t xml:space="preserve">reversed </w:t>
      </w:r>
      <w:r w:rsidR="00DA48A1">
        <w:rPr>
          <w:rFonts w:ascii="Gisha" w:eastAsia="Palatino Linotype" w:hAnsi="Gisha" w:cs="Gisha"/>
          <w:spacing w:val="-1"/>
          <w:sz w:val="24"/>
          <w:szCs w:val="24"/>
        </w:rPr>
        <w:t>to raise profits in bad years.</w:t>
      </w:r>
    </w:p>
    <w:p w14:paraId="2A34164A" w14:textId="77777777" w:rsidR="00C93673" w:rsidRPr="00D975A0" w:rsidRDefault="00C93673" w:rsidP="008308FF">
      <w:pPr>
        <w:widowControl w:val="0"/>
        <w:ind w:right="210"/>
        <w:jc w:val="both"/>
        <w:rPr>
          <w:rFonts w:ascii="Gisha" w:eastAsia="Palatino Linotype" w:hAnsi="Gisha" w:cs="Gisha"/>
          <w:sz w:val="24"/>
          <w:szCs w:val="24"/>
        </w:rPr>
      </w:pPr>
    </w:p>
    <w:p w14:paraId="2B47DC84" w14:textId="77777777" w:rsidR="00C93673" w:rsidRPr="00D975A0" w:rsidRDefault="00C93673" w:rsidP="000F6086">
      <w:pPr>
        <w:widowControl w:val="0"/>
        <w:numPr>
          <w:ilvl w:val="0"/>
          <w:numId w:val="42"/>
        </w:numPr>
        <w:tabs>
          <w:tab w:val="left" w:pos="501"/>
        </w:tabs>
        <w:ind w:left="360" w:right="54"/>
        <w:rPr>
          <w:rFonts w:ascii="Gisha" w:eastAsia="Palatino Linotype" w:hAnsi="Gisha" w:cs="Gisha"/>
          <w:sz w:val="24"/>
          <w:szCs w:val="24"/>
        </w:rPr>
      </w:pPr>
      <w:r w:rsidRPr="00D975A0">
        <w:rPr>
          <w:rFonts w:ascii="Gisha" w:eastAsia="Palatino Linotype" w:hAnsi="Gisha" w:cs="Gisha" w:hint="cs"/>
          <w:spacing w:val="-1"/>
          <w:sz w:val="24"/>
          <w:szCs w:val="24"/>
        </w:rPr>
        <w:t>Alexa</w:t>
      </w:r>
      <w:r w:rsidRPr="00D975A0">
        <w:rPr>
          <w:rFonts w:ascii="Gisha" w:eastAsia="Palatino Linotype" w:hAnsi="Gisha" w:cs="Gisha" w:hint="cs"/>
          <w:sz w:val="24"/>
          <w:szCs w:val="24"/>
        </w:rPr>
        <w:t xml:space="preserve"> is</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increasing</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z w:val="24"/>
          <w:szCs w:val="24"/>
        </w:rPr>
        <w:t xml:space="preserve">its </w:t>
      </w:r>
      <w:r w:rsidRPr="00D975A0">
        <w:rPr>
          <w:rFonts w:ascii="Gisha" w:eastAsia="Palatino Linotype" w:hAnsi="Gisha" w:cs="Gisha" w:hint="cs"/>
          <w:spacing w:val="-1"/>
          <w:sz w:val="24"/>
          <w:szCs w:val="24"/>
        </w:rPr>
        <w:t>operating</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profit</w:t>
      </w:r>
      <w:r w:rsidRPr="00D975A0">
        <w:rPr>
          <w:rFonts w:ascii="Gisha" w:eastAsia="Palatino Linotype" w:hAnsi="Gisha" w:cs="Gisha" w:hint="cs"/>
          <w:spacing w:val="-5"/>
          <w:sz w:val="24"/>
          <w:szCs w:val="24"/>
        </w:rPr>
        <w:t xml:space="preserve"> </w:t>
      </w:r>
      <w:r w:rsidRPr="00D975A0">
        <w:rPr>
          <w:rFonts w:ascii="Gisha" w:eastAsia="Palatino Linotype" w:hAnsi="Gisha" w:cs="Gisha" w:hint="cs"/>
          <w:spacing w:val="-1"/>
          <w:sz w:val="24"/>
          <w:szCs w:val="24"/>
        </w:rPr>
        <w:t>by</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putting</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pacing w:val="-1"/>
          <w:sz w:val="24"/>
          <w:szCs w:val="24"/>
        </w:rPr>
        <w:t>normal</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operating</w:t>
      </w:r>
      <w:r w:rsidRPr="00D975A0">
        <w:rPr>
          <w:rFonts w:ascii="Gisha" w:eastAsia="Palatino Linotype" w:hAnsi="Gisha" w:cs="Gisha" w:hint="cs"/>
          <w:spacing w:val="51"/>
          <w:sz w:val="24"/>
          <w:szCs w:val="24"/>
        </w:rPr>
        <w:t xml:space="preserve"> </w:t>
      </w:r>
      <w:r w:rsidRPr="00D975A0">
        <w:rPr>
          <w:rFonts w:ascii="Gisha" w:eastAsia="Palatino Linotype" w:hAnsi="Gisha" w:cs="Gisha" w:hint="cs"/>
          <w:spacing w:val="-1"/>
          <w:sz w:val="24"/>
          <w:szCs w:val="24"/>
        </w:rPr>
        <w:t>expenses</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into</w:t>
      </w:r>
      <w:r w:rsidRPr="00D975A0">
        <w:rPr>
          <w:rFonts w:ascii="Gisha" w:eastAsia="Palatino Linotype" w:hAnsi="Gisha" w:cs="Gisha" w:hint="cs"/>
          <w:sz w:val="24"/>
          <w:szCs w:val="24"/>
        </w:rPr>
        <w:t xml:space="preserve"> </w:t>
      </w:r>
      <w:r w:rsidRPr="00D975A0">
        <w:rPr>
          <w:rFonts w:ascii="Gisha" w:eastAsia="Palatino Linotype" w:hAnsi="Gisha" w:cs="Gisha" w:hint="cs"/>
          <w:spacing w:val="-2"/>
          <w:sz w:val="24"/>
          <w:szCs w:val="24"/>
        </w:rPr>
        <w:t>one-time</w:t>
      </w:r>
      <w:r w:rsidRPr="00D975A0">
        <w:rPr>
          <w:rFonts w:ascii="Gisha" w:eastAsia="Palatino Linotype" w:hAnsi="Gisha" w:cs="Gisha" w:hint="cs"/>
          <w:spacing w:val="-1"/>
          <w:sz w:val="24"/>
          <w:szCs w:val="24"/>
        </w:rPr>
        <w:t xml:space="preserve"> re</w:t>
      </w:r>
      <w:r w:rsidR="008308FF">
        <w:rPr>
          <w:rFonts w:ascii="Gisha" w:eastAsia="Palatino Linotype" w:hAnsi="Gisha" w:cs="Gisha"/>
          <w:spacing w:val="-1"/>
          <w:sz w:val="24"/>
          <w:szCs w:val="24"/>
        </w:rPr>
        <w:t>structuring charges</w:t>
      </w:r>
      <w:r w:rsidRPr="00D975A0">
        <w:rPr>
          <w:rFonts w:ascii="Gisha" w:eastAsia="Palatino Linotype" w:hAnsi="Gisha" w:cs="Gisha" w:hint="cs"/>
          <w:spacing w:val="-1"/>
          <w:sz w:val="24"/>
          <w:szCs w:val="24"/>
        </w:rPr>
        <w:t>.</w:t>
      </w:r>
      <w:r w:rsidRPr="00D975A0">
        <w:rPr>
          <w:rFonts w:ascii="Gisha" w:eastAsia="Palatino Linotype" w:hAnsi="Gisha" w:cs="Gisha" w:hint="cs"/>
          <w:sz w:val="24"/>
          <w:szCs w:val="24"/>
        </w:rPr>
        <w:t xml:space="preserve"> </w:t>
      </w:r>
      <w:r w:rsidRPr="00D975A0">
        <w:rPr>
          <w:rFonts w:ascii="Gisha" w:eastAsia="Palatino Linotype" w:hAnsi="Gisha" w:cs="Gisha" w:hint="cs"/>
          <w:spacing w:val="-2"/>
          <w:sz w:val="24"/>
          <w:szCs w:val="24"/>
        </w:rPr>
        <w:t>These</w:t>
      </w:r>
      <w:r w:rsidRPr="00D975A0">
        <w:rPr>
          <w:rFonts w:ascii="Gisha" w:eastAsia="Palatino Linotype" w:hAnsi="Gisha" w:cs="Gisha" w:hint="cs"/>
          <w:spacing w:val="-1"/>
          <w:sz w:val="24"/>
          <w:szCs w:val="24"/>
        </w:rPr>
        <w:t xml:space="preserve"> one-time</w:t>
      </w:r>
      <w:r w:rsidRPr="00D975A0">
        <w:rPr>
          <w:rFonts w:ascii="Gisha" w:eastAsia="Palatino Linotype" w:hAnsi="Gisha" w:cs="Gisha" w:hint="cs"/>
          <w:spacing w:val="2"/>
          <w:sz w:val="24"/>
          <w:szCs w:val="24"/>
        </w:rPr>
        <w:t xml:space="preserve"> </w:t>
      </w:r>
      <w:r w:rsidR="008308FF">
        <w:rPr>
          <w:rFonts w:ascii="Gisha" w:eastAsia="Palatino Linotype" w:hAnsi="Gisha" w:cs="Gisha"/>
          <w:spacing w:val="-1"/>
          <w:sz w:val="24"/>
          <w:szCs w:val="24"/>
        </w:rPr>
        <w:t>charges</w:t>
      </w:r>
      <w:r w:rsidRPr="00D975A0">
        <w:rPr>
          <w:rFonts w:ascii="Gisha" w:eastAsia="Palatino Linotype" w:hAnsi="Gisha" w:cs="Gisha" w:hint="cs"/>
          <w:sz w:val="24"/>
          <w:szCs w:val="24"/>
        </w:rPr>
        <w:t xml:space="preserve"> </w:t>
      </w:r>
      <w:r w:rsidRPr="00D975A0">
        <w:rPr>
          <w:rFonts w:ascii="Gisha" w:eastAsia="Palatino Linotype" w:hAnsi="Gisha" w:cs="Gisha" w:hint="cs"/>
          <w:spacing w:val="-2"/>
          <w:sz w:val="24"/>
          <w:szCs w:val="24"/>
        </w:rPr>
        <w:t>are</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below</w:t>
      </w:r>
      <w:r w:rsidRPr="00D975A0">
        <w:rPr>
          <w:rFonts w:ascii="Gisha" w:eastAsia="Palatino Linotype" w:hAnsi="Gisha" w:cs="Gisha" w:hint="cs"/>
          <w:sz w:val="24"/>
          <w:szCs w:val="24"/>
        </w:rPr>
        <w:t xml:space="preserve"> </w:t>
      </w:r>
      <w:r w:rsidRPr="00D975A0">
        <w:rPr>
          <w:rFonts w:ascii="Gisha" w:eastAsia="Palatino Linotype" w:hAnsi="Gisha" w:cs="Gisha" w:hint="cs"/>
          <w:spacing w:val="-2"/>
          <w:sz w:val="24"/>
          <w:szCs w:val="24"/>
        </w:rPr>
        <w:t>the</w:t>
      </w:r>
      <w:r w:rsidRPr="00D975A0">
        <w:rPr>
          <w:rFonts w:ascii="Gisha" w:eastAsia="Palatino Linotype" w:hAnsi="Gisha" w:cs="Gisha" w:hint="cs"/>
          <w:spacing w:val="65"/>
          <w:sz w:val="24"/>
          <w:szCs w:val="24"/>
        </w:rPr>
        <w:t xml:space="preserve"> </w:t>
      </w:r>
      <w:r w:rsidRPr="00D975A0">
        <w:rPr>
          <w:rFonts w:ascii="Gisha" w:eastAsia="Palatino Linotype" w:hAnsi="Gisha" w:cs="Gisha" w:hint="cs"/>
          <w:spacing w:val="-1"/>
          <w:sz w:val="24"/>
          <w:szCs w:val="24"/>
        </w:rPr>
        <w:t>line”</w:t>
      </w:r>
      <w:r w:rsidRPr="00D975A0">
        <w:rPr>
          <w:rFonts w:ascii="Gisha" w:eastAsia="Palatino Linotype" w:hAnsi="Gisha" w:cs="Gisha" w:hint="cs"/>
          <w:sz w:val="24"/>
          <w:szCs w:val="24"/>
        </w:rPr>
        <w:t xml:space="preserve"> and</w:t>
      </w:r>
      <w:r w:rsidRPr="00D975A0">
        <w:rPr>
          <w:rFonts w:ascii="Gisha" w:eastAsia="Palatino Linotype" w:hAnsi="Gisha" w:cs="Gisha" w:hint="cs"/>
          <w:spacing w:val="-3"/>
          <w:sz w:val="24"/>
          <w:szCs w:val="24"/>
        </w:rPr>
        <w:t xml:space="preserve"> </w:t>
      </w:r>
      <w:r w:rsidR="008308FF">
        <w:rPr>
          <w:rFonts w:ascii="Gisha" w:eastAsia="Palatino Linotype" w:hAnsi="Gisha" w:cs="Gisha"/>
          <w:sz w:val="24"/>
          <w:szCs w:val="24"/>
        </w:rPr>
        <w:t>are often</w:t>
      </w:r>
      <w:r w:rsidRPr="00D975A0">
        <w:rPr>
          <w:rFonts w:ascii="Gisha" w:eastAsia="Palatino Linotype" w:hAnsi="Gisha" w:cs="Gisha" w:hint="cs"/>
          <w:spacing w:val="-1"/>
          <w:sz w:val="24"/>
          <w:szCs w:val="24"/>
        </w:rPr>
        <w:t xml:space="preserve"> ignored </w:t>
      </w:r>
      <w:r w:rsidRPr="00D975A0">
        <w:rPr>
          <w:rFonts w:ascii="Gisha" w:eastAsia="Palatino Linotype" w:hAnsi="Gisha" w:cs="Gisha" w:hint="cs"/>
          <w:sz w:val="24"/>
          <w:szCs w:val="24"/>
        </w:rPr>
        <w:t xml:space="preserve">by </w:t>
      </w:r>
      <w:r w:rsidRPr="00D975A0">
        <w:rPr>
          <w:rFonts w:ascii="Gisha" w:eastAsia="Palatino Linotype" w:hAnsi="Gisha" w:cs="Gisha" w:hint="cs"/>
          <w:spacing w:val="-1"/>
          <w:sz w:val="24"/>
          <w:szCs w:val="24"/>
        </w:rPr>
        <w:t>analysts.</w:t>
      </w:r>
    </w:p>
    <w:p w14:paraId="7EE3804D" w14:textId="77777777" w:rsidR="00C93673" w:rsidRPr="00D975A0" w:rsidRDefault="00C93673" w:rsidP="00C93673">
      <w:pPr>
        <w:widowControl w:val="0"/>
        <w:tabs>
          <w:tab w:val="left" w:pos="501"/>
        </w:tabs>
        <w:ind w:left="360" w:right="514"/>
        <w:rPr>
          <w:rFonts w:ascii="Gisha" w:eastAsia="Palatino Linotype" w:hAnsi="Gisha" w:cs="Gisha"/>
          <w:sz w:val="24"/>
          <w:szCs w:val="24"/>
        </w:rPr>
      </w:pPr>
    </w:p>
    <w:p w14:paraId="78BE0DB2" w14:textId="77777777" w:rsidR="00C93673" w:rsidRPr="00D975A0" w:rsidRDefault="00C93673" w:rsidP="000F6086">
      <w:pPr>
        <w:widowControl w:val="0"/>
        <w:numPr>
          <w:ilvl w:val="0"/>
          <w:numId w:val="42"/>
        </w:numPr>
        <w:tabs>
          <w:tab w:val="left" w:pos="501"/>
        </w:tabs>
        <w:ind w:left="360" w:right="54"/>
        <w:rPr>
          <w:rFonts w:ascii="Gisha" w:eastAsia="Palatino Linotype" w:hAnsi="Gisha" w:cs="Gisha"/>
          <w:sz w:val="24"/>
          <w:szCs w:val="24"/>
        </w:rPr>
      </w:pPr>
      <w:r w:rsidRPr="00D975A0">
        <w:rPr>
          <w:rFonts w:ascii="Gisha" w:eastAsia="Palatino Linotype" w:hAnsi="Gisha" w:cs="Gisha" w:hint="cs"/>
          <w:spacing w:val="-1"/>
          <w:sz w:val="24"/>
          <w:szCs w:val="24"/>
        </w:rPr>
        <w:t>Delta</w:t>
      </w:r>
      <w:r w:rsidRPr="00D975A0">
        <w:rPr>
          <w:rFonts w:ascii="Gisha" w:eastAsia="Palatino Linotype" w:hAnsi="Gisha" w:cs="Gisha" w:hint="cs"/>
          <w:sz w:val="24"/>
          <w:szCs w:val="24"/>
        </w:rPr>
        <w:t xml:space="preserve"> is</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having</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z w:val="24"/>
          <w:szCs w:val="24"/>
        </w:rPr>
        <w:t>a “</w:t>
      </w:r>
      <w:r w:rsidR="00C20C1D" w:rsidRPr="00D975A0">
        <w:rPr>
          <w:rFonts w:ascii="Gisha" w:eastAsia="Palatino Linotype" w:hAnsi="Gisha" w:cs="Gisha" w:hint="cs"/>
          <w:sz w:val="24"/>
          <w:szCs w:val="24"/>
        </w:rPr>
        <w:t>b</w:t>
      </w:r>
      <w:r w:rsidRPr="00D975A0">
        <w:rPr>
          <w:rFonts w:ascii="Gisha" w:eastAsia="Palatino Linotype" w:hAnsi="Gisha" w:cs="Gisha" w:hint="cs"/>
          <w:sz w:val="24"/>
          <w:szCs w:val="24"/>
        </w:rPr>
        <w:t xml:space="preserve">ig </w:t>
      </w:r>
      <w:r w:rsidR="00C20C1D" w:rsidRPr="00D975A0">
        <w:rPr>
          <w:rFonts w:ascii="Gisha" w:eastAsia="Palatino Linotype" w:hAnsi="Gisha" w:cs="Gisha" w:hint="cs"/>
          <w:spacing w:val="-1"/>
          <w:sz w:val="24"/>
          <w:szCs w:val="24"/>
        </w:rPr>
        <w:t>b</w:t>
      </w:r>
      <w:r w:rsidRPr="00D975A0">
        <w:rPr>
          <w:rFonts w:ascii="Gisha" w:eastAsia="Palatino Linotype" w:hAnsi="Gisha" w:cs="Gisha" w:hint="cs"/>
          <w:spacing w:val="-1"/>
          <w:sz w:val="24"/>
          <w:szCs w:val="24"/>
        </w:rPr>
        <w:t>ath.”</w:t>
      </w:r>
      <w:r w:rsidRPr="00D975A0">
        <w:rPr>
          <w:rFonts w:ascii="Gisha" w:eastAsia="Palatino Linotype" w:hAnsi="Gisha" w:cs="Gisha" w:hint="cs"/>
          <w:sz w:val="24"/>
          <w:szCs w:val="24"/>
        </w:rPr>
        <w:t xml:space="preserve"> It</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z w:val="24"/>
          <w:szCs w:val="24"/>
        </w:rPr>
        <w:t xml:space="preserve">is </w:t>
      </w:r>
      <w:r w:rsidRPr="00D975A0">
        <w:rPr>
          <w:rFonts w:ascii="Gisha" w:eastAsia="Palatino Linotype" w:hAnsi="Gisha" w:cs="Gisha" w:hint="cs"/>
          <w:spacing w:val="-1"/>
          <w:sz w:val="24"/>
          <w:szCs w:val="24"/>
        </w:rPr>
        <w:t>writing</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down</w:t>
      </w:r>
      <w:r w:rsidR="008308FF">
        <w:rPr>
          <w:rFonts w:ascii="Gisha" w:eastAsia="Palatino Linotype" w:hAnsi="Gisha" w:cs="Gisha"/>
          <w:spacing w:val="1"/>
          <w:sz w:val="24"/>
          <w:szCs w:val="24"/>
        </w:rPr>
        <w:t xml:space="preserve"> </w:t>
      </w:r>
      <w:r w:rsidR="00DA48A1">
        <w:rPr>
          <w:rFonts w:ascii="Gisha" w:eastAsia="Palatino Linotype" w:hAnsi="Gisha" w:cs="Gisha"/>
          <w:spacing w:val="1"/>
          <w:sz w:val="24"/>
          <w:szCs w:val="24"/>
        </w:rPr>
        <w:t xml:space="preserve">subjectively valued </w:t>
      </w:r>
      <w:r w:rsidRPr="00D975A0">
        <w:rPr>
          <w:rFonts w:ascii="Gisha" w:eastAsia="Palatino Linotype" w:hAnsi="Gisha" w:cs="Gisha" w:hint="cs"/>
          <w:spacing w:val="-1"/>
          <w:sz w:val="24"/>
          <w:szCs w:val="24"/>
        </w:rPr>
        <w:t>assets</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all</w:t>
      </w:r>
      <w:r w:rsidRPr="00D975A0">
        <w:rPr>
          <w:rFonts w:ascii="Gisha" w:eastAsia="Palatino Linotype" w:hAnsi="Gisha" w:cs="Gisha" w:hint="cs"/>
          <w:sz w:val="24"/>
          <w:szCs w:val="24"/>
        </w:rPr>
        <w:t xml:space="preserve"> at</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once</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z w:val="24"/>
          <w:szCs w:val="24"/>
        </w:rPr>
        <w:t>so</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pacing w:val="-1"/>
          <w:sz w:val="24"/>
          <w:szCs w:val="24"/>
        </w:rPr>
        <w:t>future</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operations</w:t>
      </w:r>
      <w:r w:rsidRPr="00D975A0">
        <w:rPr>
          <w:rFonts w:ascii="Gisha" w:eastAsia="Palatino Linotype" w:hAnsi="Gisha" w:cs="Gisha" w:hint="cs"/>
          <w:sz w:val="24"/>
          <w:szCs w:val="24"/>
        </w:rPr>
        <w:t xml:space="preserve"> </w:t>
      </w:r>
      <w:r w:rsidR="00DA48A1">
        <w:rPr>
          <w:rFonts w:ascii="Gisha" w:eastAsia="Palatino Linotype" w:hAnsi="Gisha" w:cs="Gisha"/>
          <w:sz w:val="24"/>
          <w:szCs w:val="24"/>
        </w:rPr>
        <w:t>appear</w:t>
      </w:r>
      <w:r w:rsidRPr="00D975A0">
        <w:rPr>
          <w:rFonts w:ascii="Gisha" w:eastAsia="Palatino Linotype" w:hAnsi="Gisha" w:cs="Gisha" w:hint="cs"/>
          <w:spacing w:val="-1"/>
          <w:sz w:val="24"/>
          <w:szCs w:val="24"/>
        </w:rPr>
        <w:t xml:space="preserve"> better</w:t>
      </w:r>
      <w:r w:rsidRPr="00D975A0">
        <w:rPr>
          <w:rFonts w:ascii="Gisha" w:eastAsia="Palatino Linotype" w:hAnsi="Gisha" w:cs="Gisha" w:hint="cs"/>
          <w:spacing w:val="1"/>
          <w:sz w:val="24"/>
          <w:szCs w:val="24"/>
        </w:rPr>
        <w:t xml:space="preserve"> </w:t>
      </w:r>
      <w:r w:rsidRPr="00D975A0">
        <w:rPr>
          <w:rFonts w:ascii="Gisha" w:eastAsia="Palatino Linotype" w:hAnsi="Gisha" w:cs="Gisha" w:hint="cs"/>
          <w:spacing w:val="-2"/>
          <w:sz w:val="24"/>
          <w:szCs w:val="24"/>
        </w:rPr>
        <w:t>due</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to</w:t>
      </w:r>
      <w:r w:rsidRPr="00D975A0">
        <w:rPr>
          <w:rFonts w:ascii="Gisha" w:eastAsia="Palatino Linotype" w:hAnsi="Gisha" w:cs="Gisha" w:hint="cs"/>
          <w:spacing w:val="-3"/>
          <w:sz w:val="24"/>
          <w:szCs w:val="24"/>
        </w:rPr>
        <w:t xml:space="preserve"> </w:t>
      </w:r>
      <w:r w:rsidR="00C20C1D" w:rsidRPr="00D975A0">
        <w:rPr>
          <w:rFonts w:ascii="Gisha" w:eastAsia="Palatino Linotype" w:hAnsi="Gisha" w:cs="Gisha" w:hint="cs"/>
          <w:spacing w:val="-1"/>
          <w:sz w:val="24"/>
          <w:szCs w:val="24"/>
        </w:rPr>
        <w:t>lower</w:t>
      </w:r>
      <w:r w:rsidRPr="00D975A0">
        <w:rPr>
          <w:rFonts w:ascii="Gisha" w:eastAsia="Palatino Linotype" w:hAnsi="Gisha" w:cs="Gisha" w:hint="cs"/>
          <w:spacing w:val="45"/>
          <w:sz w:val="24"/>
          <w:szCs w:val="24"/>
        </w:rPr>
        <w:t xml:space="preserve"> </w:t>
      </w:r>
      <w:r w:rsidRPr="00D975A0">
        <w:rPr>
          <w:rFonts w:ascii="Gisha" w:eastAsia="Palatino Linotype" w:hAnsi="Gisha" w:cs="Gisha" w:hint="cs"/>
          <w:spacing w:val="-1"/>
          <w:sz w:val="24"/>
          <w:szCs w:val="24"/>
        </w:rPr>
        <w:t>amortization.</w:t>
      </w:r>
      <w:r w:rsidRPr="00D975A0">
        <w:rPr>
          <w:rFonts w:ascii="Gisha" w:eastAsia="Palatino Linotype" w:hAnsi="Gisha" w:cs="Gisha" w:hint="cs"/>
          <w:spacing w:val="-3"/>
          <w:sz w:val="24"/>
          <w:szCs w:val="24"/>
        </w:rPr>
        <w:t xml:space="preserve"> </w:t>
      </w:r>
      <w:r w:rsidR="00DA48A1">
        <w:rPr>
          <w:rFonts w:ascii="Gisha" w:eastAsia="Palatino Linotype" w:hAnsi="Gisha" w:cs="Gisha"/>
          <w:spacing w:val="-3"/>
          <w:sz w:val="24"/>
          <w:szCs w:val="24"/>
        </w:rPr>
        <w:t xml:space="preserve"> </w:t>
      </w:r>
      <w:r w:rsidRPr="00D975A0">
        <w:rPr>
          <w:rFonts w:ascii="Gisha" w:eastAsia="Palatino Linotype" w:hAnsi="Gisha" w:cs="Gisha" w:hint="cs"/>
          <w:spacing w:val="-1"/>
          <w:sz w:val="24"/>
          <w:szCs w:val="24"/>
        </w:rPr>
        <w:t>Analysts</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tend</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 xml:space="preserve">to </w:t>
      </w:r>
      <w:r w:rsidRPr="00D975A0">
        <w:rPr>
          <w:rFonts w:ascii="Gisha" w:eastAsia="Palatino Linotype" w:hAnsi="Gisha" w:cs="Gisha" w:hint="cs"/>
          <w:spacing w:val="-2"/>
          <w:sz w:val="24"/>
          <w:szCs w:val="24"/>
        </w:rPr>
        <w:t>ignore</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2"/>
          <w:sz w:val="24"/>
          <w:szCs w:val="24"/>
        </w:rPr>
        <w:t>these</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large one-time</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charges</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and</w:t>
      </w:r>
      <w:r w:rsidRPr="00D975A0">
        <w:rPr>
          <w:rFonts w:ascii="Gisha" w:eastAsia="Palatino Linotype" w:hAnsi="Gisha" w:cs="Gisha" w:hint="cs"/>
          <w:sz w:val="24"/>
          <w:szCs w:val="24"/>
        </w:rPr>
        <w:t xml:space="preserve"> </w:t>
      </w:r>
      <w:r w:rsidRPr="00D975A0">
        <w:rPr>
          <w:rFonts w:ascii="Gisha" w:eastAsia="Palatino Linotype" w:hAnsi="Gisha" w:cs="Gisha" w:hint="cs"/>
          <w:spacing w:val="-2"/>
          <w:sz w:val="24"/>
          <w:szCs w:val="24"/>
        </w:rPr>
        <w:t>focus</w:t>
      </w:r>
      <w:r w:rsidRPr="00D975A0">
        <w:rPr>
          <w:rFonts w:ascii="Gisha" w:eastAsia="Palatino Linotype" w:hAnsi="Gisha" w:cs="Gisha" w:hint="cs"/>
          <w:sz w:val="24"/>
          <w:szCs w:val="24"/>
        </w:rPr>
        <w:t xml:space="preserve"> </w:t>
      </w:r>
      <w:r w:rsidR="00DA48A1">
        <w:rPr>
          <w:rFonts w:ascii="Gisha" w:eastAsia="Palatino Linotype" w:hAnsi="Gisha" w:cs="Gisha"/>
          <w:sz w:val="24"/>
          <w:szCs w:val="24"/>
        </w:rPr>
        <w:t xml:space="preserve">more </w:t>
      </w:r>
      <w:r w:rsidRPr="00D975A0">
        <w:rPr>
          <w:rFonts w:ascii="Gisha" w:eastAsia="Palatino Linotype" w:hAnsi="Gisha" w:cs="Gisha" w:hint="cs"/>
          <w:sz w:val="24"/>
          <w:szCs w:val="24"/>
        </w:rPr>
        <w:t xml:space="preserve">on </w:t>
      </w:r>
      <w:r w:rsidRPr="00D975A0">
        <w:rPr>
          <w:rFonts w:ascii="Gisha" w:eastAsia="Palatino Linotype" w:hAnsi="Gisha" w:cs="Gisha" w:hint="cs"/>
          <w:spacing w:val="-1"/>
          <w:sz w:val="24"/>
          <w:szCs w:val="24"/>
        </w:rPr>
        <w:t>the</w:t>
      </w:r>
      <w:r w:rsidRPr="00D975A0">
        <w:rPr>
          <w:rFonts w:ascii="Gisha" w:eastAsia="Palatino Linotype" w:hAnsi="Gisha" w:cs="Gisha" w:hint="cs"/>
          <w:spacing w:val="69"/>
          <w:sz w:val="24"/>
          <w:szCs w:val="24"/>
        </w:rPr>
        <w:t xml:space="preserve"> </w:t>
      </w:r>
      <w:r w:rsidRPr="00D975A0">
        <w:rPr>
          <w:rFonts w:ascii="Gisha" w:eastAsia="Palatino Linotype" w:hAnsi="Gisha" w:cs="Gisha" w:hint="cs"/>
          <w:spacing w:val="-1"/>
          <w:sz w:val="24"/>
          <w:szCs w:val="24"/>
        </w:rPr>
        <w:t>future.</w:t>
      </w:r>
    </w:p>
    <w:p w14:paraId="2E204C18" w14:textId="77777777" w:rsidR="00C93673" w:rsidRPr="00D975A0" w:rsidRDefault="00C93673" w:rsidP="00C93673">
      <w:pPr>
        <w:widowControl w:val="0"/>
        <w:tabs>
          <w:tab w:val="left" w:pos="501"/>
        </w:tabs>
        <w:ind w:right="337"/>
        <w:rPr>
          <w:rFonts w:ascii="Gisha" w:eastAsia="Palatino Linotype" w:hAnsi="Gisha" w:cs="Gisha"/>
          <w:sz w:val="24"/>
          <w:szCs w:val="24"/>
        </w:rPr>
      </w:pPr>
    </w:p>
    <w:p w14:paraId="2813F3E3" w14:textId="77777777" w:rsidR="00C93673" w:rsidRPr="00D975A0" w:rsidRDefault="00C93673" w:rsidP="000F6086">
      <w:pPr>
        <w:widowControl w:val="0"/>
        <w:numPr>
          <w:ilvl w:val="0"/>
          <w:numId w:val="42"/>
        </w:numPr>
        <w:tabs>
          <w:tab w:val="left" w:pos="501"/>
        </w:tabs>
        <w:ind w:left="360" w:right="54"/>
        <w:rPr>
          <w:rFonts w:ascii="Gisha" w:eastAsia="Palatino Linotype" w:hAnsi="Gisha" w:cs="Gisha"/>
          <w:sz w:val="24"/>
          <w:szCs w:val="24"/>
        </w:rPr>
      </w:pPr>
      <w:r w:rsidRPr="00D975A0">
        <w:rPr>
          <w:rFonts w:ascii="Gisha" w:eastAsia="Palatino Linotype" w:hAnsi="Gisha" w:cs="Gisha" w:hint="cs"/>
          <w:spacing w:val="-1"/>
          <w:sz w:val="24"/>
          <w:szCs w:val="24"/>
        </w:rPr>
        <w:t>Allison</w:t>
      </w:r>
      <w:r w:rsidR="00DA48A1">
        <w:rPr>
          <w:rFonts w:ascii="Gisha" w:eastAsia="Palatino Linotype" w:hAnsi="Gisha" w:cs="Gisha"/>
          <w:spacing w:val="1"/>
          <w:sz w:val="24"/>
          <w:szCs w:val="24"/>
        </w:rPr>
        <w:t xml:space="preserve"> </w:t>
      </w:r>
      <w:r w:rsidRPr="00D975A0">
        <w:rPr>
          <w:rFonts w:ascii="Gisha" w:eastAsia="Palatino Linotype" w:hAnsi="Gisha" w:cs="Gisha" w:hint="cs"/>
          <w:sz w:val="24"/>
          <w:szCs w:val="24"/>
        </w:rPr>
        <w:t xml:space="preserve">is </w:t>
      </w:r>
      <w:r w:rsidRPr="00D975A0">
        <w:rPr>
          <w:rFonts w:ascii="Gisha" w:eastAsia="Palatino Linotype" w:hAnsi="Gisha" w:cs="Gisha" w:hint="cs"/>
          <w:spacing w:val="-1"/>
          <w:sz w:val="24"/>
          <w:szCs w:val="24"/>
        </w:rPr>
        <w:t>timing</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the</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gains</w:t>
      </w:r>
      <w:r w:rsidRPr="00D975A0">
        <w:rPr>
          <w:rFonts w:ascii="Gisha" w:eastAsia="Palatino Linotype" w:hAnsi="Gisha" w:cs="Gisha" w:hint="cs"/>
          <w:sz w:val="24"/>
          <w:szCs w:val="24"/>
        </w:rPr>
        <w:t xml:space="preserve"> </w:t>
      </w:r>
      <w:r w:rsidRPr="00D975A0">
        <w:rPr>
          <w:rFonts w:ascii="Gisha" w:eastAsia="Palatino Linotype" w:hAnsi="Gisha" w:cs="Gisha" w:hint="cs"/>
          <w:spacing w:val="-2"/>
          <w:sz w:val="24"/>
          <w:szCs w:val="24"/>
        </w:rPr>
        <w:t>on</w:t>
      </w:r>
      <w:r w:rsidRPr="00D975A0">
        <w:rPr>
          <w:rFonts w:ascii="Gisha" w:eastAsia="Palatino Linotype" w:hAnsi="Gisha" w:cs="Gisha" w:hint="cs"/>
          <w:spacing w:val="1"/>
          <w:sz w:val="24"/>
          <w:szCs w:val="24"/>
        </w:rPr>
        <w:t xml:space="preserve"> </w:t>
      </w:r>
      <w:r w:rsidRPr="00D975A0">
        <w:rPr>
          <w:rFonts w:ascii="Gisha" w:eastAsia="Palatino Linotype" w:hAnsi="Gisha" w:cs="Gisha" w:hint="cs"/>
          <w:sz w:val="24"/>
          <w:szCs w:val="24"/>
        </w:rPr>
        <w:t>its</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long-term</w:t>
      </w:r>
      <w:r w:rsidRPr="00D975A0">
        <w:rPr>
          <w:rFonts w:ascii="Gisha" w:eastAsia="Palatino Linotype" w:hAnsi="Gisha" w:cs="Gisha" w:hint="cs"/>
          <w:sz w:val="24"/>
          <w:szCs w:val="24"/>
        </w:rPr>
        <w:t xml:space="preserve"> </w:t>
      </w:r>
      <w:r w:rsidRPr="00D975A0">
        <w:rPr>
          <w:rFonts w:ascii="Gisha" w:eastAsia="Palatino Linotype" w:hAnsi="Gisha" w:cs="Gisha" w:hint="cs"/>
          <w:spacing w:val="-2"/>
          <w:sz w:val="24"/>
          <w:szCs w:val="24"/>
        </w:rPr>
        <w:t>investments</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to</w:t>
      </w:r>
      <w:r w:rsidRPr="00D975A0">
        <w:rPr>
          <w:rFonts w:ascii="Gisha" w:eastAsia="Palatino Linotype" w:hAnsi="Gisha" w:cs="Gisha" w:hint="cs"/>
          <w:spacing w:val="54"/>
          <w:sz w:val="24"/>
          <w:szCs w:val="24"/>
        </w:rPr>
        <w:t xml:space="preserve"> </w:t>
      </w:r>
      <w:r w:rsidRPr="00D975A0">
        <w:rPr>
          <w:rFonts w:ascii="Gisha" w:eastAsia="Palatino Linotype" w:hAnsi="Gisha" w:cs="Gisha" w:hint="cs"/>
          <w:spacing w:val="-1"/>
          <w:sz w:val="24"/>
          <w:szCs w:val="24"/>
        </w:rPr>
        <w:t>compensate</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for</w:t>
      </w:r>
      <w:r w:rsidRPr="00D975A0">
        <w:rPr>
          <w:rFonts w:ascii="Gisha" w:eastAsia="Palatino Linotype" w:hAnsi="Gisha" w:cs="Gisha" w:hint="cs"/>
          <w:spacing w:val="1"/>
          <w:sz w:val="24"/>
          <w:szCs w:val="24"/>
        </w:rPr>
        <w:t xml:space="preserve"> </w:t>
      </w:r>
      <w:r w:rsidRPr="00D975A0">
        <w:rPr>
          <w:rFonts w:ascii="Gisha" w:eastAsia="Palatino Linotype" w:hAnsi="Gisha" w:cs="Gisha" w:hint="cs"/>
          <w:spacing w:val="-2"/>
          <w:sz w:val="24"/>
          <w:szCs w:val="24"/>
        </w:rPr>
        <w:t>the</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z w:val="24"/>
          <w:szCs w:val="24"/>
        </w:rPr>
        <w:t xml:space="preserve">loss </w:t>
      </w:r>
      <w:r w:rsidRPr="00D975A0">
        <w:rPr>
          <w:rFonts w:ascii="Gisha" w:eastAsia="Palatino Linotype" w:hAnsi="Gisha" w:cs="Gisha" w:hint="cs"/>
          <w:spacing w:val="-2"/>
          <w:sz w:val="24"/>
          <w:szCs w:val="24"/>
        </w:rPr>
        <w:t>of</w:t>
      </w:r>
      <w:r w:rsidRPr="00D975A0">
        <w:rPr>
          <w:rFonts w:ascii="Gisha" w:eastAsia="Palatino Linotype" w:hAnsi="Gisha" w:cs="Gisha" w:hint="cs"/>
          <w:sz w:val="24"/>
          <w:szCs w:val="24"/>
        </w:rPr>
        <w:t xml:space="preserve"> a </w:t>
      </w:r>
      <w:r w:rsidRPr="00D975A0">
        <w:rPr>
          <w:rFonts w:ascii="Gisha" w:eastAsia="Palatino Linotype" w:hAnsi="Gisha" w:cs="Gisha" w:hint="cs"/>
          <w:spacing w:val="-1"/>
          <w:sz w:val="24"/>
          <w:szCs w:val="24"/>
        </w:rPr>
        <w:t>major</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customer</w:t>
      </w:r>
      <w:r w:rsidR="00FD3A5E">
        <w:rPr>
          <w:rFonts w:ascii="Gisha" w:eastAsia="Palatino Linotype" w:hAnsi="Gisha" w:cs="Gisha"/>
          <w:spacing w:val="-1"/>
          <w:sz w:val="24"/>
          <w:szCs w:val="24"/>
        </w:rPr>
        <w:t xml:space="preserve"> and “smooth” profits</w:t>
      </w:r>
      <w:r w:rsidRPr="00D975A0">
        <w:rPr>
          <w:rFonts w:ascii="Gisha" w:eastAsia="Palatino Linotype" w:hAnsi="Gisha" w:cs="Gisha" w:hint="cs"/>
          <w:spacing w:val="-1"/>
          <w:sz w:val="24"/>
          <w:szCs w:val="24"/>
        </w:rPr>
        <w:t>.</w:t>
      </w:r>
    </w:p>
    <w:p w14:paraId="208003AA" w14:textId="77777777" w:rsidR="00C93673" w:rsidRPr="00D975A0" w:rsidRDefault="00C93673" w:rsidP="00C93673">
      <w:pPr>
        <w:widowControl w:val="0"/>
        <w:tabs>
          <w:tab w:val="left" w:pos="501"/>
        </w:tabs>
        <w:ind w:right="338"/>
        <w:rPr>
          <w:rFonts w:ascii="Gisha" w:eastAsia="Palatino Linotype" w:hAnsi="Gisha" w:cs="Gisha"/>
          <w:sz w:val="24"/>
          <w:szCs w:val="24"/>
        </w:rPr>
      </w:pPr>
    </w:p>
    <w:p w14:paraId="6A194D13" w14:textId="77777777" w:rsidR="00C93673" w:rsidRPr="00D975A0" w:rsidRDefault="00C93673" w:rsidP="000F6086">
      <w:pPr>
        <w:widowControl w:val="0"/>
        <w:numPr>
          <w:ilvl w:val="0"/>
          <w:numId w:val="42"/>
        </w:numPr>
        <w:tabs>
          <w:tab w:val="left" w:pos="501"/>
        </w:tabs>
        <w:ind w:left="360" w:right="54"/>
        <w:rPr>
          <w:rFonts w:ascii="Gisha" w:eastAsia="Palatino Linotype" w:hAnsi="Gisha" w:cs="Gisha"/>
          <w:sz w:val="24"/>
          <w:szCs w:val="24"/>
        </w:rPr>
      </w:pPr>
      <w:r w:rsidRPr="00D975A0">
        <w:rPr>
          <w:rFonts w:ascii="Gisha" w:eastAsia="Palatino Linotype" w:hAnsi="Gisha" w:cs="Gisha" w:hint="cs"/>
          <w:spacing w:val="-1"/>
          <w:sz w:val="24"/>
          <w:szCs w:val="24"/>
        </w:rPr>
        <w:t>Tango</w:t>
      </w:r>
      <w:r w:rsidR="00DA48A1">
        <w:rPr>
          <w:rFonts w:ascii="Gisha" w:eastAsia="Palatino Linotype" w:hAnsi="Gisha" w:cs="Gisha"/>
          <w:spacing w:val="-1"/>
          <w:sz w:val="24"/>
          <w:szCs w:val="24"/>
        </w:rPr>
        <w:t xml:space="preserve"> </w:t>
      </w:r>
      <w:r w:rsidR="00B94743">
        <w:rPr>
          <w:rFonts w:ascii="Gisha" w:eastAsia="Palatino Linotype" w:hAnsi="Gisha" w:cs="Gisha"/>
          <w:sz w:val="24"/>
          <w:szCs w:val="24"/>
        </w:rPr>
        <w:t xml:space="preserve">reduced </w:t>
      </w:r>
      <w:r w:rsidRPr="00D975A0">
        <w:rPr>
          <w:rFonts w:ascii="Gisha" w:eastAsia="Palatino Linotype" w:hAnsi="Gisha" w:cs="Gisha" w:hint="cs"/>
          <w:spacing w:val="-2"/>
          <w:sz w:val="24"/>
          <w:szCs w:val="24"/>
        </w:rPr>
        <w:t>the</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pension</w:t>
      </w:r>
      <w:r w:rsidRPr="00D975A0">
        <w:rPr>
          <w:rFonts w:ascii="Gisha" w:eastAsia="Palatino Linotype" w:hAnsi="Gisha" w:cs="Gisha" w:hint="cs"/>
          <w:spacing w:val="1"/>
          <w:sz w:val="24"/>
          <w:szCs w:val="24"/>
        </w:rPr>
        <w:t xml:space="preserve"> </w:t>
      </w:r>
      <w:r w:rsidRPr="00D975A0">
        <w:rPr>
          <w:rFonts w:ascii="Gisha" w:eastAsia="Palatino Linotype" w:hAnsi="Gisha" w:cs="Gisha" w:hint="cs"/>
          <w:spacing w:val="-1"/>
          <w:sz w:val="24"/>
          <w:szCs w:val="24"/>
        </w:rPr>
        <w:t>obligation</w:t>
      </w:r>
      <w:r w:rsidRPr="00D975A0">
        <w:rPr>
          <w:rFonts w:ascii="Gisha" w:eastAsia="Palatino Linotype" w:hAnsi="Gisha" w:cs="Gisha" w:hint="cs"/>
          <w:spacing w:val="1"/>
          <w:sz w:val="24"/>
          <w:szCs w:val="24"/>
        </w:rPr>
        <w:t xml:space="preserve"> </w:t>
      </w:r>
      <w:r w:rsidRPr="00D975A0">
        <w:rPr>
          <w:rFonts w:ascii="Gisha" w:eastAsia="Palatino Linotype" w:hAnsi="Gisha" w:cs="Gisha" w:hint="cs"/>
          <w:spacing w:val="-1"/>
          <w:sz w:val="24"/>
          <w:szCs w:val="24"/>
        </w:rPr>
        <w:t>by</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z w:val="24"/>
          <w:szCs w:val="24"/>
        </w:rPr>
        <w:t>raising</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pacing w:val="-1"/>
          <w:sz w:val="24"/>
          <w:szCs w:val="24"/>
        </w:rPr>
        <w:t>the</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discount</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rate.</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pacing w:val="-1"/>
          <w:sz w:val="24"/>
          <w:szCs w:val="24"/>
        </w:rPr>
        <w:t>This</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will</w:t>
      </w:r>
      <w:r w:rsidRPr="00D975A0">
        <w:rPr>
          <w:rFonts w:ascii="Gisha" w:eastAsia="Palatino Linotype" w:hAnsi="Gisha" w:cs="Gisha" w:hint="cs"/>
          <w:spacing w:val="53"/>
          <w:sz w:val="24"/>
          <w:szCs w:val="24"/>
        </w:rPr>
        <w:t xml:space="preserve"> </w:t>
      </w:r>
      <w:r w:rsidRPr="00D975A0">
        <w:rPr>
          <w:rFonts w:ascii="Gisha" w:eastAsia="Palatino Linotype" w:hAnsi="Gisha" w:cs="Gisha" w:hint="cs"/>
          <w:sz w:val="24"/>
          <w:szCs w:val="24"/>
        </w:rPr>
        <w:t xml:space="preserve">also </w:t>
      </w:r>
      <w:r w:rsidRPr="00D975A0">
        <w:rPr>
          <w:rFonts w:ascii="Gisha" w:eastAsia="Palatino Linotype" w:hAnsi="Gisha" w:cs="Gisha" w:hint="cs"/>
          <w:spacing w:val="-1"/>
          <w:sz w:val="24"/>
          <w:szCs w:val="24"/>
        </w:rPr>
        <w:t>lower</w:t>
      </w:r>
      <w:r w:rsidRPr="00D975A0">
        <w:rPr>
          <w:rFonts w:ascii="Gisha" w:eastAsia="Palatino Linotype" w:hAnsi="Gisha" w:cs="Gisha" w:hint="cs"/>
          <w:spacing w:val="1"/>
          <w:sz w:val="24"/>
          <w:szCs w:val="24"/>
        </w:rPr>
        <w:t xml:space="preserve"> </w:t>
      </w:r>
      <w:r w:rsidRPr="00D975A0">
        <w:rPr>
          <w:rFonts w:ascii="Gisha" w:eastAsia="Palatino Linotype" w:hAnsi="Gisha" w:cs="Gisha" w:hint="cs"/>
          <w:spacing w:val="-1"/>
          <w:sz w:val="24"/>
          <w:szCs w:val="24"/>
        </w:rPr>
        <w:t>pension</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expense</w:t>
      </w:r>
      <w:r w:rsidRPr="00D975A0">
        <w:rPr>
          <w:rFonts w:ascii="Gisha" w:eastAsia="Palatino Linotype" w:hAnsi="Gisha" w:cs="Gisha" w:hint="cs"/>
          <w:spacing w:val="2"/>
          <w:sz w:val="24"/>
          <w:szCs w:val="24"/>
        </w:rPr>
        <w:t xml:space="preserve"> </w:t>
      </w:r>
      <w:r w:rsidR="00B94743">
        <w:rPr>
          <w:rFonts w:ascii="Gisha" w:eastAsia="Palatino Linotype" w:hAnsi="Gisha" w:cs="Gisha"/>
          <w:spacing w:val="-1"/>
          <w:sz w:val="24"/>
          <w:szCs w:val="24"/>
        </w:rPr>
        <w:t xml:space="preserve">thus </w:t>
      </w:r>
      <w:r w:rsidRPr="00D975A0">
        <w:rPr>
          <w:rFonts w:ascii="Gisha" w:eastAsia="Palatino Linotype" w:hAnsi="Gisha" w:cs="Gisha" w:hint="cs"/>
          <w:spacing w:val="-1"/>
          <w:sz w:val="24"/>
          <w:szCs w:val="24"/>
        </w:rPr>
        <w:t>rais</w:t>
      </w:r>
      <w:r w:rsidR="00B94743">
        <w:rPr>
          <w:rFonts w:ascii="Gisha" w:eastAsia="Palatino Linotype" w:hAnsi="Gisha" w:cs="Gisha"/>
          <w:spacing w:val="-1"/>
          <w:sz w:val="24"/>
          <w:szCs w:val="24"/>
        </w:rPr>
        <w:t>ing</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profits.  The pension obligation is measured a</w:t>
      </w:r>
      <w:r w:rsidR="0074275C">
        <w:rPr>
          <w:rFonts w:ascii="Gisha" w:eastAsia="Palatino Linotype" w:hAnsi="Gisha" w:cs="Gisha"/>
          <w:spacing w:val="-1"/>
          <w:sz w:val="24"/>
          <w:szCs w:val="24"/>
        </w:rPr>
        <w:t>s</w:t>
      </w:r>
      <w:r w:rsidRPr="00D975A0">
        <w:rPr>
          <w:rFonts w:ascii="Gisha" w:eastAsia="Palatino Linotype" w:hAnsi="Gisha" w:cs="Gisha" w:hint="cs"/>
          <w:spacing w:val="-1"/>
          <w:sz w:val="24"/>
          <w:szCs w:val="24"/>
        </w:rPr>
        <w:t xml:space="preserve"> the present value of all future pension benefits earned by employees.  Pension expense is measured a</w:t>
      </w:r>
      <w:r w:rsidR="0074275C">
        <w:rPr>
          <w:rFonts w:ascii="Gisha" w:eastAsia="Palatino Linotype" w:hAnsi="Gisha" w:cs="Gisha"/>
          <w:spacing w:val="-1"/>
          <w:sz w:val="24"/>
          <w:szCs w:val="24"/>
        </w:rPr>
        <w:t>s</w:t>
      </w:r>
      <w:r w:rsidRPr="00D975A0">
        <w:rPr>
          <w:rFonts w:ascii="Gisha" w:eastAsia="Palatino Linotype" w:hAnsi="Gisha" w:cs="Gisha" w:hint="cs"/>
          <w:spacing w:val="-1"/>
          <w:sz w:val="24"/>
          <w:szCs w:val="24"/>
        </w:rPr>
        <w:t xml:space="preserve"> the present value of all future benefits employees earned that year.</w:t>
      </w:r>
    </w:p>
    <w:p w14:paraId="67AEB435" w14:textId="77777777" w:rsidR="00C93673" w:rsidRPr="00D975A0" w:rsidRDefault="00C93673" w:rsidP="00C93673">
      <w:pPr>
        <w:widowControl w:val="0"/>
        <w:tabs>
          <w:tab w:val="left" w:pos="501"/>
        </w:tabs>
        <w:ind w:right="337"/>
        <w:rPr>
          <w:rFonts w:ascii="Gisha" w:eastAsia="Palatino Linotype" w:hAnsi="Gisha" w:cs="Gisha"/>
          <w:sz w:val="24"/>
          <w:szCs w:val="24"/>
        </w:rPr>
      </w:pPr>
    </w:p>
    <w:p w14:paraId="34443B15" w14:textId="77777777" w:rsidR="00C93673" w:rsidRPr="00D975A0" w:rsidRDefault="00C93673" w:rsidP="000F6086">
      <w:pPr>
        <w:widowControl w:val="0"/>
        <w:numPr>
          <w:ilvl w:val="0"/>
          <w:numId w:val="42"/>
        </w:numPr>
        <w:tabs>
          <w:tab w:val="left" w:pos="501"/>
        </w:tabs>
        <w:ind w:left="360" w:right="54"/>
        <w:rPr>
          <w:rFonts w:ascii="Gisha" w:eastAsia="Palatino Linotype" w:hAnsi="Gisha" w:cs="Gisha"/>
          <w:sz w:val="24"/>
          <w:szCs w:val="24"/>
        </w:rPr>
      </w:pPr>
      <w:r w:rsidRPr="00D975A0">
        <w:rPr>
          <w:rFonts w:ascii="Gisha" w:eastAsia="Palatino Linotype" w:hAnsi="Gisha" w:cs="Gisha" w:hint="cs"/>
          <w:spacing w:val="-1"/>
          <w:sz w:val="24"/>
          <w:szCs w:val="24"/>
        </w:rPr>
        <w:t>Marble</w:t>
      </w:r>
      <w:r w:rsidRPr="00D975A0">
        <w:rPr>
          <w:rFonts w:ascii="Gisha" w:eastAsia="Palatino Linotype" w:hAnsi="Gisha" w:cs="Gisha" w:hint="cs"/>
          <w:spacing w:val="2"/>
          <w:sz w:val="24"/>
          <w:szCs w:val="24"/>
        </w:rPr>
        <w:t xml:space="preserve"> </w:t>
      </w:r>
      <w:r w:rsidR="00BF514E">
        <w:rPr>
          <w:rFonts w:ascii="Gisha" w:eastAsia="Palatino Linotype" w:hAnsi="Gisha" w:cs="Gisha"/>
          <w:spacing w:val="-2"/>
          <w:sz w:val="24"/>
          <w:szCs w:val="24"/>
        </w:rPr>
        <w:t>is t</w:t>
      </w:r>
      <w:r w:rsidR="00B94743">
        <w:rPr>
          <w:rFonts w:ascii="Gisha" w:eastAsia="Palatino Linotype" w:hAnsi="Gisha" w:cs="Gisha"/>
          <w:spacing w:val="-2"/>
          <w:sz w:val="24"/>
          <w:szCs w:val="24"/>
        </w:rPr>
        <w:t>ry</w:t>
      </w:r>
      <w:r w:rsidR="00BF514E">
        <w:rPr>
          <w:rFonts w:ascii="Gisha" w:eastAsia="Palatino Linotype" w:hAnsi="Gisha" w:cs="Gisha"/>
          <w:spacing w:val="-2"/>
          <w:sz w:val="24"/>
          <w:szCs w:val="24"/>
        </w:rPr>
        <w:t>ing</w:t>
      </w:r>
      <w:r w:rsidR="00B94743">
        <w:rPr>
          <w:rFonts w:ascii="Gisha" w:eastAsia="Palatino Linotype" w:hAnsi="Gisha" w:cs="Gisha"/>
          <w:spacing w:val="-2"/>
          <w:sz w:val="24"/>
          <w:szCs w:val="24"/>
        </w:rPr>
        <w:t xml:space="preserve"> to </w:t>
      </w:r>
      <w:r w:rsidRPr="00D975A0">
        <w:rPr>
          <w:rFonts w:ascii="Gisha" w:eastAsia="Palatino Linotype" w:hAnsi="Gisha" w:cs="Gisha" w:hint="cs"/>
          <w:sz w:val="24"/>
          <w:szCs w:val="24"/>
        </w:rPr>
        <w:t>get</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pacing w:val="-1"/>
          <w:sz w:val="24"/>
          <w:szCs w:val="24"/>
        </w:rPr>
        <w:t>analysts</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to</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pacing w:val="-1"/>
          <w:sz w:val="24"/>
          <w:szCs w:val="24"/>
        </w:rPr>
        <w:t>focus</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z w:val="24"/>
          <w:szCs w:val="24"/>
        </w:rPr>
        <w:t xml:space="preserve">on </w:t>
      </w:r>
      <w:r w:rsidR="00C20C1D" w:rsidRPr="00D975A0">
        <w:rPr>
          <w:rFonts w:ascii="Gisha" w:eastAsia="Palatino Linotype" w:hAnsi="Gisha" w:cs="Gisha" w:hint="cs"/>
          <w:spacing w:val="-1"/>
          <w:sz w:val="24"/>
          <w:szCs w:val="24"/>
        </w:rPr>
        <w:t xml:space="preserve">its non-IFRS </w:t>
      </w:r>
      <w:r w:rsidR="00FD3A5E">
        <w:rPr>
          <w:rFonts w:ascii="Gisha" w:eastAsia="Palatino Linotype" w:hAnsi="Gisha" w:cs="Gisha"/>
          <w:spacing w:val="-1"/>
          <w:sz w:val="24"/>
          <w:szCs w:val="24"/>
        </w:rPr>
        <w:t>disclosures instead of its financial statements</w:t>
      </w:r>
      <w:r w:rsidRPr="00D975A0">
        <w:rPr>
          <w:rFonts w:ascii="Gisha" w:eastAsia="Palatino Linotype" w:hAnsi="Gisha" w:cs="Gisha" w:hint="cs"/>
          <w:spacing w:val="-1"/>
          <w:sz w:val="24"/>
          <w:szCs w:val="24"/>
        </w:rPr>
        <w:t>.</w:t>
      </w:r>
      <w:r w:rsidRPr="00D975A0">
        <w:rPr>
          <w:rFonts w:ascii="Gisha" w:eastAsia="Palatino Linotype" w:hAnsi="Gisha" w:cs="Gisha" w:hint="cs"/>
          <w:sz w:val="24"/>
          <w:szCs w:val="24"/>
        </w:rPr>
        <w:t xml:space="preserve"> </w:t>
      </w:r>
      <w:r w:rsidRPr="00D975A0">
        <w:rPr>
          <w:rFonts w:ascii="Gisha" w:eastAsia="Palatino Linotype" w:hAnsi="Gisha" w:cs="Gisha" w:hint="cs"/>
          <w:spacing w:val="-2"/>
          <w:sz w:val="24"/>
          <w:szCs w:val="24"/>
        </w:rPr>
        <w:t>These</w:t>
      </w:r>
      <w:r w:rsidRPr="00D975A0">
        <w:rPr>
          <w:rFonts w:ascii="Gisha" w:eastAsia="Palatino Linotype" w:hAnsi="Gisha" w:cs="Gisha" w:hint="cs"/>
          <w:spacing w:val="2"/>
          <w:sz w:val="24"/>
          <w:szCs w:val="24"/>
        </w:rPr>
        <w:t xml:space="preserve"> </w:t>
      </w:r>
      <w:r w:rsidR="004B132A">
        <w:rPr>
          <w:rFonts w:ascii="Gisha" w:eastAsia="Palatino Linotype" w:hAnsi="Gisha" w:cs="Gisha"/>
          <w:spacing w:val="-2"/>
          <w:sz w:val="24"/>
          <w:szCs w:val="24"/>
        </w:rPr>
        <w:t xml:space="preserve">non-audited amounts </w:t>
      </w:r>
      <w:r w:rsidR="00FD3A5E">
        <w:rPr>
          <w:rFonts w:ascii="Gisha" w:eastAsia="Palatino Linotype" w:hAnsi="Gisha" w:cs="Gisha"/>
          <w:spacing w:val="-2"/>
          <w:sz w:val="24"/>
          <w:szCs w:val="24"/>
        </w:rPr>
        <w:t>c</w:t>
      </w:r>
      <w:r w:rsidR="00B94743">
        <w:rPr>
          <w:rFonts w:ascii="Gisha" w:eastAsia="Palatino Linotype" w:hAnsi="Gisha" w:cs="Gisha"/>
          <w:spacing w:val="-2"/>
          <w:sz w:val="24"/>
          <w:szCs w:val="24"/>
        </w:rPr>
        <w:t xml:space="preserve">an </w:t>
      </w:r>
      <w:r w:rsidR="00FD3A5E">
        <w:rPr>
          <w:rFonts w:ascii="Gisha" w:eastAsia="Palatino Linotype" w:hAnsi="Gisha" w:cs="Gisha"/>
          <w:spacing w:val="-2"/>
          <w:sz w:val="24"/>
          <w:szCs w:val="24"/>
        </w:rPr>
        <w:t xml:space="preserve">be </w:t>
      </w:r>
      <w:r w:rsidRPr="00D975A0">
        <w:rPr>
          <w:rFonts w:ascii="Gisha" w:eastAsia="Palatino Linotype" w:hAnsi="Gisha" w:cs="Gisha" w:hint="cs"/>
          <w:spacing w:val="-1"/>
          <w:sz w:val="24"/>
          <w:szCs w:val="24"/>
        </w:rPr>
        <w:t>manipulated</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z w:val="24"/>
          <w:szCs w:val="24"/>
        </w:rPr>
        <w:t>and</w:t>
      </w:r>
      <w:r w:rsidR="00BF514E">
        <w:rPr>
          <w:rFonts w:ascii="Gisha" w:eastAsia="Palatino Linotype" w:hAnsi="Gisha" w:cs="Gisha"/>
          <w:spacing w:val="55"/>
          <w:sz w:val="24"/>
          <w:szCs w:val="24"/>
        </w:rPr>
        <w:t xml:space="preserve"> </w:t>
      </w:r>
      <w:r w:rsidR="00FD3A5E">
        <w:rPr>
          <w:rFonts w:ascii="Gisha" w:eastAsia="Palatino Linotype" w:hAnsi="Gisha" w:cs="Gisha"/>
          <w:sz w:val="24"/>
          <w:szCs w:val="24"/>
        </w:rPr>
        <w:t xml:space="preserve">used to </w:t>
      </w:r>
      <w:r w:rsidRPr="00D975A0">
        <w:rPr>
          <w:rFonts w:ascii="Gisha" w:eastAsia="Palatino Linotype" w:hAnsi="Gisha" w:cs="Gisha" w:hint="cs"/>
          <w:spacing w:val="-1"/>
          <w:sz w:val="24"/>
          <w:szCs w:val="24"/>
        </w:rPr>
        <w:t>distract</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investors</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from</w:t>
      </w:r>
      <w:r w:rsidRPr="00D975A0">
        <w:rPr>
          <w:rFonts w:ascii="Gisha" w:eastAsia="Palatino Linotype" w:hAnsi="Gisha" w:cs="Gisha" w:hint="cs"/>
          <w:sz w:val="24"/>
          <w:szCs w:val="24"/>
        </w:rPr>
        <w:t xml:space="preserve"> </w:t>
      </w:r>
      <w:r w:rsidR="00FD3A5E">
        <w:rPr>
          <w:rFonts w:ascii="Gisha" w:eastAsia="Palatino Linotype" w:hAnsi="Gisha" w:cs="Gisha"/>
          <w:sz w:val="24"/>
          <w:szCs w:val="24"/>
        </w:rPr>
        <w:t xml:space="preserve">the firm’s </w:t>
      </w:r>
      <w:r w:rsidR="00BF514E">
        <w:rPr>
          <w:rFonts w:ascii="Gisha" w:eastAsia="Palatino Linotype" w:hAnsi="Gisha" w:cs="Gisha"/>
          <w:spacing w:val="-1"/>
          <w:sz w:val="24"/>
          <w:szCs w:val="24"/>
        </w:rPr>
        <w:t>poor</w:t>
      </w:r>
      <w:r w:rsidR="004B132A">
        <w:rPr>
          <w:rFonts w:ascii="Gisha" w:eastAsia="Palatino Linotype" w:hAnsi="Gisha" w:cs="Gisha"/>
          <w:spacing w:val="-1"/>
          <w:sz w:val="24"/>
          <w:szCs w:val="24"/>
        </w:rPr>
        <w:t xml:space="preserve"> </w:t>
      </w:r>
      <w:r w:rsidRPr="00D975A0">
        <w:rPr>
          <w:rFonts w:ascii="Gisha" w:eastAsia="Palatino Linotype" w:hAnsi="Gisha" w:cs="Gisha" w:hint="cs"/>
          <w:spacing w:val="-1"/>
          <w:sz w:val="24"/>
          <w:szCs w:val="24"/>
        </w:rPr>
        <w:t>performan</w:t>
      </w:r>
      <w:r w:rsidR="00D90FA1">
        <w:rPr>
          <w:rFonts w:ascii="Gisha" w:eastAsia="Palatino Linotype" w:hAnsi="Gisha" w:cs="Gisha"/>
          <w:spacing w:val="-1"/>
          <w:sz w:val="24"/>
          <w:szCs w:val="24"/>
        </w:rPr>
        <w:t>ce.</w:t>
      </w:r>
    </w:p>
    <w:p w14:paraId="389B68B3" w14:textId="77777777" w:rsidR="00C93673" w:rsidRPr="00D975A0" w:rsidRDefault="00C93673" w:rsidP="00C93673">
      <w:pPr>
        <w:widowControl w:val="0"/>
        <w:tabs>
          <w:tab w:val="left" w:pos="501"/>
        </w:tabs>
        <w:ind w:right="272"/>
        <w:rPr>
          <w:rFonts w:ascii="Gisha" w:eastAsia="Palatino Linotype" w:hAnsi="Gisha" w:cs="Gisha"/>
          <w:sz w:val="24"/>
          <w:szCs w:val="24"/>
        </w:rPr>
      </w:pPr>
    </w:p>
    <w:p w14:paraId="3D0C6D39" w14:textId="77777777" w:rsidR="00C93673" w:rsidRPr="00D975A0" w:rsidRDefault="00C93673" w:rsidP="000F6086">
      <w:pPr>
        <w:widowControl w:val="0"/>
        <w:numPr>
          <w:ilvl w:val="0"/>
          <w:numId w:val="42"/>
        </w:numPr>
        <w:tabs>
          <w:tab w:val="left" w:pos="501"/>
        </w:tabs>
        <w:ind w:left="360" w:right="54"/>
        <w:rPr>
          <w:rFonts w:ascii="Gisha" w:eastAsia="Palatino Linotype" w:hAnsi="Gisha" w:cs="Gisha"/>
          <w:sz w:val="24"/>
          <w:szCs w:val="24"/>
        </w:rPr>
      </w:pPr>
      <w:r w:rsidRPr="00D975A0">
        <w:rPr>
          <w:rFonts w:ascii="Gisha" w:eastAsia="Palatino Linotype" w:hAnsi="Gisha" w:cs="Gisha" w:hint="cs"/>
          <w:spacing w:val="-1"/>
          <w:sz w:val="24"/>
          <w:szCs w:val="24"/>
        </w:rPr>
        <w:t>Hecktor</w:t>
      </w:r>
      <w:r w:rsidRPr="00D975A0">
        <w:rPr>
          <w:rFonts w:ascii="Gisha" w:eastAsia="Palatino Linotype" w:hAnsi="Gisha" w:cs="Gisha" w:hint="cs"/>
          <w:spacing w:val="1"/>
          <w:sz w:val="24"/>
          <w:szCs w:val="24"/>
        </w:rPr>
        <w:t xml:space="preserve"> </w:t>
      </w:r>
      <w:r w:rsidRPr="00D975A0">
        <w:rPr>
          <w:rFonts w:ascii="Gisha" w:eastAsia="Palatino Linotype" w:hAnsi="Gisha" w:cs="Gisha" w:hint="cs"/>
          <w:sz w:val="24"/>
          <w:szCs w:val="24"/>
        </w:rPr>
        <w:t>is</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reducing</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pacing w:val="-1"/>
          <w:sz w:val="24"/>
          <w:szCs w:val="24"/>
        </w:rPr>
        <w:t>depreciation</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expense and</w:t>
      </w:r>
      <w:r w:rsidRPr="00D975A0">
        <w:rPr>
          <w:rFonts w:ascii="Gisha" w:eastAsia="Palatino Linotype" w:hAnsi="Gisha" w:cs="Gisha" w:hint="cs"/>
          <w:sz w:val="24"/>
          <w:szCs w:val="24"/>
        </w:rPr>
        <w:t xml:space="preserve"> </w:t>
      </w:r>
      <w:r w:rsidR="004B132A">
        <w:rPr>
          <w:rFonts w:ascii="Gisha" w:eastAsia="Palatino Linotype" w:hAnsi="Gisha" w:cs="Gisha"/>
          <w:spacing w:val="-1"/>
          <w:sz w:val="24"/>
          <w:szCs w:val="24"/>
        </w:rPr>
        <w:t>asset impairments</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pacing w:val="-1"/>
          <w:sz w:val="24"/>
          <w:szCs w:val="24"/>
        </w:rPr>
        <w:t>to</w:t>
      </w:r>
      <w:r w:rsidRPr="00D975A0">
        <w:rPr>
          <w:rFonts w:ascii="Gisha" w:eastAsia="Palatino Linotype" w:hAnsi="Gisha" w:cs="Gisha" w:hint="cs"/>
          <w:spacing w:val="62"/>
          <w:sz w:val="24"/>
          <w:szCs w:val="24"/>
        </w:rPr>
        <w:t xml:space="preserve"> </w:t>
      </w:r>
      <w:r w:rsidRPr="00D975A0">
        <w:rPr>
          <w:rFonts w:ascii="Gisha" w:eastAsia="Palatino Linotype" w:hAnsi="Gisha" w:cs="Gisha" w:hint="cs"/>
          <w:spacing w:val="-1"/>
          <w:sz w:val="24"/>
          <w:szCs w:val="24"/>
        </w:rPr>
        <w:t>increase</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pacing w:val="-1"/>
          <w:sz w:val="24"/>
          <w:szCs w:val="24"/>
        </w:rPr>
        <w:t>earnings.</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This</w:t>
      </w:r>
      <w:r w:rsidRPr="00D975A0">
        <w:rPr>
          <w:rFonts w:ascii="Gisha" w:eastAsia="Palatino Linotype" w:hAnsi="Gisha" w:cs="Gisha" w:hint="cs"/>
          <w:sz w:val="24"/>
          <w:szCs w:val="24"/>
        </w:rPr>
        <w:t xml:space="preserve"> is</w:t>
      </w:r>
      <w:r w:rsidRPr="00D975A0">
        <w:rPr>
          <w:rFonts w:ascii="Gisha" w:eastAsia="Palatino Linotype" w:hAnsi="Gisha" w:cs="Gisha" w:hint="cs"/>
          <w:spacing w:val="-2"/>
          <w:sz w:val="24"/>
          <w:szCs w:val="24"/>
        </w:rPr>
        <w:t xml:space="preserve"> </w:t>
      </w:r>
      <w:r w:rsidR="00B94743">
        <w:rPr>
          <w:rFonts w:ascii="Gisha" w:eastAsia="Palatino Linotype" w:hAnsi="Gisha" w:cs="Gisha"/>
          <w:sz w:val="24"/>
          <w:szCs w:val="24"/>
        </w:rPr>
        <w:t>un</w:t>
      </w:r>
      <w:r w:rsidRPr="00D975A0">
        <w:rPr>
          <w:rFonts w:ascii="Gisha" w:eastAsia="Palatino Linotype" w:hAnsi="Gisha" w:cs="Gisha" w:hint="cs"/>
          <w:spacing w:val="-1"/>
          <w:sz w:val="24"/>
          <w:szCs w:val="24"/>
        </w:rPr>
        <w:t>justified due</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to rising</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levels</w:t>
      </w:r>
      <w:r w:rsidRPr="00D975A0">
        <w:rPr>
          <w:rFonts w:ascii="Gisha" w:eastAsia="Palatino Linotype" w:hAnsi="Gisha" w:cs="Gisha" w:hint="cs"/>
          <w:sz w:val="24"/>
          <w:szCs w:val="24"/>
        </w:rPr>
        <w:t xml:space="preserve"> </w:t>
      </w:r>
      <w:r w:rsidRPr="00D975A0">
        <w:rPr>
          <w:rFonts w:ascii="Gisha" w:eastAsia="Palatino Linotype" w:hAnsi="Gisha" w:cs="Gisha" w:hint="cs"/>
          <w:spacing w:val="-2"/>
          <w:sz w:val="24"/>
          <w:szCs w:val="24"/>
        </w:rPr>
        <w:t>of</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technical</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obsolescence.</w:t>
      </w:r>
    </w:p>
    <w:p w14:paraId="20C70784" w14:textId="77777777" w:rsidR="00C93673" w:rsidRPr="00D975A0" w:rsidRDefault="00C93673" w:rsidP="00C93673">
      <w:pPr>
        <w:widowControl w:val="0"/>
        <w:tabs>
          <w:tab w:val="left" w:pos="501"/>
        </w:tabs>
        <w:ind w:right="363"/>
        <w:rPr>
          <w:rFonts w:ascii="Gisha" w:eastAsia="Palatino Linotype" w:hAnsi="Gisha" w:cs="Gisha"/>
          <w:sz w:val="24"/>
          <w:szCs w:val="24"/>
        </w:rPr>
      </w:pPr>
    </w:p>
    <w:p w14:paraId="0E780456" w14:textId="4E73FDAA" w:rsidR="00C93673" w:rsidRPr="00D975A0" w:rsidRDefault="00C93673" w:rsidP="000F6086">
      <w:pPr>
        <w:widowControl w:val="0"/>
        <w:numPr>
          <w:ilvl w:val="0"/>
          <w:numId w:val="42"/>
        </w:numPr>
        <w:tabs>
          <w:tab w:val="left" w:pos="501"/>
        </w:tabs>
        <w:ind w:left="360" w:right="54"/>
        <w:rPr>
          <w:rFonts w:ascii="Gisha" w:eastAsia="Palatino Linotype" w:hAnsi="Gisha" w:cs="Gisha"/>
          <w:sz w:val="24"/>
          <w:szCs w:val="24"/>
        </w:rPr>
      </w:pPr>
      <w:r w:rsidRPr="00D975A0">
        <w:rPr>
          <w:rFonts w:ascii="Gisha" w:eastAsia="Palatino Linotype" w:hAnsi="Gisha" w:cs="Gisha" w:hint="cs"/>
          <w:spacing w:val="-1"/>
          <w:sz w:val="24"/>
          <w:szCs w:val="24"/>
        </w:rPr>
        <w:t>Haggart</w:t>
      </w:r>
      <w:r w:rsidR="00DA48A1">
        <w:rPr>
          <w:rFonts w:ascii="Gisha" w:eastAsia="Palatino Linotype" w:hAnsi="Gisha" w:cs="Gisha"/>
          <w:sz w:val="24"/>
          <w:szCs w:val="24"/>
        </w:rPr>
        <w:t xml:space="preserve"> </w:t>
      </w:r>
      <w:r w:rsidR="00B94743">
        <w:rPr>
          <w:rFonts w:ascii="Gisha" w:eastAsia="Palatino Linotype" w:hAnsi="Gisha" w:cs="Gisha"/>
          <w:sz w:val="24"/>
          <w:szCs w:val="24"/>
        </w:rPr>
        <w:t xml:space="preserve">will increase </w:t>
      </w:r>
      <w:r w:rsidR="00DA48A1">
        <w:rPr>
          <w:rFonts w:ascii="Gisha" w:eastAsia="Palatino Linotype" w:hAnsi="Gisha" w:cs="Gisha"/>
          <w:spacing w:val="-1"/>
          <w:sz w:val="24"/>
          <w:szCs w:val="24"/>
        </w:rPr>
        <w:t>future</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profits</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by</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lowering</w:t>
      </w:r>
      <w:r w:rsidRPr="00D975A0">
        <w:rPr>
          <w:rFonts w:ascii="Gisha" w:eastAsia="Palatino Linotype" w:hAnsi="Gisha" w:cs="Gisha" w:hint="cs"/>
          <w:sz w:val="24"/>
          <w:szCs w:val="24"/>
        </w:rPr>
        <w:t xml:space="preserve"> its</w:t>
      </w:r>
      <w:r w:rsidRPr="00D975A0">
        <w:rPr>
          <w:rFonts w:ascii="Gisha" w:eastAsia="Palatino Linotype" w:hAnsi="Gisha" w:cs="Gisha" w:hint="cs"/>
          <w:spacing w:val="-2"/>
          <w:sz w:val="24"/>
          <w:szCs w:val="24"/>
        </w:rPr>
        <w:t xml:space="preserve"> bad</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deb</w:t>
      </w:r>
      <w:r w:rsidR="00F222DF">
        <w:rPr>
          <w:rFonts w:ascii="Gisha" w:eastAsia="Palatino Linotype" w:hAnsi="Gisha" w:cs="Gisha"/>
          <w:spacing w:val="-1"/>
          <w:sz w:val="24"/>
          <w:szCs w:val="24"/>
        </w:rPr>
        <w:t xml:space="preserve">ts </w:t>
      </w:r>
      <w:r w:rsidRPr="00D975A0">
        <w:rPr>
          <w:rFonts w:ascii="Gisha" w:eastAsia="Palatino Linotype" w:hAnsi="Gisha" w:cs="Gisha" w:hint="cs"/>
          <w:spacing w:val="-1"/>
          <w:sz w:val="24"/>
          <w:szCs w:val="24"/>
        </w:rPr>
        <w:t>percent</w:t>
      </w:r>
      <w:r w:rsidR="004B132A">
        <w:rPr>
          <w:rFonts w:ascii="Gisha" w:eastAsia="Palatino Linotype" w:hAnsi="Gisha" w:cs="Gisha"/>
          <w:spacing w:val="-1"/>
          <w:sz w:val="24"/>
          <w:szCs w:val="24"/>
        </w:rPr>
        <w:t>age</w:t>
      </w:r>
      <w:r w:rsidRPr="00D975A0">
        <w:rPr>
          <w:rFonts w:ascii="Gisha" w:eastAsia="Palatino Linotype" w:hAnsi="Gisha" w:cs="Gisha" w:hint="cs"/>
          <w:spacing w:val="-1"/>
          <w:sz w:val="24"/>
          <w:szCs w:val="24"/>
        </w:rPr>
        <w:t>.</w:t>
      </w:r>
      <w:r w:rsidRPr="00D975A0">
        <w:rPr>
          <w:rFonts w:ascii="Gisha" w:eastAsia="Palatino Linotype" w:hAnsi="Gisha" w:cs="Gisha" w:hint="cs"/>
          <w:sz w:val="24"/>
          <w:szCs w:val="24"/>
        </w:rPr>
        <w:t xml:space="preserve"> </w:t>
      </w:r>
      <w:r w:rsidRPr="00D975A0">
        <w:rPr>
          <w:rFonts w:ascii="Gisha" w:eastAsia="Palatino Linotype" w:hAnsi="Gisha" w:cs="Gisha" w:hint="cs"/>
          <w:spacing w:val="-2"/>
          <w:sz w:val="24"/>
          <w:szCs w:val="24"/>
        </w:rPr>
        <w:t>It</w:t>
      </w:r>
      <w:r w:rsidRPr="00D975A0">
        <w:rPr>
          <w:rFonts w:ascii="Gisha" w:eastAsia="Palatino Linotype" w:hAnsi="Gisha" w:cs="Gisha" w:hint="cs"/>
          <w:sz w:val="24"/>
          <w:szCs w:val="24"/>
        </w:rPr>
        <w:t xml:space="preserve"> is </w:t>
      </w:r>
      <w:r w:rsidRPr="00D975A0">
        <w:rPr>
          <w:rFonts w:ascii="Gisha" w:eastAsia="Palatino Linotype" w:hAnsi="Gisha" w:cs="Gisha" w:hint="cs"/>
          <w:spacing w:val="-1"/>
          <w:sz w:val="24"/>
          <w:szCs w:val="24"/>
        </w:rPr>
        <w:t>unlikely</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pacing w:val="-1"/>
          <w:sz w:val="24"/>
          <w:szCs w:val="24"/>
        </w:rPr>
        <w:t>that</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improved</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pacing w:val="-1"/>
          <w:sz w:val="24"/>
          <w:szCs w:val="24"/>
        </w:rPr>
        <w:t>collecti</w:t>
      </w:r>
      <w:r w:rsidR="00FD3A5E">
        <w:rPr>
          <w:rFonts w:ascii="Gisha" w:eastAsia="Palatino Linotype" w:hAnsi="Gisha" w:cs="Gisha"/>
          <w:spacing w:val="-1"/>
          <w:sz w:val="24"/>
          <w:szCs w:val="24"/>
        </w:rPr>
        <w:t>on</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pacing w:val="-1"/>
          <w:sz w:val="24"/>
          <w:szCs w:val="24"/>
        </w:rPr>
        <w:t>methods</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z w:val="24"/>
          <w:szCs w:val="24"/>
        </w:rPr>
        <w:t xml:space="preserve">will </w:t>
      </w:r>
      <w:r w:rsidRPr="00D975A0">
        <w:rPr>
          <w:rFonts w:ascii="Gisha" w:eastAsia="Palatino Linotype" w:hAnsi="Gisha" w:cs="Gisha" w:hint="cs"/>
          <w:spacing w:val="-1"/>
          <w:sz w:val="24"/>
          <w:szCs w:val="24"/>
        </w:rPr>
        <w:t xml:space="preserve">compensate </w:t>
      </w:r>
      <w:r w:rsidRPr="00D975A0">
        <w:rPr>
          <w:rFonts w:ascii="Gisha" w:eastAsia="Palatino Linotype" w:hAnsi="Gisha" w:cs="Gisha" w:hint="cs"/>
          <w:sz w:val="24"/>
          <w:szCs w:val="24"/>
        </w:rPr>
        <w:t>for</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higher bad</w:t>
      </w:r>
      <w:r w:rsidRPr="00D975A0">
        <w:rPr>
          <w:rFonts w:ascii="Gisha" w:eastAsia="Palatino Linotype" w:hAnsi="Gisha" w:cs="Gisha" w:hint="cs"/>
          <w:sz w:val="24"/>
          <w:szCs w:val="24"/>
        </w:rPr>
        <w:t xml:space="preserve"> </w:t>
      </w:r>
      <w:r w:rsidRPr="00D975A0">
        <w:rPr>
          <w:rFonts w:ascii="Gisha" w:eastAsia="Palatino Linotype" w:hAnsi="Gisha" w:cs="Gisha" w:hint="cs"/>
          <w:spacing w:val="-2"/>
          <w:sz w:val="24"/>
          <w:szCs w:val="24"/>
        </w:rPr>
        <w:t>debts</w:t>
      </w:r>
      <w:r w:rsidRPr="00D975A0">
        <w:rPr>
          <w:rFonts w:ascii="Gisha" w:eastAsia="Palatino Linotype" w:hAnsi="Gisha" w:cs="Gisha" w:hint="cs"/>
          <w:spacing w:val="-3"/>
          <w:sz w:val="24"/>
          <w:szCs w:val="24"/>
        </w:rPr>
        <w:t xml:space="preserve"> </w:t>
      </w:r>
      <w:r w:rsidR="00FD3A5E">
        <w:rPr>
          <w:rFonts w:ascii="Gisha" w:eastAsia="Palatino Linotype" w:hAnsi="Gisha" w:cs="Gisha"/>
          <w:spacing w:val="-1"/>
          <w:sz w:val="24"/>
          <w:szCs w:val="24"/>
        </w:rPr>
        <w:t xml:space="preserve">in a </w:t>
      </w:r>
      <w:r w:rsidRPr="00D975A0">
        <w:rPr>
          <w:rFonts w:ascii="Gisha" w:eastAsia="Palatino Linotype" w:hAnsi="Gisha" w:cs="Gisha" w:hint="cs"/>
          <w:spacing w:val="-1"/>
          <w:sz w:val="24"/>
          <w:szCs w:val="24"/>
        </w:rPr>
        <w:t>recession.</w:t>
      </w:r>
    </w:p>
    <w:p w14:paraId="2D4AFF41" w14:textId="77777777" w:rsidR="00C93673" w:rsidRPr="00D975A0" w:rsidRDefault="00C93673" w:rsidP="00C93673">
      <w:pPr>
        <w:widowControl w:val="0"/>
        <w:tabs>
          <w:tab w:val="left" w:pos="501"/>
        </w:tabs>
        <w:ind w:right="363"/>
        <w:rPr>
          <w:rFonts w:ascii="Gisha" w:eastAsia="Palatino Linotype" w:hAnsi="Gisha" w:cs="Gisha"/>
          <w:sz w:val="24"/>
          <w:szCs w:val="24"/>
        </w:rPr>
      </w:pPr>
    </w:p>
    <w:p w14:paraId="312F3A4E" w14:textId="566BF67D" w:rsidR="00C93673" w:rsidRPr="00D975A0" w:rsidRDefault="00C93673" w:rsidP="000F6086">
      <w:pPr>
        <w:widowControl w:val="0"/>
        <w:numPr>
          <w:ilvl w:val="0"/>
          <w:numId w:val="42"/>
        </w:numPr>
        <w:tabs>
          <w:tab w:val="left" w:pos="501"/>
        </w:tabs>
        <w:ind w:left="360" w:right="54"/>
        <w:rPr>
          <w:rFonts w:ascii="Gisha" w:eastAsia="Palatino Linotype" w:hAnsi="Gisha" w:cs="Gisha"/>
          <w:sz w:val="24"/>
          <w:szCs w:val="24"/>
        </w:rPr>
      </w:pPr>
      <w:r w:rsidRPr="00D975A0">
        <w:rPr>
          <w:rFonts w:ascii="Gisha" w:eastAsia="Palatino Linotype" w:hAnsi="Gisha" w:cs="Gisha" w:hint="cs"/>
          <w:spacing w:val="-1"/>
          <w:sz w:val="24"/>
          <w:szCs w:val="24"/>
        </w:rPr>
        <w:t>Hi-tech</w:t>
      </w:r>
      <w:r w:rsidRPr="00D975A0">
        <w:rPr>
          <w:rFonts w:ascii="Gisha" w:eastAsia="Palatino Linotype" w:hAnsi="Gisha" w:cs="Gisha" w:hint="cs"/>
          <w:spacing w:val="1"/>
          <w:sz w:val="24"/>
          <w:szCs w:val="24"/>
        </w:rPr>
        <w:t xml:space="preserve"> </w:t>
      </w:r>
      <w:r w:rsidR="00B94743">
        <w:rPr>
          <w:rFonts w:ascii="Gisha" w:eastAsia="Palatino Linotype" w:hAnsi="Gisha" w:cs="Gisha"/>
          <w:sz w:val="24"/>
          <w:szCs w:val="24"/>
        </w:rPr>
        <w:t xml:space="preserve">capitalized more </w:t>
      </w:r>
      <w:r w:rsidRPr="00D975A0">
        <w:rPr>
          <w:rFonts w:ascii="Gisha" w:eastAsia="Palatino Linotype" w:hAnsi="Gisha" w:cs="Gisha" w:hint="cs"/>
          <w:sz w:val="24"/>
          <w:szCs w:val="24"/>
        </w:rPr>
        <w:t>R&amp;D</w:t>
      </w:r>
      <w:r w:rsidRPr="00D975A0">
        <w:rPr>
          <w:rFonts w:ascii="Gisha" w:eastAsia="Palatino Linotype" w:hAnsi="Gisha" w:cs="Gisha" w:hint="cs"/>
          <w:spacing w:val="-5"/>
          <w:sz w:val="24"/>
          <w:szCs w:val="24"/>
        </w:rPr>
        <w:t xml:space="preserve"> </w:t>
      </w:r>
      <w:r w:rsidRPr="00D975A0">
        <w:rPr>
          <w:rFonts w:ascii="Gisha" w:eastAsia="Palatino Linotype" w:hAnsi="Gisha" w:cs="Gisha" w:hint="cs"/>
          <w:spacing w:val="-1"/>
          <w:sz w:val="24"/>
          <w:szCs w:val="24"/>
        </w:rPr>
        <w:t>expen</w:t>
      </w:r>
      <w:r w:rsidR="00B94743">
        <w:rPr>
          <w:rFonts w:ascii="Gisha" w:eastAsia="Palatino Linotype" w:hAnsi="Gisha" w:cs="Gisha"/>
          <w:spacing w:val="-1"/>
          <w:sz w:val="24"/>
          <w:szCs w:val="24"/>
        </w:rPr>
        <w:t xml:space="preserve">ditures </w:t>
      </w:r>
      <w:r w:rsidR="00FD3A5E">
        <w:rPr>
          <w:rFonts w:ascii="Gisha" w:eastAsia="Palatino Linotype" w:hAnsi="Gisha" w:cs="Gisha"/>
          <w:spacing w:val="-1"/>
          <w:sz w:val="24"/>
          <w:szCs w:val="24"/>
        </w:rPr>
        <w:t>to increase</w:t>
      </w:r>
      <w:r w:rsidRPr="00D975A0">
        <w:rPr>
          <w:rFonts w:ascii="Gisha" w:eastAsia="Palatino Linotype" w:hAnsi="Gisha" w:cs="Gisha" w:hint="cs"/>
          <w:sz w:val="24"/>
          <w:szCs w:val="24"/>
        </w:rPr>
        <w:t xml:space="preserve"> its</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earnings.</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Companies</w:t>
      </w:r>
      <w:r w:rsidRPr="00D975A0">
        <w:rPr>
          <w:rFonts w:ascii="Gisha" w:eastAsia="Palatino Linotype" w:hAnsi="Gisha" w:cs="Gisha" w:hint="cs"/>
          <w:sz w:val="24"/>
          <w:szCs w:val="24"/>
        </w:rPr>
        <w:t xml:space="preserve"> </w:t>
      </w:r>
      <w:r w:rsidRPr="00D975A0">
        <w:rPr>
          <w:rFonts w:ascii="Gisha" w:eastAsia="Palatino Linotype" w:hAnsi="Gisha" w:cs="Gisha" w:hint="cs"/>
          <w:spacing w:val="-2"/>
          <w:sz w:val="24"/>
          <w:szCs w:val="24"/>
        </w:rPr>
        <w:t>are</w:t>
      </w:r>
      <w:r w:rsidRPr="00D975A0">
        <w:rPr>
          <w:rFonts w:ascii="Gisha" w:eastAsia="Palatino Linotype" w:hAnsi="Gisha" w:cs="Gisha" w:hint="cs"/>
          <w:spacing w:val="-1"/>
          <w:sz w:val="24"/>
          <w:szCs w:val="24"/>
        </w:rPr>
        <w:t xml:space="preserve"> required</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 xml:space="preserve">to </w:t>
      </w:r>
      <w:r w:rsidRPr="00D975A0">
        <w:rPr>
          <w:rFonts w:ascii="Gisha" w:eastAsia="Palatino Linotype" w:hAnsi="Gisha" w:cs="Gisha" w:hint="cs"/>
          <w:spacing w:val="-2"/>
          <w:sz w:val="24"/>
          <w:szCs w:val="24"/>
        </w:rPr>
        <w:t>be</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very</w:t>
      </w:r>
      <w:r w:rsidRPr="00D975A0">
        <w:rPr>
          <w:rFonts w:ascii="Gisha" w:eastAsia="Palatino Linotype" w:hAnsi="Gisha" w:cs="Gisha" w:hint="cs"/>
          <w:spacing w:val="51"/>
          <w:sz w:val="24"/>
          <w:szCs w:val="24"/>
        </w:rPr>
        <w:t xml:space="preserve"> </w:t>
      </w:r>
      <w:r w:rsidRPr="00D975A0">
        <w:rPr>
          <w:rFonts w:ascii="Gisha" w:eastAsia="Palatino Linotype" w:hAnsi="Gisha" w:cs="Gisha" w:hint="cs"/>
          <w:spacing w:val="-1"/>
          <w:sz w:val="24"/>
          <w:szCs w:val="24"/>
        </w:rPr>
        <w:t>conservative</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in</w:t>
      </w:r>
      <w:r w:rsidRPr="00D975A0">
        <w:rPr>
          <w:rFonts w:ascii="Gisha" w:eastAsia="Palatino Linotype" w:hAnsi="Gisha" w:cs="Gisha" w:hint="cs"/>
          <w:spacing w:val="1"/>
          <w:sz w:val="24"/>
          <w:szCs w:val="24"/>
        </w:rPr>
        <w:t xml:space="preserve"> </w:t>
      </w:r>
      <w:r w:rsidRPr="00D975A0">
        <w:rPr>
          <w:rFonts w:ascii="Gisha" w:eastAsia="Palatino Linotype" w:hAnsi="Gisha" w:cs="Gisha" w:hint="cs"/>
          <w:spacing w:val="-1"/>
          <w:sz w:val="24"/>
          <w:szCs w:val="24"/>
        </w:rPr>
        <w:t>capitalizing</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R&amp;D</w:t>
      </w:r>
      <w:r w:rsidR="006D2E44">
        <w:rPr>
          <w:rFonts w:ascii="Gisha" w:eastAsia="Palatino Linotype" w:hAnsi="Gisha" w:cs="Gisha"/>
          <w:sz w:val="24"/>
          <w:szCs w:val="24"/>
        </w:rPr>
        <w:t xml:space="preserve">, </w:t>
      </w:r>
      <w:r w:rsidRPr="00D975A0">
        <w:rPr>
          <w:rFonts w:ascii="Gisha" w:eastAsia="Palatino Linotype" w:hAnsi="Gisha" w:cs="Gisha" w:hint="cs"/>
          <w:sz w:val="24"/>
          <w:szCs w:val="24"/>
        </w:rPr>
        <w:t>so</w:t>
      </w:r>
      <w:r w:rsidRPr="00D975A0">
        <w:rPr>
          <w:rFonts w:ascii="Gisha" w:eastAsia="Palatino Linotype" w:hAnsi="Gisha" w:cs="Gisha" w:hint="cs"/>
          <w:spacing w:val="-4"/>
          <w:sz w:val="24"/>
          <w:szCs w:val="24"/>
        </w:rPr>
        <w:t xml:space="preserve"> </w:t>
      </w:r>
      <w:r w:rsidRPr="00D975A0">
        <w:rPr>
          <w:rFonts w:ascii="Gisha" w:eastAsia="Palatino Linotype" w:hAnsi="Gisha" w:cs="Gisha" w:hint="cs"/>
          <w:spacing w:val="-1"/>
          <w:sz w:val="24"/>
          <w:szCs w:val="24"/>
        </w:rPr>
        <w:t>these</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deferrals</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are likely</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pacing w:val="-1"/>
          <w:sz w:val="24"/>
          <w:szCs w:val="24"/>
        </w:rPr>
        <w:t>unwarranted.</w:t>
      </w:r>
    </w:p>
    <w:p w14:paraId="7BDC8611" w14:textId="77777777" w:rsidR="00C93673" w:rsidRPr="00D975A0" w:rsidRDefault="00C93673" w:rsidP="00C93673">
      <w:pPr>
        <w:widowControl w:val="0"/>
        <w:tabs>
          <w:tab w:val="left" w:pos="501"/>
        </w:tabs>
        <w:ind w:right="198"/>
        <w:rPr>
          <w:rFonts w:ascii="Gisha" w:eastAsia="Palatino Linotype" w:hAnsi="Gisha" w:cs="Gisha"/>
          <w:sz w:val="24"/>
          <w:szCs w:val="24"/>
        </w:rPr>
      </w:pPr>
    </w:p>
    <w:p w14:paraId="5610422B" w14:textId="77777777" w:rsidR="00830986" w:rsidRDefault="00C93673" w:rsidP="000F6086">
      <w:pPr>
        <w:widowControl w:val="0"/>
        <w:numPr>
          <w:ilvl w:val="0"/>
          <w:numId w:val="42"/>
        </w:numPr>
        <w:tabs>
          <w:tab w:val="left" w:pos="360"/>
        </w:tabs>
        <w:ind w:left="360" w:right="54"/>
        <w:rPr>
          <w:rFonts w:ascii="Gisha" w:eastAsia="Palatino Linotype" w:hAnsi="Gisha" w:cs="Gisha"/>
          <w:spacing w:val="-1"/>
          <w:sz w:val="24"/>
          <w:szCs w:val="24"/>
        </w:rPr>
      </w:pPr>
      <w:r w:rsidRPr="00D975A0">
        <w:rPr>
          <w:rFonts w:ascii="Gisha" w:eastAsia="Palatino Linotype" w:hAnsi="Gisha" w:cs="Gisha" w:hint="cs"/>
          <w:spacing w:val="-1"/>
          <w:sz w:val="24"/>
          <w:szCs w:val="24"/>
        </w:rPr>
        <w:lastRenderedPageBreak/>
        <w:t>Able expens</w:t>
      </w:r>
      <w:r w:rsidR="00DA48A1">
        <w:rPr>
          <w:rFonts w:ascii="Gisha" w:eastAsia="Palatino Linotype" w:hAnsi="Gisha" w:cs="Gisha"/>
          <w:spacing w:val="-1"/>
          <w:sz w:val="24"/>
          <w:szCs w:val="24"/>
        </w:rPr>
        <w:t>ed</w:t>
      </w:r>
      <w:r w:rsidRPr="00D975A0">
        <w:rPr>
          <w:rFonts w:ascii="Gisha" w:eastAsia="Palatino Linotype" w:hAnsi="Gisha" w:cs="Gisha" w:hint="cs"/>
          <w:spacing w:val="-3"/>
          <w:sz w:val="24"/>
          <w:szCs w:val="24"/>
        </w:rPr>
        <w:t xml:space="preserve"> </w:t>
      </w:r>
      <w:r w:rsidRPr="00D975A0">
        <w:rPr>
          <w:rFonts w:ascii="Gisha" w:eastAsia="Palatino Linotype" w:hAnsi="Gisha" w:cs="Gisha" w:hint="cs"/>
          <w:spacing w:val="-1"/>
          <w:sz w:val="24"/>
          <w:szCs w:val="24"/>
        </w:rPr>
        <w:t>excessive amounts</w:t>
      </w:r>
      <w:r w:rsidRPr="00D975A0">
        <w:rPr>
          <w:rFonts w:ascii="Gisha" w:eastAsia="Palatino Linotype" w:hAnsi="Gisha" w:cs="Gisha" w:hint="cs"/>
          <w:sz w:val="24"/>
          <w:szCs w:val="24"/>
        </w:rPr>
        <w:t xml:space="preserve"> </w:t>
      </w:r>
      <w:r w:rsidRPr="00D975A0">
        <w:rPr>
          <w:rFonts w:ascii="Gisha" w:eastAsia="Palatino Linotype" w:hAnsi="Gisha" w:cs="Gisha" w:hint="cs"/>
          <w:spacing w:val="-2"/>
          <w:sz w:val="24"/>
          <w:szCs w:val="24"/>
        </w:rPr>
        <w:t>of</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insurance</w:t>
      </w:r>
      <w:r w:rsidRPr="00D975A0">
        <w:rPr>
          <w:rFonts w:ascii="Gisha" w:eastAsia="Palatino Linotype" w:hAnsi="Gisha" w:cs="Gisha" w:hint="cs"/>
          <w:spacing w:val="-3"/>
          <w:sz w:val="24"/>
          <w:szCs w:val="24"/>
        </w:rPr>
        <w:t xml:space="preserve"> </w:t>
      </w:r>
      <w:r w:rsidR="00325331">
        <w:rPr>
          <w:rFonts w:ascii="Gisha" w:eastAsia="Palatino Linotype" w:hAnsi="Gisha" w:cs="Gisha"/>
          <w:spacing w:val="-1"/>
          <w:sz w:val="24"/>
          <w:szCs w:val="24"/>
        </w:rPr>
        <w:t>this year to</w:t>
      </w:r>
      <w:r w:rsidR="00325331">
        <w:rPr>
          <w:rFonts w:ascii="Gisha" w:eastAsia="Palatino Linotype" w:hAnsi="Gisha" w:cs="Gisha"/>
          <w:spacing w:val="44"/>
          <w:sz w:val="24"/>
          <w:szCs w:val="24"/>
        </w:rPr>
        <w:t xml:space="preserve"> </w:t>
      </w:r>
      <w:r w:rsidRPr="00D975A0">
        <w:rPr>
          <w:rFonts w:ascii="Gisha" w:eastAsia="Palatino Linotype" w:hAnsi="Gisha" w:cs="Gisha" w:hint="cs"/>
          <w:spacing w:val="-1"/>
          <w:sz w:val="24"/>
          <w:szCs w:val="24"/>
        </w:rPr>
        <w:t>“smooth”</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earnings</w:t>
      </w:r>
      <w:r w:rsidR="00325331">
        <w:rPr>
          <w:rFonts w:ascii="Gisha" w:eastAsia="Palatino Linotype" w:hAnsi="Gisha" w:cs="Gisha"/>
          <w:sz w:val="24"/>
          <w:szCs w:val="24"/>
        </w:rPr>
        <w:t xml:space="preserve">, but </w:t>
      </w:r>
      <w:r w:rsidR="00325331">
        <w:rPr>
          <w:rFonts w:ascii="Gisha" w:eastAsia="Palatino Linotype" w:hAnsi="Gisha" w:cs="Gisha"/>
          <w:spacing w:val="-1"/>
          <w:sz w:val="24"/>
          <w:szCs w:val="24"/>
        </w:rPr>
        <w:t xml:space="preserve">this violates </w:t>
      </w:r>
      <w:r w:rsidRPr="00D975A0">
        <w:rPr>
          <w:rFonts w:ascii="Gisha" w:eastAsia="Palatino Linotype" w:hAnsi="Gisha" w:cs="Gisha" w:hint="cs"/>
          <w:spacing w:val="-2"/>
          <w:sz w:val="24"/>
          <w:szCs w:val="24"/>
        </w:rPr>
        <w:t>the</w:t>
      </w:r>
      <w:r w:rsidRPr="00D975A0">
        <w:rPr>
          <w:rFonts w:ascii="Gisha" w:eastAsia="Palatino Linotype" w:hAnsi="Gisha" w:cs="Gisha" w:hint="cs"/>
          <w:spacing w:val="2"/>
          <w:sz w:val="24"/>
          <w:szCs w:val="24"/>
        </w:rPr>
        <w:t xml:space="preserve"> </w:t>
      </w:r>
      <w:r w:rsidRPr="00D975A0">
        <w:rPr>
          <w:rFonts w:ascii="Gisha" w:eastAsia="Palatino Linotype" w:hAnsi="Gisha" w:cs="Gisha" w:hint="cs"/>
          <w:spacing w:val="-1"/>
          <w:sz w:val="24"/>
          <w:szCs w:val="24"/>
        </w:rPr>
        <w:t>matching</w:t>
      </w:r>
      <w:r w:rsidRPr="00D975A0">
        <w:rPr>
          <w:rFonts w:ascii="Gisha" w:eastAsia="Palatino Linotype" w:hAnsi="Gisha" w:cs="Gisha" w:hint="cs"/>
          <w:sz w:val="24"/>
          <w:szCs w:val="24"/>
        </w:rPr>
        <w:t xml:space="preserve"> </w:t>
      </w:r>
      <w:r w:rsidRPr="00D975A0">
        <w:rPr>
          <w:rFonts w:ascii="Gisha" w:eastAsia="Palatino Linotype" w:hAnsi="Gisha" w:cs="Gisha" w:hint="cs"/>
          <w:spacing w:val="-1"/>
          <w:sz w:val="24"/>
          <w:szCs w:val="24"/>
        </w:rPr>
        <w:t>principle.</w:t>
      </w:r>
    </w:p>
    <w:p w14:paraId="48C75F89" w14:textId="77777777" w:rsidR="00830986" w:rsidRDefault="00830986" w:rsidP="00830986">
      <w:pPr>
        <w:pStyle w:val="ListParagraph"/>
        <w:rPr>
          <w:rFonts w:ascii="Gisha" w:eastAsia="Palatino Linotype" w:hAnsi="Gisha" w:cs="Gisha"/>
          <w:spacing w:val="-1"/>
          <w:sz w:val="24"/>
          <w:szCs w:val="24"/>
        </w:rPr>
      </w:pPr>
    </w:p>
    <w:p w14:paraId="23A8E489" w14:textId="77777777" w:rsidR="00830986" w:rsidRDefault="00C93673" w:rsidP="000F6086">
      <w:pPr>
        <w:widowControl w:val="0"/>
        <w:numPr>
          <w:ilvl w:val="0"/>
          <w:numId w:val="42"/>
        </w:numPr>
        <w:tabs>
          <w:tab w:val="left" w:pos="360"/>
        </w:tabs>
        <w:ind w:left="360" w:right="54"/>
        <w:rPr>
          <w:rFonts w:ascii="Gisha" w:eastAsia="Palatino Linotype" w:hAnsi="Gisha" w:cs="Gisha"/>
          <w:spacing w:val="-1"/>
          <w:sz w:val="24"/>
          <w:szCs w:val="24"/>
        </w:rPr>
      </w:pPr>
      <w:r w:rsidRPr="00830986">
        <w:rPr>
          <w:rFonts w:ascii="Gisha" w:eastAsia="Palatino Linotype" w:hAnsi="Gisha" w:cs="Gisha" w:hint="cs"/>
          <w:spacing w:val="-1"/>
          <w:sz w:val="24"/>
          <w:szCs w:val="24"/>
        </w:rPr>
        <w:t>Essence</w:t>
      </w:r>
      <w:r w:rsidRPr="00830986">
        <w:rPr>
          <w:rFonts w:ascii="Gisha" w:eastAsia="Palatino Linotype" w:hAnsi="Gisha" w:cs="Gisha" w:hint="cs"/>
          <w:sz w:val="24"/>
          <w:szCs w:val="24"/>
        </w:rPr>
        <w:t xml:space="preserve"> </w:t>
      </w:r>
      <w:r w:rsidRPr="00830986">
        <w:rPr>
          <w:rFonts w:ascii="Gisha" w:eastAsia="Palatino Linotype" w:hAnsi="Gisha" w:cs="Gisha" w:hint="cs"/>
          <w:spacing w:val="-1"/>
          <w:sz w:val="24"/>
          <w:szCs w:val="24"/>
        </w:rPr>
        <w:t>negotiated</w:t>
      </w:r>
      <w:r w:rsidRPr="00830986">
        <w:rPr>
          <w:rFonts w:ascii="Gisha" w:eastAsia="Palatino Linotype" w:hAnsi="Gisha" w:cs="Gisha" w:hint="cs"/>
          <w:spacing w:val="-3"/>
          <w:sz w:val="24"/>
          <w:szCs w:val="24"/>
        </w:rPr>
        <w:t xml:space="preserve"> </w:t>
      </w:r>
      <w:r w:rsidRPr="00830986">
        <w:rPr>
          <w:rFonts w:ascii="Gisha" w:eastAsia="Palatino Linotype" w:hAnsi="Gisha" w:cs="Gisha" w:hint="cs"/>
          <w:spacing w:val="-1"/>
          <w:sz w:val="24"/>
          <w:szCs w:val="24"/>
        </w:rPr>
        <w:t>rebates</w:t>
      </w:r>
      <w:r w:rsidRPr="00830986">
        <w:rPr>
          <w:rFonts w:ascii="Gisha" w:eastAsia="Palatino Linotype" w:hAnsi="Gisha" w:cs="Gisha" w:hint="cs"/>
          <w:sz w:val="24"/>
          <w:szCs w:val="24"/>
        </w:rPr>
        <w:t xml:space="preserve"> </w:t>
      </w:r>
      <w:r w:rsidRPr="00830986">
        <w:rPr>
          <w:rFonts w:ascii="Gisha" w:eastAsia="Palatino Linotype" w:hAnsi="Gisha" w:cs="Gisha" w:hint="cs"/>
          <w:spacing w:val="-2"/>
          <w:sz w:val="24"/>
          <w:szCs w:val="24"/>
        </w:rPr>
        <w:t>on</w:t>
      </w:r>
      <w:r w:rsidRPr="00830986">
        <w:rPr>
          <w:rFonts w:ascii="Gisha" w:eastAsia="Palatino Linotype" w:hAnsi="Gisha" w:cs="Gisha" w:hint="cs"/>
          <w:spacing w:val="1"/>
          <w:sz w:val="24"/>
          <w:szCs w:val="24"/>
        </w:rPr>
        <w:t xml:space="preserve"> </w:t>
      </w:r>
      <w:r w:rsidRPr="00830986">
        <w:rPr>
          <w:rFonts w:ascii="Gisha" w:eastAsia="Palatino Linotype" w:hAnsi="Gisha" w:cs="Gisha" w:hint="cs"/>
          <w:sz w:val="24"/>
          <w:szCs w:val="24"/>
        </w:rPr>
        <w:t>its</w:t>
      </w:r>
      <w:r w:rsidRPr="00830986">
        <w:rPr>
          <w:rFonts w:ascii="Gisha" w:eastAsia="Palatino Linotype" w:hAnsi="Gisha" w:cs="Gisha" w:hint="cs"/>
          <w:spacing w:val="-2"/>
          <w:sz w:val="24"/>
          <w:szCs w:val="24"/>
        </w:rPr>
        <w:t xml:space="preserve"> </w:t>
      </w:r>
      <w:r w:rsidRPr="00830986">
        <w:rPr>
          <w:rFonts w:ascii="Gisha" w:eastAsia="Palatino Linotype" w:hAnsi="Gisha" w:cs="Gisha" w:hint="cs"/>
          <w:spacing w:val="-1"/>
          <w:sz w:val="24"/>
          <w:szCs w:val="24"/>
        </w:rPr>
        <w:t>inventory</w:t>
      </w:r>
      <w:r w:rsidRPr="00830986">
        <w:rPr>
          <w:rFonts w:ascii="Gisha" w:eastAsia="Palatino Linotype" w:hAnsi="Gisha" w:cs="Gisha" w:hint="cs"/>
          <w:sz w:val="24"/>
          <w:szCs w:val="24"/>
        </w:rPr>
        <w:t xml:space="preserve"> </w:t>
      </w:r>
      <w:r w:rsidRPr="00830986">
        <w:rPr>
          <w:rFonts w:ascii="Gisha" w:eastAsia="Palatino Linotype" w:hAnsi="Gisha" w:cs="Gisha" w:hint="cs"/>
          <w:spacing w:val="-1"/>
          <w:sz w:val="24"/>
          <w:szCs w:val="24"/>
        </w:rPr>
        <w:t>purchases</w:t>
      </w:r>
      <w:r w:rsidRPr="00830986">
        <w:rPr>
          <w:rFonts w:ascii="Gisha" w:eastAsia="Palatino Linotype" w:hAnsi="Gisha" w:cs="Gisha" w:hint="cs"/>
          <w:sz w:val="24"/>
          <w:szCs w:val="24"/>
        </w:rPr>
        <w:t xml:space="preserve"> </w:t>
      </w:r>
      <w:r w:rsidR="00325331" w:rsidRPr="00830986">
        <w:rPr>
          <w:rFonts w:ascii="Gisha" w:eastAsia="Palatino Linotype" w:hAnsi="Gisha" w:cs="Gisha"/>
          <w:sz w:val="24"/>
          <w:szCs w:val="24"/>
        </w:rPr>
        <w:t xml:space="preserve">in exchange for higher prices in the future </w:t>
      </w:r>
      <w:r w:rsidRPr="00830986">
        <w:rPr>
          <w:rFonts w:ascii="Gisha" w:eastAsia="Palatino Linotype" w:hAnsi="Gisha" w:cs="Gisha" w:hint="cs"/>
          <w:spacing w:val="-1"/>
          <w:sz w:val="24"/>
          <w:szCs w:val="24"/>
        </w:rPr>
        <w:t>to</w:t>
      </w:r>
      <w:r w:rsidR="00B94743" w:rsidRPr="00830986">
        <w:rPr>
          <w:rFonts w:ascii="Gisha" w:eastAsia="Palatino Linotype" w:hAnsi="Gisha" w:cs="Gisha"/>
          <w:spacing w:val="-3"/>
          <w:sz w:val="24"/>
          <w:szCs w:val="24"/>
        </w:rPr>
        <w:t xml:space="preserve"> </w:t>
      </w:r>
      <w:r w:rsidR="00325331" w:rsidRPr="00830986">
        <w:rPr>
          <w:rFonts w:ascii="Gisha" w:eastAsia="Palatino Linotype" w:hAnsi="Gisha" w:cs="Gisha"/>
          <w:spacing w:val="-1"/>
          <w:sz w:val="24"/>
          <w:szCs w:val="24"/>
        </w:rPr>
        <w:t xml:space="preserve">“smooth” </w:t>
      </w:r>
      <w:r w:rsidRPr="00830986">
        <w:rPr>
          <w:rFonts w:ascii="Gisha" w:eastAsia="Palatino Linotype" w:hAnsi="Gisha" w:cs="Gisha" w:hint="cs"/>
          <w:spacing w:val="-1"/>
          <w:sz w:val="24"/>
          <w:szCs w:val="24"/>
        </w:rPr>
        <w:t>earnings.</w:t>
      </w:r>
      <w:r w:rsidR="00830986" w:rsidRPr="00830986">
        <w:rPr>
          <w:rFonts w:ascii="Gisha" w:eastAsia="Arial" w:hAnsi="Gisha" w:cs="Gisha" w:hint="cs"/>
          <w:sz w:val="24"/>
          <w:szCs w:val="24"/>
        </w:rPr>
        <w:t xml:space="preserve"> </w:t>
      </w:r>
    </w:p>
    <w:p w14:paraId="2154267A" w14:textId="77777777" w:rsidR="00830986" w:rsidRDefault="00830986" w:rsidP="00830986">
      <w:pPr>
        <w:pStyle w:val="ListParagraph"/>
        <w:rPr>
          <w:rFonts w:ascii="Gisha" w:eastAsia="Arial" w:hAnsi="Gisha" w:cs="Gisha"/>
          <w:sz w:val="24"/>
          <w:szCs w:val="24"/>
        </w:rPr>
      </w:pPr>
    </w:p>
    <w:p w14:paraId="3454CD78" w14:textId="5FFCBD53" w:rsidR="00CE67B5" w:rsidRPr="00830986" w:rsidRDefault="00830986" w:rsidP="000F6086">
      <w:pPr>
        <w:widowControl w:val="0"/>
        <w:numPr>
          <w:ilvl w:val="0"/>
          <w:numId w:val="42"/>
        </w:numPr>
        <w:tabs>
          <w:tab w:val="left" w:pos="360"/>
        </w:tabs>
        <w:ind w:left="360" w:right="54"/>
        <w:rPr>
          <w:rFonts w:ascii="Gisha" w:eastAsia="Palatino Linotype" w:hAnsi="Gisha" w:cs="Gisha"/>
          <w:spacing w:val="-1"/>
          <w:sz w:val="24"/>
          <w:szCs w:val="24"/>
        </w:rPr>
      </w:pPr>
      <w:r w:rsidRPr="00830986">
        <w:rPr>
          <w:rFonts w:ascii="Gisha" w:eastAsia="Arial" w:hAnsi="Gisha" w:cs="Gisha" w:hint="cs"/>
          <w:sz w:val="24"/>
          <w:szCs w:val="24"/>
        </w:rPr>
        <w:t xml:space="preserve">Suza Ltd. is moving price discounts into operating expenses instead of netting them against sales to make revenue growth and gross margins appear higher, but this </w:t>
      </w:r>
      <w:r w:rsidR="00F222DF">
        <w:rPr>
          <w:rFonts w:ascii="Gisha" w:eastAsia="Arial" w:hAnsi="Gisha" w:cs="Gisha"/>
          <w:sz w:val="24"/>
          <w:szCs w:val="24"/>
        </w:rPr>
        <w:t xml:space="preserve">does not affect </w:t>
      </w:r>
      <w:r w:rsidRPr="00830986">
        <w:rPr>
          <w:rFonts w:ascii="Gisha" w:eastAsia="Arial" w:hAnsi="Gisha" w:cs="Gisha" w:hint="cs"/>
          <w:sz w:val="24"/>
          <w:szCs w:val="24"/>
        </w:rPr>
        <w:t>net profits. The company may do this if it feels analysts are more focused on sales and gross profit when making stock recommendations.</w:t>
      </w:r>
    </w:p>
    <w:p w14:paraId="345B4272" w14:textId="77777777" w:rsidR="00631D7E" w:rsidRDefault="00631D7E" w:rsidP="00631D7E">
      <w:pPr>
        <w:rPr>
          <w:rFonts w:ascii="Gisha" w:eastAsia="Times New Roman" w:hAnsi="Gisha" w:cs="Gisha"/>
          <w:b/>
          <w:sz w:val="28"/>
          <w:szCs w:val="28"/>
          <w:lang w:eastAsia="en-CA"/>
        </w:rPr>
      </w:pPr>
    </w:p>
    <w:p w14:paraId="2C10DEB1" w14:textId="77777777" w:rsidR="00B359ED" w:rsidRDefault="00B359ED">
      <w:pPr>
        <w:rPr>
          <w:rFonts w:ascii="Gisha" w:eastAsia="Times New Roman" w:hAnsi="Gisha" w:cs="Gisha"/>
          <w:b/>
          <w:sz w:val="28"/>
          <w:szCs w:val="28"/>
          <w:lang w:eastAsia="en-CA"/>
        </w:rPr>
      </w:pPr>
      <w:r>
        <w:rPr>
          <w:rFonts w:ascii="Gisha" w:eastAsia="Times New Roman" w:hAnsi="Gisha" w:cs="Gisha"/>
          <w:b/>
          <w:sz w:val="28"/>
          <w:szCs w:val="28"/>
          <w:lang w:eastAsia="en-CA"/>
        </w:rPr>
        <w:br w:type="page"/>
      </w:r>
    </w:p>
    <w:p w14:paraId="1E3BE686" w14:textId="77777777" w:rsidR="001D476B" w:rsidRPr="00D975A0" w:rsidRDefault="001D476B" w:rsidP="001D476B">
      <w:pPr>
        <w:rPr>
          <w:rFonts w:ascii="Gisha" w:hAnsi="Gisha" w:cs="Gisha"/>
          <w:sz w:val="24"/>
          <w:szCs w:val="24"/>
        </w:rPr>
      </w:pPr>
    </w:p>
    <w:p w14:paraId="7B075B52" w14:textId="77777777" w:rsidR="001D476B" w:rsidRPr="00D975A0" w:rsidRDefault="001D476B" w:rsidP="001D476B">
      <w:pPr>
        <w:rPr>
          <w:rFonts w:ascii="Gisha" w:hAnsi="Gisha" w:cs="Gisha"/>
          <w:b/>
          <w:bCs/>
          <w:sz w:val="28"/>
          <w:szCs w:val="28"/>
        </w:rPr>
      </w:pPr>
      <w:r w:rsidRPr="00D975A0">
        <w:rPr>
          <w:rFonts w:ascii="Gisha" w:hAnsi="Gisha" w:cs="Gisha" w:hint="cs"/>
          <w:b/>
          <w:bCs/>
          <w:sz w:val="28"/>
          <w:szCs w:val="28"/>
        </w:rPr>
        <w:t>Restructuring Provisions</w:t>
      </w:r>
    </w:p>
    <w:p w14:paraId="64476547" w14:textId="77777777" w:rsidR="001D476B" w:rsidRPr="00D975A0" w:rsidRDefault="001D476B" w:rsidP="001D476B">
      <w:pPr>
        <w:rPr>
          <w:rFonts w:ascii="Gisha" w:hAnsi="Gisha" w:cs="Gisha"/>
          <w:sz w:val="20"/>
          <w:szCs w:val="20"/>
        </w:rPr>
      </w:pPr>
    </w:p>
    <w:p w14:paraId="220544D0" w14:textId="77777777" w:rsidR="001D476B" w:rsidRPr="00D975A0" w:rsidRDefault="001D476B" w:rsidP="001D476B">
      <w:pPr>
        <w:numPr>
          <w:ilvl w:val="0"/>
          <w:numId w:val="36"/>
        </w:numPr>
        <w:ind w:left="360"/>
        <w:contextualSpacing/>
        <w:rPr>
          <w:rFonts w:ascii="Gisha" w:hAnsi="Gisha" w:cs="Gisha"/>
          <w:sz w:val="20"/>
          <w:szCs w:val="20"/>
        </w:rPr>
      </w:pPr>
      <w:r w:rsidRPr="00D975A0">
        <w:rPr>
          <w:rFonts w:ascii="Gisha" w:hAnsi="Gisha" w:cs="Gisha" w:hint="cs"/>
          <w:sz w:val="24"/>
          <w:szCs w:val="24"/>
        </w:rPr>
        <w:t xml:space="preserve"> </w:t>
      </w:r>
    </w:p>
    <w:tbl>
      <w:tblPr>
        <w:tblStyle w:val="TableGrid5"/>
        <w:tblW w:w="7645" w:type="dxa"/>
        <w:tblInd w:w="360" w:type="dxa"/>
        <w:tblLook w:val="04A0" w:firstRow="1" w:lastRow="0" w:firstColumn="1" w:lastColumn="0" w:noHBand="0" w:noVBand="1"/>
      </w:tblPr>
      <w:tblGrid>
        <w:gridCol w:w="2155"/>
        <w:gridCol w:w="3330"/>
        <w:gridCol w:w="2160"/>
      </w:tblGrid>
      <w:tr w:rsidR="001D476B" w:rsidRPr="00D975A0" w14:paraId="7B8B942D" w14:textId="77777777" w:rsidTr="001D476B">
        <w:tc>
          <w:tcPr>
            <w:tcW w:w="2155" w:type="dxa"/>
          </w:tcPr>
          <w:p w14:paraId="3F2DA83E"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December 31, 2018</w:t>
            </w:r>
          </w:p>
        </w:tc>
        <w:tc>
          <w:tcPr>
            <w:tcW w:w="3330" w:type="dxa"/>
          </w:tcPr>
          <w:p w14:paraId="559C33B4"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Restructuring charges</w:t>
            </w:r>
          </w:p>
        </w:tc>
        <w:tc>
          <w:tcPr>
            <w:tcW w:w="2160" w:type="dxa"/>
          </w:tcPr>
          <w:p w14:paraId="647870C8"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4,110,000</w:t>
            </w:r>
          </w:p>
        </w:tc>
      </w:tr>
      <w:tr w:rsidR="001D476B" w:rsidRPr="00D975A0" w14:paraId="0EEE5040" w14:textId="77777777" w:rsidTr="001D476B">
        <w:tc>
          <w:tcPr>
            <w:tcW w:w="2155" w:type="dxa"/>
          </w:tcPr>
          <w:p w14:paraId="34C0754A" w14:textId="77777777" w:rsidR="001D476B" w:rsidRPr="00D975A0" w:rsidRDefault="001D476B" w:rsidP="001D476B">
            <w:pPr>
              <w:contextualSpacing/>
              <w:rPr>
                <w:rFonts w:ascii="Gisha" w:hAnsi="Gisha" w:cs="Gisha"/>
                <w:sz w:val="20"/>
                <w:szCs w:val="20"/>
              </w:rPr>
            </w:pPr>
          </w:p>
        </w:tc>
        <w:tc>
          <w:tcPr>
            <w:tcW w:w="3330" w:type="dxa"/>
          </w:tcPr>
          <w:p w14:paraId="566063EF"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 xml:space="preserve">  Restructuring provision</w:t>
            </w:r>
          </w:p>
        </w:tc>
        <w:tc>
          <w:tcPr>
            <w:tcW w:w="2160" w:type="dxa"/>
          </w:tcPr>
          <w:p w14:paraId="4AE6AFAD" w14:textId="77777777" w:rsidR="001D476B" w:rsidRPr="00D975A0" w:rsidRDefault="001D476B" w:rsidP="001D476B">
            <w:pPr>
              <w:contextualSpacing/>
              <w:jc w:val="right"/>
              <w:rPr>
                <w:rFonts w:ascii="Gisha" w:hAnsi="Gisha" w:cs="Gisha"/>
                <w:sz w:val="20"/>
                <w:szCs w:val="20"/>
              </w:rPr>
            </w:pPr>
            <w:r w:rsidRPr="00D975A0">
              <w:rPr>
                <w:rFonts w:ascii="Gisha" w:hAnsi="Gisha" w:cs="Gisha" w:hint="cs"/>
                <w:sz w:val="20"/>
                <w:szCs w:val="20"/>
              </w:rPr>
              <w:t>4,110,000</w:t>
            </w:r>
          </w:p>
        </w:tc>
      </w:tr>
    </w:tbl>
    <w:p w14:paraId="678956E7" w14:textId="77777777" w:rsidR="001D476B" w:rsidRPr="00D975A0" w:rsidRDefault="001D476B" w:rsidP="001D476B">
      <w:pPr>
        <w:ind w:left="360"/>
        <w:contextualSpacing/>
        <w:rPr>
          <w:rFonts w:ascii="Gisha" w:hAnsi="Gisha" w:cs="Gisha"/>
          <w:sz w:val="20"/>
          <w:szCs w:val="20"/>
        </w:rPr>
      </w:pPr>
    </w:p>
    <w:tbl>
      <w:tblPr>
        <w:tblStyle w:val="TableGrid5"/>
        <w:tblW w:w="0" w:type="auto"/>
        <w:tblInd w:w="355" w:type="dxa"/>
        <w:tblLook w:val="04A0" w:firstRow="1" w:lastRow="0" w:firstColumn="1" w:lastColumn="0" w:noHBand="0" w:noVBand="1"/>
      </w:tblPr>
      <w:tblGrid>
        <w:gridCol w:w="3325"/>
        <w:gridCol w:w="1440"/>
      </w:tblGrid>
      <w:tr w:rsidR="001D476B" w:rsidRPr="00D975A0" w14:paraId="6367027D" w14:textId="77777777" w:rsidTr="001D476B">
        <w:tc>
          <w:tcPr>
            <w:tcW w:w="4765" w:type="dxa"/>
            <w:gridSpan w:val="2"/>
          </w:tcPr>
          <w:p w14:paraId="1AD7C9D7" w14:textId="77777777" w:rsidR="001D476B" w:rsidRPr="00D975A0" w:rsidRDefault="001D476B" w:rsidP="001D476B">
            <w:pPr>
              <w:jc w:val="center"/>
              <w:rPr>
                <w:rFonts w:ascii="Gisha" w:hAnsi="Gisha" w:cs="Gisha"/>
                <w:sz w:val="20"/>
                <w:szCs w:val="20"/>
              </w:rPr>
            </w:pPr>
            <w:r w:rsidRPr="00D975A0">
              <w:rPr>
                <w:rFonts w:ascii="Gisha" w:hAnsi="Gisha" w:cs="Gisha" w:hint="cs"/>
                <w:sz w:val="20"/>
                <w:szCs w:val="20"/>
              </w:rPr>
              <w:t>Permissible Costs</w:t>
            </w:r>
          </w:p>
        </w:tc>
      </w:tr>
      <w:tr w:rsidR="001D476B" w:rsidRPr="00D975A0" w14:paraId="0E3236FA" w14:textId="77777777" w:rsidTr="001D476B">
        <w:tc>
          <w:tcPr>
            <w:tcW w:w="3325" w:type="dxa"/>
          </w:tcPr>
          <w:p w14:paraId="01D756E5" w14:textId="77777777" w:rsidR="001D476B" w:rsidRPr="00D975A0" w:rsidRDefault="001D476B" w:rsidP="001D476B">
            <w:pPr>
              <w:rPr>
                <w:rFonts w:ascii="Gisha" w:hAnsi="Gisha" w:cs="Gisha"/>
                <w:sz w:val="20"/>
                <w:szCs w:val="20"/>
              </w:rPr>
            </w:pPr>
            <w:r w:rsidRPr="00D975A0">
              <w:rPr>
                <w:rFonts w:ascii="Gisha" w:hAnsi="Gisha" w:cs="Gisha" w:hint="cs"/>
                <w:sz w:val="20"/>
                <w:szCs w:val="20"/>
              </w:rPr>
              <w:t>Severance pay</w:t>
            </w:r>
          </w:p>
        </w:tc>
        <w:tc>
          <w:tcPr>
            <w:tcW w:w="1440" w:type="dxa"/>
          </w:tcPr>
          <w:p w14:paraId="3D2D4EBB" w14:textId="77777777" w:rsidR="001D476B" w:rsidRPr="00D975A0" w:rsidRDefault="001D476B" w:rsidP="001D476B">
            <w:pPr>
              <w:jc w:val="right"/>
              <w:rPr>
                <w:rFonts w:ascii="Gisha" w:hAnsi="Gisha" w:cs="Gisha"/>
                <w:sz w:val="20"/>
                <w:szCs w:val="20"/>
              </w:rPr>
            </w:pPr>
            <w:r w:rsidRPr="00D975A0">
              <w:rPr>
                <w:rFonts w:ascii="Gisha" w:hAnsi="Gisha" w:cs="Gisha" w:hint="cs"/>
                <w:sz w:val="20"/>
                <w:szCs w:val="20"/>
              </w:rPr>
              <w:t>2,580,000</w:t>
            </w:r>
          </w:p>
        </w:tc>
      </w:tr>
      <w:tr w:rsidR="001D476B" w:rsidRPr="00D975A0" w14:paraId="6492F825" w14:textId="77777777" w:rsidTr="001D476B">
        <w:tc>
          <w:tcPr>
            <w:tcW w:w="3325" w:type="dxa"/>
          </w:tcPr>
          <w:p w14:paraId="3773D389" w14:textId="77777777" w:rsidR="001D476B" w:rsidRPr="00D975A0" w:rsidRDefault="001D476B" w:rsidP="001D476B">
            <w:pPr>
              <w:rPr>
                <w:rFonts w:ascii="Gisha" w:hAnsi="Gisha" w:cs="Gisha"/>
                <w:sz w:val="20"/>
                <w:szCs w:val="20"/>
              </w:rPr>
            </w:pPr>
            <w:r w:rsidRPr="00D975A0">
              <w:rPr>
                <w:rFonts w:ascii="Gisha" w:hAnsi="Gisha" w:cs="Gisha" w:hint="cs"/>
                <w:sz w:val="20"/>
                <w:szCs w:val="20"/>
              </w:rPr>
              <w:t>Retraining and relocation costs</w:t>
            </w:r>
          </w:p>
        </w:tc>
        <w:tc>
          <w:tcPr>
            <w:tcW w:w="1440" w:type="dxa"/>
          </w:tcPr>
          <w:p w14:paraId="718709E1" w14:textId="77777777" w:rsidR="001D476B" w:rsidRPr="00D975A0" w:rsidRDefault="001D476B" w:rsidP="001D476B">
            <w:pPr>
              <w:jc w:val="right"/>
              <w:rPr>
                <w:rFonts w:ascii="Gisha" w:hAnsi="Gisha" w:cs="Gisha"/>
                <w:sz w:val="20"/>
                <w:szCs w:val="20"/>
              </w:rPr>
            </w:pPr>
            <w:r w:rsidRPr="00D975A0">
              <w:rPr>
                <w:rFonts w:ascii="Gisha" w:hAnsi="Gisha" w:cs="Gisha" w:hint="cs"/>
                <w:sz w:val="20"/>
                <w:szCs w:val="20"/>
              </w:rPr>
              <w:t>1,530,000</w:t>
            </w:r>
          </w:p>
        </w:tc>
      </w:tr>
      <w:tr w:rsidR="001D476B" w:rsidRPr="00D975A0" w14:paraId="047DD160" w14:textId="77777777" w:rsidTr="001D476B">
        <w:tc>
          <w:tcPr>
            <w:tcW w:w="3325" w:type="dxa"/>
          </w:tcPr>
          <w:p w14:paraId="75468392" w14:textId="77777777" w:rsidR="001D476B" w:rsidRPr="00D975A0" w:rsidRDefault="001D476B" w:rsidP="001D476B">
            <w:pPr>
              <w:jc w:val="right"/>
              <w:rPr>
                <w:rFonts w:ascii="Gisha" w:hAnsi="Gisha" w:cs="Gisha"/>
                <w:sz w:val="20"/>
                <w:szCs w:val="20"/>
              </w:rPr>
            </w:pPr>
            <w:r w:rsidRPr="00D975A0">
              <w:rPr>
                <w:rFonts w:ascii="Gisha" w:hAnsi="Gisha" w:cs="Gisha" w:hint="cs"/>
                <w:sz w:val="20"/>
                <w:szCs w:val="20"/>
              </w:rPr>
              <w:t>Total</w:t>
            </w:r>
          </w:p>
        </w:tc>
        <w:tc>
          <w:tcPr>
            <w:tcW w:w="1440" w:type="dxa"/>
          </w:tcPr>
          <w:p w14:paraId="2D3279F7" w14:textId="77777777" w:rsidR="001D476B" w:rsidRPr="00D975A0" w:rsidRDefault="001D476B" w:rsidP="001D476B">
            <w:pPr>
              <w:jc w:val="right"/>
              <w:rPr>
                <w:rFonts w:ascii="Gisha" w:hAnsi="Gisha" w:cs="Gisha"/>
                <w:sz w:val="20"/>
                <w:szCs w:val="20"/>
              </w:rPr>
            </w:pPr>
            <w:r w:rsidRPr="00D975A0">
              <w:rPr>
                <w:rFonts w:ascii="Gisha" w:hAnsi="Gisha" w:cs="Gisha" w:hint="cs"/>
                <w:sz w:val="20"/>
                <w:szCs w:val="20"/>
              </w:rPr>
              <w:t>4,110,000</w:t>
            </w:r>
          </w:p>
        </w:tc>
      </w:tr>
    </w:tbl>
    <w:p w14:paraId="69D5FEC7" w14:textId="77777777" w:rsidR="001D476B" w:rsidRPr="00D975A0" w:rsidRDefault="001D476B" w:rsidP="001D476B">
      <w:pPr>
        <w:rPr>
          <w:rFonts w:ascii="Gisha" w:hAnsi="Gisha" w:cs="Gisha"/>
        </w:rPr>
      </w:pPr>
      <w:r w:rsidRPr="00D975A0">
        <w:rPr>
          <w:rFonts w:ascii="Gisha" w:hAnsi="Gisha" w:cs="Gisha" w:hint="cs"/>
          <w:sz w:val="20"/>
          <w:szCs w:val="20"/>
        </w:rPr>
        <w:t xml:space="preserve"> </w:t>
      </w:r>
    </w:p>
    <w:p w14:paraId="519C0D41" w14:textId="77777777" w:rsidR="001D476B" w:rsidRPr="00D975A0" w:rsidRDefault="001D476B" w:rsidP="001D476B">
      <w:pPr>
        <w:ind w:left="360" w:hanging="360"/>
        <w:rPr>
          <w:rFonts w:ascii="Gisha" w:hAnsi="Gisha" w:cs="Gisha"/>
        </w:rPr>
      </w:pPr>
      <w:r w:rsidRPr="00D975A0">
        <w:rPr>
          <w:rFonts w:ascii="Gisha" w:hAnsi="Gisha" w:cs="Gisha" w:hint="cs"/>
        </w:rPr>
        <w:tab/>
        <w:t>All other costs should not be included in the provision as they do not directly relate to the restructuring.</w:t>
      </w:r>
    </w:p>
    <w:p w14:paraId="6AB56535" w14:textId="77777777" w:rsidR="001D476B" w:rsidRPr="00D975A0" w:rsidRDefault="001D476B" w:rsidP="001D476B">
      <w:pPr>
        <w:rPr>
          <w:rFonts w:ascii="Gisha" w:hAnsi="Gisha" w:cs="Gisha"/>
        </w:rPr>
      </w:pPr>
    </w:p>
    <w:tbl>
      <w:tblPr>
        <w:tblStyle w:val="TableGrid5"/>
        <w:tblW w:w="7735" w:type="dxa"/>
        <w:tblInd w:w="360" w:type="dxa"/>
        <w:tblLook w:val="04A0" w:firstRow="1" w:lastRow="0" w:firstColumn="1" w:lastColumn="0" w:noHBand="0" w:noVBand="1"/>
      </w:tblPr>
      <w:tblGrid>
        <w:gridCol w:w="2065"/>
        <w:gridCol w:w="3510"/>
        <w:gridCol w:w="2160"/>
      </w:tblGrid>
      <w:tr w:rsidR="001D476B" w:rsidRPr="00D975A0" w14:paraId="0642B29E" w14:textId="77777777" w:rsidTr="001D476B">
        <w:tc>
          <w:tcPr>
            <w:tcW w:w="2065" w:type="dxa"/>
          </w:tcPr>
          <w:p w14:paraId="4BF87FFD"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March 1, 2019</w:t>
            </w:r>
          </w:p>
        </w:tc>
        <w:tc>
          <w:tcPr>
            <w:tcW w:w="3510" w:type="dxa"/>
          </w:tcPr>
          <w:p w14:paraId="1752EFAB"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Restructuring provision</w:t>
            </w:r>
          </w:p>
        </w:tc>
        <w:tc>
          <w:tcPr>
            <w:tcW w:w="2160" w:type="dxa"/>
          </w:tcPr>
          <w:p w14:paraId="63C13608"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1,950,000</w:t>
            </w:r>
          </w:p>
        </w:tc>
      </w:tr>
      <w:tr w:rsidR="001D476B" w:rsidRPr="00D975A0" w14:paraId="66CCE360" w14:textId="77777777" w:rsidTr="001D476B">
        <w:tc>
          <w:tcPr>
            <w:tcW w:w="2065" w:type="dxa"/>
          </w:tcPr>
          <w:p w14:paraId="47CB057B" w14:textId="77777777" w:rsidR="001D476B" w:rsidRPr="00D975A0" w:rsidRDefault="001D476B" w:rsidP="001D476B">
            <w:pPr>
              <w:contextualSpacing/>
              <w:rPr>
                <w:rFonts w:ascii="Gisha" w:hAnsi="Gisha" w:cs="Gisha"/>
                <w:sz w:val="20"/>
                <w:szCs w:val="20"/>
              </w:rPr>
            </w:pPr>
          </w:p>
        </w:tc>
        <w:tc>
          <w:tcPr>
            <w:tcW w:w="3510" w:type="dxa"/>
          </w:tcPr>
          <w:p w14:paraId="529E0E5C"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 xml:space="preserve">  Cash</w:t>
            </w:r>
          </w:p>
        </w:tc>
        <w:tc>
          <w:tcPr>
            <w:tcW w:w="2160" w:type="dxa"/>
          </w:tcPr>
          <w:p w14:paraId="1499AEA0" w14:textId="77777777" w:rsidR="001D476B" w:rsidRPr="00D975A0" w:rsidRDefault="001D476B" w:rsidP="001D476B">
            <w:pPr>
              <w:contextualSpacing/>
              <w:jc w:val="right"/>
              <w:rPr>
                <w:rFonts w:ascii="Gisha" w:hAnsi="Gisha" w:cs="Gisha"/>
                <w:sz w:val="20"/>
                <w:szCs w:val="20"/>
              </w:rPr>
            </w:pPr>
            <w:r w:rsidRPr="00D975A0">
              <w:rPr>
                <w:rFonts w:ascii="Gisha" w:hAnsi="Gisha" w:cs="Gisha" w:hint="cs"/>
                <w:sz w:val="20"/>
                <w:szCs w:val="20"/>
              </w:rPr>
              <w:t>1,950,000</w:t>
            </w:r>
          </w:p>
        </w:tc>
      </w:tr>
    </w:tbl>
    <w:p w14:paraId="5D3BBD01" w14:textId="77777777" w:rsidR="001D476B" w:rsidRPr="00D975A0" w:rsidRDefault="001D476B" w:rsidP="001D476B">
      <w:pPr>
        <w:rPr>
          <w:rFonts w:ascii="Gisha" w:hAnsi="Gisha" w:cs="Gisha"/>
          <w:sz w:val="20"/>
          <w:szCs w:val="20"/>
        </w:rPr>
      </w:pPr>
    </w:p>
    <w:tbl>
      <w:tblPr>
        <w:tblStyle w:val="TableGrid5"/>
        <w:tblW w:w="7735" w:type="dxa"/>
        <w:tblInd w:w="360" w:type="dxa"/>
        <w:tblLook w:val="04A0" w:firstRow="1" w:lastRow="0" w:firstColumn="1" w:lastColumn="0" w:noHBand="0" w:noVBand="1"/>
      </w:tblPr>
      <w:tblGrid>
        <w:gridCol w:w="2086"/>
        <w:gridCol w:w="3489"/>
        <w:gridCol w:w="2160"/>
      </w:tblGrid>
      <w:tr w:rsidR="001D476B" w:rsidRPr="00D975A0" w14:paraId="73A8F9DA" w14:textId="77777777" w:rsidTr="001D476B">
        <w:tc>
          <w:tcPr>
            <w:tcW w:w="2086" w:type="dxa"/>
          </w:tcPr>
          <w:p w14:paraId="57CEB51D"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April 1, 2019</w:t>
            </w:r>
          </w:p>
        </w:tc>
        <w:tc>
          <w:tcPr>
            <w:tcW w:w="3489" w:type="dxa"/>
          </w:tcPr>
          <w:p w14:paraId="30070D00"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Restructuring provision</w:t>
            </w:r>
          </w:p>
        </w:tc>
        <w:tc>
          <w:tcPr>
            <w:tcW w:w="2160" w:type="dxa"/>
          </w:tcPr>
          <w:p w14:paraId="198A8F52"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200,000</w:t>
            </w:r>
          </w:p>
        </w:tc>
      </w:tr>
      <w:tr w:rsidR="001D476B" w:rsidRPr="00D975A0" w14:paraId="3D64553A" w14:textId="77777777" w:rsidTr="001D476B">
        <w:tc>
          <w:tcPr>
            <w:tcW w:w="2086" w:type="dxa"/>
          </w:tcPr>
          <w:p w14:paraId="348621D3" w14:textId="77777777" w:rsidR="001D476B" w:rsidRPr="00D975A0" w:rsidRDefault="001D476B" w:rsidP="001D476B">
            <w:pPr>
              <w:contextualSpacing/>
              <w:rPr>
                <w:rFonts w:ascii="Gisha" w:hAnsi="Gisha" w:cs="Gisha"/>
                <w:sz w:val="20"/>
                <w:szCs w:val="20"/>
              </w:rPr>
            </w:pPr>
          </w:p>
        </w:tc>
        <w:tc>
          <w:tcPr>
            <w:tcW w:w="3489" w:type="dxa"/>
          </w:tcPr>
          <w:p w14:paraId="18CC586C"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 xml:space="preserve">  Cash</w:t>
            </w:r>
          </w:p>
        </w:tc>
        <w:tc>
          <w:tcPr>
            <w:tcW w:w="2160" w:type="dxa"/>
          </w:tcPr>
          <w:p w14:paraId="7268E69F" w14:textId="77777777" w:rsidR="001D476B" w:rsidRPr="00D975A0" w:rsidRDefault="001D476B" w:rsidP="001D476B">
            <w:pPr>
              <w:contextualSpacing/>
              <w:jc w:val="right"/>
              <w:rPr>
                <w:rFonts w:ascii="Gisha" w:hAnsi="Gisha" w:cs="Gisha"/>
                <w:sz w:val="20"/>
                <w:szCs w:val="20"/>
              </w:rPr>
            </w:pPr>
            <w:r w:rsidRPr="00D975A0">
              <w:rPr>
                <w:rFonts w:ascii="Gisha" w:hAnsi="Gisha" w:cs="Gisha" w:hint="cs"/>
                <w:sz w:val="20"/>
                <w:szCs w:val="20"/>
              </w:rPr>
              <w:t>200,000</w:t>
            </w:r>
          </w:p>
        </w:tc>
      </w:tr>
      <w:tr w:rsidR="00E96EE2" w:rsidRPr="00D975A0" w14:paraId="05BAA749" w14:textId="77777777" w:rsidTr="001D476B">
        <w:tc>
          <w:tcPr>
            <w:tcW w:w="2086" w:type="dxa"/>
          </w:tcPr>
          <w:p w14:paraId="71FF6159" w14:textId="13AD1D27" w:rsidR="00E96EE2" w:rsidRPr="00D975A0" w:rsidRDefault="00E96EE2" w:rsidP="00E96EE2">
            <w:pPr>
              <w:contextualSpacing/>
              <w:rPr>
                <w:rFonts w:ascii="Gisha" w:hAnsi="Gisha" w:cs="Gisha"/>
                <w:sz w:val="20"/>
                <w:szCs w:val="20"/>
              </w:rPr>
            </w:pPr>
            <w:r w:rsidRPr="00D975A0">
              <w:rPr>
                <w:rFonts w:ascii="Gisha" w:hAnsi="Gisha" w:cs="Gisha" w:hint="cs"/>
                <w:sz w:val="20"/>
                <w:szCs w:val="20"/>
              </w:rPr>
              <w:t>September 1, 2019</w:t>
            </w:r>
          </w:p>
        </w:tc>
        <w:tc>
          <w:tcPr>
            <w:tcW w:w="3489" w:type="dxa"/>
          </w:tcPr>
          <w:p w14:paraId="6D468119" w14:textId="73442F3E" w:rsidR="00E96EE2" w:rsidRPr="00D975A0" w:rsidRDefault="00E96EE2" w:rsidP="00E96EE2">
            <w:pPr>
              <w:contextualSpacing/>
              <w:rPr>
                <w:rFonts w:ascii="Gisha" w:hAnsi="Gisha" w:cs="Gisha"/>
                <w:sz w:val="20"/>
                <w:szCs w:val="20"/>
              </w:rPr>
            </w:pPr>
            <w:r w:rsidRPr="00D975A0">
              <w:rPr>
                <w:rFonts w:ascii="Gisha" w:hAnsi="Gisha" w:cs="Gisha" w:hint="cs"/>
                <w:sz w:val="20"/>
                <w:szCs w:val="20"/>
              </w:rPr>
              <w:t>Restructuring provision</w:t>
            </w:r>
          </w:p>
        </w:tc>
        <w:tc>
          <w:tcPr>
            <w:tcW w:w="2160" w:type="dxa"/>
          </w:tcPr>
          <w:p w14:paraId="44D3A055" w14:textId="19D541B5" w:rsidR="00E96EE2" w:rsidRPr="00D975A0" w:rsidRDefault="00E96EE2" w:rsidP="00E96EE2">
            <w:pPr>
              <w:contextualSpacing/>
              <w:rPr>
                <w:rFonts w:ascii="Gisha" w:hAnsi="Gisha" w:cs="Gisha"/>
                <w:sz w:val="20"/>
                <w:szCs w:val="20"/>
              </w:rPr>
            </w:pPr>
            <w:r w:rsidRPr="00D975A0">
              <w:rPr>
                <w:rFonts w:ascii="Gisha" w:hAnsi="Gisha" w:cs="Gisha" w:hint="cs"/>
                <w:sz w:val="20"/>
                <w:szCs w:val="20"/>
              </w:rPr>
              <w:t>1,150,000</w:t>
            </w:r>
          </w:p>
        </w:tc>
      </w:tr>
      <w:tr w:rsidR="00E96EE2" w:rsidRPr="00D975A0" w14:paraId="163468DF" w14:textId="77777777" w:rsidTr="001D476B">
        <w:tc>
          <w:tcPr>
            <w:tcW w:w="2086" w:type="dxa"/>
          </w:tcPr>
          <w:p w14:paraId="4661EB1A" w14:textId="77777777" w:rsidR="00E96EE2" w:rsidRPr="00D975A0" w:rsidRDefault="00E96EE2" w:rsidP="00E96EE2">
            <w:pPr>
              <w:contextualSpacing/>
              <w:rPr>
                <w:rFonts w:ascii="Gisha" w:hAnsi="Gisha" w:cs="Gisha"/>
                <w:sz w:val="20"/>
                <w:szCs w:val="20"/>
              </w:rPr>
            </w:pPr>
          </w:p>
        </w:tc>
        <w:tc>
          <w:tcPr>
            <w:tcW w:w="3489" w:type="dxa"/>
          </w:tcPr>
          <w:p w14:paraId="3585281A" w14:textId="25466AB0" w:rsidR="00E96EE2" w:rsidRPr="00D975A0" w:rsidRDefault="00E96EE2" w:rsidP="00E96EE2">
            <w:pPr>
              <w:contextualSpacing/>
              <w:rPr>
                <w:rFonts w:ascii="Gisha" w:hAnsi="Gisha" w:cs="Gisha"/>
                <w:sz w:val="20"/>
                <w:szCs w:val="20"/>
              </w:rPr>
            </w:pPr>
            <w:r w:rsidRPr="00D975A0">
              <w:rPr>
                <w:rFonts w:ascii="Gisha" w:hAnsi="Gisha" w:cs="Gisha" w:hint="cs"/>
                <w:sz w:val="20"/>
                <w:szCs w:val="20"/>
              </w:rPr>
              <w:t xml:space="preserve">  Cash</w:t>
            </w:r>
          </w:p>
        </w:tc>
        <w:tc>
          <w:tcPr>
            <w:tcW w:w="2160" w:type="dxa"/>
          </w:tcPr>
          <w:p w14:paraId="50603740" w14:textId="1977A2AE" w:rsidR="00E96EE2" w:rsidRPr="00D975A0" w:rsidRDefault="00E96EE2" w:rsidP="00E96EE2">
            <w:pPr>
              <w:contextualSpacing/>
              <w:jc w:val="right"/>
              <w:rPr>
                <w:rFonts w:ascii="Gisha" w:hAnsi="Gisha" w:cs="Gisha"/>
                <w:sz w:val="20"/>
                <w:szCs w:val="20"/>
              </w:rPr>
            </w:pPr>
            <w:r w:rsidRPr="00D975A0">
              <w:rPr>
                <w:rFonts w:ascii="Gisha" w:hAnsi="Gisha" w:cs="Gisha" w:hint="cs"/>
                <w:sz w:val="20"/>
                <w:szCs w:val="20"/>
              </w:rPr>
              <w:t>1,150,000</w:t>
            </w:r>
          </w:p>
        </w:tc>
      </w:tr>
      <w:tr w:rsidR="00E96EE2" w:rsidRPr="00D975A0" w14:paraId="218FF5D3" w14:textId="77777777" w:rsidTr="001D476B">
        <w:tc>
          <w:tcPr>
            <w:tcW w:w="2086" w:type="dxa"/>
          </w:tcPr>
          <w:p w14:paraId="4D266876" w14:textId="77777777" w:rsidR="00E96EE2" w:rsidRPr="00D975A0" w:rsidRDefault="00E96EE2" w:rsidP="00E96EE2">
            <w:pPr>
              <w:contextualSpacing/>
              <w:rPr>
                <w:rFonts w:ascii="Gisha" w:hAnsi="Gisha" w:cs="Gisha"/>
                <w:sz w:val="20"/>
                <w:szCs w:val="20"/>
              </w:rPr>
            </w:pPr>
            <w:r w:rsidRPr="00D975A0">
              <w:rPr>
                <w:rFonts w:ascii="Gisha" w:hAnsi="Gisha" w:cs="Gisha" w:hint="cs"/>
                <w:sz w:val="20"/>
                <w:szCs w:val="20"/>
              </w:rPr>
              <w:t>November 1, 2019</w:t>
            </w:r>
          </w:p>
        </w:tc>
        <w:tc>
          <w:tcPr>
            <w:tcW w:w="3489" w:type="dxa"/>
          </w:tcPr>
          <w:p w14:paraId="55826144" w14:textId="77777777" w:rsidR="00E96EE2" w:rsidRPr="00D975A0" w:rsidRDefault="00E96EE2" w:rsidP="00E96EE2">
            <w:pPr>
              <w:contextualSpacing/>
              <w:rPr>
                <w:rFonts w:ascii="Gisha" w:hAnsi="Gisha" w:cs="Gisha"/>
                <w:sz w:val="20"/>
                <w:szCs w:val="20"/>
              </w:rPr>
            </w:pPr>
            <w:r w:rsidRPr="00D975A0">
              <w:rPr>
                <w:rFonts w:ascii="Gisha" w:hAnsi="Gisha" w:cs="Gisha" w:hint="cs"/>
                <w:sz w:val="20"/>
                <w:szCs w:val="20"/>
              </w:rPr>
              <w:t>Restructuring provision</w:t>
            </w:r>
            <w:r w:rsidRPr="00D975A0">
              <w:rPr>
                <w:rFonts w:ascii="Gisha" w:hAnsi="Gisha" w:cs="Gisha" w:hint="cs"/>
                <w:sz w:val="20"/>
                <w:szCs w:val="20"/>
                <w:vertAlign w:val="superscript"/>
              </w:rPr>
              <w:t>1</w:t>
            </w:r>
          </w:p>
        </w:tc>
        <w:tc>
          <w:tcPr>
            <w:tcW w:w="2160" w:type="dxa"/>
          </w:tcPr>
          <w:p w14:paraId="05DA44D9" w14:textId="77777777" w:rsidR="00E96EE2" w:rsidRPr="00D975A0" w:rsidRDefault="00E96EE2" w:rsidP="00E96EE2">
            <w:pPr>
              <w:contextualSpacing/>
              <w:rPr>
                <w:rFonts w:ascii="Gisha" w:hAnsi="Gisha" w:cs="Gisha"/>
                <w:sz w:val="20"/>
                <w:szCs w:val="20"/>
              </w:rPr>
            </w:pPr>
            <w:r w:rsidRPr="00D975A0">
              <w:rPr>
                <w:rFonts w:ascii="Gisha" w:hAnsi="Gisha" w:cs="Gisha" w:hint="cs"/>
                <w:sz w:val="20"/>
                <w:szCs w:val="20"/>
              </w:rPr>
              <w:t>810,000</w:t>
            </w:r>
          </w:p>
        </w:tc>
      </w:tr>
      <w:tr w:rsidR="00E96EE2" w:rsidRPr="00D975A0" w14:paraId="5212DC0F" w14:textId="77777777" w:rsidTr="001D476B">
        <w:tc>
          <w:tcPr>
            <w:tcW w:w="2086" w:type="dxa"/>
          </w:tcPr>
          <w:p w14:paraId="2AD673F3" w14:textId="77777777" w:rsidR="00E96EE2" w:rsidRPr="00D975A0" w:rsidRDefault="00E96EE2" w:rsidP="00E96EE2">
            <w:pPr>
              <w:contextualSpacing/>
              <w:rPr>
                <w:rFonts w:ascii="Gisha" w:hAnsi="Gisha" w:cs="Gisha"/>
                <w:sz w:val="20"/>
                <w:szCs w:val="20"/>
              </w:rPr>
            </w:pPr>
          </w:p>
        </w:tc>
        <w:tc>
          <w:tcPr>
            <w:tcW w:w="3489" w:type="dxa"/>
          </w:tcPr>
          <w:p w14:paraId="002AF205" w14:textId="77777777" w:rsidR="00E96EE2" w:rsidRPr="00D975A0" w:rsidRDefault="00E96EE2" w:rsidP="00E96EE2">
            <w:pPr>
              <w:contextualSpacing/>
              <w:rPr>
                <w:rFonts w:ascii="Gisha" w:hAnsi="Gisha" w:cs="Gisha"/>
                <w:sz w:val="20"/>
                <w:szCs w:val="20"/>
              </w:rPr>
            </w:pPr>
            <w:r w:rsidRPr="00D975A0">
              <w:rPr>
                <w:rFonts w:ascii="Gisha" w:hAnsi="Gisha" w:cs="Gisha" w:hint="cs"/>
                <w:sz w:val="20"/>
                <w:szCs w:val="20"/>
              </w:rPr>
              <w:t xml:space="preserve">  Reversal of restructuring charge</w:t>
            </w:r>
          </w:p>
        </w:tc>
        <w:tc>
          <w:tcPr>
            <w:tcW w:w="2160" w:type="dxa"/>
          </w:tcPr>
          <w:p w14:paraId="0A935AE6" w14:textId="77777777" w:rsidR="00E96EE2" w:rsidRPr="00D975A0" w:rsidRDefault="00E96EE2" w:rsidP="00E96EE2">
            <w:pPr>
              <w:contextualSpacing/>
              <w:jc w:val="right"/>
              <w:rPr>
                <w:rFonts w:ascii="Gisha" w:hAnsi="Gisha" w:cs="Gisha"/>
                <w:sz w:val="20"/>
                <w:szCs w:val="20"/>
              </w:rPr>
            </w:pPr>
            <w:r w:rsidRPr="00D975A0">
              <w:rPr>
                <w:rFonts w:ascii="Gisha" w:hAnsi="Gisha" w:cs="Gisha" w:hint="cs"/>
                <w:sz w:val="20"/>
                <w:szCs w:val="20"/>
              </w:rPr>
              <w:t>810,000</w:t>
            </w:r>
          </w:p>
        </w:tc>
      </w:tr>
    </w:tbl>
    <w:p w14:paraId="3890FDA3" w14:textId="77777777" w:rsidR="001D476B" w:rsidRPr="00D975A0" w:rsidRDefault="001D476B" w:rsidP="001D476B">
      <w:pPr>
        <w:ind w:firstLine="360"/>
        <w:rPr>
          <w:rFonts w:ascii="Gisha" w:hAnsi="Gisha" w:cs="Gisha"/>
          <w:sz w:val="20"/>
          <w:szCs w:val="20"/>
        </w:rPr>
      </w:pPr>
      <w:r w:rsidRPr="00D975A0">
        <w:rPr>
          <w:rFonts w:ascii="Gisha" w:hAnsi="Gisha" w:cs="Gisha" w:hint="cs"/>
          <w:sz w:val="20"/>
          <w:szCs w:val="20"/>
          <w:vertAlign w:val="superscript"/>
        </w:rPr>
        <w:t>1</w:t>
      </w:r>
      <w:r w:rsidRPr="00D975A0">
        <w:rPr>
          <w:rFonts w:ascii="Gisha" w:hAnsi="Gisha" w:cs="Gisha" w:hint="cs"/>
          <w:sz w:val="20"/>
          <w:szCs w:val="20"/>
        </w:rPr>
        <w:t xml:space="preserve"> 4,110,000 – 1,950,000 – 200,000 – 1,150,000</w:t>
      </w:r>
    </w:p>
    <w:p w14:paraId="249775B4" w14:textId="77777777" w:rsidR="001D476B" w:rsidRPr="00D975A0" w:rsidRDefault="001D476B" w:rsidP="001D476B">
      <w:pPr>
        <w:rPr>
          <w:rFonts w:ascii="Gisha" w:hAnsi="Gisha" w:cs="Gisha"/>
          <w:sz w:val="20"/>
          <w:szCs w:val="20"/>
        </w:rPr>
      </w:pPr>
    </w:p>
    <w:p w14:paraId="618B464B" w14:textId="77777777" w:rsidR="001D476B" w:rsidRPr="00D975A0" w:rsidRDefault="001D476B" w:rsidP="001D476B">
      <w:pPr>
        <w:ind w:left="360"/>
        <w:rPr>
          <w:rFonts w:ascii="Gisha" w:hAnsi="Gisha" w:cs="Gisha"/>
        </w:rPr>
      </w:pPr>
      <w:r w:rsidRPr="00D975A0">
        <w:rPr>
          <w:rFonts w:ascii="Gisha" w:hAnsi="Gisha" w:cs="Gisha" w:hint="cs"/>
        </w:rPr>
        <w:t>Because the restructuring provision was for less than a year, the present value of the obligation was not used, and no attempt was made to adjust the provision to reflect its proper value in light of new information.</w:t>
      </w:r>
    </w:p>
    <w:p w14:paraId="37148529" w14:textId="77777777" w:rsidR="001D476B" w:rsidRPr="00D975A0" w:rsidRDefault="001D476B" w:rsidP="001D476B">
      <w:pPr>
        <w:rPr>
          <w:rFonts w:ascii="Gisha" w:hAnsi="Gisha" w:cs="Gisha"/>
        </w:rPr>
      </w:pPr>
    </w:p>
    <w:p w14:paraId="29454E89" w14:textId="77777777" w:rsidR="001D476B" w:rsidRPr="00D975A0" w:rsidRDefault="001D476B" w:rsidP="001D476B">
      <w:pPr>
        <w:rPr>
          <w:rFonts w:ascii="Gisha" w:hAnsi="Gisha" w:cs="Gisha"/>
        </w:rPr>
      </w:pPr>
      <w:r w:rsidRPr="00D975A0">
        <w:rPr>
          <w:rFonts w:ascii="Gisha" w:hAnsi="Gisha" w:cs="Gisha" w:hint="cs"/>
        </w:rPr>
        <w:t>2.</w:t>
      </w:r>
    </w:p>
    <w:p w14:paraId="62E2B309" w14:textId="015A7DFC" w:rsidR="001D476B" w:rsidRPr="00D975A0" w:rsidRDefault="001D476B" w:rsidP="001D476B">
      <w:pPr>
        <w:numPr>
          <w:ilvl w:val="0"/>
          <w:numId w:val="37"/>
        </w:numPr>
        <w:ind w:left="720"/>
        <w:contextualSpacing/>
        <w:rPr>
          <w:rFonts w:ascii="Gisha" w:hAnsi="Gisha" w:cs="Gisha"/>
        </w:rPr>
      </w:pPr>
      <w:r w:rsidRPr="00D975A0">
        <w:rPr>
          <w:rFonts w:ascii="Gisha" w:hAnsi="Gisha" w:cs="Gisha" w:hint="cs"/>
        </w:rPr>
        <w:t xml:space="preserve">Roanoke attempted to include many costs in the restructuring charge and provision that were not directly related to the restructuring.  They relate to the future operation of the business and not the restructuring.  The “big bath” would have made 2018’s net income much lower but this would likely have been ignored by analysts given the company’s current financial situation.  Costs recognized in future years would have been lower, so net income would have been higher making it appear that the company’s restructuring measures were having a greater positive effect than they were.  The CEO certainly would have taken credit for this improved performance.  </w:t>
      </w:r>
    </w:p>
    <w:p w14:paraId="2DFB553C" w14:textId="77777777" w:rsidR="001D476B" w:rsidRPr="00D975A0" w:rsidRDefault="001D476B" w:rsidP="001D476B">
      <w:pPr>
        <w:rPr>
          <w:rFonts w:ascii="Gisha" w:hAnsi="Gisha" w:cs="Gisha"/>
        </w:rPr>
      </w:pPr>
    </w:p>
    <w:p w14:paraId="1E01A708" w14:textId="7D1DC450" w:rsidR="001D476B" w:rsidRPr="00D975A0" w:rsidRDefault="001D476B" w:rsidP="001D476B">
      <w:pPr>
        <w:numPr>
          <w:ilvl w:val="0"/>
          <w:numId w:val="37"/>
        </w:numPr>
        <w:ind w:left="720"/>
        <w:contextualSpacing/>
        <w:rPr>
          <w:rFonts w:ascii="Gisha" w:hAnsi="Gisha" w:cs="Gisha"/>
        </w:rPr>
      </w:pPr>
      <w:r w:rsidRPr="00D975A0">
        <w:rPr>
          <w:rFonts w:ascii="Gisha" w:hAnsi="Gisha" w:cs="Gisha" w:hint="cs"/>
        </w:rPr>
        <w:t>Restructuring costs may have been intentionally ove</w:t>
      </w:r>
      <w:r w:rsidR="00F222DF">
        <w:rPr>
          <w:rFonts w:ascii="Gisha" w:hAnsi="Gisha" w:cs="Gisha"/>
        </w:rPr>
        <w:t>r</w:t>
      </w:r>
      <w:r w:rsidRPr="00D975A0">
        <w:rPr>
          <w:rFonts w:ascii="Gisha" w:hAnsi="Gisha" w:cs="Gisha" w:hint="cs"/>
        </w:rPr>
        <w:t xml:space="preserve">estimated so a large restructuring charge reversal could be realized next year.  This reversal would help to “smooth” net income if the company </w:t>
      </w:r>
      <w:r w:rsidR="006D2E44">
        <w:rPr>
          <w:rFonts w:ascii="Gisha" w:hAnsi="Gisha" w:cs="Gisha"/>
        </w:rPr>
        <w:t xml:space="preserve">had </w:t>
      </w:r>
      <w:r w:rsidRPr="00D975A0">
        <w:rPr>
          <w:rFonts w:ascii="Gisha" w:hAnsi="Gisha" w:cs="Gisha" w:hint="cs"/>
        </w:rPr>
        <w:t xml:space="preserve">a difficult year financially.  The company may also try to delay recognizing the reversal of the restructuring change till 2020 or 2021 to give them more flexibility in “smoothing” income.  </w:t>
      </w:r>
    </w:p>
    <w:p w14:paraId="40719547" w14:textId="77777777" w:rsidR="001D476B" w:rsidRPr="00D975A0" w:rsidRDefault="001D476B" w:rsidP="001D476B">
      <w:pPr>
        <w:ind w:left="720"/>
        <w:contextualSpacing/>
        <w:rPr>
          <w:rFonts w:ascii="Gisha" w:hAnsi="Gisha" w:cs="Gisha"/>
        </w:rPr>
      </w:pPr>
    </w:p>
    <w:p w14:paraId="6078A78C" w14:textId="0223B7A9" w:rsidR="001D476B" w:rsidRPr="00D975A0" w:rsidRDefault="001D476B" w:rsidP="001D476B">
      <w:pPr>
        <w:numPr>
          <w:ilvl w:val="0"/>
          <w:numId w:val="37"/>
        </w:numPr>
        <w:ind w:left="720"/>
        <w:contextualSpacing/>
        <w:rPr>
          <w:rFonts w:ascii="Gisha" w:hAnsi="Gisha" w:cs="Gisha"/>
        </w:rPr>
      </w:pPr>
      <w:r w:rsidRPr="00D975A0">
        <w:rPr>
          <w:rFonts w:ascii="Gisha" w:hAnsi="Gisha" w:cs="Gisha" w:hint="cs"/>
        </w:rPr>
        <w:t xml:space="preserve">Restructuring costs may have also been intentionally overestimated so other costs in future years could have been charged against the provision.  Roanoke may use this to hide embarrassing cost overages in the future that are difficult to explain or to “pull” operating expenses “below the line” to make ongoing operating income appear </w:t>
      </w:r>
      <w:r w:rsidR="006D2E44">
        <w:rPr>
          <w:rFonts w:ascii="Gisha" w:hAnsi="Gisha" w:cs="Gisha"/>
        </w:rPr>
        <w:t xml:space="preserve">higher </w:t>
      </w:r>
      <w:r w:rsidRPr="00D975A0">
        <w:rPr>
          <w:rFonts w:ascii="Gisha" w:hAnsi="Gisha" w:cs="Gisha" w:hint="cs"/>
        </w:rPr>
        <w:t>than it</w:t>
      </w:r>
      <w:r w:rsidR="00F222DF">
        <w:rPr>
          <w:rFonts w:ascii="Gisha" w:hAnsi="Gisha" w:cs="Gisha"/>
        </w:rPr>
        <w:t xml:space="preserve"> </w:t>
      </w:r>
      <w:r w:rsidRPr="00D975A0">
        <w:rPr>
          <w:rFonts w:ascii="Gisha" w:hAnsi="Gisha" w:cs="Gisha" w:hint="cs"/>
        </w:rPr>
        <w:t>is.</w:t>
      </w:r>
    </w:p>
    <w:p w14:paraId="0FC08F23" w14:textId="77777777" w:rsidR="001D476B" w:rsidRPr="00D975A0" w:rsidRDefault="001D476B" w:rsidP="001D476B">
      <w:pPr>
        <w:rPr>
          <w:rFonts w:ascii="Gisha" w:hAnsi="Gisha" w:cs="Gisha"/>
          <w:b/>
        </w:rPr>
      </w:pPr>
      <w:r w:rsidRPr="00D975A0">
        <w:rPr>
          <w:rFonts w:ascii="Gisha" w:hAnsi="Gisha" w:cs="Gisha" w:hint="cs"/>
          <w:b/>
        </w:rPr>
        <w:br w:type="page"/>
      </w:r>
    </w:p>
    <w:p w14:paraId="693FED0E" w14:textId="77777777" w:rsidR="001D476B" w:rsidRPr="00D975A0" w:rsidRDefault="001D476B" w:rsidP="001D476B">
      <w:pPr>
        <w:rPr>
          <w:rFonts w:ascii="Gisha" w:hAnsi="Gisha" w:cs="Gisha"/>
          <w:sz w:val="24"/>
          <w:szCs w:val="24"/>
        </w:rPr>
      </w:pPr>
    </w:p>
    <w:p w14:paraId="54762CE4" w14:textId="77777777" w:rsidR="001D476B" w:rsidRPr="00D975A0" w:rsidRDefault="001D476B" w:rsidP="001D476B">
      <w:pPr>
        <w:rPr>
          <w:rFonts w:ascii="Gisha" w:hAnsi="Gisha" w:cs="Gisha"/>
          <w:b/>
          <w:bCs/>
          <w:sz w:val="28"/>
          <w:szCs w:val="28"/>
        </w:rPr>
      </w:pPr>
      <w:r w:rsidRPr="00D975A0">
        <w:rPr>
          <w:rFonts w:ascii="Gisha" w:hAnsi="Gisha" w:cs="Gisha" w:hint="cs"/>
          <w:b/>
          <w:bCs/>
          <w:sz w:val="28"/>
          <w:szCs w:val="28"/>
        </w:rPr>
        <w:t>Warranty Provision</w:t>
      </w:r>
    </w:p>
    <w:p w14:paraId="54A51BDD" w14:textId="77777777" w:rsidR="001D476B" w:rsidRPr="00D975A0" w:rsidRDefault="001D476B" w:rsidP="001D476B">
      <w:pPr>
        <w:rPr>
          <w:rFonts w:ascii="Gisha" w:hAnsi="Gisha" w:cs="Gisha"/>
          <w:b/>
          <w:sz w:val="24"/>
          <w:szCs w:val="24"/>
        </w:rPr>
      </w:pPr>
    </w:p>
    <w:p w14:paraId="5D2AE2D9" w14:textId="77777777" w:rsidR="001D476B" w:rsidRPr="00D975A0" w:rsidRDefault="001D476B" w:rsidP="001D476B">
      <w:pPr>
        <w:rPr>
          <w:rFonts w:ascii="Gisha" w:hAnsi="Gisha" w:cs="Gisha"/>
          <w:sz w:val="20"/>
          <w:szCs w:val="20"/>
        </w:rPr>
      </w:pPr>
      <w:r w:rsidRPr="00D975A0">
        <w:rPr>
          <w:rFonts w:ascii="Gisha" w:hAnsi="Gisha" w:cs="Gisha" w:hint="cs"/>
          <w:sz w:val="24"/>
          <w:szCs w:val="24"/>
        </w:rPr>
        <w:t>1.</w:t>
      </w:r>
    </w:p>
    <w:tbl>
      <w:tblPr>
        <w:tblStyle w:val="TableGrid6"/>
        <w:tblW w:w="7195" w:type="dxa"/>
        <w:tblInd w:w="360" w:type="dxa"/>
        <w:tblLook w:val="04A0" w:firstRow="1" w:lastRow="0" w:firstColumn="1" w:lastColumn="0" w:noHBand="0" w:noVBand="1"/>
      </w:tblPr>
      <w:tblGrid>
        <w:gridCol w:w="2155"/>
        <w:gridCol w:w="2880"/>
        <w:gridCol w:w="2160"/>
      </w:tblGrid>
      <w:tr w:rsidR="001D476B" w:rsidRPr="00D975A0" w14:paraId="6ED60659" w14:textId="77777777" w:rsidTr="001D476B">
        <w:tc>
          <w:tcPr>
            <w:tcW w:w="2155" w:type="dxa"/>
          </w:tcPr>
          <w:p w14:paraId="514D7872"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January 1, 2018</w:t>
            </w:r>
          </w:p>
        </w:tc>
        <w:tc>
          <w:tcPr>
            <w:tcW w:w="2880" w:type="dxa"/>
          </w:tcPr>
          <w:p w14:paraId="2412908C"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Warranty expense</w:t>
            </w:r>
            <w:r w:rsidRPr="00D975A0">
              <w:rPr>
                <w:rFonts w:ascii="Gisha" w:hAnsi="Gisha" w:cs="Gisha" w:hint="cs"/>
                <w:sz w:val="20"/>
                <w:szCs w:val="20"/>
                <w:vertAlign w:val="superscript"/>
              </w:rPr>
              <w:t>1</w:t>
            </w:r>
          </w:p>
        </w:tc>
        <w:tc>
          <w:tcPr>
            <w:tcW w:w="2160" w:type="dxa"/>
          </w:tcPr>
          <w:p w14:paraId="77400A3F"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300,000</w:t>
            </w:r>
          </w:p>
        </w:tc>
      </w:tr>
      <w:tr w:rsidR="001D476B" w:rsidRPr="00D975A0" w14:paraId="5FEBDAD6" w14:textId="77777777" w:rsidTr="001D476B">
        <w:tc>
          <w:tcPr>
            <w:tcW w:w="2155" w:type="dxa"/>
          </w:tcPr>
          <w:p w14:paraId="23BE8117" w14:textId="77777777" w:rsidR="001D476B" w:rsidRPr="00D975A0" w:rsidRDefault="001D476B" w:rsidP="001D476B">
            <w:pPr>
              <w:contextualSpacing/>
              <w:rPr>
                <w:rFonts w:ascii="Gisha" w:hAnsi="Gisha" w:cs="Gisha"/>
                <w:sz w:val="20"/>
                <w:szCs w:val="20"/>
              </w:rPr>
            </w:pPr>
          </w:p>
        </w:tc>
        <w:tc>
          <w:tcPr>
            <w:tcW w:w="2880" w:type="dxa"/>
          </w:tcPr>
          <w:p w14:paraId="5E6B1377"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 xml:space="preserve">  Warranty provision</w:t>
            </w:r>
          </w:p>
        </w:tc>
        <w:tc>
          <w:tcPr>
            <w:tcW w:w="2160" w:type="dxa"/>
          </w:tcPr>
          <w:p w14:paraId="4CD69A57" w14:textId="77777777" w:rsidR="001D476B" w:rsidRPr="00D975A0" w:rsidRDefault="001D476B" w:rsidP="001D476B">
            <w:pPr>
              <w:contextualSpacing/>
              <w:jc w:val="right"/>
              <w:rPr>
                <w:rFonts w:ascii="Gisha" w:hAnsi="Gisha" w:cs="Gisha"/>
                <w:sz w:val="20"/>
                <w:szCs w:val="20"/>
              </w:rPr>
            </w:pPr>
            <w:r w:rsidRPr="00D975A0">
              <w:rPr>
                <w:rFonts w:ascii="Gisha" w:hAnsi="Gisha" w:cs="Gisha" w:hint="cs"/>
                <w:sz w:val="20"/>
                <w:szCs w:val="20"/>
              </w:rPr>
              <w:t>300,000</w:t>
            </w:r>
          </w:p>
        </w:tc>
      </w:tr>
    </w:tbl>
    <w:p w14:paraId="76373EC5" w14:textId="77777777" w:rsidR="001D476B" w:rsidRPr="00D975A0" w:rsidRDefault="001D476B" w:rsidP="001D476B">
      <w:pPr>
        <w:ind w:left="360"/>
        <w:rPr>
          <w:rFonts w:ascii="Gisha" w:hAnsi="Gisha" w:cs="Gisha"/>
          <w:sz w:val="20"/>
          <w:szCs w:val="20"/>
        </w:rPr>
      </w:pPr>
      <w:r w:rsidRPr="00D975A0">
        <w:rPr>
          <w:rFonts w:ascii="Gisha" w:hAnsi="Gisha" w:cs="Gisha" w:hint="cs"/>
          <w:sz w:val="20"/>
          <w:szCs w:val="20"/>
          <w:vertAlign w:val="superscript"/>
        </w:rPr>
        <w:t xml:space="preserve">1 </w:t>
      </w:r>
      <w:r w:rsidRPr="00D975A0">
        <w:rPr>
          <w:rFonts w:ascii="Gisha" w:hAnsi="Gisha" w:cs="Gisha" w:hint="cs"/>
          <w:sz w:val="20"/>
          <w:szCs w:val="20"/>
        </w:rPr>
        <w:t>15,000,000 x .02</w:t>
      </w:r>
    </w:p>
    <w:p w14:paraId="40701582" w14:textId="77777777" w:rsidR="001D476B" w:rsidRPr="00D975A0" w:rsidRDefault="001D476B" w:rsidP="001D476B">
      <w:pPr>
        <w:rPr>
          <w:rFonts w:ascii="Gisha" w:hAnsi="Gisha" w:cs="Gisha"/>
          <w:sz w:val="20"/>
          <w:szCs w:val="20"/>
        </w:rPr>
      </w:pPr>
    </w:p>
    <w:tbl>
      <w:tblPr>
        <w:tblStyle w:val="TableGrid6"/>
        <w:tblW w:w="7195" w:type="dxa"/>
        <w:tblInd w:w="360" w:type="dxa"/>
        <w:tblLook w:val="04A0" w:firstRow="1" w:lastRow="0" w:firstColumn="1" w:lastColumn="0" w:noHBand="0" w:noVBand="1"/>
      </w:tblPr>
      <w:tblGrid>
        <w:gridCol w:w="2155"/>
        <w:gridCol w:w="2880"/>
        <w:gridCol w:w="2160"/>
      </w:tblGrid>
      <w:tr w:rsidR="001D476B" w:rsidRPr="00D975A0" w14:paraId="04A3DBB5" w14:textId="77777777" w:rsidTr="001D476B">
        <w:tc>
          <w:tcPr>
            <w:tcW w:w="2155" w:type="dxa"/>
          </w:tcPr>
          <w:p w14:paraId="26F60581"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December 31, 2018</w:t>
            </w:r>
          </w:p>
        </w:tc>
        <w:tc>
          <w:tcPr>
            <w:tcW w:w="2880" w:type="dxa"/>
          </w:tcPr>
          <w:p w14:paraId="473DE135"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Warranty provision</w:t>
            </w:r>
            <w:r w:rsidRPr="00D975A0">
              <w:rPr>
                <w:rFonts w:ascii="Gisha" w:hAnsi="Gisha" w:cs="Gisha" w:hint="cs"/>
                <w:sz w:val="20"/>
                <w:szCs w:val="20"/>
                <w:vertAlign w:val="superscript"/>
              </w:rPr>
              <w:t>1</w:t>
            </w:r>
          </w:p>
        </w:tc>
        <w:tc>
          <w:tcPr>
            <w:tcW w:w="2160" w:type="dxa"/>
          </w:tcPr>
          <w:p w14:paraId="2BF582B3"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220,000</w:t>
            </w:r>
          </w:p>
        </w:tc>
      </w:tr>
      <w:tr w:rsidR="001D476B" w:rsidRPr="00D975A0" w14:paraId="1B29C1F6" w14:textId="77777777" w:rsidTr="001D476B">
        <w:tc>
          <w:tcPr>
            <w:tcW w:w="2155" w:type="dxa"/>
          </w:tcPr>
          <w:p w14:paraId="1D305798" w14:textId="77777777" w:rsidR="001D476B" w:rsidRPr="00D975A0" w:rsidRDefault="001D476B" w:rsidP="001D476B">
            <w:pPr>
              <w:contextualSpacing/>
              <w:rPr>
                <w:rFonts w:ascii="Gisha" w:hAnsi="Gisha" w:cs="Gisha"/>
                <w:sz w:val="20"/>
                <w:szCs w:val="20"/>
              </w:rPr>
            </w:pPr>
          </w:p>
        </w:tc>
        <w:tc>
          <w:tcPr>
            <w:tcW w:w="2880" w:type="dxa"/>
          </w:tcPr>
          <w:p w14:paraId="629D1578" w14:textId="2BE26A30" w:rsidR="001D476B" w:rsidRPr="00D975A0" w:rsidRDefault="001D476B" w:rsidP="001D476B">
            <w:pPr>
              <w:contextualSpacing/>
              <w:rPr>
                <w:rFonts w:ascii="Gisha" w:hAnsi="Gisha" w:cs="Gisha"/>
                <w:sz w:val="20"/>
                <w:szCs w:val="20"/>
              </w:rPr>
            </w:pPr>
            <w:r w:rsidRPr="00D975A0">
              <w:rPr>
                <w:rFonts w:ascii="Gisha" w:hAnsi="Gisha" w:cs="Gisha" w:hint="cs"/>
                <w:sz w:val="20"/>
                <w:szCs w:val="20"/>
              </w:rPr>
              <w:t xml:space="preserve">  Parts, wages payable</w:t>
            </w:r>
            <w:r w:rsidR="00F222DF">
              <w:rPr>
                <w:rFonts w:ascii="Gisha" w:hAnsi="Gisha" w:cs="Gisha"/>
                <w:sz w:val="20"/>
                <w:szCs w:val="20"/>
              </w:rPr>
              <w:t xml:space="preserve">, </w:t>
            </w:r>
            <w:proofErr w:type="gramStart"/>
            <w:r w:rsidRPr="00D975A0">
              <w:rPr>
                <w:rFonts w:ascii="Gisha" w:hAnsi="Gisha" w:cs="Gisha" w:hint="cs"/>
                <w:sz w:val="20"/>
                <w:szCs w:val="20"/>
              </w:rPr>
              <w:t>etc.</w:t>
            </w:r>
            <w:proofErr w:type="gramEnd"/>
          </w:p>
        </w:tc>
        <w:tc>
          <w:tcPr>
            <w:tcW w:w="2160" w:type="dxa"/>
          </w:tcPr>
          <w:p w14:paraId="3F4D7FB9" w14:textId="77777777" w:rsidR="001D476B" w:rsidRPr="00D975A0" w:rsidRDefault="001D476B" w:rsidP="001D476B">
            <w:pPr>
              <w:contextualSpacing/>
              <w:jc w:val="right"/>
              <w:rPr>
                <w:rFonts w:ascii="Gisha" w:hAnsi="Gisha" w:cs="Gisha"/>
                <w:sz w:val="20"/>
                <w:szCs w:val="20"/>
              </w:rPr>
            </w:pPr>
            <w:r w:rsidRPr="00D975A0">
              <w:rPr>
                <w:rFonts w:ascii="Gisha" w:hAnsi="Gisha" w:cs="Gisha" w:hint="cs"/>
                <w:sz w:val="20"/>
                <w:szCs w:val="20"/>
              </w:rPr>
              <w:t>220,000</w:t>
            </w:r>
          </w:p>
        </w:tc>
      </w:tr>
    </w:tbl>
    <w:p w14:paraId="2C02C778" w14:textId="77777777" w:rsidR="001D476B" w:rsidRPr="00D975A0" w:rsidRDefault="001D476B" w:rsidP="001D476B">
      <w:pPr>
        <w:ind w:left="360"/>
        <w:rPr>
          <w:rFonts w:ascii="Gisha" w:hAnsi="Gisha" w:cs="Gisha"/>
          <w:sz w:val="20"/>
          <w:szCs w:val="20"/>
        </w:rPr>
      </w:pPr>
      <w:r w:rsidRPr="00D975A0">
        <w:rPr>
          <w:rFonts w:ascii="Gisha" w:hAnsi="Gisha" w:cs="Gisha" w:hint="cs"/>
          <w:sz w:val="20"/>
          <w:szCs w:val="20"/>
          <w:vertAlign w:val="superscript"/>
        </w:rPr>
        <w:t>1</w:t>
      </w:r>
      <w:r w:rsidRPr="00D975A0">
        <w:rPr>
          <w:rFonts w:ascii="Gisha" w:hAnsi="Gisha" w:cs="Gisha" w:hint="cs"/>
          <w:sz w:val="20"/>
          <w:szCs w:val="20"/>
        </w:rPr>
        <w:t xml:space="preserve"> 440,000 / 2</w:t>
      </w:r>
    </w:p>
    <w:p w14:paraId="01AB1CEA" w14:textId="77777777" w:rsidR="001D476B" w:rsidRPr="00D975A0" w:rsidRDefault="001D476B" w:rsidP="001D476B">
      <w:pPr>
        <w:rPr>
          <w:rFonts w:ascii="Gisha" w:hAnsi="Gisha" w:cs="Gisha"/>
          <w:sz w:val="20"/>
          <w:szCs w:val="20"/>
        </w:rPr>
      </w:pPr>
    </w:p>
    <w:tbl>
      <w:tblPr>
        <w:tblStyle w:val="TableGrid6"/>
        <w:tblW w:w="7195" w:type="dxa"/>
        <w:tblInd w:w="360" w:type="dxa"/>
        <w:tblLook w:val="04A0" w:firstRow="1" w:lastRow="0" w:firstColumn="1" w:lastColumn="0" w:noHBand="0" w:noVBand="1"/>
      </w:tblPr>
      <w:tblGrid>
        <w:gridCol w:w="2155"/>
        <w:gridCol w:w="2880"/>
        <w:gridCol w:w="2160"/>
      </w:tblGrid>
      <w:tr w:rsidR="001D476B" w:rsidRPr="00D975A0" w14:paraId="50616046" w14:textId="77777777" w:rsidTr="001D476B">
        <w:tc>
          <w:tcPr>
            <w:tcW w:w="2155" w:type="dxa"/>
          </w:tcPr>
          <w:p w14:paraId="1C80FA14"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December 31, 2019</w:t>
            </w:r>
          </w:p>
        </w:tc>
        <w:tc>
          <w:tcPr>
            <w:tcW w:w="2880" w:type="dxa"/>
          </w:tcPr>
          <w:p w14:paraId="1B06862C"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Warranty provision</w:t>
            </w:r>
          </w:p>
        </w:tc>
        <w:tc>
          <w:tcPr>
            <w:tcW w:w="2160" w:type="dxa"/>
          </w:tcPr>
          <w:p w14:paraId="6455F33D"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220,000</w:t>
            </w:r>
          </w:p>
        </w:tc>
      </w:tr>
      <w:tr w:rsidR="001D476B" w:rsidRPr="00D975A0" w14:paraId="6F32DE02" w14:textId="77777777" w:rsidTr="001D476B">
        <w:tc>
          <w:tcPr>
            <w:tcW w:w="2155" w:type="dxa"/>
          </w:tcPr>
          <w:p w14:paraId="42B73399" w14:textId="77777777" w:rsidR="001D476B" w:rsidRPr="00D975A0" w:rsidRDefault="001D476B" w:rsidP="001D476B">
            <w:pPr>
              <w:contextualSpacing/>
              <w:rPr>
                <w:rFonts w:ascii="Gisha" w:hAnsi="Gisha" w:cs="Gisha"/>
                <w:sz w:val="20"/>
                <w:szCs w:val="20"/>
              </w:rPr>
            </w:pPr>
          </w:p>
        </w:tc>
        <w:tc>
          <w:tcPr>
            <w:tcW w:w="2880" w:type="dxa"/>
          </w:tcPr>
          <w:p w14:paraId="09434A14" w14:textId="2AE4F29E" w:rsidR="001D476B" w:rsidRPr="00D975A0" w:rsidRDefault="001D476B" w:rsidP="001D476B">
            <w:pPr>
              <w:contextualSpacing/>
              <w:rPr>
                <w:rFonts w:ascii="Gisha" w:hAnsi="Gisha" w:cs="Gisha"/>
                <w:sz w:val="20"/>
                <w:szCs w:val="20"/>
              </w:rPr>
            </w:pPr>
            <w:r w:rsidRPr="00D975A0">
              <w:rPr>
                <w:rFonts w:ascii="Gisha" w:hAnsi="Gisha" w:cs="Gisha" w:hint="cs"/>
                <w:sz w:val="20"/>
                <w:szCs w:val="20"/>
              </w:rPr>
              <w:t xml:space="preserve">  Parts, wages payable</w:t>
            </w:r>
            <w:r w:rsidR="00F222DF">
              <w:rPr>
                <w:rFonts w:ascii="Gisha" w:hAnsi="Gisha" w:cs="Gisha"/>
                <w:sz w:val="20"/>
                <w:szCs w:val="20"/>
              </w:rPr>
              <w:t xml:space="preserve">, </w:t>
            </w:r>
            <w:proofErr w:type="gramStart"/>
            <w:r w:rsidRPr="00D975A0">
              <w:rPr>
                <w:rFonts w:ascii="Gisha" w:hAnsi="Gisha" w:cs="Gisha" w:hint="cs"/>
                <w:sz w:val="20"/>
                <w:szCs w:val="20"/>
              </w:rPr>
              <w:t>etc.</w:t>
            </w:r>
            <w:proofErr w:type="gramEnd"/>
          </w:p>
        </w:tc>
        <w:tc>
          <w:tcPr>
            <w:tcW w:w="2160" w:type="dxa"/>
          </w:tcPr>
          <w:p w14:paraId="757D9E67" w14:textId="77777777" w:rsidR="001D476B" w:rsidRPr="00D975A0" w:rsidRDefault="001D476B" w:rsidP="001D476B">
            <w:pPr>
              <w:contextualSpacing/>
              <w:jc w:val="right"/>
              <w:rPr>
                <w:rFonts w:ascii="Gisha" w:hAnsi="Gisha" w:cs="Gisha"/>
                <w:sz w:val="20"/>
                <w:szCs w:val="20"/>
              </w:rPr>
            </w:pPr>
            <w:r w:rsidRPr="00D975A0">
              <w:rPr>
                <w:rFonts w:ascii="Gisha" w:hAnsi="Gisha" w:cs="Gisha" w:hint="cs"/>
                <w:sz w:val="20"/>
                <w:szCs w:val="20"/>
              </w:rPr>
              <w:t>220,000</w:t>
            </w:r>
          </w:p>
        </w:tc>
      </w:tr>
    </w:tbl>
    <w:p w14:paraId="0D7BF807" w14:textId="77777777" w:rsidR="001D476B" w:rsidRPr="00D975A0" w:rsidRDefault="001D476B" w:rsidP="001D476B">
      <w:pPr>
        <w:rPr>
          <w:rFonts w:ascii="Gisha" w:hAnsi="Gisha" w:cs="Gisha"/>
          <w:sz w:val="20"/>
          <w:szCs w:val="20"/>
        </w:rPr>
      </w:pPr>
    </w:p>
    <w:tbl>
      <w:tblPr>
        <w:tblStyle w:val="TableGrid6"/>
        <w:tblW w:w="7195" w:type="dxa"/>
        <w:tblInd w:w="360" w:type="dxa"/>
        <w:tblLook w:val="04A0" w:firstRow="1" w:lastRow="0" w:firstColumn="1" w:lastColumn="0" w:noHBand="0" w:noVBand="1"/>
      </w:tblPr>
      <w:tblGrid>
        <w:gridCol w:w="2155"/>
        <w:gridCol w:w="2880"/>
        <w:gridCol w:w="2160"/>
      </w:tblGrid>
      <w:tr w:rsidR="001D476B" w:rsidRPr="00D975A0" w14:paraId="6C08EA4B" w14:textId="77777777" w:rsidTr="001D476B">
        <w:tc>
          <w:tcPr>
            <w:tcW w:w="2155" w:type="dxa"/>
          </w:tcPr>
          <w:p w14:paraId="67E6DD69"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December 31, 2019</w:t>
            </w:r>
          </w:p>
        </w:tc>
        <w:tc>
          <w:tcPr>
            <w:tcW w:w="2880" w:type="dxa"/>
          </w:tcPr>
          <w:p w14:paraId="1EC9002E"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Warranty expense</w:t>
            </w:r>
            <w:r w:rsidRPr="00D975A0">
              <w:rPr>
                <w:rFonts w:ascii="Gisha" w:hAnsi="Gisha" w:cs="Gisha" w:hint="cs"/>
                <w:sz w:val="20"/>
                <w:szCs w:val="20"/>
                <w:vertAlign w:val="superscript"/>
              </w:rPr>
              <w:t>1</w:t>
            </w:r>
          </w:p>
        </w:tc>
        <w:tc>
          <w:tcPr>
            <w:tcW w:w="2160" w:type="dxa"/>
          </w:tcPr>
          <w:p w14:paraId="2018A1EE"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140,000</w:t>
            </w:r>
          </w:p>
        </w:tc>
      </w:tr>
      <w:tr w:rsidR="001D476B" w:rsidRPr="00D975A0" w14:paraId="76B87D2B" w14:textId="77777777" w:rsidTr="001D476B">
        <w:tc>
          <w:tcPr>
            <w:tcW w:w="2155" w:type="dxa"/>
          </w:tcPr>
          <w:p w14:paraId="2D114059" w14:textId="77777777" w:rsidR="001D476B" w:rsidRPr="00D975A0" w:rsidRDefault="001D476B" w:rsidP="001D476B">
            <w:pPr>
              <w:contextualSpacing/>
              <w:rPr>
                <w:rFonts w:ascii="Gisha" w:hAnsi="Gisha" w:cs="Gisha"/>
                <w:sz w:val="20"/>
                <w:szCs w:val="20"/>
              </w:rPr>
            </w:pPr>
          </w:p>
        </w:tc>
        <w:tc>
          <w:tcPr>
            <w:tcW w:w="2880" w:type="dxa"/>
          </w:tcPr>
          <w:p w14:paraId="09DE6EFA" w14:textId="77777777" w:rsidR="001D476B" w:rsidRPr="00D975A0" w:rsidRDefault="001D476B" w:rsidP="001D476B">
            <w:pPr>
              <w:contextualSpacing/>
              <w:rPr>
                <w:rFonts w:ascii="Gisha" w:hAnsi="Gisha" w:cs="Gisha"/>
                <w:sz w:val="20"/>
                <w:szCs w:val="20"/>
              </w:rPr>
            </w:pPr>
            <w:r w:rsidRPr="00D975A0">
              <w:rPr>
                <w:rFonts w:ascii="Gisha" w:hAnsi="Gisha" w:cs="Gisha" w:hint="cs"/>
                <w:sz w:val="20"/>
                <w:szCs w:val="20"/>
              </w:rPr>
              <w:t xml:space="preserve">  Warranty provision</w:t>
            </w:r>
          </w:p>
        </w:tc>
        <w:tc>
          <w:tcPr>
            <w:tcW w:w="2160" w:type="dxa"/>
          </w:tcPr>
          <w:p w14:paraId="35541BBA" w14:textId="77777777" w:rsidR="001D476B" w:rsidRPr="00D975A0" w:rsidRDefault="001D476B" w:rsidP="001D476B">
            <w:pPr>
              <w:contextualSpacing/>
              <w:jc w:val="right"/>
              <w:rPr>
                <w:rFonts w:ascii="Gisha" w:hAnsi="Gisha" w:cs="Gisha"/>
                <w:sz w:val="20"/>
                <w:szCs w:val="20"/>
              </w:rPr>
            </w:pPr>
            <w:r w:rsidRPr="00D975A0">
              <w:rPr>
                <w:rFonts w:ascii="Gisha" w:hAnsi="Gisha" w:cs="Gisha" w:hint="cs"/>
                <w:sz w:val="20"/>
                <w:szCs w:val="20"/>
              </w:rPr>
              <w:t>140,000</w:t>
            </w:r>
          </w:p>
        </w:tc>
      </w:tr>
    </w:tbl>
    <w:p w14:paraId="1EA6C938" w14:textId="77777777" w:rsidR="001D476B" w:rsidRPr="00D975A0" w:rsidRDefault="001D476B" w:rsidP="001D476B">
      <w:pPr>
        <w:ind w:left="360"/>
        <w:rPr>
          <w:rFonts w:ascii="Gisha" w:hAnsi="Gisha" w:cs="Gisha"/>
          <w:sz w:val="20"/>
          <w:szCs w:val="20"/>
        </w:rPr>
      </w:pPr>
      <w:r w:rsidRPr="00D975A0">
        <w:rPr>
          <w:rFonts w:ascii="Gisha" w:hAnsi="Gisha" w:cs="Gisha" w:hint="cs"/>
          <w:sz w:val="20"/>
          <w:szCs w:val="20"/>
          <w:vertAlign w:val="superscript"/>
        </w:rPr>
        <w:t>1</w:t>
      </w:r>
      <w:r w:rsidRPr="00D975A0">
        <w:rPr>
          <w:rFonts w:ascii="Gisha" w:hAnsi="Gisha" w:cs="Gisha" w:hint="cs"/>
          <w:sz w:val="20"/>
          <w:szCs w:val="20"/>
        </w:rPr>
        <w:t xml:space="preserve"> 300,000 – 220,000 – 220,000</w:t>
      </w:r>
    </w:p>
    <w:p w14:paraId="7F8220B6" w14:textId="77777777" w:rsidR="001D476B" w:rsidRPr="00D975A0" w:rsidRDefault="001D476B" w:rsidP="001D476B">
      <w:pPr>
        <w:rPr>
          <w:rFonts w:ascii="Gisha" w:hAnsi="Gisha" w:cs="Gisha"/>
          <w:sz w:val="24"/>
          <w:szCs w:val="24"/>
        </w:rPr>
      </w:pPr>
    </w:p>
    <w:p w14:paraId="3E2DEF3D" w14:textId="77777777" w:rsidR="001D476B" w:rsidRPr="00D975A0" w:rsidRDefault="001D476B" w:rsidP="001D476B">
      <w:pPr>
        <w:rPr>
          <w:rFonts w:ascii="Gisha" w:hAnsi="Gisha" w:cs="Gisha"/>
          <w:sz w:val="24"/>
          <w:szCs w:val="24"/>
        </w:rPr>
      </w:pPr>
      <w:r w:rsidRPr="00D975A0">
        <w:rPr>
          <w:rFonts w:ascii="Gisha" w:hAnsi="Gisha" w:cs="Gisha" w:hint="cs"/>
          <w:sz w:val="24"/>
          <w:szCs w:val="24"/>
        </w:rPr>
        <w:t>2.</w:t>
      </w:r>
    </w:p>
    <w:p w14:paraId="033FBA3A" w14:textId="77777777" w:rsidR="001D476B" w:rsidRPr="00D975A0" w:rsidRDefault="001D476B" w:rsidP="001D476B">
      <w:pPr>
        <w:ind w:left="360"/>
        <w:rPr>
          <w:rFonts w:ascii="Gisha" w:hAnsi="Gisha" w:cs="Gisha"/>
          <w:sz w:val="24"/>
          <w:szCs w:val="24"/>
        </w:rPr>
      </w:pPr>
      <w:r w:rsidRPr="00D975A0">
        <w:rPr>
          <w:rFonts w:ascii="Gisha" w:hAnsi="Gisha" w:cs="Gisha" w:hint="cs"/>
          <w:sz w:val="24"/>
          <w:szCs w:val="24"/>
        </w:rPr>
        <w:t xml:space="preserve">Ryan reduced warranty expense in 2018 by lowering the warranty cost estimate from 3.0% to 2.0% of sales.  Given actual warranty claims, this reduction was not justified.  The additional warranty expenses were recognized in 2019 when the obligation expired, but this is likely being used by Ryan to increase 2018 net income to meet its short-term earnings goals.  </w:t>
      </w:r>
    </w:p>
    <w:p w14:paraId="3ED7E5FD" w14:textId="77777777" w:rsidR="001D476B" w:rsidRPr="00D975A0" w:rsidRDefault="001D476B" w:rsidP="001D476B">
      <w:pPr>
        <w:rPr>
          <w:rFonts w:ascii="Gisha" w:hAnsi="Gisha" w:cs="Gisha"/>
          <w:b/>
          <w:sz w:val="28"/>
          <w:szCs w:val="28"/>
        </w:rPr>
      </w:pPr>
    </w:p>
    <w:p w14:paraId="7B9EE71C" w14:textId="77777777" w:rsidR="001D476B" w:rsidRPr="00D975A0" w:rsidRDefault="001D476B" w:rsidP="001D476B">
      <w:pPr>
        <w:rPr>
          <w:rFonts w:ascii="Gisha" w:hAnsi="Gisha" w:cs="Gisha"/>
          <w:b/>
          <w:sz w:val="28"/>
          <w:szCs w:val="28"/>
        </w:rPr>
      </w:pPr>
      <w:r w:rsidRPr="00D975A0">
        <w:rPr>
          <w:rFonts w:ascii="Gisha" w:hAnsi="Gisha" w:cs="Gisha" w:hint="cs"/>
          <w:b/>
          <w:sz w:val="28"/>
          <w:szCs w:val="28"/>
        </w:rPr>
        <w:br w:type="page"/>
      </w:r>
    </w:p>
    <w:p w14:paraId="1A1529F7" w14:textId="77777777" w:rsidR="001D476B" w:rsidRPr="00D975A0" w:rsidRDefault="001D476B" w:rsidP="001D476B">
      <w:pPr>
        <w:rPr>
          <w:rFonts w:ascii="Gisha" w:hAnsi="Gisha" w:cs="Gisha"/>
          <w:b/>
          <w:sz w:val="20"/>
          <w:szCs w:val="20"/>
        </w:rPr>
      </w:pPr>
    </w:p>
    <w:p w14:paraId="262A0600" w14:textId="77777777" w:rsidR="00631D7E" w:rsidRDefault="00631D7E" w:rsidP="00631D7E">
      <w:pPr>
        <w:rPr>
          <w:rFonts w:ascii="Gisha" w:eastAsia="Times New Roman" w:hAnsi="Gisha" w:cs="Gisha"/>
          <w:b/>
          <w:sz w:val="28"/>
          <w:szCs w:val="28"/>
          <w:lang w:eastAsia="en-CA"/>
        </w:rPr>
      </w:pPr>
      <w:r>
        <w:rPr>
          <w:rFonts w:ascii="Gisha" w:eastAsia="Times New Roman" w:hAnsi="Gisha" w:cs="Gisha"/>
          <w:b/>
          <w:sz w:val="28"/>
          <w:szCs w:val="28"/>
          <w:lang w:eastAsia="en-CA"/>
        </w:rPr>
        <w:t>Beneish Model</w:t>
      </w:r>
    </w:p>
    <w:p w14:paraId="3535024C" w14:textId="77777777" w:rsidR="00631D7E" w:rsidRPr="00432A6C" w:rsidRDefault="00631D7E" w:rsidP="00631D7E">
      <w:pPr>
        <w:rPr>
          <w:rFonts w:ascii="Gisha" w:eastAsia="Times New Roman" w:hAnsi="Gisha" w:cs="Gisha"/>
          <w:bCs/>
          <w:sz w:val="24"/>
          <w:szCs w:val="24"/>
          <w:lang w:eastAsia="en-CA"/>
        </w:rPr>
      </w:pPr>
    </w:p>
    <w:p w14:paraId="4DA5DE59" w14:textId="77777777" w:rsidR="00631D7E" w:rsidRDefault="00631D7E" w:rsidP="00631D7E">
      <w:pPr>
        <w:rPr>
          <w:rFonts w:ascii="Gisha" w:eastAsia="Times New Roman" w:hAnsi="Gisha" w:cs="Gisha"/>
          <w:bCs/>
          <w:sz w:val="24"/>
          <w:szCs w:val="24"/>
          <w:lang w:eastAsia="en-CA"/>
        </w:rPr>
      </w:pPr>
      <w:r w:rsidRPr="00432A6C">
        <w:rPr>
          <w:rFonts w:ascii="Gisha" w:eastAsia="Times New Roman" w:hAnsi="Gisha" w:cs="Gisha"/>
          <w:bCs/>
          <w:sz w:val="24"/>
          <w:szCs w:val="24"/>
          <w:lang w:eastAsia="en-CA"/>
        </w:rPr>
        <w:t>1.</w:t>
      </w:r>
    </w:p>
    <w:tbl>
      <w:tblPr>
        <w:tblW w:w="6045" w:type="dxa"/>
        <w:tblInd w:w="535" w:type="dxa"/>
        <w:tblLook w:val="04A0" w:firstRow="1" w:lastRow="0" w:firstColumn="1" w:lastColumn="0" w:noHBand="0" w:noVBand="1"/>
      </w:tblPr>
      <w:tblGrid>
        <w:gridCol w:w="1525"/>
        <w:gridCol w:w="1400"/>
        <w:gridCol w:w="1560"/>
        <w:gridCol w:w="1560"/>
      </w:tblGrid>
      <w:tr w:rsidR="00631D7E" w:rsidRPr="00432A6C" w14:paraId="239FC498" w14:textId="77777777" w:rsidTr="001D476B">
        <w:trPr>
          <w:trHeight w:val="300"/>
        </w:trPr>
        <w:tc>
          <w:tcPr>
            <w:tcW w:w="15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4FD3C5" w14:textId="77777777" w:rsidR="00631D7E" w:rsidRPr="00E96EE2" w:rsidRDefault="00631D7E" w:rsidP="001D476B">
            <w:pPr>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 </w:t>
            </w:r>
          </w:p>
        </w:tc>
        <w:tc>
          <w:tcPr>
            <w:tcW w:w="1400" w:type="dxa"/>
            <w:tcBorders>
              <w:top w:val="single" w:sz="4" w:space="0" w:color="auto"/>
              <w:left w:val="nil"/>
              <w:bottom w:val="single" w:sz="4" w:space="0" w:color="auto"/>
              <w:right w:val="single" w:sz="4" w:space="0" w:color="auto"/>
            </w:tcBorders>
            <w:shd w:val="clear" w:color="auto" w:fill="auto"/>
            <w:noWrap/>
            <w:vAlign w:val="bottom"/>
            <w:hideMark/>
          </w:tcPr>
          <w:p w14:paraId="647C2BCB" w14:textId="77777777" w:rsidR="00631D7E" w:rsidRPr="00E96EE2" w:rsidRDefault="00631D7E" w:rsidP="001D476B">
            <w:pPr>
              <w:jc w:val="center"/>
              <w:rPr>
                <w:rFonts w:ascii="Gisha" w:eastAsia="Times New Roman" w:hAnsi="Gisha" w:cs="Gisha"/>
                <w:b/>
                <w:bCs/>
                <w:color w:val="000000"/>
                <w:sz w:val="20"/>
                <w:szCs w:val="20"/>
                <w:lang w:val="en-CA" w:eastAsia="en-CA"/>
              </w:rPr>
            </w:pPr>
            <w:r w:rsidRPr="00E96EE2">
              <w:rPr>
                <w:rFonts w:ascii="Gisha" w:eastAsia="Times New Roman" w:hAnsi="Gisha" w:cs="Gisha" w:hint="cs"/>
                <w:b/>
                <w:bCs/>
                <w:color w:val="000000"/>
                <w:sz w:val="20"/>
                <w:szCs w:val="20"/>
                <w:lang w:val="en-CA" w:eastAsia="en-CA"/>
              </w:rPr>
              <w:t>Variables</w:t>
            </w:r>
          </w:p>
        </w:tc>
        <w:tc>
          <w:tcPr>
            <w:tcW w:w="1560" w:type="dxa"/>
            <w:tcBorders>
              <w:top w:val="single" w:sz="4" w:space="0" w:color="auto"/>
              <w:left w:val="nil"/>
              <w:bottom w:val="single" w:sz="4" w:space="0" w:color="auto"/>
              <w:right w:val="single" w:sz="4" w:space="0" w:color="auto"/>
            </w:tcBorders>
            <w:shd w:val="clear" w:color="auto" w:fill="auto"/>
            <w:noWrap/>
            <w:vAlign w:val="bottom"/>
            <w:hideMark/>
          </w:tcPr>
          <w:p w14:paraId="0AA8F513" w14:textId="77777777" w:rsidR="00631D7E" w:rsidRPr="00E96EE2" w:rsidRDefault="00631D7E" w:rsidP="001D476B">
            <w:pPr>
              <w:jc w:val="center"/>
              <w:rPr>
                <w:rFonts w:ascii="Gisha" w:eastAsia="Times New Roman" w:hAnsi="Gisha" w:cs="Gisha"/>
                <w:b/>
                <w:bCs/>
                <w:color w:val="000000"/>
                <w:sz w:val="20"/>
                <w:szCs w:val="20"/>
                <w:lang w:val="en-CA" w:eastAsia="en-CA"/>
              </w:rPr>
            </w:pPr>
            <w:r w:rsidRPr="00E96EE2">
              <w:rPr>
                <w:rFonts w:ascii="Gisha" w:eastAsia="Times New Roman" w:hAnsi="Gisha" w:cs="Gisha" w:hint="cs"/>
                <w:b/>
                <w:bCs/>
                <w:color w:val="000000"/>
                <w:sz w:val="20"/>
                <w:szCs w:val="20"/>
                <w:lang w:val="en-CA" w:eastAsia="en-CA"/>
              </w:rPr>
              <w:t>Coefficients</w:t>
            </w:r>
          </w:p>
        </w:tc>
        <w:tc>
          <w:tcPr>
            <w:tcW w:w="1560" w:type="dxa"/>
            <w:tcBorders>
              <w:top w:val="single" w:sz="4" w:space="0" w:color="auto"/>
              <w:left w:val="nil"/>
              <w:bottom w:val="single" w:sz="4" w:space="0" w:color="auto"/>
              <w:right w:val="single" w:sz="4" w:space="0" w:color="auto"/>
            </w:tcBorders>
            <w:shd w:val="clear" w:color="auto" w:fill="auto"/>
            <w:noWrap/>
            <w:vAlign w:val="bottom"/>
            <w:hideMark/>
          </w:tcPr>
          <w:p w14:paraId="0ECE83B7" w14:textId="77777777" w:rsidR="00631D7E" w:rsidRPr="00E96EE2" w:rsidRDefault="00631D7E" w:rsidP="001D476B">
            <w:pPr>
              <w:jc w:val="center"/>
              <w:rPr>
                <w:rFonts w:ascii="Gisha" w:eastAsia="Times New Roman" w:hAnsi="Gisha" w:cs="Gisha"/>
                <w:b/>
                <w:bCs/>
                <w:color w:val="000000"/>
                <w:sz w:val="20"/>
                <w:szCs w:val="20"/>
                <w:lang w:val="en-CA" w:eastAsia="en-CA"/>
              </w:rPr>
            </w:pPr>
            <w:r w:rsidRPr="00E96EE2">
              <w:rPr>
                <w:rFonts w:ascii="Gisha" w:eastAsia="Times New Roman" w:hAnsi="Gisha" w:cs="Gisha" w:hint="cs"/>
                <w:b/>
                <w:bCs/>
                <w:color w:val="000000"/>
                <w:sz w:val="20"/>
                <w:szCs w:val="20"/>
                <w:lang w:val="en-CA" w:eastAsia="en-CA"/>
              </w:rPr>
              <w:t>Components</w:t>
            </w:r>
          </w:p>
        </w:tc>
      </w:tr>
      <w:tr w:rsidR="00631D7E" w:rsidRPr="00432A6C" w14:paraId="2ACDD2DF" w14:textId="77777777" w:rsidTr="001D476B">
        <w:trPr>
          <w:trHeight w:val="315"/>
        </w:trPr>
        <w:tc>
          <w:tcPr>
            <w:tcW w:w="1525" w:type="dxa"/>
            <w:tcBorders>
              <w:top w:val="nil"/>
              <w:left w:val="single" w:sz="4" w:space="0" w:color="auto"/>
              <w:bottom w:val="single" w:sz="4" w:space="0" w:color="auto"/>
              <w:right w:val="single" w:sz="4" w:space="0" w:color="auto"/>
            </w:tcBorders>
            <w:shd w:val="clear" w:color="auto" w:fill="auto"/>
            <w:vAlign w:val="center"/>
            <w:hideMark/>
          </w:tcPr>
          <w:p w14:paraId="4345CF23" w14:textId="77777777" w:rsidR="00631D7E" w:rsidRPr="00E96EE2" w:rsidRDefault="00631D7E" w:rsidP="001D476B">
            <w:pPr>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Y-intercept</w:t>
            </w:r>
          </w:p>
        </w:tc>
        <w:tc>
          <w:tcPr>
            <w:tcW w:w="1400" w:type="dxa"/>
            <w:tcBorders>
              <w:top w:val="nil"/>
              <w:left w:val="nil"/>
              <w:bottom w:val="single" w:sz="4" w:space="0" w:color="auto"/>
              <w:right w:val="single" w:sz="4" w:space="0" w:color="auto"/>
            </w:tcBorders>
            <w:shd w:val="clear" w:color="auto" w:fill="auto"/>
            <w:noWrap/>
            <w:vAlign w:val="bottom"/>
            <w:hideMark/>
          </w:tcPr>
          <w:p w14:paraId="68285C56" w14:textId="77777777" w:rsidR="00631D7E" w:rsidRPr="00E96EE2" w:rsidRDefault="00631D7E" w:rsidP="001D476B">
            <w:pPr>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 xml:space="preserve"> </w:t>
            </w:r>
          </w:p>
        </w:tc>
        <w:tc>
          <w:tcPr>
            <w:tcW w:w="1560" w:type="dxa"/>
            <w:tcBorders>
              <w:top w:val="nil"/>
              <w:left w:val="nil"/>
              <w:bottom w:val="single" w:sz="4" w:space="0" w:color="auto"/>
              <w:right w:val="single" w:sz="4" w:space="0" w:color="auto"/>
            </w:tcBorders>
            <w:shd w:val="clear" w:color="auto" w:fill="auto"/>
            <w:noWrap/>
            <w:vAlign w:val="bottom"/>
            <w:hideMark/>
          </w:tcPr>
          <w:p w14:paraId="6F6B3B49" w14:textId="77777777" w:rsidR="00631D7E" w:rsidRPr="00E96EE2" w:rsidRDefault="00631D7E" w:rsidP="001D476B">
            <w:pPr>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 </w:t>
            </w:r>
          </w:p>
        </w:tc>
        <w:tc>
          <w:tcPr>
            <w:tcW w:w="1560" w:type="dxa"/>
            <w:tcBorders>
              <w:top w:val="nil"/>
              <w:left w:val="nil"/>
              <w:bottom w:val="single" w:sz="4" w:space="0" w:color="auto"/>
              <w:right w:val="single" w:sz="4" w:space="0" w:color="auto"/>
            </w:tcBorders>
            <w:shd w:val="clear" w:color="auto" w:fill="auto"/>
            <w:noWrap/>
            <w:vAlign w:val="bottom"/>
            <w:hideMark/>
          </w:tcPr>
          <w:p w14:paraId="7FCE5CDF"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4.84</w:t>
            </w:r>
          </w:p>
        </w:tc>
      </w:tr>
      <w:tr w:rsidR="00631D7E" w:rsidRPr="00432A6C" w14:paraId="05D045B9" w14:textId="77777777" w:rsidTr="001D476B">
        <w:trPr>
          <w:trHeight w:val="315"/>
        </w:trPr>
        <w:tc>
          <w:tcPr>
            <w:tcW w:w="1525" w:type="dxa"/>
            <w:tcBorders>
              <w:top w:val="nil"/>
              <w:left w:val="single" w:sz="4" w:space="0" w:color="auto"/>
              <w:bottom w:val="single" w:sz="4" w:space="0" w:color="auto"/>
              <w:right w:val="single" w:sz="4" w:space="0" w:color="auto"/>
            </w:tcBorders>
            <w:shd w:val="clear" w:color="auto" w:fill="auto"/>
            <w:vAlign w:val="center"/>
            <w:hideMark/>
          </w:tcPr>
          <w:p w14:paraId="351F723B" w14:textId="77777777" w:rsidR="00631D7E" w:rsidRPr="00E96EE2" w:rsidRDefault="00631D7E" w:rsidP="001D476B">
            <w:pPr>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DSR</w:t>
            </w:r>
          </w:p>
        </w:tc>
        <w:tc>
          <w:tcPr>
            <w:tcW w:w="1400" w:type="dxa"/>
            <w:tcBorders>
              <w:top w:val="nil"/>
              <w:left w:val="nil"/>
              <w:bottom w:val="single" w:sz="4" w:space="0" w:color="auto"/>
              <w:right w:val="single" w:sz="4" w:space="0" w:color="auto"/>
            </w:tcBorders>
            <w:shd w:val="clear" w:color="auto" w:fill="auto"/>
            <w:noWrap/>
            <w:vAlign w:val="bottom"/>
            <w:hideMark/>
          </w:tcPr>
          <w:p w14:paraId="126E0446"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1.167</w:t>
            </w:r>
          </w:p>
        </w:tc>
        <w:tc>
          <w:tcPr>
            <w:tcW w:w="1560" w:type="dxa"/>
            <w:tcBorders>
              <w:top w:val="nil"/>
              <w:left w:val="nil"/>
              <w:bottom w:val="single" w:sz="4" w:space="0" w:color="auto"/>
              <w:right w:val="single" w:sz="4" w:space="0" w:color="auto"/>
            </w:tcBorders>
            <w:shd w:val="clear" w:color="auto" w:fill="auto"/>
            <w:noWrap/>
            <w:vAlign w:val="bottom"/>
            <w:hideMark/>
          </w:tcPr>
          <w:p w14:paraId="21A6A5CF"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0.92</w:t>
            </w:r>
            <w:r w:rsidRPr="00E96EE2">
              <w:rPr>
                <w:rFonts w:ascii="Gisha" w:eastAsia="Times New Roman" w:hAnsi="Gisha" w:cs="Gisha"/>
                <w:color w:val="000000"/>
                <w:sz w:val="20"/>
                <w:szCs w:val="20"/>
                <w:lang w:val="en-CA" w:eastAsia="en-CA"/>
              </w:rPr>
              <w:t>0</w:t>
            </w:r>
          </w:p>
        </w:tc>
        <w:tc>
          <w:tcPr>
            <w:tcW w:w="1560" w:type="dxa"/>
            <w:tcBorders>
              <w:top w:val="nil"/>
              <w:left w:val="nil"/>
              <w:bottom w:val="single" w:sz="4" w:space="0" w:color="auto"/>
              <w:right w:val="single" w:sz="4" w:space="0" w:color="auto"/>
            </w:tcBorders>
            <w:shd w:val="clear" w:color="auto" w:fill="auto"/>
            <w:noWrap/>
            <w:vAlign w:val="bottom"/>
            <w:hideMark/>
          </w:tcPr>
          <w:p w14:paraId="1133A868"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1.074</w:t>
            </w:r>
          </w:p>
        </w:tc>
      </w:tr>
      <w:tr w:rsidR="00631D7E" w:rsidRPr="00432A6C" w14:paraId="2A3B6784" w14:textId="77777777" w:rsidTr="001D476B">
        <w:trPr>
          <w:trHeight w:val="315"/>
        </w:trPr>
        <w:tc>
          <w:tcPr>
            <w:tcW w:w="1525" w:type="dxa"/>
            <w:tcBorders>
              <w:top w:val="nil"/>
              <w:left w:val="single" w:sz="4" w:space="0" w:color="auto"/>
              <w:bottom w:val="single" w:sz="4" w:space="0" w:color="auto"/>
              <w:right w:val="single" w:sz="4" w:space="0" w:color="auto"/>
            </w:tcBorders>
            <w:shd w:val="clear" w:color="auto" w:fill="auto"/>
            <w:vAlign w:val="center"/>
            <w:hideMark/>
          </w:tcPr>
          <w:p w14:paraId="220F7691" w14:textId="77777777" w:rsidR="00631D7E" w:rsidRPr="00E96EE2" w:rsidRDefault="00631D7E" w:rsidP="001D476B">
            <w:pPr>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GMI</w:t>
            </w:r>
          </w:p>
        </w:tc>
        <w:tc>
          <w:tcPr>
            <w:tcW w:w="1400" w:type="dxa"/>
            <w:tcBorders>
              <w:top w:val="nil"/>
              <w:left w:val="nil"/>
              <w:bottom w:val="single" w:sz="4" w:space="0" w:color="auto"/>
              <w:right w:val="single" w:sz="4" w:space="0" w:color="auto"/>
            </w:tcBorders>
            <w:shd w:val="clear" w:color="auto" w:fill="auto"/>
            <w:noWrap/>
            <w:vAlign w:val="bottom"/>
            <w:hideMark/>
          </w:tcPr>
          <w:p w14:paraId="46446088"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0.300</w:t>
            </w:r>
          </w:p>
        </w:tc>
        <w:tc>
          <w:tcPr>
            <w:tcW w:w="1560" w:type="dxa"/>
            <w:tcBorders>
              <w:top w:val="nil"/>
              <w:left w:val="nil"/>
              <w:bottom w:val="single" w:sz="4" w:space="0" w:color="auto"/>
              <w:right w:val="single" w:sz="4" w:space="0" w:color="auto"/>
            </w:tcBorders>
            <w:shd w:val="clear" w:color="auto" w:fill="auto"/>
            <w:noWrap/>
            <w:vAlign w:val="bottom"/>
            <w:hideMark/>
          </w:tcPr>
          <w:p w14:paraId="483822AA"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0.528</w:t>
            </w:r>
          </w:p>
        </w:tc>
        <w:tc>
          <w:tcPr>
            <w:tcW w:w="1560" w:type="dxa"/>
            <w:tcBorders>
              <w:top w:val="nil"/>
              <w:left w:val="nil"/>
              <w:bottom w:val="single" w:sz="4" w:space="0" w:color="auto"/>
              <w:right w:val="single" w:sz="4" w:space="0" w:color="auto"/>
            </w:tcBorders>
            <w:shd w:val="clear" w:color="auto" w:fill="auto"/>
            <w:noWrap/>
            <w:vAlign w:val="bottom"/>
            <w:hideMark/>
          </w:tcPr>
          <w:p w14:paraId="2C96A4C2"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0.159</w:t>
            </w:r>
          </w:p>
        </w:tc>
      </w:tr>
      <w:tr w:rsidR="00631D7E" w:rsidRPr="00432A6C" w14:paraId="5482B9F6" w14:textId="77777777" w:rsidTr="001D476B">
        <w:trPr>
          <w:trHeight w:val="315"/>
        </w:trPr>
        <w:tc>
          <w:tcPr>
            <w:tcW w:w="1525" w:type="dxa"/>
            <w:tcBorders>
              <w:top w:val="nil"/>
              <w:left w:val="single" w:sz="4" w:space="0" w:color="auto"/>
              <w:bottom w:val="single" w:sz="4" w:space="0" w:color="auto"/>
              <w:right w:val="single" w:sz="4" w:space="0" w:color="auto"/>
            </w:tcBorders>
            <w:shd w:val="clear" w:color="auto" w:fill="auto"/>
            <w:vAlign w:val="center"/>
            <w:hideMark/>
          </w:tcPr>
          <w:p w14:paraId="43FEFFE8" w14:textId="77777777" w:rsidR="00631D7E" w:rsidRPr="00E96EE2" w:rsidRDefault="00631D7E" w:rsidP="001D476B">
            <w:pPr>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AQI</w:t>
            </w:r>
          </w:p>
        </w:tc>
        <w:tc>
          <w:tcPr>
            <w:tcW w:w="1400" w:type="dxa"/>
            <w:tcBorders>
              <w:top w:val="nil"/>
              <w:left w:val="nil"/>
              <w:bottom w:val="single" w:sz="4" w:space="0" w:color="auto"/>
              <w:right w:val="single" w:sz="4" w:space="0" w:color="auto"/>
            </w:tcBorders>
            <w:shd w:val="clear" w:color="auto" w:fill="auto"/>
            <w:noWrap/>
            <w:vAlign w:val="bottom"/>
            <w:hideMark/>
          </w:tcPr>
          <w:p w14:paraId="28AC2FAA"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0.929</w:t>
            </w:r>
          </w:p>
        </w:tc>
        <w:tc>
          <w:tcPr>
            <w:tcW w:w="1560" w:type="dxa"/>
            <w:tcBorders>
              <w:top w:val="nil"/>
              <w:left w:val="nil"/>
              <w:bottom w:val="single" w:sz="4" w:space="0" w:color="auto"/>
              <w:right w:val="single" w:sz="4" w:space="0" w:color="auto"/>
            </w:tcBorders>
            <w:shd w:val="clear" w:color="auto" w:fill="auto"/>
            <w:noWrap/>
            <w:vAlign w:val="bottom"/>
            <w:hideMark/>
          </w:tcPr>
          <w:p w14:paraId="70AD5210"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0.404</w:t>
            </w:r>
          </w:p>
        </w:tc>
        <w:tc>
          <w:tcPr>
            <w:tcW w:w="1560" w:type="dxa"/>
            <w:tcBorders>
              <w:top w:val="nil"/>
              <w:left w:val="nil"/>
              <w:bottom w:val="single" w:sz="4" w:space="0" w:color="auto"/>
              <w:right w:val="single" w:sz="4" w:space="0" w:color="auto"/>
            </w:tcBorders>
            <w:shd w:val="clear" w:color="auto" w:fill="auto"/>
            <w:noWrap/>
            <w:vAlign w:val="bottom"/>
            <w:hideMark/>
          </w:tcPr>
          <w:p w14:paraId="443230B0"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0.375</w:t>
            </w:r>
          </w:p>
        </w:tc>
      </w:tr>
      <w:tr w:rsidR="00631D7E" w:rsidRPr="00432A6C" w14:paraId="118BBA08" w14:textId="77777777" w:rsidTr="001D476B">
        <w:trPr>
          <w:trHeight w:val="315"/>
        </w:trPr>
        <w:tc>
          <w:tcPr>
            <w:tcW w:w="1525" w:type="dxa"/>
            <w:tcBorders>
              <w:top w:val="nil"/>
              <w:left w:val="single" w:sz="4" w:space="0" w:color="auto"/>
              <w:bottom w:val="single" w:sz="4" w:space="0" w:color="auto"/>
              <w:right w:val="single" w:sz="4" w:space="0" w:color="auto"/>
            </w:tcBorders>
            <w:shd w:val="clear" w:color="auto" w:fill="auto"/>
            <w:vAlign w:val="center"/>
            <w:hideMark/>
          </w:tcPr>
          <w:p w14:paraId="3624ED08" w14:textId="77777777" w:rsidR="00631D7E" w:rsidRPr="00E96EE2" w:rsidRDefault="00631D7E" w:rsidP="001D476B">
            <w:pPr>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SGI</w:t>
            </w:r>
          </w:p>
        </w:tc>
        <w:tc>
          <w:tcPr>
            <w:tcW w:w="1400" w:type="dxa"/>
            <w:tcBorders>
              <w:top w:val="nil"/>
              <w:left w:val="nil"/>
              <w:bottom w:val="single" w:sz="4" w:space="0" w:color="auto"/>
              <w:right w:val="single" w:sz="4" w:space="0" w:color="auto"/>
            </w:tcBorders>
            <w:shd w:val="clear" w:color="auto" w:fill="auto"/>
            <w:noWrap/>
            <w:vAlign w:val="bottom"/>
            <w:hideMark/>
          </w:tcPr>
          <w:p w14:paraId="41A61D81"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1.295</w:t>
            </w:r>
          </w:p>
        </w:tc>
        <w:tc>
          <w:tcPr>
            <w:tcW w:w="1560" w:type="dxa"/>
            <w:tcBorders>
              <w:top w:val="nil"/>
              <w:left w:val="nil"/>
              <w:bottom w:val="single" w:sz="4" w:space="0" w:color="auto"/>
              <w:right w:val="single" w:sz="4" w:space="0" w:color="auto"/>
            </w:tcBorders>
            <w:shd w:val="clear" w:color="auto" w:fill="auto"/>
            <w:noWrap/>
            <w:vAlign w:val="bottom"/>
            <w:hideMark/>
          </w:tcPr>
          <w:p w14:paraId="1CC6B049"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0.892</w:t>
            </w:r>
          </w:p>
        </w:tc>
        <w:tc>
          <w:tcPr>
            <w:tcW w:w="1560" w:type="dxa"/>
            <w:tcBorders>
              <w:top w:val="nil"/>
              <w:left w:val="nil"/>
              <w:bottom w:val="single" w:sz="4" w:space="0" w:color="auto"/>
              <w:right w:val="single" w:sz="4" w:space="0" w:color="auto"/>
            </w:tcBorders>
            <w:shd w:val="clear" w:color="auto" w:fill="auto"/>
            <w:noWrap/>
            <w:vAlign w:val="bottom"/>
            <w:hideMark/>
          </w:tcPr>
          <w:p w14:paraId="0D65B2DE"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1.155</w:t>
            </w:r>
          </w:p>
        </w:tc>
      </w:tr>
      <w:tr w:rsidR="00631D7E" w:rsidRPr="00432A6C" w14:paraId="2FDDEBC9" w14:textId="77777777" w:rsidTr="001D476B">
        <w:trPr>
          <w:trHeight w:val="315"/>
        </w:trPr>
        <w:tc>
          <w:tcPr>
            <w:tcW w:w="1525" w:type="dxa"/>
            <w:tcBorders>
              <w:top w:val="nil"/>
              <w:left w:val="single" w:sz="4" w:space="0" w:color="auto"/>
              <w:bottom w:val="single" w:sz="4" w:space="0" w:color="auto"/>
              <w:right w:val="single" w:sz="4" w:space="0" w:color="auto"/>
            </w:tcBorders>
            <w:shd w:val="clear" w:color="auto" w:fill="auto"/>
            <w:vAlign w:val="center"/>
            <w:hideMark/>
          </w:tcPr>
          <w:p w14:paraId="386C6E0B" w14:textId="77777777" w:rsidR="00631D7E" w:rsidRPr="00E96EE2" w:rsidRDefault="00631D7E" w:rsidP="001D476B">
            <w:pPr>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DEPI</w:t>
            </w:r>
          </w:p>
        </w:tc>
        <w:tc>
          <w:tcPr>
            <w:tcW w:w="1400" w:type="dxa"/>
            <w:tcBorders>
              <w:top w:val="nil"/>
              <w:left w:val="nil"/>
              <w:bottom w:val="single" w:sz="4" w:space="0" w:color="auto"/>
              <w:right w:val="single" w:sz="4" w:space="0" w:color="auto"/>
            </w:tcBorders>
            <w:shd w:val="clear" w:color="auto" w:fill="auto"/>
            <w:noWrap/>
            <w:vAlign w:val="bottom"/>
            <w:hideMark/>
          </w:tcPr>
          <w:p w14:paraId="32C66B1F"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1.283</w:t>
            </w:r>
          </w:p>
        </w:tc>
        <w:tc>
          <w:tcPr>
            <w:tcW w:w="1560" w:type="dxa"/>
            <w:tcBorders>
              <w:top w:val="nil"/>
              <w:left w:val="nil"/>
              <w:bottom w:val="single" w:sz="4" w:space="0" w:color="auto"/>
              <w:right w:val="single" w:sz="4" w:space="0" w:color="auto"/>
            </w:tcBorders>
            <w:shd w:val="clear" w:color="auto" w:fill="auto"/>
            <w:noWrap/>
            <w:vAlign w:val="bottom"/>
            <w:hideMark/>
          </w:tcPr>
          <w:p w14:paraId="010856E9"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0.115</w:t>
            </w:r>
          </w:p>
        </w:tc>
        <w:tc>
          <w:tcPr>
            <w:tcW w:w="1560" w:type="dxa"/>
            <w:tcBorders>
              <w:top w:val="nil"/>
              <w:left w:val="nil"/>
              <w:bottom w:val="single" w:sz="4" w:space="0" w:color="auto"/>
              <w:right w:val="single" w:sz="4" w:space="0" w:color="auto"/>
            </w:tcBorders>
            <w:shd w:val="clear" w:color="auto" w:fill="auto"/>
            <w:noWrap/>
            <w:vAlign w:val="bottom"/>
            <w:hideMark/>
          </w:tcPr>
          <w:p w14:paraId="37FAE989"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0.147</w:t>
            </w:r>
          </w:p>
        </w:tc>
      </w:tr>
      <w:tr w:rsidR="00631D7E" w:rsidRPr="00432A6C" w14:paraId="0BE9CA61" w14:textId="77777777" w:rsidTr="001D476B">
        <w:trPr>
          <w:trHeight w:val="315"/>
        </w:trPr>
        <w:tc>
          <w:tcPr>
            <w:tcW w:w="1525" w:type="dxa"/>
            <w:tcBorders>
              <w:top w:val="nil"/>
              <w:left w:val="single" w:sz="4" w:space="0" w:color="auto"/>
              <w:bottom w:val="single" w:sz="4" w:space="0" w:color="auto"/>
              <w:right w:val="single" w:sz="4" w:space="0" w:color="auto"/>
            </w:tcBorders>
            <w:shd w:val="clear" w:color="auto" w:fill="auto"/>
            <w:vAlign w:val="center"/>
            <w:hideMark/>
          </w:tcPr>
          <w:p w14:paraId="6FAB5A1B" w14:textId="77777777" w:rsidR="00631D7E" w:rsidRPr="00E96EE2" w:rsidRDefault="00631D7E" w:rsidP="001D476B">
            <w:pPr>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SGAI</w:t>
            </w:r>
          </w:p>
        </w:tc>
        <w:tc>
          <w:tcPr>
            <w:tcW w:w="1400" w:type="dxa"/>
            <w:tcBorders>
              <w:top w:val="nil"/>
              <w:left w:val="nil"/>
              <w:bottom w:val="single" w:sz="4" w:space="0" w:color="auto"/>
              <w:right w:val="single" w:sz="4" w:space="0" w:color="auto"/>
            </w:tcBorders>
            <w:shd w:val="clear" w:color="auto" w:fill="auto"/>
            <w:noWrap/>
            <w:vAlign w:val="bottom"/>
            <w:hideMark/>
          </w:tcPr>
          <w:p w14:paraId="1BACA0B7"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0.516</w:t>
            </w:r>
          </w:p>
        </w:tc>
        <w:tc>
          <w:tcPr>
            <w:tcW w:w="1560" w:type="dxa"/>
            <w:tcBorders>
              <w:top w:val="nil"/>
              <w:left w:val="nil"/>
              <w:bottom w:val="single" w:sz="4" w:space="0" w:color="auto"/>
              <w:right w:val="single" w:sz="4" w:space="0" w:color="auto"/>
            </w:tcBorders>
            <w:shd w:val="clear" w:color="auto" w:fill="auto"/>
            <w:noWrap/>
            <w:vAlign w:val="bottom"/>
            <w:hideMark/>
          </w:tcPr>
          <w:p w14:paraId="489E5D54"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0.172</w:t>
            </w:r>
          </w:p>
        </w:tc>
        <w:tc>
          <w:tcPr>
            <w:tcW w:w="1560" w:type="dxa"/>
            <w:tcBorders>
              <w:top w:val="nil"/>
              <w:left w:val="nil"/>
              <w:bottom w:val="single" w:sz="4" w:space="0" w:color="auto"/>
              <w:right w:val="single" w:sz="4" w:space="0" w:color="auto"/>
            </w:tcBorders>
            <w:shd w:val="clear" w:color="auto" w:fill="auto"/>
            <w:noWrap/>
            <w:vAlign w:val="bottom"/>
            <w:hideMark/>
          </w:tcPr>
          <w:p w14:paraId="7E6F38FA"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0.089</w:t>
            </w:r>
          </w:p>
        </w:tc>
      </w:tr>
      <w:tr w:rsidR="00631D7E" w:rsidRPr="00432A6C" w14:paraId="52C9A8BA" w14:textId="77777777" w:rsidTr="001D476B">
        <w:trPr>
          <w:trHeight w:val="315"/>
        </w:trPr>
        <w:tc>
          <w:tcPr>
            <w:tcW w:w="1525" w:type="dxa"/>
            <w:tcBorders>
              <w:top w:val="nil"/>
              <w:left w:val="single" w:sz="4" w:space="0" w:color="auto"/>
              <w:bottom w:val="single" w:sz="4" w:space="0" w:color="auto"/>
              <w:right w:val="single" w:sz="4" w:space="0" w:color="auto"/>
            </w:tcBorders>
            <w:shd w:val="clear" w:color="auto" w:fill="auto"/>
            <w:vAlign w:val="center"/>
            <w:hideMark/>
          </w:tcPr>
          <w:p w14:paraId="2305B2F2" w14:textId="77777777" w:rsidR="00631D7E" w:rsidRPr="00E96EE2" w:rsidRDefault="00631D7E" w:rsidP="001D476B">
            <w:pPr>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ATA</w:t>
            </w:r>
          </w:p>
        </w:tc>
        <w:tc>
          <w:tcPr>
            <w:tcW w:w="1400" w:type="dxa"/>
            <w:tcBorders>
              <w:top w:val="nil"/>
              <w:left w:val="nil"/>
              <w:bottom w:val="single" w:sz="4" w:space="0" w:color="auto"/>
              <w:right w:val="single" w:sz="4" w:space="0" w:color="auto"/>
            </w:tcBorders>
            <w:shd w:val="clear" w:color="auto" w:fill="auto"/>
            <w:noWrap/>
            <w:vAlign w:val="bottom"/>
            <w:hideMark/>
          </w:tcPr>
          <w:p w14:paraId="2CAEC13C"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0.105</w:t>
            </w:r>
          </w:p>
        </w:tc>
        <w:tc>
          <w:tcPr>
            <w:tcW w:w="1560" w:type="dxa"/>
            <w:tcBorders>
              <w:top w:val="nil"/>
              <w:left w:val="nil"/>
              <w:bottom w:val="single" w:sz="4" w:space="0" w:color="auto"/>
              <w:right w:val="single" w:sz="4" w:space="0" w:color="auto"/>
            </w:tcBorders>
            <w:shd w:val="clear" w:color="auto" w:fill="auto"/>
            <w:noWrap/>
            <w:vAlign w:val="bottom"/>
            <w:hideMark/>
          </w:tcPr>
          <w:p w14:paraId="4737F409"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4.679</w:t>
            </w:r>
          </w:p>
        </w:tc>
        <w:tc>
          <w:tcPr>
            <w:tcW w:w="1560" w:type="dxa"/>
            <w:tcBorders>
              <w:top w:val="nil"/>
              <w:left w:val="nil"/>
              <w:bottom w:val="single" w:sz="4" w:space="0" w:color="auto"/>
              <w:right w:val="single" w:sz="4" w:space="0" w:color="auto"/>
            </w:tcBorders>
            <w:shd w:val="clear" w:color="auto" w:fill="auto"/>
            <w:noWrap/>
            <w:vAlign w:val="bottom"/>
            <w:hideMark/>
          </w:tcPr>
          <w:p w14:paraId="4899E3EC"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0.491</w:t>
            </w:r>
          </w:p>
        </w:tc>
      </w:tr>
      <w:tr w:rsidR="00631D7E" w:rsidRPr="00432A6C" w14:paraId="0A082465" w14:textId="77777777" w:rsidTr="001D476B">
        <w:trPr>
          <w:trHeight w:val="315"/>
        </w:trPr>
        <w:tc>
          <w:tcPr>
            <w:tcW w:w="1525" w:type="dxa"/>
            <w:tcBorders>
              <w:top w:val="nil"/>
              <w:left w:val="single" w:sz="4" w:space="0" w:color="auto"/>
              <w:bottom w:val="single" w:sz="4" w:space="0" w:color="auto"/>
              <w:right w:val="single" w:sz="4" w:space="0" w:color="auto"/>
            </w:tcBorders>
            <w:shd w:val="clear" w:color="auto" w:fill="auto"/>
            <w:vAlign w:val="center"/>
            <w:hideMark/>
          </w:tcPr>
          <w:p w14:paraId="1D5AD92A" w14:textId="77777777" w:rsidR="00631D7E" w:rsidRPr="00E96EE2" w:rsidRDefault="00631D7E" w:rsidP="001D476B">
            <w:pPr>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LEVI</w:t>
            </w:r>
          </w:p>
        </w:tc>
        <w:tc>
          <w:tcPr>
            <w:tcW w:w="1400" w:type="dxa"/>
            <w:tcBorders>
              <w:top w:val="nil"/>
              <w:left w:val="nil"/>
              <w:bottom w:val="single" w:sz="4" w:space="0" w:color="auto"/>
              <w:right w:val="single" w:sz="4" w:space="0" w:color="auto"/>
            </w:tcBorders>
            <w:shd w:val="clear" w:color="auto" w:fill="auto"/>
            <w:noWrap/>
            <w:vAlign w:val="bottom"/>
            <w:hideMark/>
          </w:tcPr>
          <w:p w14:paraId="4149E1D2"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0.795</w:t>
            </w:r>
          </w:p>
        </w:tc>
        <w:tc>
          <w:tcPr>
            <w:tcW w:w="1560" w:type="dxa"/>
            <w:tcBorders>
              <w:top w:val="nil"/>
              <w:left w:val="nil"/>
              <w:bottom w:val="single" w:sz="4" w:space="0" w:color="auto"/>
              <w:right w:val="single" w:sz="4" w:space="0" w:color="auto"/>
            </w:tcBorders>
            <w:shd w:val="clear" w:color="auto" w:fill="auto"/>
            <w:noWrap/>
            <w:vAlign w:val="bottom"/>
            <w:hideMark/>
          </w:tcPr>
          <w:p w14:paraId="4A690CA8"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0.327</w:t>
            </w:r>
          </w:p>
        </w:tc>
        <w:tc>
          <w:tcPr>
            <w:tcW w:w="1560" w:type="dxa"/>
            <w:tcBorders>
              <w:top w:val="nil"/>
              <w:left w:val="nil"/>
              <w:bottom w:val="single" w:sz="4" w:space="0" w:color="auto"/>
              <w:right w:val="single" w:sz="4" w:space="0" w:color="auto"/>
            </w:tcBorders>
            <w:shd w:val="clear" w:color="auto" w:fill="auto"/>
            <w:noWrap/>
            <w:vAlign w:val="bottom"/>
            <w:hideMark/>
          </w:tcPr>
          <w:p w14:paraId="3B175AEE"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0.260</w:t>
            </w:r>
          </w:p>
        </w:tc>
      </w:tr>
      <w:tr w:rsidR="00631D7E" w:rsidRPr="00432A6C" w14:paraId="6941236E" w14:textId="77777777" w:rsidTr="001D476B">
        <w:trPr>
          <w:trHeight w:val="30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7568F88D" w14:textId="77777777" w:rsidR="00631D7E" w:rsidRPr="00E96EE2" w:rsidRDefault="00631D7E" w:rsidP="001D476B">
            <w:pPr>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 </w:t>
            </w:r>
          </w:p>
        </w:tc>
        <w:tc>
          <w:tcPr>
            <w:tcW w:w="1400" w:type="dxa"/>
            <w:tcBorders>
              <w:top w:val="nil"/>
              <w:left w:val="nil"/>
              <w:bottom w:val="single" w:sz="4" w:space="0" w:color="auto"/>
              <w:right w:val="single" w:sz="4" w:space="0" w:color="auto"/>
            </w:tcBorders>
            <w:shd w:val="clear" w:color="auto" w:fill="auto"/>
            <w:noWrap/>
            <w:vAlign w:val="bottom"/>
            <w:hideMark/>
          </w:tcPr>
          <w:p w14:paraId="57142C76" w14:textId="77777777" w:rsidR="00631D7E" w:rsidRPr="00E96EE2" w:rsidRDefault="00631D7E" w:rsidP="001D476B">
            <w:pPr>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 </w:t>
            </w:r>
          </w:p>
        </w:tc>
        <w:tc>
          <w:tcPr>
            <w:tcW w:w="1560" w:type="dxa"/>
            <w:tcBorders>
              <w:top w:val="nil"/>
              <w:left w:val="nil"/>
              <w:bottom w:val="single" w:sz="4" w:space="0" w:color="auto"/>
              <w:right w:val="single" w:sz="4" w:space="0" w:color="auto"/>
            </w:tcBorders>
            <w:shd w:val="clear" w:color="auto" w:fill="auto"/>
            <w:noWrap/>
            <w:vAlign w:val="bottom"/>
            <w:hideMark/>
          </w:tcPr>
          <w:p w14:paraId="3BFA92CB" w14:textId="77777777" w:rsidR="00631D7E" w:rsidRPr="00E96EE2" w:rsidRDefault="00631D7E" w:rsidP="001D476B">
            <w:pPr>
              <w:jc w:val="right"/>
              <w:rPr>
                <w:rFonts w:ascii="Gisha" w:eastAsia="Times New Roman" w:hAnsi="Gisha" w:cs="Gisha"/>
                <w:b/>
                <w:bCs/>
                <w:color w:val="000000"/>
                <w:sz w:val="20"/>
                <w:szCs w:val="20"/>
                <w:lang w:val="en-CA" w:eastAsia="en-CA"/>
              </w:rPr>
            </w:pPr>
            <w:r w:rsidRPr="00E96EE2">
              <w:rPr>
                <w:rFonts w:ascii="Gisha" w:eastAsia="Times New Roman" w:hAnsi="Gisha" w:cs="Gisha" w:hint="cs"/>
                <w:b/>
                <w:bCs/>
                <w:color w:val="000000"/>
                <w:sz w:val="20"/>
                <w:szCs w:val="20"/>
                <w:lang w:val="en-CA" w:eastAsia="en-CA"/>
              </w:rPr>
              <w:t>M-Score</w:t>
            </w:r>
          </w:p>
        </w:tc>
        <w:tc>
          <w:tcPr>
            <w:tcW w:w="1560" w:type="dxa"/>
            <w:tcBorders>
              <w:top w:val="nil"/>
              <w:left w:val="nil"/>
              <w:bottom w:val="single" w:sz="4" w:space="0" w:color="auto"/>
              <w:right w:val="single" w:sz="4" w:space="0" w:color="auto"/>
            </w:tcBorders>
            <w:shd w:val="clear" w:color="auto" w:fill="auto"/>
            <w:noWrap/>
            <w:vAlign w:val="bottom"/>
            <w:hideMark/>
          </w:tcPr>
          <w:p w14:paraId="16DE4D1E" w14:textId="77777777" w:rsidR="00631D7E" w:rsidRPr="00E96EE2" w:rsidRDefault="00631D7E" w:rsidP="001D476B">
            <w:pPr>
              <w:jc w:val="right"/>
              <w:rPr>
                <w:rFonts w:ascii="Gisha" w:eastAsia="Times New Roman" w:hAnsi="Gisha" w:cs="Gisha"/>
                <w:color w:val="000000"/>
                <w:sz w:val="20"/>
                <w:szCs w:val="20"/>
                <w:lang w:val="en-CA" w:eastAsia="en-CA"/>
              </w:rPr>
            </w:pPr>
            <w:r w:rsidRPr="00E96EE2">
              <w:rPr>
                <w:rFonts w:ascii="Gisha" w:eastAsia="Times New Roman" w:hAnsi="Gisha" w:cs="Gisha" w:hint="cs"/>
                <w:color w:val="000000"/>
                <w:sz w:val="20"/>
                <w:szCs w:val="20"/>
                <w:lang w:val="en-CA" w:eastAsia="en-CA"/>
              </w:rPr>
              <w:t>-1.788</w:t>
            </w:r>
          </w:p>
        </w:tc>
      </w:tr>
    </w:tbl>
    <w:p w14:paraId="02F92142" w14:textId="77777777" w:rsidR="00631D7E" w:rsidRPr="00432A6C" w:rsidRDefault="00631D7E" w:rsidP="00631D7E">
      <w:pPr>
        <w:rPr>
          <w:rFonts w:ascii="Gisha" w:eastAsia="Times New Roman" w:hAnsi="Gisha" w:cs="Gisha"/>
          <w:bCs/>
          <w:sz w:val="24"/>
          <w:szCs w:val="24"/>
          <w:lang w:eastAsia="en-CA"/>
        </w:rPr>
      </w:pPr>
    </w:p>
    <w:p w14:paraId="2A7DA2D7" w14:textId="77777777" w:rsidR="00631D7E" w:rsidRDefault="00631D7E" w:rsidP="00631D7E">
      <w:pPr>
        <w:rPr>
          <w:rFonts w:ascii="Gisha" w:eastAsia="Times New Roman" w:hAnsi="Gisha" w:cs="Gisha"/>
          <w:bCs/>
          <w:sz w:val="24"/>
          <w:szCs w:val="24"/>
          <w:lang w:eastAsia="en-CA"/>
        </w:rPr>
      </w:pPr>
      <w:r>
        <w:rPr>
          <w:rFonts w:ascii="Gisha" w:eastAsia="Times New Roman" w:hAnsi="Gisha" w:cs="Gisha"/>
          <w:bCs/>
          <w:sz w:val="24"/>
          <w:szCs w:val="24"/>
          <w:lang w:eastAsia="en-CA"/>
        </w:rPr>
        <w:t>2.</w:t>
      </w:r>
    </w:p>
    <w:p w14:paraId="112B1684" w14:textId="77777777" w:rsidR="00DC4998" w:rsidRDefault="00631D7E" w:rsidP="00F222DF">
      <w:pPr>
        <w:ind w:left="360"/>
        <w:rPr>
          <w:rFonts w:ascii="Gisha" w:eastAsia="Times New Roman" w:hAnsi="Gisha" w:cs="Gisha"/>
          <w:bCs/>
          <w:sz w:val="24"/>
          <w:szCs w:val="24"/>
          <w:lang w:eastAsia="en-CA"/>
        </w:rPr>
      </w:pPr>
      <w:r>
        <w:rPr>
          <w:rFonts w:ascii="Gisha" w:eastAsia="Times New Roman" w:hAnsi="Gisha" w:cs="Gisha"/>
          <w:bCs/>
          <w:sz w:val="24"/>
          <w:szCs w:val="24"/>
          <w:lang w:eastAsia="en-CA"/>
        </w:rPr>
        <w:t xml:space="preserve">Agassi is likely engaging in earnings management as its M-score is </w:t>
      </w:r>
      <w:r w:rsidR="00DC4998">
        <w:rPr>
          <w:rFonts w:ascii="Gisha" w:eastAsia="Times New Roman" w:hAnsi="Gisha" w:cs="Gisha"/>
          <w:bCs/>
          <w:sz w:val="24"/>
          <w:szCs w:val="24"/>
          <w:lang w:eastAsia="en-CA"/>
        </w:rPr>
        <w:t>at the limit of</w:t>
      </w:r>
      <w:r>
        <w:rPr>
          <w:rFonts w:ascii="Gisha" w:eastAsia="Times New Roman" w:hAnsi="Gisha" w:cs="Gisha"/>
          <w:bCs/>
          <w:sz w:val="24"/>
          <w:szCs w:val="24"/>
          <w:lang w:eastAsia="en-CA"/>
        </w:rPr>
        <w:t xml:space="preserve"> -1.78. The DSR and SGI variables indicate the company is using aggressive revenue recognition to support high sales growth.  The DEPI and AQI variables show the company is reducing its costs by lowering its depreciation rate and engaging in questionable cost capitalization.</w:t>
      </w:r>
    </w:p>
    <w:p w14:paraId="7E29CC84" w14:textId="77777777" w:rsidR="00DC4998" w:rsidRDefault="00DC4998" w:rsidP="00F222DF">
      <w:pPr>
        <w:ind w:left="360"/>
        <w:rPr>
          <w:rFonts w:ascii="Gisha" w:eastAsia="Times New Roman" w:hAnsi="Gisha" w:cs="Gisha"/>
          <w:bCs/>
          <w:sz w:val="24"/>
          <w:szCs w:val="24"/>
          <w:lang w:eastAsia="en-CA"/>
        </w:rPr>
      </w:pPr>
    </w:p>
    <w:p w14:paraId="5CFD3F2F" w14:textId="46047CD1" w:rsidR="005F220C" w:rsidRPr="00631D7E" w:rsidRDefault="005F220C" w:rsidP="00DC4998">
      <w:pPr>
        <w:rPr>
          <w:rFonts w:ascii="Gisha" w:hAnsi="Gisha" w:cs="Gisha"/>
          <w:b/>
          <w:sz w:val="28"/>
          <w:szCs w:val="28"/>
        </w:rPr>
      </w:pPr>
    </w:p>
    <w:p w14:paraId="7A6DDF23" w14:textId="77777777" w:rsidR="001D476B" w:rsidRDefault="001D476B">
      <w:pPr>
        <w:rPr>
          <w:rFonts w:ascii="Gisha" w:eastAsia="Times New Roman" w:hAnsi="Gisha" w:cs="Gisha"/>
          <w:b/>
          <w:sz w:val="28"/>
          <w:szCs w:val="28"/>
          <w:lang w:eastAsia="en-CA"/>
        </w:rPr>
      </w:pPr>
    </w:p>
    <w:p w14:paraId="564464E4" w14:textId="77777777" w:rsidR="00DC4998" w:rsidRDefault="00DC4998">
      <w:pPr>
        <w:rPr>
          <w:rFonts w:ascii="Gisha" w:eastAsia="Times New Roman" w:hAnsi="Gisha" w:cs="Gisha"/>
          <w:b/>
          <w:sz w:val="28"/>
          <w:szCs w:val="28"/>
          <w:lang w:eastAsia="en-CA"/>
        </w:rPr>
      </w:pPr>
      <w:r>
        <w:rPr>
          <w:rFonts w:ascii="Gisha" w:eastAsia="Times New Roman" w:hAnsi="Gisha" w:cs="Gisha"/>
          <w:b/>
          <w:sz w:val="28"/>
          <w:szCs w:val="28"/>
          <w:lang w:eastAsia="en-CA"/>
        </w:rPr>
        <w:br w:type="page"/>
      </w:r>
    </w:p>
    <w:p w14:paraId="454C84F5" w14:textId="77777777" w:rsidR="00183344" w:rsidRDefault="00183344">
      <w:pPr>
        <w:rPr>
          <w:rFonts w:ascii="Gisha" w:eastAsia="Times New Roman" w:hAnsi="Gisha" w:cs="Gisha"/>
          <w:b/>
          <w:sz w:val="28"/>
          <w:szCs w:val="28"/>
          <w:lang w:eastAsia="en-CA"/>
        </w:rPr>
      </w:pPr>
    </w:p>
    <w:p w14:paraId="64164596" w14:textId="2C293E6C" w:rsidR="00514E9A" w:rsidRDefault="00514E9A">
      <w:pPr>
        <w:rPr>
          <w:rFonts w:ascii="Gisha" w:eastAsia="Times New Roman" w:hAnsi="Gisha" w:cs="Gisha"/>
          <w:b/>
          <w:sz w:val="28"/>
          <w:szCs w:val="28"/>
          <w:lang w:eastAsia="en-CA"/>
        </w:rPr>
      </w:pPr>
      <w:r>
        <w:rPr>
          <w:rFonts w:ascii="Gisha" w:eastAsia="Times New Roman" w:hAnsi="Gisha" w:cs="Gisha"/>
          <w:b/>
          <w:sz w:val="28"/>
          <w:szCs w:val="28"/>
          <w:lang w:eastAsia="en-CA"/>
        </w:rPr>
        <w:t>Cash Flow Quality</w:t>
      </w:r>
    </w:p>
    <w:p w14:paraId="45787FB5" w14:textId="77777777" w:rsidR="00514E9A" w:rsidRPr="00514E9A" w:rsidRDefault="00514E9A">
      <w:pPr>
        <w:rPr>
          <w:rFonts w:ascii="Gisha" w:eastAsia="Times New Roman" w:hAnsi="Gisha" w:cs="Gisha"/>
          <w:bCs/>
          <w:sz w:val="24"/>
          <w:szCs w:val="24"/>
          <w:lang w:eastAsia="en-CA"/>
        </w:rPr>
      </w:pPr>
    </w:p>
    <w:p w14:paraId="3AC81207" w14:textId="77777777" w:rsidR="00514E9A" w:rsidRDefault="00514E9A">
      <w:pPr>
        <w:rPr>
          <w:rFonts w:ascii="Gisha" w:eastAsia="Times New Roman" w:hAnsi="Gisha" w:cs="Gisha"/>
          <w:bCs/>
          <w:sz w:val="24"/>
          <w:szCs w:val="24"/>
          <w:lang w:eastAsia="en-CA"/>
        </w:rPr>
      </w:pPr>
      <w:r w:rsidRPr="00514E9A">
        <w:rPr>
          <w:rFonts w:ascii="Gisha" w:eastAsia="Times New Roman" w:hAnsi="Gisha" w:cs="Gisha"/>
          <w:bCs/>
          <w:sz w:val="24"/>
          <w:szCs w:val="24"/>
          <w:lang w:eastAsia="en-CA"/>
        </w:rPr>
        <w:t>1.</w:t>
      </w:r>
    </w:p>
    <w:p w14:paraId="28687721" w14:textId="4E1AF47B" w:rsidR="00A82CC6" w:rsidRPr="00A82CC6" w:rsidRDefault="001B0056" w:rsidP="00176C94">
      <w:pPr>
        <w:ind w:left="360"/>
        <w:rPr>
          <w:rFonts w:ascii="Gisha" w:eastAsia="Times New Roman" w:hAnsi="Gisha" w:cs="Gisha"/>
          <w:bCs/>
          <w:sz w:val="24"/>
          <w:szCs w:val="24"/>
          <w:lang w:eastAsia="en-CA"/>
        </w:rPr>
      </w:pPr>
      <w:r>
        <w:rPr>
          <w:rFonts w:ascii="Gisha" w:eastAsia="Times New Roman" w:hAnsi="Gisha" w:cs="Gisha"/>
          <w:bCs/>
          <w:sz w:val="24"/>
          <w:szCs w:val="24"/>
          <w:lang w:eastAsia="en-CA"/>
        </w:rPr>
        <w:t xml:space="preserve">No, the CFO’s claims about Ashby’s cash position are not justified.  Although the cash to income ratio </w:t>
      </w:r>
      <w:r w:rsidR="002A0963">
        <w:rPr>
          <w:rFonts w:ascii="Gisha" w:eastAsia="Times New Roman" w:hAnsi="Gisha" w:cs="Gisha"/>
          <w:bCs/>
          <w:sz w:val="24"/>
          <w:szCs w:val="24"/>
          <w:lang w:eastAsia="en-CA"/>
        </w:rPr>
        <w:t xml:space="preserve">is much higher </w:t>
      </w:r>
      <w:r>
        <w:rPr>
          <w:rFonts w:ascii="Gisha" w:eastAsia="Times New Roman" w:hAnsi="Gisha" w:cs="Gisha"/>
          <w:bCs/>
          <w:sz w:val="24"/>
          <w:szCs w:val="24"/>
          <w:lang w:eastAsia="en-CA"/>
        </w:rPr>
        <w:t xml:space="preserve">and approximates 1.0, this </w:t>
      </w:r>
      <w:r w:rsidR="002A0963">
        <w:rPr>
          <w:rFonts w:ascii="Gisha" w:eastAsia="Times New Roman" w:hAnsi="Gisha" w:cs="Gisha"/>
          <w:bCs/>
          <w:sz w:val="24"/>
          <w:szCs w:val="24"/>
          <w:lang w:eastAsia="en-CA"/>
        </w:rPr>
        <w:t>ratio</w:t>
      </w:r>
      <w:r>
        <w:rPr>
          <w:rFonts w:ascii="Gisha" w:eastAsia="Times New Roman" w:hAnsi="Gisha" w:cs="Gisha"/>
          <w:bCs/>
          <w:sz w:val="24"/>
          <w:szCs w:val="24"/>
          <w:lang w:eastAsia="en-CA"/>
        </w:rPr>
        <w:t xml:space="preserve"> is not sustainable.</w:t>
      </w:r>
      <w:r w:rsidR="00A82CC6">
        <w:rPr>
          <w:rFonts w:ascii="Gisha" w:eastAsia="Times New Roman" w:hAnsi="Gisha" w:cs="Gisha"/>
          <w:bCs/>
          <w:sz w:val="24"/>
          <w:szCs w:val="24"/>
          <w:lang w:eastAsia="en-CA"/>
        </w:rPr>
        <w:t xml:space="preserve">  </w:t>
      </w:r>
      <w:r w:rsidR="002A0963">
        <w:rPr>
          <w:rFonts w:ascii="Gisha" w:eastAsia="Times New Roman" w:hAnsi="Gisha" w:cs="Gisha"/>
          <w:bCs/>
          <w:sz w:val="24"/>
          <w:szCs w:val="24"/>
          <w:lang w:eastAsia="en-CA"/>
        </w:rPr>
        <w:t xml:space="preserve">To increase cash flows from operations, </w:t>
      </w:r>
      <w:r w:rsidR="00A82CC6">
        <w:rPr>
          <w:rFonts w:ascii="Gisha" w:eastAsia="Times New Roman" w:hAnsi="Gisha" w:cs="Gisha"/>
          <w:bCs/>
          <w:sz w:val="24"/>
          <w:szCs w:val="24"/>
          <w:lang w:eastAsia="en-CA"/>
        </w:rPr>
        <w:t>Ashby s</w:t>
      </w:r>
      <w:r w:rsidR="00A82CC6" w:rsidRPr="00A82CC6">
        <w:rPr>
          <w:rFonts w:ascii="Gisha" w:eastAsia="Times New Roman" w:hAnsi="Gisha" w:cs="Gisha"/>
          <w:bCs/>
          <w:sz w:val="24"/>
          <w:szCs w:val="24"/>
          <w:lang w:eastAsia="en-CA"/>
        </w:rPr>
        <w:t>tretched its accounts payable well beyond the industry average</w:t>
      </w:r>
      <w:r w:rsidR="00A82CC6">
        <w:rPr>
          <w:rFonts w:ascii="Gisha" w:eastAsia="Times New Roman" w:hAnsi="Gisha" w:cs="Gisha"/>
          <w:bCs/>
          <w:sz w:val="24"/>
          <w:szCs w:val="24"/>
          <w:lang w:eastAsia="en-CA"/>
        </w:rPr>
        <w:t xml:space="preserve"> and ma</w:t>
      </w:r>
      <w:r w:rsidR="00F222DF">
        <w:rPr>
          <w:rFonts w:ascii="Gisha" w:eastAsia="Times New Roman" w:hAnsi="Gisha" w:cs="Gisha"/>
          <w:bCs/>
          <w:sz w:val="24"/>
          <w:szCs w:val="24"/>
          <w:lang w:eastAsia="en-CA"/>
        </w:rPr>
        <w:t>y</w:t>
      </w:r>
      <w:r w:rsidR="00A82CC6">
        <w:rPr>
          <w:rFonts w:ascii="Gisha" w:eastAsia="Times New Roman" w:hAnsi="Gisha" w:cs="Gisha"/>
          <w:bCs/>
          <w:sz w:val="24"/>
          <w:szCs w:val="24"/>
          <w:lang w:eastAsia="en-CA"/>
        </w:rPr>
        <w:t>be in jeopardy of being p</w:t>
      </w:r>
      <w:r w:rsidR="00E52C08">
        <w:rPr>
          <w:rFonts w:ascii="Gisha" w:eastAsia="Times New Roman" w:hAnsi="Gisha" w:cs="Gisha"/>
          <w:bCs/>
          <w:sz w:val="24"/>
          <w:szCs w:val="24"/>
          <w:lang w:eastAsia="en-CA"/>
        </w:rPr>
        <w:t>ut</w:t>
      </w:r>
      <w:r w:rsidR="002A0963">
        <w:rPr>
          <w:rFonts w:ascii="Gisha" w:eastAsia="Times New Roman" w:hAnsi="Gisha" w:cs="Gisha"/>
          <w:bCs/>
          <w:sz w:val="24"/>
          <w:szCs w:val="24"/>
          <w:lang w:eastAsia="en-CA"/>
        </w:rPr>
        <w:t xml:space="preserve"> </w:t>
      </w:r>
      <w:r w:rsidR="00A82CC6">
        <w:rPr>
          <w:rFonts w:ascii="Gisha" w:eastAsia="Times New Roman" w:hAnsi="Gisha" w:cs="Gisha"/>
          <w:bCs/>
          <w:sz w:val="24"/>
          <w:szCs w:val="24"/>
          <w:lang w:eastAsia="en-CA"/>
        </w:rPr>
        <w:t xml:space="preserve">on cash and carry by its creditors. </w:t>
      </w:r>
      <w:r w:rsidR="002A0963">
        <w:rPr>
          <w:rFonts w:ascii="Gisha" w:eastAsia="Times New Roman" w:hAnsi="Gisha" w:cs="Gisha"/>
          <w:bCs/>
          <w:sz w:val="24"/>
          <w:szCs w:val="24"/>
          <w:lang w:eastAsia="en-CA"/>
        </w:rPr>
        <w:t xml:space="preserve"> It has significantly lowered its d</w:t>
      </w:r>
      <w:r w:rsidR="00A82CC6" w:rsidRPr="00A82CC6">
        <w:rPr>
          <w:rFonts w:ascii="Gisha" w:eastAsia="Times New Roman" w:hAnsi="Gisha" w:cs="Gisha"/>
          <w:bCs/>
          <w:sz w:val="24"/>
          <w:szCs w:val="24"/>
          <w:lang w:eastAsia="en-CA"/>
        </w:rPr>
        <w:t>iscretionary R&amp;D expense</w:t>
      </w:r>
      <w:r w:rsidR="00A82CC6">
        <w:rPr>
          <w:rFonts w:ascii="Gisha" w:eastAsia="Times New Roman" w:hAnsi="Gisha" w:cs="Gisha"/>
          <w:bCs/>
          <w:sz w:val="24"/>
          <w:szCs w:val="24"/>
          <w:lang w:eastAsia="en-CA"/>
        </w:rPr>
        <w:t xml:space="preserve">s </w:t>
      </w:r>
      <w:r w:rsidR="002A0963">
        <w:rPr>
          <w:rFonts w:ascii="Gisha" w:eastAsia="Times New Roman" w:hAnsi="Gisha" w:cs="Gisha"/>
          <w:bCs/>
          <w:sz w:val="24"/>
          <w:szCs w:val="24"/>
          <w:lang w:eastAsia="en-CA"/>
        </w:rPr>
        <w:t>which will affect product innovation</w:t>
      </w:r>
      <w:r w:rsidR="000F6086">
        <w:rPr>
          <w:rFonts w:ascii="Gisha" w:eastAsia="Times New Roman" w:hAnsi="Gisha" w:cs="Gisha"/>
          <w:bCs/>
          <w:sz w:val="24"/>
          <w:szCs w:val="24"/>
          <w:lang w:eastAsia="en-CA"/>
        </w:rPr>
        <w:t xml:space="preserve"> and </w:t>
      </w:r>
      <w:r w:rsidR="00E52C08">
        <w:rPr>
          <w:rFonts w:ascii="Gisha" w:eastAsia="Times New Roman" w:hAnsi="Gisha" w:cs="Gisha"/>
          <w:bCs/>
          <w:sz w:val="24"/>
          <w:szCs w:val="24"/>
          <w:lang w:eastAsia="en-CA"/>
        </w:rPr>
        <w:t xml:space="preserve">future </w:t>
      </w:r>
      <w:r w:rsidR="000F6086">
        <w:rPr>
          <w:rFonts w:ascii="Gisha" w:eastAsia="Times New Roman" w:hAnsi="Gisha" w:cs="Gisha"/>
          <w:bCs/>
          <w:sz w:val="24"/>
          <w:szCs w:val="24"/>
          <w:lang w:eastAsia="en-CA"/>
        </w:rPr>
        <w:t>sales</w:t>
      </w:r>
      <w:r w:rsidR="002A0963">
        <w:rPr>
          <w:rFonts w:ascii="Gisha" w:eastAsia="Times New Roman" w:hAnsi="Gisha" w:cs="Gisha"/>
          <w:bCs/>
          <w:sz w:val="24"/>
          <w:szCs w:val="24"/>
          <w:lang w:eastAsia="en-CA"/>
        </w:rPr>
        <w:t>.  Rising account</w:t>
      </w:r>
      <w:r w:rsidR="00E52C08">
        <w:rPr>
          <w:rFonts w:ascii="Gisha" w:eastAsia="Times New Roman" w:hAnsi="Gisha" w:cs="Gisha"/>
          <w:bCs/>
          <w:sz w:val="24"/>
          <w:szCs w:val="24"/>
          <w:lang w:eastAsia="en-CA"/>
        </w:rPr>
        <w:t>s</w:t>
      </w:r>
      <w:r w:rsidR="002A0963">
        <w:rPr>
          <w:rFonts w:ascii="Gisha" w:eastAsia="Times New Roman" w:hAnsi="Gisha" w:cs="Gisha"/>
          <w:bCs/>
          <w:sz w:val="24"/>
          <w:szCs w:val="24"/>
          <w:lang w:eastAsia="en-CA"/>
        </w:rPr>
        <w:t xml:space="preserve"> receivable and inventory turnover in days continue to be a drain on cash </w:t>
      </w:r>
      <w:r w:rsidR="000F6086">
        <w:rPr>
          <w:rFonts w:ascii="Gisha" w:eastAsia="Times New Roman" w:hAnsi="Gisha" w:cs="Gisha"/>
          <w:bCs/>
          <w:sz w:val="24"/>
          <w:szCs w:val="24"/>
          <w:lang w:eastAsia="en-CA"/>
        </w:rPr>
        <w:t xml:space="preserve">as collections </w:t>
      </w:r>
      <w:r w:rsidR="002A0963">
        <w:rPr>
          <w:rFonts w:ascii="Gisha" w:eastAsia="Times New Roman" w:hAnsi="Gisha" w:cs="Gisha"/>
          <w:bCs/>
          <w:sz w:val="24"/>
          <w:szCs w:val="24"/>
          <w:lang w:eastAsia="en-CA"/>
        </w:rPr>
        <w:t xml:space="preserve">take longer and inventories accumulate.  The falling fixed asset turnover </w:t>
      </w:r>
      <w:r w:rsidR="00E52C08">
        <w:rPr>
          <w:rFonts w:ascii="Gisha" w:eastAsia="Times New Roman" w:hAnsi="Gisha" w:cs="Gisha"/>
          <w:bCs/>
          <w:sz w:val="24"/>
          <w:szCs w:val="24"/>
          <w:lang w:eastAsia="en-CA"/>
        </w:rPr>
        <w:t>could</w:t>
      </w:r>
      <w:r w:rsidR="000F6086">
        <w:rPr>
          <w:rFonts w:ascii="Gisha" w:eastAsia="Times New Roman" w:hAnsi="Gisha" w:cs="Gisha"/>
          <w:bCs/>
          <w:sz w:val="24"/>
          <w:szCs w:val="24"/>
          <w:lang w:eastAsia="en-CA"/>
        </w:rPr>
        <w:t xml:space="preserve"> indicate that more operating expenses are being capitalized to move them </w:t>
      </w:r>
      <w:r w:rsidR="00E52C08">
        <w:rPr>
          <w:rFonts w:ascii="Gisha" w:eastAsia="Times New Roman" w:hAnsi="Gisha" w:cs="Gisha"/>
          <w:bCs/>
          <w:sz w:val="24"/>
          <w:szCs w:val="24"/>
          <w:lang w:eastAsia="en-CA"/>
        </w:rPr>
        <w:t xml:space="preserve">from operations </w:t>
      </w:r>
      <w:r w:rsidR="000F6086">
        <w:rPr>
          <w:rFonts w:ascii="Gisha" w:eastAsia="Times New Roman" w:hAnsi="Gisha" w:cs="Gisha"/>
          <w:bCs/>
          <w:sz w:val="24"/>
          <w:szCs w:val="24"/>
          <w:lang w:eastAsia="en-CA"/>
        </w:rPr>
        <w:t>into cash flow</w:t>
      </w:r>
      <w:r w:rsidR="006D2E44">
        <w:rPr>
          <w:rFonts w:ascii="Gisha" w:eastAsia="Times New Roman" w:hAnsi="Gisha" w:cs="Gisha"/>
          <w:bCs/>
          <w:sz w:val="24"/>
          <w:szCs w:val="24"/>
          <w:lang w:eastAsia="en-CA"/>
        </w:rPr>
        <w:t xml:space="preserve">s </w:t>
      </w:r>
      <w:r w:rsidR="000F6086">
        <w:rPr>
          <w:rFonts w:ascii="Gisha" w:eastAsia="Times New Roman" w:hAnsi="Gisha" w:cs="Gisha"/>
          <w:bCs/>
          <w:sz w:val="24"/>
          <w:szCs w:val="24"/>
          <w:lang w:eastAsia="en-CA"/>
        </w:rPr>
        <w:t>from investing.  Finally, interest expense is now classified as cash flow</w:t>
      </w:r>
      <w:r w:rsidR="006D2E44">
        <w:rPr>
          <w:rFonts w:ascii="Gisha" w:eastAsia="Times New Roman" w:hAnsi="Gisha" w:cs="Gisha"/>
          <w:bCs/>
          <w:sz w:val="24"/>
          <w:szCs w:val="24"/>
          <w:lang w:eastAsia="en-CA"/>
        </w:rPr>
        <w:t>s</w:t>
      </w:r>
      <w:r w:rsidR="000F6086">
        <w:rPr>
          <w:rFonts w:ascii="Gisha" w:eastAsia="Times New Roman" w:hAnsi="Gisha" w:cs="Gisha"/>
          <w:bCs/>
          <w:sz w:val="24"/>
          <w:szCs w:val="24"/>
          <w:lang w:eastAsia="en-CA"/>
        </w:rPr>
        <w:t xml:space="preserve"> from financing instead of operations.</w:t>
      </w:r>
    </w:p>
    <w:p w14:paraId="4AAEE5A2" w14:textId="77777777" w:rsidR="001B0056" w:rsidRDefault="001B0056">
      <w:pPr>
        <w:rPr>
          <w:rFonts w:ascii="Gisha" w:eastAsia="Times New Roman" w:hAnsi="Gisha" w:cs="Gisha"/>
          <w:bCs/>
          <w:sz w:val="24"/>
          <w:szCs w:val="24"/>
          <w:lang w:eastAsia="en-CA"/>
        </w:rPr>
      </w:pPr>
    </w:p>
    <w:p w14:paraId="32AC5DFB" w14:textId="77777777" w:rsidR="001B0056" w:rsidRPr="00514E9A" w:rsidRDefault="001B0056">
      <w:pPr>
        <w:rPr>
          <w:rFonts w:ascii="Gisha" w:eastAsia="Times New Roman" w:hAnsi="Gisha" w:cs="Gisha"/>
          <w:bCs/>
          <w:sz w:val="24"/>
          <w:szCs w:val="24"/>
          <w:lang w:eastAsia="en-CA"/>
        </w:rPr>
      </w:pPr>
    </w:p>
    <w:p w14:paraId="199E2FC4" w14:textId="77777777" w:rsidR="00514E9A" w:rsidRDefault="00514E9A">
      <w:pPr>
        <w:rPr>
          <w:rFonts w:ascii="Gisha" w:eastAsia="Times New Roman" w:hAnsi="Gisha" w:cs="Gisha"/>
          <w:b/>
          <w:sz w:val="28"/>
          <w:szCs w:val="28"/>
          <w:lang w:eastAsia="en-CA"/>
        </w:rPr>
      </w:pPr>
    </w:p>
    <w:p w14:paraId="649B33EA" w14:textId="77777777" w:rsidR="002A7767" w:rsidRDefault="002A7767">
      <w:pPr>
        <w:rPr>
          <w:rFonts w:ascii="Gisha" w:eastAsia="Times New Roman" w:hAnsi="Gisha" w:cs="Gisha"/>
          <w:b/>
          <w:sz w:val="28"/>
          <w:szCs w:val="28"/>
          <w:lang w:eastAsia="en-CA"/>
        </w:rPr>
      </w:pPr>
      <w:r>
        <w:rPr>
          <w:rFonts w:ascii="Gisha" w:eastAsia="Times New Roman" w:hAnsi="Gisha" w:cs="Gisha"/>
          <w:b/>
          <w:sz w:val="28"/>
          <w:szCs w:val="28"/>
          <w:lang w:eastAsia="en-CA"/>
        </w:rPr>
        <w:br w:type="page"/>
      </w:r>
    </w:p>
    <w:p w14:paraId="31237D50" w14:textId="77777777" w:rsidR="00901FC7" w:rsidRDefault="00901FC7" w:rsidP="005661D3">
      <w:pPr>
        <w:rPr>
          <w:rFonts w:ascii="Gisha" w:eastAsia="Times New Roman" w:hAnsi="Gisha" w:cs="Gisha"/>
          <w:b/>
          <w:sz w:val="28"/>
          <w:szCs w:val="28"/>
          <w:lang w:eastAsia="en-CA"/>
        </w:rPr>
      </w:pPr>
    </w:p>
    <w:p w14:paraId="398B2FB8" w14:textId="77777777" w:rsidR="005661D3" w:rsidRDefault="005661D3" w:rsidP="005661D3">
      <w:pPr>
        <w:rPr>
          <w:rFonts w:ascii="Gisha" w:eastAsia="Times New Roman" w:hAnsi="Gisha" w:cs="Gisha"/>
          <w:b/>
          <w:sz w:val="28"/>
          <w:szCs w:val="28"/>
          <w:lang w:eastAsia="en-CA"/>
        </w:rPr>
      </w:pPr>
      <w:r w:rsidRPr="00D975A0">
        <w:rPr>
          <w:rFonts w:ascii="Gisha" w:eastAsia="Times New Roman" w:hAnsi="Gisha" w:cs="Gisha" w:hint="cs"/>
          <w:b/>
          <w:sz w:val="28"/>
          <w:szCs w:val="28"/>
          <w:lang w:eastAsia="en-CA"/>
        </w:rPr>
        <w:t>Balance Sheet Quality</w:t>
      </w:r>
    </w:p>
    <w:p w14:paraId="2BB26E87" w14:textId="77777777" w:rsidR="005661D3" w:rsidRPr="00901FC7" w:rsidRDefault="005661D3" w:rsidP="005661D3">
      <w:pPr>
        <w:spacing w:line="264" w:lineRule="auto"/>
        <w:contextualSpacing/>
        <w:rPr>
          <w:rFonts w:ascii="Gisha" w:eastAsia="Times New Roman" w:hAnsi="Gisha" w:cs="Gisha"/>
          <w:sz w:val="20"/>
          <w:szCs w:val="20"/>
          <w:lang w:val="en-CA" w:eastAsia="en-CA"/>
        </w:rPr>
      </w:pPr>
    </w:p>
    <w:p w14:paraId="7746EBDC" w14:textId="77777777" w:rsidR="005661D3" w:rsidRDefault="005A0A87" w:rsidP="005A0A87">
      <w:pPr>
        <w:pStyle w:val="ListParagraph"/>
        <w:numPr>
          <w:ilvl w:val="0"/>
          <w:numId w:val="51"/>
        </w:numPr>
        <w:spacing w:line="264" w:lineRule="auto"/>
        <w:ind w:left="36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Taka does not control any of its associate</w:t>
      </w:r>
      <w:r w:rsidR="00436A30">
        <w:rPr>
          <w:rFonts w:ascii="Gisha" w:eastAsia="Times New Roman" w:hAnsi="Gisha" w:cs="Gisha"/>
          <w:sz w:val="24"/>
          <w:szCs w:val="24"/>
          <w:lang w:val="en-CA" w:eastAsia="en-CA"/>
        </w:rPr>
        <w:t>d</w:t>
      </w:r>
      <w:r>
        <w:rPr>
          <w:rFonts w:ascii="Gisha" w:eastAsia="Times New Roman" w:hAnsi="Gisha" w:cs="Gisha"/>
          <w:sz w:val="24"/>
          <w:szCs w:val="24"/>
          <w:lang w:val="en-CA" w:eastAsia="en-CA"/>
        </w:rPr>
        <w:t xml:space="preserve"> </w:t>
      </w:r>
      <w:r w:rsidR="00461E55">
        <w:rPr>
          <w:rFonts w:ascii="Gisha" w:eastAsia="Times New Roman" w:hAnsi="Gisha" w:cs="Gisha"/>
          <w:sz w:val="24"/>
          <w:szCs w:val="24"/>
          <w:lang w:val="en-CA" w:eastAsia="en-CA"/>
        </w:rPr>
        <w:t>companies,</w:t>
      </w:r>
      <w:r>
        <w:rPr>
          <w:rFonts w:ascii="Gisha" w:eastAsia="Times New Roman" w:hAnsi="Gisha" w:cs="Gisha"/>
          <w:sz w:val="24"/>
          <w:szCs w:val="24"/>
          <w:lang w:val="en-CA" w:eastAsia="en-CA"/>
        </w:rPr>
        <w:t xml:space="preserve"> so it account</w:t>
      </w:r>
      <w:r w:rsidR="00461E55">
        <w:rPr>
          <w:rFonts w:ascii="Gisha" w:eastAsia="Times New Roman" w:hAnsi="Gisha" w:cs="Gisha"/>
          <w:sz w:val="24"/>
          <w:szCs w:val="24"/>
          <w:lang w:val="en-CA" w:eastAsia="en-CA"/>
        </w:rPr>
        <w:t>s</w:t>
      </w:r>
      <w:r>
        <w:rPr>
          <w:rFonts w:ascii="Gisha" w:eastAsia="Times New Roman" w:hAnsi="Gisha" w:cs="Gisha"/>
          <w:sz w:val="24"/>
          <w:szCs w:val="24"/>
          <w:lang w:val="en-CA" w:eastAsia="en-CA"/>
        </w:rPr>
        <w:t xml:space="preserve"> for them using the equity method</w:t>
      </w:r>
      <w:r w:rsidR="00D04A8A">
        <w:rPr>
          <w:rFonts w:ascii="Gisha" w:eastAsia="Times New Roman" w:hAnsi="Gisha" w:cs="Gisha"/>
          <w:sz w:val="24"/>
          <w:szCs w:val="24"/>
          <w:lang w:val="en-CA" w:eastAsia="en-CA"/>
        </w:rPr>
        <w:t xml:space="preserve"> instead of cons</w:t>
      </w:r>
      <w:r w:rsidR="00436A30">
        <w:rPr>
          <w:rFonts w:ascii="Gisha" w:eastAsia="Times New Roman" w:hAnsi="Gisha" w:cs="Gisha"/>
          <w:sz w:val="24"/>
          <w:szCs w:val="24"/>
          <w:lang w:val="en-CA" w:eastAsia="en-CA"/>
        </w:rPr>
        <w:t>olidation</w:t>
      </w:r>
      <w:r>
        <w:rPr>
          <w:rFonts w:ascii="Gisha" w:eastAsia="Times New Roman" w:hAnsi="Gisha" w:cs="Gisha"/>
          <w:sz w:val="24"/>
          <w:szCs w:val="24"/>
          <w:lang w:val="en-CA" w:eastAsia="en-CA"/>
        </w:rPr>
        <w:t xml:space="preserve">.  This increases </w:t>
      </w:r>
      <w:r w:rsidR="00E56142">
        <w:rPr>
          <w:rFonts w:ascii="Gisha" w:eastAsia="Times New Roman" w:hAnsi="Gisha" w:cs="Gisha"/>
          <w:sz w:val="24"/>
          <w:szCs w:val="24"/>
          <w:lang w:val="en-CA" w:eastAsia="en-CA"/>
        </w:rPr>
        <w:t>the company’s</w:t>
      </w:r>
      <w:r w:rsidR="00D04A8A">
        <w:rPr>
          <w:rFonts w:ascii="Gisha" w:eastAsia="Times New Roman" w:hAnsi="Gisha" w:cs="Gisha"/>
          <w:sz w:val="24"/>
          <w:szCs w:val="24"/>
          <w:lang w:val="en-CA" w:eastAsia="en-CA"/>
        </w:rPr>
        <w:t xml:space="preserve"> </w:t>
      </w:r>
      <w:r>
        <w:rPr>
          <w:rFonts w:ascii="Gisha" w:eastAsia="Times New Roman" w:hAnsi="Gisha" w:cs="Gisha"/>
          <w:sz w:val="24"/>
          <w:szCs w:val="24"/>
          <w:lang w:val="en-CA" w:eastAsia="en-CA"/>
        </w:rPr>
        <w:t>operating profit margin and reduces its debt ratio.</w:t>
      </w:r>
      <w:r w:rsidR="00D04A8A">
        <w:rPr>
          <w:rFonts w:ascii="Gisha" w:eastAsia="Times New Roman" w:hAnsi="Gisha" w:cs="Gisha"/>
          <w:sz w:val="24"/>
          <w:szCs w:val="24"/>
          <w:lang w:val="en-CA" w:eastAsia="en-CA"/>
        </w:rPr>
        <w:t xml:space="preserve">  </w:t>
      </w:r>
      <w:r w:rsidR="00383EEA">
        <w:rPr>
          <w:rFonts w:ascii="Gisha" w:eastAsia="Times New Roman" w:hAnsi="Gisha" w:cs="Gisha"/>
          <w:sz w:val="24"/>
          <w:szCs w:val="24"/>
          <w:lang w:val="en-CA" w:eastAsia="en-CA"/>
        </w:rPr>
        <w:t>An analyst</w:t>
      </w:r>
      <w:r w:rsidR="00D04A8A">
        <w:rPr>
          <w:rFonts w:ascii="Gisha" w:eastAsia="Times New Roman" w:hAnsi="Gisha" w:cs="Gisha"/>
          <w:sz w:val="24"/>
          <w:szCs w:val="24"/>
          <w:lang w:val="en-CA" w:eastAsia="en-CA"/>
        </w:rPr>
        <w:t xml:space="preserve"> should</w:t>
      </w:r>
      <w:r w:rsidR="00383EEA">
        <w:rPr>
          <w:rFonts w:ascii="Gisha" w:eastAsia="Times New Roman" w:hAnsi="Gisha" w:cs="Gisha"/>
          <w:sz w:val="24"/>
          <w:szCs w:val="24"/>
          <w:lang w:val="en-CA" w:eastAsia="en-CA"/>
        </w:rPr>
        <w:t xml:space="preserve"> consolidate these </w:t>
      </w:r>
      <w:r w:rsidR="009B2FAC">
        <w:rPr>
          <w:rFonts w:ascii="Gisha" w:eastAsia="Times New Roman" w:hAnsi="Gisha" w:cs="Gisha"/>
          <w:sz w:val="24"/>
          <w:szCs w:val="24"/>
          <w:lang w:val="en-CA" w:eastAsia="en-CA"/>
        </w:rPr>
        <w:t>associated companie</w:t>
      </w:r>
      <w:r w:rsidR="00383EEA">
        <w:rPr>
          <w:rFonts w:ascii="Gisha" w:eastAsia="Times New Roman" w:hAnsi="Gisha" w:cs="Gisha"/>
          <w:sz w:val="24"/>
          <w:szCs w:val="24"/>
          <w:lang w:val="en-CA" w:eastAsia="en-CA"/>
        </w:rPr>
        <w:t xml:space="preserve">s </w:t>
      </w:r>
      <w:r w:rsidR="00461E55">
        <w:rPr>
          <w:rFonts w:ascii="Gisha" w:eastAsia="Times New Roman" w:hAnsi="Gisha" w:cs="Gisha"/>
          <w:sz w:val="24"/>
          <w:szCs w:val="24"/>
          <w:lang w:val="en-CA" w:eastAsia="en-CA"/>
        </w:rPr>
        <w:t xml:space="preserve">despite the level of ownership </w:t>
      </w:r>
      <w:r w:rsidR="00E56142">
        <w:rPr>
          <w:rFonts w:ascii="Gisha" w:eastAsia="Times New Roman" w:hAnsi="Gisha" w:cs="Gisha"/>
          <w:sz w:val="24"/>
          <w:szCs w:val="24"/>
          <w:lang w:val="en-CA" w:eastAsia="en-CA"/>
        </w:rPr>
        <w:t xml:space="preserve">to </w:t>
      </w:r>
      <w:r w:rsidR="00436A30">
        <w:rPr>
          <w:rFonts w:ascii="Gisha" w:eastAsia="Times New Roman" w:hAnsi="Gisha" w:cs="Gisha"/>
          <w:sz w:val="24"/>
          <w:szCs w:val="24"/>
          <w:lang w:val="en-CA" w:eastAsia="en-CA"/>
        </w:rPr>
        <w:t>prevent</w:t>
      </w:r>
      <w:r w:rsidR="00E56142">
        <w:rPr>
          <w:rFonts w:ascii="Gisha" w:eastAsia="Times New Roman" w:hAnsi="Gisha" w:cs="Gisha"/>
          <w:sz w:val="24"/>
          <w:szCs w:val="24"/>
          <w:lang w:val="en-CA" w:eastAsia="en-CA"/>
        </w:rPr>
        <w:t xml:space="preserve"> this manipulation</w:t>
      </w:r>
      <w:r w:rsidR="00D04A8A">
        <w:rPr>
          <w:rFonts w:ascii="Gisha" w:eastAsia="Times New Roman" w:hAnsi="Gisha" w:cs="Gisha"/>
          <w:sz w:val="24"/>
          <w:szCs w:val="24"/>
          <w:lang w:val="en-CA" w:eastAsia="en-CA"/>
        </w:rPr>
        <w:t xml:space="preserve">.  </w:t>
      </w:r>
    </w:p>
    <w:p w14:paraId="76D34750" w14:textId="77777777" w:rsidR="00383EEA" w:rsidRPr="00901FC7" w:rsidRDefault="00383EEA" w:rsidP="00383EEA">
      <w:pPr>
        <w:pStyle w:val="ListParagraph"/>
        <w:spacing w:line="264" w:lineRule="auto"/>
        <w:ind w:left="360"/>
        <w:contextualSpacing/>
        <w:rPr>
          <w:rFonts w:ascii="Gisha" w:eastAsia="Times New Roman" w:hAnsi="Gisha" w:cs="Gisha"/>
          <w:sz w:val="20"/>
          <w:szCs w:val="20"/>
          <w:lang w:val="en-CA" w:eastAsia="en-CA"/>
        </w:rPr>
      </w:pPr>
    </w:p>
    <w:p w14:paraId="2263B396" w14:textId="262B4DC9" w:rsidR="00D1389B" w:rsidRPr="00D04A8A" w:rsidRDefault="00383EEA" w:rsidP="00D1389B">
      <w:pPr>
        <w:pStyle w:val="ListParagraph"/>
        <w:numPr>
          <w:ilvl w:val="0"/>
          <w:numId w:val="51"/>
        </w:numPr>
        <w:spacing w:line="264" w:lineRule="auto"/>
        <w:ind w:left="36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 xml:space="preserve">Ella is attempting </w:t>
      </w:r>
      <w:r w:rsidR="00D1389B">
        <w:rPr>
          <w:rFonts w:ascii="Gisha" w:eastAsia="Times New Roman" w:hAnsi="Gisha" w:cs="Gisha"/>
          <w:sz w:val="24"/>
          <w:szCs w:val="24"/>
          <w:lang w:val="en-CA" w:eastAsia="en-CA"/>
        </w:rPr>
        <w:t xml:space="preserve">to increase </w:t>
      </w:r>
      <w:r>
        <w:rPr>
          <w:rFonts w:ascii="Gisha" w:eastAsia="Times New Roman" w:hAnsi="Gisha" w:cs="Gisha"/>
          <w:sz w:val="24"/>
          <w:szCs w:val="24"/>
          <w:lang w:val="en-CA" w:eastAsia="en-CA"/>
        </w:rPr>
        <w:t xml:space="preserve">its current ratio by selling its receivables early and using the proceeds to </w:t>
      </w:r>
      <w:r w:rsidR="00D1389B">
        <w:rPr>
          <w:rFonts w:ascii="Gisha" w:eastAsia="Times New Roman" w:hAnsi="Gisha" w:cs="Gisha"/>
          <w:sz w:val="24"/>
          <w:szCs w:val="24"/>
          <w:lang w:val="en-CA" w:eastAsia="en-CA"/>
        </w:rPr>
        <w:t xml:space="preserve">partially </w:t>
      </w:r>
      <w:r>
        <w:rPr>
          <w:rFonts w:ascii="Gisha" w:eastAsia="Times New Roman" w:hAnsi="Gisha" w:cs="Gisha"/>
          <w:sz w:val="24"/>
          <w:szCs w:val="24"/>
          <w:lang w:val="en-CA" w:eastAsia="en-CA"/>
        </w:rPr>
        <w:t xml:space="preserve">pay down its current liabilities. As long as its current ratio is </w:t>
      </w:r>
      <w:r w:rsidR="00436A30">
        <w:rPr>
          <w:rFonts w:ascii="Gisha" w:eastAsia="Times New Roman" w:hAnsi="Gisha" w:cs="Gisha"/>
          <w:sz w:val="24"/>
          <w:szCs w:val="24"/>
          <w:lang w:val="en-CA" w:eastAsia="en-CA"/>
        </w:rPr>
        <w:t xml:space="preserve">initially </w:t>
      </w:r>
      <w:r>
        <w:rPr>
          <w:rFonts w:ascii="Gisha" w:eastAsia="Times New Roman" w:hAnsi="Gisha" w:cs="Gisha"/>
          <w:sz w:val="24"/>
          <w:szCs w:val="24"/>
          <w:lang w:val="en-CA" w:eastAsia="en-CA"/>
        </w:rPr>
        <w:t xml:space="preserve">above 1.0, </w:t>
      </w:r>
      <w:r w:rsidR="002C4498">
        <w:rPr>
          <w:rFonts w:ascii="Gisha" w:eastAsia="Times New Roman" w:hAnsi="Gisha" w:cs="Gisha"/>
          <w:sz w:val="24"/>
          <w:szCs w:val="24"/>
          <w:lang w:val="en-CA" w:eastAsia="en-CA"/>
        </w:rPr>
        <w:t xml:space="preserve">the </w:t>
      </w:r>
      <w:r w:rsidR="00E56142">
        <w:rPr>
          <w:rFonts w:ascii="Gisha" w:eastAsia="Times New Roman" w:hAnsi="Gisha" w:cs="Gisha"/>
          <w:sz w:val="24"/>
          <w:szCs w:val="24"/>
          <w:lang w:val="en-CA" w:eastAsia="en-CA"/>
        </w:rPr>
        <w:t xml:space="preserve">current </w:t>
      </w:r>
      <w:r w:rsidR="00D1389B">
        <w:rPr>
          <w:rFonts w:ascii="Gisha" w:eastAsia="Times New Roman" w:hAnsi="Gisha" w:cs="Gisha"/>
          <w:sz w:val="24"/>
          <w:szCs w:val="24"/>
          <w:lang w:val="en-CA" w:eastAsia="en-CA"/>
        </w:rPr>
        <w:t>ratio</w:t>
      </w:r>
      <w:r>
        <w:rPr>
          <w:rFonts w:ascii="Gisha" w:eastAsia="Times New Roman" w:hAnsi="Gisha" w:cs="Gisha"/>
          <w:sz w:val="24"/>
          <w:szCs w:val="24"/>
          <w:lang w:val="en-CA" w:eastAsia="en-CA"/>
        </w:rPr>
        <w:t xml:space="preserve"> </w:t>
      </w:r>
      <w:r w:rsidR="00E56142">
        <w:rPr>
          <w:rFonts w:ascii="Gisha" w:eastAsia="Times New Roman" w:hAnsi="Gisha" w:cs="Gisha"/>
          <w:sz w:val="24"/>
          <w:szCs w:val="24"/>
          <w:lang w:val="en-CA" w:eastAsia="en-CA"/>
        </w:rPr>
        <w:t>will</w:t>
      </w:r>
      <w:r>
        <w:rPr>
          <w:rFonts w:ascii="Gisha" w:eastAsia="Times New Roman" w:hAnsi="Gisha" w:cs="Gisha"/>
          <w:sz w:val="24"/>
          <w:szCs w:val="24"/>
          <w:lang w:val="en-CA" w:eastAsia="en-CA"/>
        </w:rPr>
        <w:t xml:space="preserve"> rise.</w:t>
      </w:r>
      <w:r w:rsidR="00D1389B">
        <w:rPr>
          <w:rFonts w:ascii="Gisha" w:eastAsia="Times New Roman" w:hAnsi="Gisha" w:cs="Gisha"/>
          <w:sz w:val="24"/>
          <w:szCs w:val="24"/>
          <w:lang w:val="en-CA" w:eastAsia="en-CA"/>
        </w:rPr>
        <w:t xml:space="preserve"> </w:t>
      </w:r>
      <w:r w:rsidR="009B2FAC">
        <w:rPr>
          <w:rFonts w:ascii="Gisha" w:eastAsia="Times New Roman" w:hAnsi="Gisha" w:cs="Gisha"/>
          <w:sz w:val="24"/>
          <w:szCs w:val="24"/>
          <w:lang w:val="en-CA" w:eastAsia="en-CA"/>
        </w:rPr>
        <w:t xml:space="preserve"> </w:t>
      </w:r>
      <w:r w:rsidR="002C4498">
        <w:rPr>
          <w:rFonts w:ascii="Gisha" w:eastAsia="Times New Roman" w:hAnsi="Gisha" w:cs="Gisha"/>
          <w:sz w:val="24"/>
          <w:szCs w:val="24"/>
          <w:lang w:val="en-CA" w:eastAsia="en-CA"/>
        </w:rPr>
        <w:t>These actions are negated if Ella controls the financing unit and has to consolidate it</w:t>
      </w:r>
      <w:r w:rsidR="00E56142">
        <w:rPr>
          <w:rFonts w:ascii="Gisha" w:eastAsia="Times New Roman" w:hAnsi="Gisha" w:cs="Gisha"/>
          <w:sz w:val="24"/>
          <w:szCs w:val="24"/>
          <w:lang w:val="en-CA" w:eastAsia="en-CA"/>
        </w:rPr>
        <w:t>s operations</w:t>
      </w:r>
      <w:r w:rsidR="002C4498">
        <w:rPr>
          <w:rFonts w:ascii="Gisha" w:eastAsia="Times New Roman" w:hAnsi="Gisha" w:cs="Gisha"/>
          <w:sz w:val="24"/>
          <w:szCs w:val="24"/>
          <w:lang w:val="en-CA" w:eastAsia="en-CA"/>
        </w:rPr>
        <w:t xml:space="preserve">, so </w:t>
      </w:r>
      <w:r w:rsidR="00436A30">
        <w:rPr>
          <w:rFonts w:ascii="Gisha" w:eastAsia="Times New Roman" w:hAnsi="Gisha" w:cs="Gisha"/>
          <w:sz w:val="24"/>
          <w:szCs w:val="24"/>
          <w:lang w:val="en-CA" w:eastAsia="en-CA"/>
        </w:rPr>
        <w:t>the company is</w:t>
      </w:r>
      <w:r w:rsidR="002C4498">
        <w:rPr>
          <w:rFonts w:ascii="Gisha" w:eastAsia="Times New Roman" w:hAnsi="Gisha" w:cs="Gisha"/>
          <w:sz w:val="24"/>
          <w:szCs w:val="24"/>
          <w:lang w:val="en-CA" w:eastAsia="en-CA"/>
        </w:rPr>
        <w:t xml:space="preserve"> intentionally </w:t>
      </w:r>
      <w:r w:rsidR="00436A30">
        <w:rPr>
          <w:rFonts w:ascii="Gisha" w:eastAsia="Times New Roman" w:hAnsi="Gisha" w:cs="Gisha"/>
          <w:sz w:val="24"/>
          <w:szCs w:val="24"/>
          <w:lang w:val="en-CA" w:eastAsia="en-CA"/>
        </w:rPr>
        <w:t xml:space="preserve">keeping its </w:t>
      </w:r>
      <w:r w:rsidR="00D1389B">
        <w:rPr>
          <w:rFonts w:ascii="Gisha" w:eastAsia="Times New Roman" w:hAnsi="Gisha" w:cs="Gisha"/>
          <w:sz w:val="24"/>
          <w:szCs w:val="24"/>
          <w:lang w:val="en-CA" w:eastAsia="en-CA"/>
        </w:rPr>
        <w:t>ownership</w:t>
      </w:r>
      <w:r w:rsidR="002C4498">
        <w:rPr>
          <w:rFonts w:ascii="Gisha" w:eastAsia="Times New Roman" w:hAnsi="Gisha" w:cs="Gisha"/>
          <w:sz w:val="24"/>
          <w:szCs w:val="24"/>
          <w:lang w:val="en-CA" w:eastAsia="en-CA"/>
        </w:rPr>
        <w:t xml:space="preserve"> position </w:t>
      </w:r>
      <w:r w:rsidR="00D1389B">
        <w:rPr>
          <w:rFonts w:ascii="Gisha" w:eastAsia="Times New Roman" w:hAnsi="Gisha" w:cs="Gisha"/>
          <w:sz w:val="24"/>
          <w:szCs w:val="24"/>
          <w:lang w:val="en-CA" w:eastAsia="en-CA"/>
        </w:rPr>
        <w:t>below 50%</w:t>
      </w:r>
      <w:r w:rsidR="002C4498">
        <w:rPr>
          <w:rFonts w:ascii="Gisha" w:eastAsia="Times New Roman" w:hAnsi="Gisha" w:cs="Gisha"/>
          <w:sz w:val="24"/>
          <w:szCs w:val="24"/>
          <w:lang w:val="en-CA" w:eastAsia="en-CA"/>
        </w:rPr>
        <w:t xml:space="preserve"> and control</w:t>
      </w:r>
      <w:r w:rsidR="00436A30">
        <w:rPr>
          <w:rFonts w:ascii="Gisha" w:eastAsia="Times New Roman" w:hAnsi="Gisha" w:cs="Gisha"/>
          <w:sz w:val="24"/>
          <w:szCs w:val="24"/>
          <w:lang w:val="en-CA" w:eastAsia="en-CA"/>
        </w:rPr>
        <w:t>ling</w:t>
      </w:r>
      <w:r w:rsidR="002C4498">
        <w:rPr>
          <w:rFonts w:ascii="Gisha" w:eastAsia="Times New Roman" w:hAnsi="Gisha" w:cs="Gisha"/>
          <w:sz w:val="24"/>
          <w:szCs w:val="24"/>
          <w:lang w:val="en-CA" w:eastAsia="en-CA"/>
        </w:rPr>
        <w:t xml:space="preserve"> the unit using other means like guaranteeing its debt.  </w:t>
      </w:r>
      <w:r w:rsidR="002C4498" w:rsidRPr="00196D24">
        <w:rPr>
          <w:rFonts w:ascii="Gisha" w:hAnsi="Gisha" w:cs="Gisha" w:hint="cs"/>
          <w:color w:val="000000" w:themeColor="text1"/>
          <w:sz w:val="24"/>
          <w:szCs w:val="24"/>
        </w:rPr>
        <w:t>To prevent this abuse, IFRS has expanded the definition of control for these special purpose entities so they are consolidated even when a company owns less than 50%.</w:t>
      </w:r>
      <w:r w:rsidR="00436A30">
        <w:rPr>
          <w:rFonts w:ascii="Gisha" w:hAnsi="Gisha" w:cs="Gisha"/>
          <w:color w:val="000000" w:themeColor="text1"/>
          <w:sz w:val="24"/>
          <w:szCs w:val="24"/>
        </w:rPr>
        <w:t xml:space="preserve">  </w:t>
      </w:r>
      <w:r w:rsidR="00461E55">
        <w:rPr>
          <w:rFonts w:ascii="Gisha" w:hAnsi="Gisha" w:cs="Gisha"/>
          <w:color w:val="000000" w:themeColor="text1"/>
          <w:sz w:val="24"/>
          <w:szCs w:val="24"/>
        </w:rPr>
        <w:t>An</w:t>
      </w:r>
      <w:r w:rsidR="00F222DF">
        <w:rPr>
          <w:rFonts w:ascii="Gisha" w:hAnsi="Gisha" w:cs="Gisha"/>
          <w:color w:val="000000" w:themeColor="text1"/>
          <w:sz w:val="24"/>
          <w:szCs w:val="24"/>
        </w:rPr>
        <w:t xml:space="preserve"> </w:t>
      </w:r>
      <w:r w:rsidR="00461E55">
        <w:rPr>
          <w:rFonts w:ascii="Gisha" w:hAnsi="Gisha" w:cs="Gisha"/>
          <w:color w:val="000000" w:themeColor="text1"/>
          <w:sz w:val="24"/>
          <w:szCs w:val="24"/>
        </w:rPr>
        <w:t>a</w:t>
      </w:r>
      <w:r w:rsidR="00436A30">
        <w:rPr>
          <w:rFonts w:ascii="Gisha" w:hAnsi="Gisha" w:cs="Gisha"/>
          <w:color w:val="000000" w:themeColor="text1"/>
          <w:sz w:val="24"/>
          <w:szCs w:val="24"/>
        </w:rPr>
        <w:t xml:space="preserve">nalyst may consolidate </w:t>
      </w:r>
      <w:r w:rsidR="00B4433E">
        <w:rPr>
          <w:rFonts w:ascii="Gisha" w:hAnsi="Gisha" w:cs="Gisha"/>
          <w:color w:val="000000" w:themeColor="text1"/>
          <w:sz w:val="24"/>
          <w:szCs w:val="24"/>
        </w:rPr>
        <w:t xml:space="preserve">all </w:t>
      </w:r>
      <w:r w:rsidR="00436A30">
        <w:rPr>
          <w:rFonts w:ascii="Gisha" w:hAnsi="Gisha" w:cs="Gisha"/>
          <w:color w:val="000000" w:themeColor="text1"/>
          <w:sz w:val="24"/>
          <w:szCs w:val="24"/>
        </w:rPr>
        <w:t>financing units</w:t>
      </w:r>
      <w:r w:rsidR="00461E55">
        <w:rPr>
          <w:rFonts w:ascii="Gisha" w:hAnsi="Gisha" w:cs="Gisha"/>
          <w:color w:val="000000" w:themeColor="text1"/>
          <w:sz w:val="24"/>
          <w:szCs w:val="24"/>
        </w:rPr>
        <w:t>, regardless of IFRS’s new definition of control</w:t>
      </w:r>
      <w:r w:rsidR="00436A30">
        <w:rPr>
          <w:rFonts w:ascii="Gisha" w:hAnsi="Gisha" w:cs="Gisha"/>
          <w:color w:val="000000" w:themeColor="text1"/>
          <w:sz w:val="24"/>
          <w:szCs w:val="24"/>
        </w:rPr>
        <w:t>, so its financial statements are comparable to</w:t>
      </w:r>
      <w:r w:rsidR="00461E55">
        <w:rPr>
          <w:rFonts w:ascii="Gisha" w:hAnsi="Gisha" w:cs="Gisha"/>
          <w:color w:val="000000" w:themeColor="text1"/>
          <w:sz w:val="24"/>
          <w:szCs w:val="24"/>
        </w:rPr>
        <w:t xml:space="preserve"> its</w:t>
      </w:r>
      <w:r w:rsidR="00436A30">
        <w:rPr>
          <w:rFonts w:ascii="Gisha" w:hAnsi="Gisha" w:cs="Gisha"/>
          <w:color w:val="000000" w:themeColor="text1"/>
          <w:sz w:val="24"/>
          <w:szCs w:val="24"/>
        </w:rPr>
        <w:t xml:space="preserve"> competitors </w:t>
      </w:r>
      <w:r w:rsidR="00B4433E">
        <w:rPr>
          <w:rFonts w:ascii="Gisha" w:hAnsi="Gisha" w:cs="Gisha"/>
          <w:color w:val="000000" w:themeColor="text1"/>
          <w:sz w:val="24"/>
          <w:szCs w:val="24"/>
        </w:rPr>
        <w:t xml:space="preserve">who </w:t>
      </w:r>
      <w:r w:rsidR="00436A30">
        <w:rPr>
          <w:rFonts w:ascii="Gisha" w:hAnsi="Gisha" w:cs="Gisha"/>
          <w:color w:val="000000" w:themeColor="text1"/>
          <w:sz w:val="24"/>
          <w:szCs w:val="24"/>
        </w:rPr>
        <w:t>do not sell their receivables.</w:t>
      </w:r>
    </w:p>
    <w:p w14:paraId="65ED4E24" w14:textId="77777777" w:rsidR="00D04A8A" w:rsidRPr="00901FC7" w:rsidRDefault="00D04A8A" w:rsidP="00D04A8A">
      <w:pPr>
        <w:pStyle w:val="ListParagraph"/>
        <w:rPr>
          <w:rFonts w:ascii="Gisha" w:eastAsia="Times New Roman" w:hAnsi="Gisha" w:cs="Gisha"/>
          <w:sz w:val="20"/>
          <w:szCs w:val="20"/>
          <w:lang w:val="en-CA" w:eastAsia="en-CA"/>
        </w:rPr>
      </w:pPr>
    </w:p>
    <w:p w14:paraId="5BDBB450" w14:textId="77777777" w:rsidR="00C910E9" w:rsidRPr="00C910E9" w:rsidRDefault="00D04A8A" w:rsidP="00C910E9">
      <w:pPr>
        <w:pStyle w:val="ListParagraph"/>
        <w:numPr>
          <w:ilvl w:val="0"/>
          <w:numId w:val="51"/>
        </w:numPr>
        <w:ind w:left="360"/>
        <w:contextualSpacing/>
        <w:rPr>
          <w:rFonts w:ascii="Gisha" w:eastAsia="Times New Roman" w:hAnsi="Gisha" w:cs="Gisha"/>
          <w:sz w:val="24"/>
          <w:szCs w:val="24"/>
          <w:lang w:val="en-CA" w:eastAsia="en-CA"/>
        </w:rPr>
      </w:pPr>
      <w:r w:rsidRPr="00196D24">
        <w:rPr>
          <w:rFonts w:ascii="Gisha" w:eastAsiaTheme="minorEastAsia" w:hAnsi="Gisha" w:cs="Gisha" w:hint="cs"/>
          <w:sz w:val="24"/>
          <w:szCs w:val="24"/>
        </w:rPr>
        <w:t xml:space="preserve">FIFO </w:t>
      </w:r>
      <w:r>
        <w:rPr>
          <w:rFonts w:ascii="Gisha" w:eastAsiaTheme="minorEastAsia" w:hAnsi="Gisha" w:cs="Gisha"/>
          <w:sz w:val="24"/>
          <w:szCs w:val="24"/>
        </w:rPr>
        <w:t>gives</w:t>
      </w:r>
      <w:r w:rsidRPr="00196D24">
        <w:rPr>
          <w:rFonts w:ascii="Gisha" w:eastAsiaTheme="minorEastAsia" w:hAnsi="Gisha" w:cs="Gisha" w:hint="cs"/>
          <w:sz w:val="24"/>
          <w:szCs w:val="24"/>
        </w:rPr>
        <w:t xml:space="preserve"> a lower cost of sales</w:t>
      </w:r>
      <w:r>
        <w:rPr>
          <w:rFonts w:ascii="Gisha" w:eastAsiaTheme="minorEastAsia" w:hAnsi="Gisha" w:cs="Gisha"/>
          <w:sz w:val="24"/>
          <w:szCs w:val="24"/>
        </w:rPr>
        <w:t xml:space="preserve"> (i.e. high</w:t>
      </w:r>
      <w:r w:rsidR="000E2728">
        <w:rPr>
          <w:rFonts w:ascii="Gisha" w:eastAsiaTheme="minorEastAsia" w:hAnsi="Gisha" w:cs="Gisha"/>
          <w:sz w:val="24"/>
          <w:szCs w:val="24"/>
        </w:rPr>
        <w:t>er</w:t>
      </w:r>
      <w:r>
        <w:rPr>
          <w:rFonts w:ascii="Gisha" w:eastAsiaTheme="minorEastAsia" w:hAnsi="Gisha" w:cs="Gisha"/>
          <w:sz w:val="24"/>
          <w:szCs w:val="24"/>
        </w:rPr>
        <w:t xml:space="preserve"> gross profit)</w:t>
      </w:r>
      <w:r w:rsidRPr="00196D24">
        <w:rPr>
          <w:rFonts w:ascii="Gisha" w:eastAsiaTheme="minorEastAsia" w:hAnsi="Gisha" w:cs="Gisha" w:hint="cs"/>
          <w:sz w:val="24"/>
          <w:szCs w:val="24"/>
        </w:rPr>
        <w:t xml:space="preserve"> and </w:t>
      </w:r>
      <w:r>
        <w:rPr>
          <w:rFonts w:ascii="Gisha" w:eastAsiaTheme="minorEastAsia" w:hAnsi="Gisha" w:cs="Gisha"/>
          <w:sz w:val="24"/>
          <w:szCs w:val="24"/>
        </w:rPr>
        <w:t xml:space="preserve">a </w:t>
      </w:r>
      <w:r w:rsidRPr="00196D24">
        <w:rPr>
          <w:rFonts w:ascii="Gisha" w:eastAsiaTheme="minorEastAsia" w:hAnsi="Gisha" w:cs="Gisha" w:hint="cs"/>
          <w:sz w:val="24"/>
          <w:szCs w:val="24"/>
        </w:rPr>
        <w:t>higher inventory valuation compared to the average cost method</w:t>
      </w:r>
      <w:r w:rsidRPr="00196D24">
        <w:rPr>
          <w:rFonts w:ascii="Gisha" w:hAnsi="Gisha" w:cs="Gisha" w:hint="cs"/>
          <w:sz w:val="24"/>
          <w:szCs w:val="24"/>
        </w:rPr>
        <w:t xml:space="preserve">. </w:t>
      </w:r>
      <w:r>
        <w:rPr>
          <w:rFonts w:ascii="Gisha" w:hAnsi="Gisha" w:cs="Gisha"/>
          <w:sz w:val="24"/>
          <w:szCs w:val="24"/>
        </w:rPr>
        <w:t xml:space="preserve"> </w:t>
      </w:r>
      <w:r w:rsidRPr="00196D24">
        <w:rPr>
          <w:rFonts w:ascii="Gisha" w:hAnsi="Gisha" w:cs="Gisha" w:hint="cs"/>
          <w:sz w:val="24"/>
          <w:szCs w:val="24"/>
        </w:rPr>
        <w:t>This is because older units are expensed first and ending inventory consists of recent inventory purchases.</w:t>
      </w:r>
      <w:r>
        <w:rPr>
          <w:rFonts w:ascii="Gisha" w:hAnsi="Gisha" w:cs="Gisha"/>
          <w:sz w:val="24"/>
          <w:szCs w:val="24"/>
        </w:rPr>
        <w:t xml:space="preserve">  </w:t>
      </w:r>
      <w:r w:rsidR="00E56142">
        <w:rPr>
          <w:rFonts w:ascii="Gisha" w:hAnsi="Gisha" w:cs="Gisha"/>
          <w:sz w:val="24"/>
          <w:szCs w:val="24"/>
        </w:rPr>
        <w:t>An analyst may convert the financial statements to the average cost method</w:t>
      </w:r>
      <w:r w:rsidR="000E2728">
        <w:rPr>
          <w:rFonts w:ascii="Gisha" w:hAnsi="Gisha" w:cs="Gisha"/>
          <w:sz w:val="24"/>
          <w:szCs w:val="24"/>
        </w:rPr>
        <w:t xml:space="preserve">, </w:t>
      </w:r>
      <w:r w:rsidR="00E56142">
        <w:rPr>
          <w:rFonts w:ascii="Gisha" w:hAnsi="Gisha" w:cs="Gisha"/>
          <w:sz w:val="24"/>
          <w:szCs w:val="24"/>
        </w:rPr>
        <w:t xml:space="preserve">so </w:t>
      </w:r>
      <w:r w:rsidR="000E2728">
        <w:rPr>
          <w:rFonts w:ascii="Gisha" w:hAnsi="Gisha" w:cs="Gisha"/>
          <w:sz w:val="24"/>
          <w:szCs w:val="24"/>
        </w:rPr>
        <w:t xml:space="preserve">some </w:t>
      </w:r>
      <w:r w:rsidR="00E56142">
        <w:rPr>
          <w:rFonts w:ascii="Gisha" w:hAnsi="Gisha" w:cs="Gisha"/>
          <w:sz w:val="24"/>
          <w:szCs w:val="24"/>
        </w:rPr>
        <w:t>financial ratios are more comparable</w:t>
      </w:r>
      <w:r w:rsidR="00B4433E">
        <w:rPr>
          <w:rFonts w:ascii="Gisha" w:hAnsi="Gisha" w:cs="Gisha"/>
          <w:sz w:val="24"/>
          <w:szCs w:val="24"/>
        </w:rPr>
        <w:t xml:space="preserve"> with its competitors</w:t>
      </w:r>
      <w:r w:rsidR="00E56142">
        <w:rPr>
          <w:rFonts w:ascii="Gisha" w:hAnsi="Gisha" w:cs="Gisha"/>
          <w:sz w:val="24"/>
          <w:szCs w:val="24"/>
        </w:rPr>
        <w:t>, but the</w:t>
      </w:r>
      <w:r w:rsidR="000E2728">
        <w:rPr>
          <w:rFonts w:ascii="Gisha" w:hAnsi="Gisha" w:cs="Gisha"/>
          <w:sz w:val="24"/>
          <w:szCs w:val="24"/>
        </w:rPr>
        <w:t xml:space="preserve"> inventory is</w:t>
      </w:r>
      <w:r w:rsidR="00B4433E">
        <w:rPr>
          <w:rFonts w:ascii="Gisha" w:hAnsi="Gisha" w:cs="Gisha"/>
          <w:sz w:val="24"/>
          <w:szCs w:val="24"/>
        </w:rPr>
        <w:t xml:space="preserve"> more accurately valued </w:t>
      </w:r>
      <w:r w:rsidR="000E2728">
        <w:rPr>
          <w:rFonts w:ascii="Gisha" w:hAnsi="Gisha" w:cs="Gisha"/>
          <w:sz w:val="24"/>
          <w:szCs w:val="24"/>
        </w:rPr>
        <w:t>using FIFO.</w:t>
      </w:r>
    </w:p>
    <w:p w14:paraId="16A136DC" w14:textId="77777777" w:rsidR="00C910E9" w:rsidRPr="00901FC7" w:rsidRDefault="00C910E9" w:rsidP="00C910E9">
      <w:pPr>
        <w:pStyle w:val="ListParagraph"/>
        <w:rPr>
          <w:rFonts w:ascii="Gisha" w:eastAsia="Times New Roman" w:hAnsi="Gisha" w:cs="Gisha"/>
          <w:sz w:val="20"/>
          <w:szCs w:val="20"/>
          <w:lang w:val="en-CA" w:eastAsia="en-CA"/>
        </w:rPr>
      </w:pPr>
    </w:p>
    <w:p w14:paraId="41C24893" w14:textId="1F343A23" w:rsidR="00E53B2C" w:rsidRPr="00E53B2C" w:rsidRDefault="000E2728" w:rsidP="00E53B2C">
      <w:pPr>
        <w:pStyle w:val="ListParagraph"/>
        <w:numPr>
          <w:ilvl w:val="0"/>
          <w:numId w:val="51"/>
        </w:numPr>
        <w:ind w:left="360"/>
        <w:contextualSpacing/>
        <w:rPr>
          <w:rFonts w:ascii="Gisha" w:eastAsia="Times New Roman" w:hAnsi="Gisha" w:cs="Gisha"/>
          <w:sz w:val="24"/>
          <w:szCs w:val="24"/>
          <w:lang w:val="en-CA" w:eastAsia="en-CA"/>
        </w:rPr>
      </w:pPr>
      <w:r w:rsidRPr="00C910E9">
        <w:rPr>
          <w:rFonts w:ascii="Gisha" w:eastAsia="Times New Roman" w:hAnsi="Gisha" w:cs="Gisha"/>
          <w:sz w:val="24"/>
          <w:szCs w:val="24"/>
          <w:lang w:val="en-CA" w:eastAsia="en-CA"/>
        </w:rPr>
        <w:t>Gaylord</w:t>
      </w:r>
      <w:r w:rsidR="00B4433E">
        <w:rPr>
          <w:rFonts w:ascii="Gisha" w:eastAsia="Times New Roman" w:hAnsi="Gisha" w:cs="Gisha"/>
          <w:sz w:val="24"/>
          <w:szCs w:val="24"/>
          <w:lang w:val="en-CA" w:eastAsia="en-CA"/>
        </w:rPr>
        <w:t xml:space="preserve"> </w:t>
      </w:r>
      <w:r w:rsidR="003C4D33">
        <w:rPr>
          <w:rFonts w:ascii="Gisha" w:eastAsia="Times New Roman" w:hAnsi="Gisha" w:cs="Gisha"/>
          <w:sz w:val="24"/>
          <w:szCs w:val="24"/>
          <w:lang w:val="en-CA" w:eastAsia="en-CA"/>
        </w:rPr>
        <w:t xml:space="preserve">can </w:t>
      </w:r>
      <w:r w:rsidR="00787DA1">
        <w:rPr>
          <w:rFonts w:ascii="Gisha" w:eastAsia="Times New Roman" w:hAnsi="Gisha" w:cs="Gisha"/>
          <w:sz w:val="24"/>
          <w:szCs w:val="24"/>
          <w:lang w:val="en-CA" w:eastAsia="en-CA"/>
        </w:rPr>
        <w:t xml:space="preserve">only </w:t>
      </w:r>
      <w:r w:rsidR="003C4D33" w:rsidRPr="00C910E9">
        <w:rPr>
          <w:rFonts w:ascii="Gisha" w:eastAsia="Times New Roman" w:hAnsi="Gisha" w:cs="Gisha"/>
          <w:sz w:val="24"/>
          <w:szCs w:val="24"/>
          <w:lang w:val="en-CA" w:eastAsia="en-CA"/>
        </w:rPr>
        <w:t>recognize</w:t>
      </w:r>
      <w:r w:rsidRPr="00C910E9">
        <w:rPr>
          <w:rFonts w:ascii="Gisha" w:eastAsia="Times New Roman" w:hAnsi="Gisha" w:cs="Gisha"/>
          <w:sz w:val="24"/>
          <w:szCs w:val="24"/>
          <w:lang w:val="en-CA" w:eastAsia="en-CA"/>
        </w:rPr>
        <w:t xml:space="preserve"> goodwill </w:t>
      </w:r>
      <w:r w:rsidR="00B4433E">
        <w:rPr>
          <w:rFonts w:ascii="Gisha" w:eastAsia="Times New Roman" w:hAnsi="Gisha" w:cs="Gisha"/>
          <w:sz w:val="24"/>
          <w:szCs w:val="24"/>
          <w:lang w:val="en-CA" w:eastAsia="en-CA"/>
        </w:rPr>
        <w:t xml:space="preserve">in </w:t>
      </w:r>
      <w:r w:rsidR="00C910E9" w:rsidRPr="00C910E9">
        <w:rPr>
          <w:rFonts w:ascii="Gisha" w:eastAsia="Times New Roman" w:hAnsi="Gisha" w:cs="Gisha"/>
          <w:sz w:val="24"/>
          <w:szCs w:val="24"/>
          <w:lang w:val="en-CA" w:eastAsia="en-CA"/>
        </w:rPr>
        <w:t>an acquisition</w:t>
      </w:r>
      <w:r w:rsidRPr="00C910E9">
        <w:rPr>
          <w:rFonts w:ascii="Gisha" w:eastAsia="Times New Roman" w:hAnsi="Gisha" w:cs="Gisha"/>
          <w:sz w:val="24"/>
          <w:szCs w:val="24"/>
          <w:lang w:val="en-CA" w:eastAsia="en-CA"/>
        </w:rPr>
        <w:t xml:space="preserve"> and </w:t>
      </w:r>
      <w:r w:rsidR="00B4433E">
        <w:rPr>
          <w:rFonts w:ascii="Gisha" w:eastAsia="Times New Roman" w:hAnsi="Gisha" w:cs="Gisha"/>
          <w:sz w:val="24"/>
          <w:szCs w:val="24"/>
          <w:lang w:val="en-CA" w:eastAsia="en-CA"/>
        </w:rPr>
        <w:t>can</w:t>
      </w:r>
      <w:r w:rsidRPr="00C910E9">
        <w:rPr>
          <w:rFonts w:ascii="Gisha" w:eastAsia="Times New Roman" w:hAnsi="Gisha" w:cs="Gisha"/>
          <w:sz w:val="24"/>
          <w:szCs w:val="24"/>
          <w:lang w:val="en-CA" w:eastAsia="en-CA"/>
        </w:rPr>
        <w:t xml:space="preserve">not </w:t>
      </w:r>
      <w:r w:rsidR="00787DA1">
        <w:rPr>
          <w:rFonts w:ascii="Gisha" w:eastAsia="Times New Roman" w:hAnsi="Gisha" w:cs="Gisha"/>
          <w:sz w:val="24"/>
          <w:szCs w:val="24"/>
          <w:lang w:val="en-CA" w:eastAsia="en-CA"/>
        </w:rPr>
        <w:t>develop it</w:t>
      </w:r>
      <w:r w:rsidRPr="00C910E9">
        <w:rPr>
          <w:rFonts w:ascii="Gisha" w:eastAsia="Times New Roman" w:hAnsi="Gisha" w:cs="Gisha"/>
          <w:sz w:val="24"/>
          <w:szCs w:val="24"/>
          <w:lang w:val="en-CA" w:eastAsia="en-CA"/>
        </w:rPr>
        <w:t xml:space="preserve"> internally.  </w:t>
      </w:r>
      <w:r w:rsidR="00C910E9" w:rsidRPr="00C910E9">
        <w:rPr>
          <w:rFonts w:ascii="Gisha" w:eastAsia="+mn-ea" w:hAnsi="Gisha" w:cs="Gisha" w:hint="cs"/>
          <w:color w:val="000000"/>
          <w:sz w:val="24"/>
          <w:szCs w:val="24"/>
        </w:rPr>
        <w:t xml:space="preserve">The value of internally developed intangible assets </w:t>
      </w:r>
      <w:r w:rsidR="003C4D33">
        <w:rPr>
          <w:rFonts w:ascii="Gisha" w:eastAsia="+mn-ea" w:hAnsi="Gisha" w:cs="Gisha"/>
          <w:color w:val="000000"/>
          <w:sz w:val="24"/>
          <w:szCs w:val="24"/>
        </w:rPr>
        <w:t>is</w:t>
      </w:r>
      <w:r w:rsidR="00C910E9" w:rsidRPr="00C910E9">
        <w:rPr>
          <w:rFonts w:ascii="Gisha" w:eastAsia="+mn-ea" w:hAnsi="Gisha" w:cs="Gisha" w:hint="cs"/>
          <w:color w:val="000000"/>
          <w:sz w:val="24"/>
          <w:szCs w:val="24"/>
        </w:rPr>
        <w:t xml:space="preserve"> often understated </w:t>
      </w:r>
      <w:r w:rsidR="00C910E9" w:rsidRPr="00C910E9">
        <w:rPr>
          <w:rFonts w:ascii="Gisha" w:eastAsia="+mn-ea" w:hAnsi="Gisha" w:cs="Gisha"/>
          <w:color w:val="000000"/>
          <w:sz w:val="24"/>
          <w:szCs w:val="24"/>
        </w:rPr>
        <w:t xml:space="preserve">or excluded entirely from the balance sheet </w:t>
      </w:r>
      <w:r w:rsidR="00C910E9" w:rsidRPr="00C910E9">
        <w:rPr>
          <w:rFonts w:ascii="Gisha" w:eastAsia="+mn-ea" w:hAnsi="Gisha" w:cs="Gisha" w:hint="cs"/>
          <w:color w:val="000000"/>
          <w:sz w:val="24"/>
          <w:szCs w:val="24"/>
        </w:rPr>
        <w:t xml:space="preserve">because </w:t>
      </w:r>
      <w:r w:rsidR="00C910E9" w:rsidRPr="00C910E9">
        <w:rPr>
          <w:rFonts w:ascii="Gisha" w:eastAsia="+mn-ea" w:hAnsi="Gisha" w:cs="Gisha"/>
          <w:color w:val="000000"/>
          <w:sz w:val="24"/>
          <w:szCs w:val="24"/>
        </w:rPr>
        <w:t xml:space="preserve">the </w:t>
      </w:r>
      <w:r w:rsidR="00C910E9" w:rsidRPr="00C910E9">
        <w:rPr>
          <w:rFonts w:ascii="Gisha" w:eastAsia="+mn-ea" w:hAnsi="Gisha" w:cs="Gisha" w:hint="cs"/>
          <w:color w:val="000000"/>
          <w:sz w:val="24"/>
          <w:szCs w:val="24"/>
        </w:rPr>
        <w:t>development costs</w:t>
      </w:r>
      <w:r w:rsidR="00C910E9" w:rsidRPr="00C910E9">
        <w:rPr>
          <w:rFonts w:ascii="Gisha" w:eastAsia="+mn-ea" w:hAnsi="Gisha" w:cs="Gisha"/>
          <w:color w:val="000000"/>
          <w:sz w:val="24"/>
          <w:szCs w:val="24"/>
        </w:rPr>
        <w:t xml:space="preserve"> were </w:t>
      </w:r>
      <w:r w:rsidR="00C910E9" w:rsidRPr="00C910E9">
        <w:rPr>
          <w:rFonts w:ascii="Gisha" w:eastAsia="+mn-ea" w:hAnsi="Gisha" w:cs="Gisha" w:hint="cs"/>
          <w:color w:val="000000"/>
          <w:sz w:val="24"/>
          <w:szCs w:val="24"/>
        </w:rPr>
        <w:t xml:space="preserve">difficult to trace to the asset, conditions for capitalizing costs </w:t>
      </w:r>
      <w:r w:rsidR="00C910E9" w:rsidRPr="00C910E9">
        <w:rPr>
          <w:rFonts w:ascii="Gisha" w:eastAsia="+mn-ea" w:hAnsi="Gisha" w:cs="Gisha"/>
          <w:color w:val="000000"/>
          <w:sz w:val="24"/>
          <w:szCs w:val="24"/>
        </w:rPr>
        <w:t>were not</w:t>
      </w:r>
      <w:r w:rsidR="00C910E9" w:rsidRPr="00C910E9">
        <w:rPr>
          <w:rFonts w:ascii="Gisha" w:eastAsia="+mn-ea" w:hAnsi="Gisha" w:cs="Gisha" w:hint="cs"/>
          <w:color w:val="000000"/>
          <w:sz w:val="24"/>
          <w:szCs w:val="24"/>
        </w:rPr>
        <w:t xml:space="preserve"> met </w:t>
      </w:r>
      <w:r w:rsidR="00C910E9" w:rsidRPr="00C910E9">
        <w:rPr>
          <w:rFonts w:ascii="Gisha" w:eastAsia="+mn-ea" w:hAnsi="Gisha" w:cs="Gisha"/>
          <w:color w:val="000000"/>
          <w:sz w:val="24"/>
          <w:szCs w:val="24"/>
        </w:rPr>
        <w:t>when the initial expenditures were made</w:t>
      </w:r>
      <w:r w:rsidR="00C910E9" w:rsidRPr="00C910E9">
        <w:rPr>
          <w:rFonts w:ascii="Gisha" w:eastAsia="+mn-ea" w:hAnsi="Gisha" w:cs="Gisha" w:hint="cs"/>
          <w:color w:val="000000"/>
          <w:sz w:val="24"/>
          <w:szCs w:val="24"/>
        </w:rPr>
        <w:t xml:space="preserve">, and revaluation gains </w:t>
      </w:r>
      <w:r w:rsidR="00C910E9" w:rsidRPr="00C910E9">
        <w:rPr>
          <w:rFonts w:ascii="Gisha" w:eastAsia="+mn-ea" w:hAnsi="Gisha" w:cs="Gisha"/>
          <w:color w:val="000000"/>
          <w:sz w:val="24"/>
          <w:szCs w:val="24"/>
        </w:rPr>
        <w:t xml:space="preserve">cannot be </w:t>
      </w:r>
      <w:r w:rsidR="00C910E9" w:rsidRPr="00C910E9">
        <w:rPr>
          <w:rFonts w:ascii="Gisha" w:eastAsia="+mn-ea" w:hAnsi="Gisha" w:cs="Gisha" w:hint="cs"/>
          <w:color w:val="000000"/>
          <w:sz w:val="24"/>
          <w:szCs w:val="24"/>
        </w:rPr>
        <w:t xml:space="preserve">recognized unless there is an active </w:t>
      </w:r>
      <w:r w:rsidR="00C910E9" w:rsidRPr="00C910E9">
        <w:rPr>
          <w:rFonts w:ascii="Gisha" w:eastAsia="+mn-ea" w:hAnsi="Gisha" w:cs="Gisha"/>
          <w:color w:val="000000"/>
          <w:sz w:val="24"/>
          <w:szCs w:val="24"/>
        </w:rPr>
        <w:t xml:space="preserve">secondary </w:t>
      </w:r>
      <w:r w:rsidR="00C910E9" w:rsidRPr="00C910E9">
        <w:rPr>
          <w:rFonts w:ascii="Gisha" w:eastAsia="+mn-ea" w:hAnsi="Gisha" w:cs="Gisha" w:hint="cs"/>
          <w:color w:val="000000"/>
          <w:sz w:val="24"/>
          <w:szCs w:val="24"/>
        </w:rPr>
        <w:t>market.</w:t>
      </w:r>
      <w:r w:rsidR="00E53B2C">
        <w:rPr>
          <w:rFonts w:ascii="Gisha" w:eastAsia="+mn-ea" w:hAnsi="Gisha" w:cs="Gisha"/>
          <w:color w:val="000000"/>
          <w:sz w:val="24"/>
          <w:szCs w:val="24"/>
        </w:rPr>
        <w:t xml:space="preserve">  </w:t>
      </w:r>
      <w:r w:rsidR="00B4433E">
        <w:rPr>
          <w:rFonts w:ascii="Gisha" w:eastAsia="+mn-ea" w:hAnsi="Gisha" w:cs="Gisha"/>
          <w:color w:val="000000"/>
          <w:sz w:val="24"/>
          <w:szCs w:val="24"/>
        </w:rPr>
        <w:t>An a</w:t>
      </w:r>
      <w:r w:rsidR="00C910E9" w:rsidRPr="00C910E9">
        <w:rPr>
          <w:rFonts w:ascii="Gisha" w:eastAsia="+mn-ea" w:hAnsi="Gisha" w:cs="Gisha"/>
          <w:color w:val="000000"/>
          <w:sz w:val="24"/>
          <w:szCs w:val="24"/>
        </w:rPr>
        <w:t>nalyst should reassess intangible assets at their fair value</w:t>
      </w:r>
      <w:r w:rsidR="00E53B2C">
        <w:rPr>
          <w:rFonts w:ascii="Gisha" w:eastAsia="+mn-ea" w:hAnsi="Gisha" w:cs="Gisha"/>
          <w:color w:val="000000"/>
          <w:sz w:val="24"/>
          <w:szCs w:val="24"/>
        </w:rPr>
        <w:t xml:space="preserve"> regardless of whether there is an active market.</w:t>
      </w:r>
      <w:r w:rsidR="00787DA1">
        <w:rPr>
          <w:rFonts w:ascii="Gisha" w:eastAsia="+mn-ea" w:hAnsi="Gisha" w:cs="Gisha"/>
          <w:color w:val="000000"/>
          <w:sz w:val="24"/>
          <w:szCs w:val="24"/>
        </w:rPr>
        <w:t xml:space="preserve">  Goodwill may also be estimated and </w:t>
      </w:r>
      <w:r w:rsidR="00B4433E">
        <w:rPr>
          <w:rFonts w:ascii="Gisha" w:eastAsia="+mn-ea" w:hAnsi="Gisha" w:cs="Gisha"/>
          <w:color w:val="000000"/>
          <w:sz w:val="24"/>
          <w:szCs w:val="24"/>
        </w:rPr>
        <w:t xml:space="preserve">recognized </w:t>
      </w:r>
      <w:r w:rsidR="00787DA1">
        <w:rPr>
          <w:rFonts w:ascii="Gisha" w:eastAsia="+mn-ea" w:hAnsi="Gisha" w:cs="Gisha"/>
          <w:color w:val="000000"/>
          <w:sz w:val="24"/>
          <w:szCs w:val="24"/>
        </w:rPr>
        <w:t>on the balance sheet.</w:t>
      </w:r>
    </w:p>
    <w:p w14:paraId="55670126" w14:textId="77777777" w:rsidR="00E53B2C" w:rsidRPr="00901FC7" w:rsidRDefault="00E53B2C" w:rsidP="00E53B2C">
      <w:pPr>
        <w:pStyle w:val="ListParagraph"/>
        <w:rPr>
          <w:rFonts w:ascii="Gisha" w:eastAsia="Times New Roman" w:hAnsi="Gisha" w:cs="Gisha"/>
          <w:sz w:val="20"/>
          <w:szCs w:val="20"/>
          <w:lang w:val="en-CA" w:eastAsia="en-CA"/>
        </w:rPr>
      </w:pPr>
    </w:p>
    <w:p w14:paraId="6BA3EF29" w14:textId="3C928A52" w:rsidR="00E53B2C" w:rsidRPr="00E53B2C" w:rsidRDefault="00E53B2C" w:rsidP="00E53B2C">
      <w:pPr>
        <w:pStyle w:val="ListParagraph"/>
        <w:numPr>
          <w:ilvl w:val="0"/>
          <w:numId w:val="51"/>
        </w:numPr>
        <w:ind w:left="36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 xml:space="preserve">Simpson’s </w:t>
      </w:r>
      <w:r w:rsidRPr="00E53B2C">
        <w:rPr>
          <w:rFonts w:ascii="Gisha" w:eastAsia="Times New Roman" w:hAnsi="Gisha" w:cs="Gisha"/>
          <w:sz w:val="24"/>
          <w:szCs w:val="24"/>
          <w:lang w:val="en-CA" w:eastAsia="en-CA"/>
        </w:rPr>
        <w:t xml:space="preserve">investments </w:t>
      </w:r>
      <w:r w:rsidRPr="00E53B2C">
        <w:rPr>
          <w:rFonts w:ascii="Gisha" w:eastAsiaTheme="minorEastAsia" w:hAnsi="Gisha" w:cs="Gisha" w:hint="cs"/>
          <w:sz w:val="24"/>
          <w:szCs w:val="24"/>
        </w:rPr>
        <w:t>are classified</w:t>
      </w:r>
      <w:r w:rsidR="00787DA1">
        <w:rPr>
          <w:rFonts w:ascii="Gisha" w:eastAsiaTheme="minorEastAsia" w:hAnsi="Gisha" w:cs="Gisha"/>
          <w:sz w:val="24"/>
          <w:szCs w:val="24"/>
        </w:rPr>
        <w:t xml:space="preserve"> as </w:t>
      </w:r>
      <w:r w:rsidRPr="00E53B2C">
        <w:rPr>
          <w:rFonts w:ascii="Gisha" w:eastAsiaTheme="minorEastAsia" w:hAnsi="Gisha" w:cs="Gisha" w:hint="cs"/>
          <w:sz w:val="24"/>
          <w:szCs w:val="24"/>
        </w:rPr>
        <w:t xml:space="preserve">current </w:t>
      </w:r>
      <w:r w:rsidR="00461E55">
        <w:rPr>
          <w:rFonts w:ascii="Gisha" w:eastAsiaTheme="minorEastAsia" w:hAnsi="Gisha" w:cs="Gisha"/>
          <w:sz w:val="24"/>
          <w:szCs w:val="24"/>
        </w:rPr>
        <w:t xml:space="preserve">or </w:t>
      </w:r>
      <w:r w:rsidR="00787DA1">
        <w:rPr>
          <w:rFonts w:ascii="Gisha" w:eastAsiaTheme="minorEastAsia" w:hAnsi="Gisha" w:cs="Gisha"/>
          <w:sz w:val="24"/>
          <w:szCs w:val="24"/>
        </w:rPr>
        <w:t xml:space="preserve">long-term </w:t>
      </w:r>
      <w:r w:rsidRPr="00E53B2C">
        <w:rPr>
          <w:rFonts w:ascii="Gisha" w:eastAsiaTheme="minorEastAsia" w:hAnsi="Gisha" w:cs="Gisha" w:hint="cs"/>
          <w:sz w:val="24"/>
          <w:szCs w:val="24"/>
        </w:rPr>
        <w:t>depending on whe</w:t>
      </w:r>
      <w:r w:rsidR="003C4D33">
        <w:rPr>
          <w:rFonts w:ascii="Gisha" w:eastAsiaTheme="minorEastAsia" w:hAnsi="Gisha" w:cs="Gisha"/>
          <w:sz w:val="24"/>
          <w:szCs w:val="24"/>
        </w:rPr>
        <w:t xml:space="preserve">n </w:t>
      </w:r>
      <w:r w:rsidRPr="00E53B2C">
        <w:rPr>
          <w:rFonts w:ascii="Gisha" w:eastAsiaTheme="minorEastAsia" w:hAnsi="Gisha" w:cs="Gisha" w:hint="cs"/>
          <w:sz w:val="24"/>
          <w:szCs w:val="24"/>
        </w:rPr>
        <w:t>they mature</w:t>
      </w:r>
      <w:r w:rsidRPr="00E53B2C">
        <w:rPr>
          <w:rFonts w:ascii="Gisha" w:eastAsiaTheme="minorEastAsia" w:hAnsi="Gisha" w:cs="Gisha"/>
          <w:sz w:val="24"/>
          <w:szCs w:val="24"/>
        </w:rPr>
        <w:t xml:space="preserve">, </w:t>
      </w:r>
      <w:r w:rsidRPr="00E53B2C">
        <w:rPr>
          <w:rFonts w:ascii="Gisha" w:eastAsiaTheme="minorEastAsia" w:hAnsi="Gisha" w:cs="Gisha" w:hint="cs"/>
          <w:sz w:val="24"/>
          <w:szCs w:val="24"/>
        </w:rPr>
        <w:t xml:space="preserve">or </w:t>
      </w:r>
      <w:r w:rsidR="003C4D33">
        <w:rPr>
          <w:rFonts w:ascii="Gisha" w:eastAsiaTheme="minorEastAsia" w:hAnsi="Gisha" w:cs="Gisha"/>
          <w:sz w:val="24"/>
          <w:szCs w:val="24"/>
        </w:rPr>
        <w:t xml:space="preserve">if </w:t>
      </w:r>
      <w:r w:rsidRPr="00E53B2C">
        <w:rPr>
          <w:rFonts w:ascii="Gisha" w:eastAsiaTheme="minorEastAsia" w:hAnsi="Gisha" w:cs="Gisha" w:hint="cs"/>
          <w:sz w:val="24"/>
          <w:szCs w:val="24"/>
        </w:rPr>
        <w:t>the company plans to sell them over the next 12 months</w:t>
      </w:r>
      <w:r w:rsidRPr="00E53B2C">
        <w:rPr>
          <w:rFonts w:ascii="Gisha" w:hAnsi="Gisha" w:cs="Gisha" w:hint="cs"/>
          <w:sz w:val="24"/>
          <w:szCs w:val="24"/>
        </w:rPr>
        <w:t xml:space="preserve">.  </w:t>
      </w:r>
      <w:r w:rsidRPr="00E53B2C">
        <w:rPr>
          <w:rFonts w:ascii="Gisha" w:hAnsi="Gisha" w:cs="Gisha"/>
          <w:sz w:val="24"/>
          <w:szCs w:val="24"/>
        </w:rPr>
        <w:t>These investments may have been reclassified as short-term investments to increase the current ratio</w:t>
      </w:r>
      <w:r w:rsidR="00461E55">
        <w:rPr>
          <w:rFonts w:ascii="Gisha" w:hAnsi="Gisha" w:cs="Gisha"/>
          <w:sz w:val="24"/>
          <w:szCs w:val="24"/>
        </w:rPr>
        <w:t xml:space="preserve"> </w:t>
      </w:r>
      <w:r w:rsidR="00BB7DE8">
        <w:rPr>
          <w:rFonts w:ascii="Gisha" w:hAnsi="Gisha" w:cs="Gisha"/>
          <w:sz w:val="24"/>
          <w:szCs w:val="24"/>
        </w:rPr>
        <w:t xml:space="preserve">to </w:t>
      </w:r>
      <w:r w:rsidRPr="00E53B2C">
        <w:rPr>
          <w:rFonts w:ascii="Gisha" w:hAnsi="Gisha" w:cs="Gisha"/>
          <w:sz w:val="24"/>
          <w:szCs w:val="24"/>
        </w:rPr>
        <w:t>meet a bank loan requirement.</w:t>
      </w:r>
      <w:r w:rsidR="00A351E1">
        <w:rPr>
          <w:rFonts w:ascii="Gisha" w:hAnsi="Gisha" w:cs="Gisha"/>
          <w:sz w:val="24"/>
          <w:szCs w:val="24"/>
        </w:rPr>
        <w:t xml:space="preserve">  An analyst may exclude these assets from the calculation of the current ratio</w:t>
      </w:r>
      <w:r w:rsidR="00461E55">
        <w:rPr>
          <w:rFonts w:ascii="Gisha" w:hAnsi="Gisha" w:cs="Gisha"/>
          <w:sz w:val="24"/>
          <w:szCs w:val="24"/>
        </w:rPr>
        <w:t xml:space="preserve"> to prevent this manipulation</w:t>
      </w:r>
      <w:r w:rsidR="00A351E1">
        <w:rPr>
          <w:rFonts w:ascii="Gisha" w:hAnsi="Gisha" w:cs="Gisha"/>
          <w:sz w:val="24"/>
          <w:szCs w:val="24"/>
        </w:rPr>
        <w:t xml:space="preserve">.  Financial institutions </w:t>
      </w:r>
      <w:r w:rsidR="00461E55">
        <w:rPr>
          <w:rFonts w:ascii="Gisha" w:hAnsi="Gisha" w:cs="Gisha"/>
          <w:sz w:val="24"/>
          <w:szCs w:val="24"/>
        </w:rPr>
        <w:t xml:space="preserve">often </w:t>
      </w:r>
      <w:r w:rsidR="00A351E1">
        <w:rPr>
          <w:rFonts w:ascii="Gisha" w:hAnsi="Gisha" w:cs="Gisha"/>
          <w:sz w:val="24"/>
          <w:szCs w:val="24"/>
        </w:rPr>
        <w:t xml:space="preserve">have specific rules as to what can be included </w:t>
      </w:r>
      <w:r w:rsidR="00461E55">
        <w:rPr>
          <w:rFonts w:ascii="Gisha" w:hAnsi="Gisha" w:cs="Gisha"/>
          <w:sz w:val="24"/>
          <w:szCs w:val="24"/>
        </w:rPr>
        <w:t>in the calculation of the current ratio</w:t>
      </w:r>
      <w:r w:rsidR="003C4D33">
        <w:rPr>
          <w:rFonts w:ascii="Gisha" w:hAnsi="Gisha" w:cs="Gisha"/>
          <w:sz w:val="24"/>
          <w:szCs w:val="24"/>
        </w:rPr>
        <w:t>.</w:t>
      </w:r>
    </w:p>
    <w:p w14:paraId="0B1AE85E" w14:textId="77777777" w:rsidR="00E53B2C" w:rsidRPr="00901FC7" w:rsidRDefault="00E53B2C" w:rsidP="00E53B2C">
      <w:pPr>
        <w:pStyle w:val="ListParagraph"/>
        <w:rPr>
          <w:rFonts w:ascii="Gisha" w:eastAsia="Times New Roman" w:hAnsi="Gisha" w:cs="Gisha"/>
          <w:sz w:val="20"/>
          <w:szCs w:val="20"/>
          <w:lang w:val="en-CA" w:eastAsia="en-CA"/>
        </w:rPr>
      </w:pPr>
    </w:p>
    <w:p w14:paraId="225103FD" w14:textId="311834C8" w:rsidR="00E53B2C" w:rsidRDefault="00B4433E" w:rsidP="00E53B2C">
      <w:pPr>
        <w:pStyle w:val="ListParagraph"/>
        <w:numPr>
          <w:ilvl w:val="0"/>
          <w:numId w:val="51"/>
        </w:numPr>
        <w:ind w:left="36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 xml:space="preserve">Wilson claims that it reclassified </w:t>
      </w:r>
      <w:r w:rsidR="008A4EA0">
        <w:rPr>
          <w:rFonts w:ascii="Gisha" w:eastAsia="Times New Roman" w:hAnsi="Gisha" w:cs="Gisha"/>
          <w:sz w:val="24"/>
          <w:szCs w:val="24"/>
          <w:lang w:val="en-CA" w:eastAsia="en-CA"/>
        </w:rPr>
        <w:t>some o</w:t>
      </w:r>
      <w:r w:rsidR="00F222DF">
        <w:rPr>
          <w:rFonts w:ascii="Gisha" w:eastAsia="Times New Roman" w:hAnsi="Gisha" w:cs="Gisha"/>
          <w:sz w:val="24"/>
          <w:szCs w:val="24"/>
          <w:lang w:val="en-CA" w:eastAsia="en-CA"/>
        </w:rPr>
        <w:t xml:space="preserve">f its </w:t>
      </w:r>
      <w:r>
        <w:rPr>
          <w:rFonts w:ascii="Gisha" w:eastAsia="Times New Roman" w:hAnsi="Gisha" w:cs="Gisha"/>
          <w:sz w:val="24"/>
          <w:szCs w:val="24"/>
          <w:lang w:val="en-CA" w:eastAsia="en-CA"/>
        </w:rPr>
        <w:t>receivables as long-term because of collection problems, but it may be trying to improve its accounts receivable turnover in day</w:t>
      </w:r>
      <w:r w:rsidR="00A351E1">
        <w:rPr>
          <w:rFonts w:ascii="Gisha" w:eastAsia="Times New Roman" w:hAnsi="Gisha" w:cs="Gisha"/>
          <w:sz w:val="24"/>
          <w:szCs w:val="24"/>
          <w:lang w:val="en-CA" w:eastAsia="en-CA"/>
        </w:rPr>
        <w:t>s which is</w:t>
      </w:r>
      <w:r w:rsidR="003C4D33">
        <w:rPr>
          <w:rFonts w:ascii="Gisha" w:eastAsia="Times New Roman" w:hAnsi="Gisha" w:cs="Gisha"/>
          <w:sz w:val="24"/>
          <w:szCs w:val="24"/>
          <w:lang w:val="en-CA" w:eastAsia="en-CA"/>
        </w:rPr>
        <w:t xml:space="preserve"> </w:t>
      </w:r>
      <w:r w:rsidR="00A351E1">
        <w:rPr>
          <w:rFonts w:ascii="Gisha" w:eastAsia="Times New Roman" w:hAnsi="Gisha" w:cs="Gisha"/>
          <w:sz w:val="24"/>
          <w:szCs w:val="24"/>
          <w:lang w:val="en-CA" w:eastAsia="en-CA"/>
        </w:rPr>
        <w:t xml:space="preserve">calculated </w:t>
      </w:r>
      <w:r w:rsidR="00D70A56">
        <w:rPr>
          <w:rFonts w:ascii="Gisha" w:eastAsia="Times New Roman" w:hAnsi="Gisha" w:cs="Gisha"/>
          <w:sz w:val="24"/>
          <w:szCs w:val="24"/>
          <w:lang w:val="en-CA" w:eastAsia="en-CA"/>
        </w:rPr>
        <w:t xml:space="preserve">using </w:t>
      </w:r>
      <w:r w:rsidR="003C4D33">
        <w:rPr>
          <w:rFonts w:ascii="Gisha" w:eastAsia="Times New Roman" w:hAnsi="Gisha" w:cs="Gisha"/>
          <w:sz w:val="24"/>
          <w:szCs w:val="24"/>
          <w:lang w:val="en-CA" w:eastAsia="en-CA"/>
        </w:rPr>
        <w:t>s</w:t>
      </w:r>
      <w:r w:rsidR="00A351E1">
        <w:rPr>
          <w:rFonts w:ascii="Gisha" w:eastAsia="Times New Roman" w:hAnsi="Gisha" w:cs="Gisha"/>
          <w:sz w:val="24"/>
          <w:szCs w:val="24"/>
          <w:lang w:val="en-CA" w:eastAsia="en-CA"/>
        </w:rPr>
        <w:t>hort-term receivables</w:t>
      </w:r>
      <w:r w:rsidR="003C4D33">
        <w:rPr>
          <w:rFonts w:ascii="Gisha" w:eastAsia="Times New Roman" w:hAnsi="Gisha" w:cs="Gisha"/>
          <w:sz w:val="24"/>
          <w:szCs w:val="24"/>
          <w:lang w:val="en-CA" w:eastAsia="en-CA"/>
        </w:rPr>
        <w:t xml:space="preserve"> only</w:t>
      </w:r>
      <w:r w:rsidR="00A351E1">
        <w:rPr>
          <w:rFonts w:ascii="Gisha" w:eastAsia="Times New Roman" w:hAnsi="Gisha" w:cs="Gisha"/>
          <w:sz w:val="24"/>
          <w:szCs w:val="24"/>
          <w:lang w:val="en-CA" w:eastAsia="en-CA"/>
        </w:rPr>
        <w:t>.</w:t>
      </w:r>
      <w:r w:rsidR="008A4EA0">
        <w:rPr>
          <w:rFonts w:ascii="Gisha" w:eastAsia="Times New Roman" w:hAnsi="Gisha" w:cs="Gisha"/>
          <w:sz w:val="24"/>
          <w:szCs w:val="24"/>
          <w:lang w:val="en-CA" w:eastAsia="en-CA"/>
        </w:rPr>
        <w:t xml:space="preserve"> </w:t>
      </w:r>
      <w:r w:rsidR="00D70A56">
        <w:rPr>
          <w:rFonts w:ascii="Gisha" w:eastAsia="Times New Roman" w:hAnsi="Gisha" w:cs="Gisha"/>
          <w:sz w:val="24"/>
          <w:szCs w:val="24"/>
          <w:lang w:val="en-CA" w:eastAsia="en-CA"/>
        </w:rPr>
        <w:t xml:space="preserve"> </w:t>
      </w:r>
      <w:r w:rsidR="008A4EA0">
        <w:rPr>
          <w:rFonts w:ascii="Gisha" w:eastAsia="Times New Roman" w:hAnsi="Gisha" w:cs="Gisha"/>
          <w:sz w:val="24"/>
          <w:szCs w:val="24"/>
          <w:lang w:val="en-CA" w:eastAsia="en-CA"/>
        </w:rPr>
        <w:t xml:space="preserve">An analyst may </w:t>
      </w:r>
      <w:r w:rsidR="00D70A56">
        <w:rPr>
          <w:rFonts w:ascii="Gisha" w:eastAsia="Times New Roman" w:hAnsi="Gisha" w:cs="Gisha"/>
          <w:sz w:val="24"/>
          <w:szCs w:val="24"/>
          <w:lang w:val="en-CA" w:eastAsia="en-CA"/>
        </w:rPr>
        <w:t xml:space="preserve">instead </w:t>
      </w:r>
      <w:r w:rsidR="008A4EA0">
        <w:rPr>
          <w:rFonts w:ascii="Gisha" w:eastAsia="Times New Roman" w:hAnsi="Gisha" w:cs="Gisha"/>
          <w:sz w:val="24"/>
          <w:szCs w:val="24"/>
          <w:lang w:val="en-CA" w:eastAsia="en-CA"/>
        </w:rPr>
        <w:t>classify these receivables as short-term</w:t>
      </w:r>
      <w:r w:rsidR="00D70A56">
        <w:rPr>
          <w:rFonts w:ascii="Gisha" w:eastAsia="Times New Roman" w:hAnsi="Gisha" w:cs="Gisha"/>
          <w:sz w:val="24"/>
          <w:szCs w:val="24"/>
          <w:lang w:val="en-CA" w:eastAsia="en-CA"/>
        </w:rPr>
        <w:t xml:space="preserve"> to prevent this manipulation</w:t>
      </w:r>
      <w:r w:rsidR="008A4EA0">
        <w:rPr>
          <w:rFonts w:ascii="Gisha" w:eastAsia="Times New Roman" w:hAnsi="Gisha" w:cs="Gisha"/>
          <w:sz w:val="24"/>
          <w:szCs w:val="24"/>
          <w:lang w:val="en-CA" w:eastAsia="en-CA"/>
        </w:rPr>
        <w:t>.</w:t>
      </w:r>
    </w:p>
    <w:p w14:paraId="1912D056" w14:textId="77777777" w:rsidR="00A351E1" w:rsidRPr="00901FC7" w:rsidRDefault="00A351E1" w:rsidP="00A351E1">
      <w:pPr>
        <w:pStyle w:val="ListParagraph"/>
        <w:rPr>
          <w:rFonts w:ascii="Gisha" w:eastAsia="Times New Roman" w:hAnsi="Gisha" w:cs="Gisha"/>
          <w:sz w:val="20"/>
          <w:szCs w:val="20"/>
          <w:lang w:val="en-CA" w:eastAsia="en-CA"/>
        </w:rPr>
      </w:pPr>
    </w:p>
    <w:p w14:paraId="01CF3B67" w14:textId="69897331" w:rsidR="00A351E1" w:rsidRDefault="00A351E1" w:rsidP="00E53B2C">
      <w:pPr>
        <w:pStyle w:val="ListParagraph"/>
        <w:numPr>
          <w:ilvl w:val="0"/>
          <w:numId w:val="51"/>
        </w:numPr>
        <w:ind w:left="36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 xml:space="preserve">Howard’s </w:t>
      </w:r>
      <w:r w:rsidR="008A4EA0">
        <w:rPr>
          <w:rFonts w:ascii="Gisha" w:eastAsia="Times New Roman" w:hAnsi="Gisha" w:cs="Gisha"/>
          <w:sz w:val="24"/>
          <w:szCs w:val="24"/>
          <w:lang w:val="en-CA" w:eastAsia="en-CA"/>
        </w:rPr>
        <w:t xml:space="preserve">deferred income tax asset is </w:t>
      </w:r>
      <w:r w:rsidR="003C4D33">
        <w:rPr>
          <w:rFonts w:ascii="Gisha" w:eastAsia="Times New Roman" w:hAnsi="Gisha" w:cs="Gisha"/>
          <w:sz w:val="24"/>
          <w:szCs w:val="24"/>
          <w:lang w:val="en-CA" w:eastAsia="en-CA"/>
        </w:rPr>
        <w:t xml:space="preserve">probably </w:t>
      </w:r>
      <w:r w:rsidR="008A4EA0">
        <w:rPr>
          <w:rFonts w:ascii="Gisha" w:eastAsia="Times New Roman" w:hAnsi="Gisha" w:cs="Gisha"/>
          <w:sz w:val="24"/>
          <w:szCs w:val="24"/>
          <w:lang w:val="en-CA" w:eastAsia="en-CA"/>
        </w:rPr>
        <w:t>overvalued given the company’s financial prospects.  An analyst</w:t>
      </w:r>
      <w:r w:rsidR="00D70A56">
        <w:rPr>
          <w:rFonts w:ascii="Gisha" w:eastAsia="Times New Roman" w:hAnsi="Gisha" w:cs="Gisha"/>
          <w:sz w:val="24"/>
          <w:szCs w:val="24"/>
          <w:lang w:val="en-CA" w:eastAsia="en-CA"/>
        </w:rPr>
        <w:t xml:space="preserve"> should </w:t>
      </w:r>
      <w:r w:rsidR="008A4EA0">
        <w:rPr>
          <w:rFonts w:ascii="Gisha" w:eastAsia="Times New Roman" w:hAnsi="Gisha" w:cs="Gisha"/>
          <w:sz w:val="24"/>
          <w:szCs w:val="24"/>
          <w:lang w:val="en-CA" w:eastAsia="en-CA"/>
        </w:rPr>
        <w:t>record a</w:t>
      </w:r>
      <w:r w:rsidR="004945CB">
        <w:rPr>
          <w:rFonts w:ascii="Gisha" w:eastAsia="Times New Roman" w:hAnsi="Gisha" w:cs="Gisha"/>
          <w:sz w:val="24"/>
          <w:szCs w:val="24"/>
          <w:lang w:val="en-CA" w:eastAsia="en-CA"/>
        </w:rPr>
        <w:t>n</w:t>
      </w:r>
      <w:r w:rsidR="008A4EA0">
        <w:rPr>
          <w:rFonts w:ascii="Gisha" w:eastAsia="Times New Roman" w:hAnsi="Gisha" w:cs="Gisha"/>
          <w:sz w:val="24"/>
          <w:szCs w:val="24"/>
          <w:lang w:val="en-CA" w:eastAsia="en-CA"/>
        </w:rPr>
        <w:t xml:space="preserve"> impairment</w:t>
      </w:r>
      <w:r w:rsidR="00D70A56">
        <w:rPr>
          <w:rFonts w:ascii="Gisha" w:eastAsia="Times New Roman" w:hAnsi="Gisha" w:cs="Gisha"/>
          <w:sz w:val="24"/>
          <w:szCs w:val="24"/>
          <w:lang w:val="en-CA" w:eastAsia="en-CA"/>
        </w:rPr>
        <w:t xml:space="preserve"> if</w:t>
      </w:r>
      <w:r w:rsidR="008A4EA0">
        <w:rPr>
          <w:rFonts w:ascii="Gisha" w:eastAsia="Times New Roman" w:hAnsi="Gisha" w:cs="Gisha"/>
          <w:sz w:val="24"/>
          <w:szCs w:val="24"/>
          <w:lang w:val="en-CA" w:eastAsia="en-CA"/>
        </w:rPr>
        <w:t xml:space="preserve"> the likelihood of the asset being realized i</w:t>
      </w:r>
      <w:r w:rsidR="00D70A56">
        <w:rPr>
          <w:rFonts w:ascii="Gisha" w:eastAsia="Times New Roman" w:hAnsi="Gisha" w:cs="Gisha"/>
          <w:sz w:val="24"/>
          <w:szCs w:val="24"/>
          <w:lang w:val="en-CA" w:eastAsia="en-CA"/>
        </w:rPr>
        <w:t>s</w:t>
      </w:r>
      <w:r w:rsidR="008A4EA0">
        <w:rPr>
          <w:rFonts w:ascii="Gisha" w:eastAsia="Times New Roman" w:hAnsi="Gisha" w:cs="Gisha"/>
          <w:sz w:val="24"/>
          <w:szCs w:val="24"/>
          <w:lang w:val="en-CA" w:eastAsia="en-CA"/>
        </w:rPr>
        <w:t xml:space="preserve"> less than probable.</w:t>
      </w:r>
    </w:p>
    <w:p w14:paraId="06268ED3" w14:textId="77777777" w:rsidR="008A4EA0" w:rsidRPr="008A4EA0" w:rsidRDefault="008A4EA0" w:rsidP="008A4EA0">
      <w:pPr>
        <w:pStyle w:val="ListParagraph"/>
        <w:rPr>
          <w:rFonts w:ascii="Gisha" w:eastAsia="Times New Roman" w:hAnsi="Gisha" w:cs="Gisha"/>
          <w:sz w:val="24"/>
          <w:szCs w:val="24"/>
          <w:lang w:val="en-CA" w:eastAsia="en-CA"/>
        </w:rPr>
      </w:pPr>
    </w:p>
    <w:p w14:paraId="1041F52C" w14:textId="00520C04" w:rsidR="008A4EA0" w:rsidRDefault="008A4EA0" w:rsidP="00E53B2C">
      <w:pPr>
        <w:pStyle w:val="ListParagraph"/>
        <w:numPr>
          <w:ilvl w:val="0"/>
          <w:numId w:val="51"/>
        </w:numPr>
        <w:ind w:left="36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Hanson is reducing it</w:t>
      </w:r>
      <w:r w:rsidR="00F222DF">
        <w:rPr>
          <w:rFonts w:ascii="Gisha" w:eastAsia="Times New Roman" w:hAnsi="Gisha" w:cs="Gisha"/>
          <w:sz w:val="24"/>
          <w:szCs w:val="24"/>
          <w:lang w:val="en-CA" w:eastAsia="en-CA"/>
        </w:rPr>
        <w:t>s</w:t>
      </w:r>
      <w:r>
        <w:rPr>
          <w:rFonts w:ascii="Gisha" w:eastAsia="Times New Roman" w:hAnsi="Gisha" w:cs="Gisha"/>
          <w:sz w:val="24"/>
          <w:szCs w:val="24"/>
          <w:lang w:val="en-CA" w:eastAsia="en-CA"/>
        </w:rPr>
        <w:t xml:space="preserve"> annual pension expense and defined pension plan liability by lowering it</w:t>
      </w:r>
      <w:r w:rsidR="00F222DF">
        <w:rPr>
          <w:rFonts w:ascii="Gisha" w:eastAsia="Times New Roman" w:hAnsi="Gisha" w:cs="Gisha"/>
          <w:sz w:val="24"/>
          <w:szCs w:val="24"/>
          <w:lang w:val="en-CA" w:eastAsia="en-CA"/>
        </w:rPr>
        <w:t>s</w:t>
      </w:r>
      <w:r>
        <w:rPr>
          <w:rFonts w:ascii="Gisha" w:eastAsia="Times New Roman" w:hAnsi="Gisha" w:cs="Gisha"/>
          <w:sz w:val="24"/>
          <w:szCs w:val="24"/>
          <w:lang w:val="en-CA" w:eastAsia="en-CA"/>
        </w:rPr>
        <w:t xml:space="preserve"> actuarial estimate for the rate of compensation increase.  A</w:t>
      </w:r>
      <w:r w:rsidR="004945CB">
        <w:rPr>
          <w:rFonts w:ascii="Gisha" w:eastAsia="Times New Roman" w:hAnsi="Gisha" w:cs="Gisha"/>
          <w:sz w:val="24"/>
          <w:szCs w:val="24"/>
          <w:lang w:val="en-CA" w:eastAsia="en-CA"/>
        </w:rPr>
        <w:t>n analyst may re-calculate these amounts using the average rate of compensation increase for the industry.</w:t>
      </w:r>
    </w:p>
    <w:p w14:paraId="4D674C27" w14:textId="77777777" w:rsidR="004945CB" w:rsidRPr="004945CB" w:rsidRDefault="004945CB" w:rsidP="004945CB">
      <w:pPr>
        <w:pStyle w:val="ListParagraph"/>
        <w:rPr>
          <w:rFonts w:ascii="Gisha" w:eastAsia="Times New Roman" w:hAnsi="Gisha" w:cs="Gisha"/>
          <w:sz w:val="24"/>
          <w:szCs w:val="24"/>
          <w:lang w:val="en-CA" w:eastAsia="en-CA"/>
        </w:rPr>
      </w:pPr>
    </w:p>
    <w:p w14:paraId="0EE14116" w14:textId="66A3A315" w:rsidR="004945CB" w:rsidRDefault="004945CB" w:rsidP="00E53B2C">
      <w:pPr>
        <w:pStyle w:val="ListParagraph"/>
        <w:numPr>
          <w:ilvl w:val="0"/>
          <w:numId w:val="51"/>
        </w:numPr>
        <w:ind w:left="36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Columbia may be overvaluing these asset</w:t>
      </w:r>
      <w:r w:rsidR="00F222DF">
        <w:rPr>
          <w:rFonts w:ascii="Gisha" w:eastAsia="Times New Roman" w:hAnsi="Gisha" w:cs="Gisha"/>
          <w:sz w:val="24"/>
          <w:szCs w:val="24"/>
          <w:lang w:val="en-CA" w:eastAsia="en-CA"/>
        </w:rPr>
        <w:t>s</w:t>
      </w:r>
      <w:r>
        <w:rPr>
          <w:rFonts w:ascii="Gisha" w:eastAsia="Times New Roman" w:hAnsi="Gisha" w:cs="Gisha"/>
          <w:sz w:val="24"/>
          <w:szCs w:val="24"/>
          <w:lang w:val="en-CA" w:eastAsia="en-CA"/>
        </w:rPr>
        <w:t xml:space="preserve"> since they are relying solely on management assessments instead of active market data.  An analyst should review these valuations and adjust them if necessary.</w:t>
      </w:r>
    </w:p>
    <w:p w14:paraId="728A9ABE" w14:textId="77777777" w:rsidR="004945CB" w:rsidRPr="004945CB" w:rsidRDefault="004945CB" w:rsidP="004945CB">
      <w:pPr>
        <w:pStyle w:val="ListParagraph"/>
        <w:rPr>
          <w:rFonts w:ascii="Gisha" w:eastAsia="Times New Roman" w:hAnsi="Gisha" w:cs="Gisha"/>
          <w:sz w:val="24"/>
          <w:szCs w:val="24"/>
          <w:lang w:val="en-CA" w:eastAsia="en-CA"/>
        </w:rPr>
      </w:pPr>
    </w:p>
    <w:p w14:paraId="4A5F5C3D" w14:textId="2EB44E39" w:rsidR="004945CB" w:rsidRDefault="00954F51" w:rsidP="00954F51">
      <w:pPr>
        <w:pStyle w:val="ListParagraph"/>
        <w:numPr>
          <w:ilvl w:val="0"/>
          <w:numId w:val="51"/>
        </w:numPr>
        <w:ind w:left="540" w:hanging="54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 xml:space="preserve">Hanover may be timing property, plant, and equipment impairments and reversals to meet its profit targets or smooth </w:t>
      </w:r>
      <w:r w:rsidR="00626138">
        <w:rPr>
          <w:rFonts w:ascii="Gisha" w:eastAsia="Times New Roman" w:hAnsi="Gisha" w:cs="Gisha"/>
          <w:sz w:val="24"/>
          <w:szCs w:val="24"/>
          <w:lang w:val="en-CA" w:eastAsia="en-CA"/>
        </w:rPr>
        <w:t xml:space="preserve">its </w:t>
      </w:r>
      <w:r>
        <w:rPr>
          <w:rFonts w:ascii="Gisha" w:eastAsia="Times New Roman" w:hAnsi="Gisha" w:cs="Gisha"/>
          <w:sz w:val="24"/>
          <w:szCs w:val="24"/>
          <w:lang w:val="en-CA" w:eastAsia="en-CA"/>
        </w:rPr>
        <w:t>earnings.  An analyst should eliminate these questionable impairments and value the assets at their true value by adopting the revaluation model.</w:t>
      </w:r>
    </w:p>
    <w:p w14:paraId="47627BAF" w14:textId="77777777" w:rsidR="00954F51" w:rsidRPr="00954F51" w:rsidRDefault="00954F51" w:rsidP="00954F51">
      <w:pPr>
        <w:pStyle w:val="ListParagraph"/>
        <w:rPr>
          <w:rFonts w:ascii="Gisha" w:eastAsia="Times New Roman" w:hAnsi="Gisha" w:cs="Gisha"/>
          <w:sz w:val="24"/>
          <w:szCs w:val="24"/>
          <w:lang w:val="en-CA" w:eastAsia="en-CA"/>
        </w:rPr>
      </w:pPr>
    </w:p>
    <w:p w14:paraId="282FB527" w14:textId="186AEF9B" w:rsidR="00E53B2C" w:rsidRDefault="00444794" w:rsidP="009B28E9">
      <w:pPr>
        <w:pStyle w:val="ListParagraph"/>
        <w:numPr>
          <w:ilvl w:val="0"/>
          <w:numId w:val="51"/>
        </w:numPr>
        <w:ind w:left="540" w:hanging="540"/>
        <w:contextualSpacing/>
        <w:rPr>
          <w:rFonts w:ascii="Gisha" w:eastAsia="Times New Roman" w:hAnsi="Gisha" w:cs="Gisha"/>
          <w:sz w:val="24"/>
          <w:szCs w:val="24"/>
          <w:lang w:val="en-CA" w:eastAsia="en-CA"/>
        </w:rPr>
      </w:pPr>
      <w:r w:rsidRPr="00444794">
        <w:rPr>
          <w:rFonts w:ascii="Gisha" w:eastAsia="Times New Roman" w:hAnsi="Gisha" w:cs="Gisha"/>
          <w:sz w:val="24"/>
          <w:szCs w:val="24"/>
          <w:lang w:val="en-CA" w:eastAsia="en-CA"/>
        </w:rPr>
        <w:t>Global</w:t>
      </w:r>
      <w:r w:rsidR="00AF2154">
        <w:rPr>
          <w:rFonts w:ascii="Gisha" w:eastAsia="Times New Roman" w:hAnsi="Gisha" w:cs="Gisha"/>
          <w:sz w:val="24"/>
          <w:szCs w:val="24"/>
          <w:lang w:val="en-CA" w:eastAsia="en-CA"/>
        </w:rPr>
        <w:t xml:space="preserve"> </w:t>
      </w:r>
      <w:r>
        <w:rPr>
          <w:rFonts w:ascii="Gisha" w:eastAsia="Times New Roman" w:hAnsi="Gisha" w:cs="Gisha"/>
          <w:sz w:val="24"/>
          <w:szCs w:val="24"/>
          <w:lang w:val="en-CA" w:eastAsia="en-CA"/>
        </w:rPr>
        <w:t xml:space="preserve">may be </w:t>
      </w:r>
      <w:r w:rsidRPr="00444794">
        <w:rPr>
          <w:rFonts w:ascii="Gisha" w:eastAsia="Times New Roman" w:hAnsi="Gisha" w:cs="Gisha"/>
          <w:sz w:val="24"/>
          <w:szCs w:val="24"/>
          <w:lang w:val="en-CA" w:eastAsia="en-CA"/>
        </w:rPr>
        <w:t>over</w:t>
      </w:r>
      <w:r w:rsidR="00F222DF">
        <w:rPr>
          <w:rFonts w:ascii="Gisha" w:eastAsia="Times New Roman" w:hAnsi="Gisha" w:cs="Gisha"/>
          <w:sz w:val="24"/>
          <w:szCs w:val="24"/>
          <w:lang w:val="en-CA" w:eastAsia="en-CA"/>
        </w:rPr>
        <w:t>-</w:t>
      </w:r>
      <w:r w:rsidRPr="00444794">
        <w:rPr>
          <w:rFonts w:ascii="Gisha" w:eastAsia="Times New Roman" w:hAnsi="Gisha" w:cs="Gisha"/>
          <w:sz w:val="24"/>
          <w:szCs w:val="24"/>
          <w:lang w:val="en-CA" w:eastAsia="en-CA"/>
        </w:rPr>
        <w:t xml:space="preserve">allocating the price of </w:t>
      </w:r>
      <w:r w:rsidR="00626138">
        <w:rPr>
          <w:rFonts w:ascii="Gisha" w:eastAsia="Times New Roman" w:hAnsi="Gisha" w:cs="Gisha"/>
          <w:sz w:val="24"/>
          <w:szCs w:val="24"/>
          <w:lang w:val="en-CA" w:eastAsia="en-CA"/>
        </w:rPr>
        <w:t>the a</w:t>
      </w:r>
      <w:r w:rsidRPr="00444794">
        <w:rPr>
          <w:rFonts w:ascii="Gisha" w:eastAsia="Times New Roman" w:hAnsi="Gisha" w:cs="Gisha"/>
          <w:sz w:val="24"/>
          <w:szCs w:val="24"/>
          <w:lang w:val="en-CA" w:eastAsia="en-CA"/>
        </w:rPr>
        <w:t>cquisition</w:t>
      </w:r>
      <w:r>
        <w:rPr>
          <w:rFonts w:ascii="Gisha" w:eastAsia="Times New Roman" w:hAnsi="Gisha" w:cs="Gisha"/>
          <w:sz w:val="24"/>
          <w:szCs w:val="24"/>
          <w:lang w:val="en-CA" w:eastAsia="en-CA"/>
        </w:rPr>
        <w:t>s</w:t>
      </w:r>
      <w:r w:rsidRPr="00444794">
        <w:rPr>
          <w:rFonts w:ascii="Gisha" w:eastAsia="Times New Roman" w:hAnsi="Gisha" w:cs="Gisha"/>
          <w:sz w:val="24"/>
          <w:szCs w:val="24"/>
          <w:lang w:val="en-CA" w:eastAsia="en-CA"/>
        </w:rPr>
        <w:t xml:space="preserve"> to goodwill to reduce amortization costs. </w:t>
      </w:r>
      <w:r>
        <w:rPr>
          <w:rFonts w:ascii="Gisha" w:eastAsia="Times New Roman" w:hAnsi="Gisha" w:cs="Gisha"/>
          <w:sz w:val="24"/>
          <w:szCs w:val="24"/>
          <w:lang w:val="en-CA" w:eastAsia="en-CA"/>
        </w:rPr>
        <w:t xml:space="preserve"> </w:t>
      </w:r>
      <w:r w:rsidRPr="00444794">
        <w:rPr>
          <w:rFonts w:ascii="Gisha" w:eastAsia="Times New Roman" w:hAnsi="Gisha" w:cs="Gisha"/>
          <w:sz w:val="24"/>
          <w:szCs w:val="24"/>
          <w:lang w:val="en-CA" w:eastAsia="en-CA"/>
        </w:rPr>
        <w:t xml:space="preserve">It may </w:t>
      </w:r>
      <w:r>
        <w:rPr>
          <w:rFonts w:ascii="Gisha" w:eastAsia="Times New Roman" w:hAnsi="Gisha" w:cs="Gisha"/>
          <w:sz w:val="24"/>
          <w:szCs w:val="24"/>
          <w:lang w:val="en-CA" w:eastAsia="en-CA"/>
        </w:rPr>
        <w:t xml:space="preserve">also have </w:t>
      </w:r>
      <w:r w:rsidRPr="00444794">
        <w:rPr>
          <w:rFonts w:ascii="Gisha" w:eastAsia="Times New Roman" w:hAnsi="Gisha" w:cs="Gisha"/>
          <w:sz w:val="24"/>
          <w:szCs w:val="24"/>
          <w:lang w:val="en-CA" w:eastAsia="en-CA"/>
        </w:rPr>
        <w:t>overpaid for past acquisitions</w:t>
      </w:r>
      <w:r>
        <w:rPr>
          <w:rFonts w:ascii="Gisha" w:eastAsia="Times New Roman" w:hAnsi="Gisha" w:cs="Gisha"/>
          <w:sz w:val="24"/>
          <w:szCs w:val="24"/>
          <w:lang w:val="en-CA" w:eastAsia="en-CA"/>
        </w:rPr>
        <w:t xml:space="preserve"> but failed to record a</w:t>
      </w:r>
      <w:r w:rsidR="00626138">
        <w:rPr>
          <w:rFonts w:ascii="Gisha" w:eastAsia="Times New Roman" w:hAnsi="Gisha" w:cs="Gisha"/>
          <w:sz w:val="24"/>
          <w:szCs w:val="24"/>
          <w:lang w:val="en-CA" w:eastAsia="en-CA"/>
        </w:rPr>
        <w:t>ny</w:t>
      </w:r>
      <w:r>
        <w:rPr>
          <w:rFonts w:ascii="Gisha" w:eastAsia="Times New Roman" w:hAnsi="Gisha" w:cs="Gisha"/>
          <w:sz w:val="24"/>
          <w:szCs w:val="24"/>
          <w:lang w:val="en-CA" w:eastAsia="en-CA"/>
        </w:rPr>
        <w:t xml:space="preserve"> goodwill impairment</w:t>
      </w:r>
      <w:r w:rsidR="00626138">
        <w:rPr>
          <w:rFonts w:ascii="Gisha" w:eastAsia="Times New Roman" w:hAnsi="Gisha" w:cs="Gisha"/>
          <w:sz w:val="24"/>
          <w:szCs w:val="24"/>
          <w:lang w:val="en-CA" w:eastAsia="en-CA"/>
        </w:rPr>
        <w:t>s</w:t>
      </w:r>
      <w:r w:rsidRPr="00444794">
        <w:rPr>
          <w:rFonts w:ascii="Gisha" w:eastAsia="Times New Roman" w:hAnsi="Gisha" w:cs="Gisha"/>
          <w:sz w:val="24"/>
          <w:szCs w:val="24"/>
          <w:lang w:val="en-CA" w:eastAsia="en-CA"/>
        </w:rPr>
        <w:t xml:space="preserve">. </w:t>
      </w:r>
      <w:r>
        <w:rPr>
          <w:rFonts w:ascii="Gisha" w:eastAsia="Times New Roman" w:hAnsi="Gisha" w:cs="Gisha"/>
          <w:sz w:val="24"/>
          <w:szCs w:val="24"/>
          <w:lang w:val="en-CA" w:eastAsia="en-CA"/>
        </w:rPr>
        <w:t xml:space="preserve"> An analyst should examine goodwill </w:t>
      </w:r>
      <w:r w:rsidR="00AF2154">
        <w:rPr>
          <w:rFonts w:ascii="Gisha" w:eastAsia="Times New Roman" w:hAnsi="Gisha" w:cs="Gisha"/>
          <w:sz w:val="24"/>
          <w:szCs w:val="24"/>
          <w:lang w:val="en-CA" w:eastAsia="en-CA"/>
        </w:rPr>
        <w:t xml:space="preserve">for each cash-generating unit </w:t>
      </w:r>
      <w:r>
        <w:rPr>
          <w:rFonts w:ascii="Gisha" w:eastAsia="Times New Roman" w:hAnsi="Gisha" w:cs="Gisha"/>
          <w:sz w:val="24"/>
          <w:szCs w:val="24"/>
          <w:lang w:val="en-CA" w:eastAsia="en-CA"/>
        </w:rPr>
        <w:t>and recognize a</w:t>
      </w:r>
      <w:r w:rsidR="00AF2154">
        <w:rPr>
          <w:rFonts w:ascii="Gisha" w:eastAsia="Times New Roman" w:hAnsi="Gisha" w:cs="Gisha"/>
          <w:sz w:val="24"/>
          <w:szCs w:val="24"/>
          <w:lang w:val="en-CA" w:eastAsia="en-CA"/>
        </w:rPr>
        <w:t xml:space="preserve">ny </w:t>
      </w:r>
      <w:r w:rsidR="00626138">
        <w:rPr>
          <w:rFonts w:ascii="Gisha" w:eastAsia="Times New Roman" w:hAnsi="Gisha" w:cs="Gisha"/>
          <w:sz w:val="24"/>
          <w:szCs w:val="24"/>
          <w:lang w:val="en-CA" w:eastAsia="en-CA"/>
        </w:rPr>
        <w:t xml:space="preserve">needed </w:t>
      </w:r>
      <w:r w:rsidR="00AF2154">
        <w:rPr>
          <w:rFonts w:ascii="Gisha" w:eastAsia="Times New Roman" w:hAnsi="Gisha" w:cs="Gisha"/>
          <w:sz w:val="24"/>
          <w:szCs w:val="24"/>
          <w:lang w:val="en-CA" w:eastAsia="en-CA"/>
        </w:rPr>
        <w:t>impairments.</w:t>
      </w:r>
    </w:p>
    <w:p w14:paraId="49456512" w14:textId="77777777" w:rsidR="00AF2154" w:rsidRPr="00AF2154" w:rsidRDefault="00AF2154" w:rsidP="00AF2154">
      <w:pPr>
        <w:pStyle w:val="ListParagraph"/>
        <w:rPr>
          <w:rFonts w:ascii="Gisha" w:eastAsia="Times New Roman" w:hAnsi="Gisha" w:cs="Gisha"/>
          <w:sz w:val="24"/>
          <w:szCs w:val="24"/>
          <w:lang w:val="en-CA" w:eastAsia="en-CA"/>
        </w:rPr>
      </w:pPr>
    </w:p>
    <w:p w14:paraId="06433D75" w14:textId="11A254AD" w:rsidR="00AF2154" w:rsidRDefault="00AF2154" w:rsidP="009B28E9">
      <w:pPr>
        <w:pStyle w:val="ListParagraph"/>
        <w:numPr>
          <w:ilvl w:val="0"/>
          <w:numId w:val="51"/>
        </w:numPr>
        <w:ind w:left="540" w:hanging="54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 xml:space="preserve">Emerson’s fixed turnover is likely higher than the industry average because of its older assets.  It may also have removed the idle facilities from its fixed assets when calculating the ratio, which other companies may not have done.  Higher fixed asset turnover is a positive sign, but the older assets may require additional maintenance and higher labour costs to operate.  An analyst should verify this and </w:t>
      </w:r>
      <w:r w:rsidR="00626138">
        <w:rPr>
          <w:rFonts w:ascii="Gisha" w:eastAsia="Times New Roman" w:hAnsi="Gisha" w:cs="Gisha"/>
          <w:sz w:val="24"/>
          <w:szCs w:val="24"/>
          <w:lang w:val="en-CA" w:eastAsia="en-CA"/>
        </w:rPr>
        <w:t xml:space="preserve">also </w:t>
      </w:r>
      <w:r>
        <w:rPr>
          <w:rFonts w:ascii="Gisha" w:eastAsia="Times New Roman" w:hAnsi="Gisha" w:cs="Gisha"/>
          <w:sz w:val="24"/>
          <w:szCs w:val="24"/>
          <w:lang w:val="en-CA" w:eastAsia="en-CA"/>
        </w:rPr>
        <w:t>examine whether Emerson</w:t>
      </w:r>
      <w:r w:rsidR="00626138">
        <w:rPr>
          <w:rFonts w:ascii="Gisha" w:eastAsia="Times New Roman" w:hAnsi="Gisha" w:cs="Gisha"/>
          <w:sz w:val="24"/>
          <w:szCs w:val="24"/>
          <w:lang w:val="en-CA" w:eastAsia="en-CA"/>
        </w:rPr>
        <w:t xml:space="preserve"> can </w:t>
      </w:r>
      <w:r>
        <w:rPr>
          <w:rFonts w:ascii="Gisha" w:eastAsia="Times New Roman" w:hAnsi="Gisha" w:cs="Gisha"/>
          <w:sz w:val="24"/>
          <w:szCs w:val="24"/>
          <w:lang w:val="en-CA" w:eastAsia="en-CA"/>
        </w:rPr>
        <w:t>generate sufficient cash to replace these assets</w:t>
      </w:r>
      <w:r w:rsidR="00F222DF">
        <w:rPr>
          <w:rFonts w:ascii="Gisha" w:eastAsia="Times New Roman" w:hAnsi="Gisha" w:cs="Gisha"/>
          <w:sz w:val="24"/>
          <w:szCs w:val="24"/>
          <w:lang w:val="en-CA" w:eastAsia="en-CA"/>
        </w:rPr>
        <w:t xml:space="preserve"> soon</w:t>
      </w:r>
      <w:r>
        <w:rPr>
          <w:rFonts w:ascii="Gisha" w:eastAsia="Times New Roman" w:hAnsi="Gisha" w:cs="Gisha"/>
          <w:sz w:val="24"/>
          <w:szCs w:val="24"/>
          <w:lang w:val="en-CA" w:eastAsia="en-CA"/>
        </w:rPr>
        <w:t>.</w:t>
      </w:r>
    </w:p>
    <w:p w14:paraId="5C9963C8" w14:textId="77777777" w:rsidR="00AF2154" w:rsidRPr="00AF2154" w:rsidRDefault="00AF2154" w:rsidP="00AF2154">
      <w:pPr>
        <w:pStyle w:val="ListParagraph"/>
        <w:rPr>
          <w:rFonts w:ascii="Gisha" w:eastAsia="Times New Roman" w:hAnsi="Gisha" w:cs="Gisha"/>
          <w:sz w:val="24"/>
          <w:szCs w:val="24"/>
          <w:lang w:val="en-CA" w:eastAsia="en-CA"/>
        </w:rPr>
      </w:pPr>
    </w:p>
    <w:p w14:paraId="0395C4EE" w14:textId="18F06413" w:rsidR="00AF2154" w:rsidRDefault="006A48A8" w:rsidP="009B28E9">
      <w:pPr>
        <w:pStyle w:val="ListParagraph"/>
        <w:numPr>
          <w:ilvl w:val="0"/>
          <w:numId w:val="51"/>
        </w:numPr>
        <w:ind w:left="540" w:hanging="54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 xml:space="preserve">Anton is reducing its accrued liabilities by reassessing the probability of several of its liabilities as less than probable.  These </w:t>
      </w:r>
      <w:r w:rsidR="003C4D33">
        <w:rPr>
          <w:rFonts w:ascii="Gisha" w:eastAsia="Times New Roman" w:hAnsi="Gisha" w:cs="Gisha"/>
          <w:sz w:val="24"/>
          <w:szCs w:val="24"/>
          <w:lang w:val="en-CA" w:eastAsia="en-CA"/>
        </w:rPr>
        <w:t xml:space="preserve">contingent </w:t>
      </w:r>
      <w:r>
        <w:rPr>
          <w:rFonts w:ascii="Gisha" w:eastAsia="Times New Roman" w:hAnsi="Gisha" w:cs="Gisha"/>
          <w:sz w:val="24"/>
          <w:szCs w:val="24"/>
          <w:lang w:val="en-CA" w:eastAsia="en-CA"/>
        </w:rPr>
        <w:t>liabilities still have to be noted, so an analyst can review the assessment and accrue them</w:t>
      </w:r>
      <w:r w:rsidR="00626138">
        <w:rPr>
          <w:rFonts w:ascii="Gisha" w:eastAsia="Times New Roman" w:hAnsi="Gisha" w:cs="Gisha"/>
          <w:sz w:val="24"/>
          <w:szCs w:val="24"/>
          <w:lang w:val="en-CA" w:eastAsia="en-CA"/>
        </w:rPr>
        <w:t xml:space="preserve"> again</w:t>
      </w:r>
      <w:r>
        <w:rPr>
          <w:rFonts w:ascii="Gisha" w:eastAsia="Times New Roman" w:hAnsi="Gisha" w:cs="Gisha"/>
          <w:sz w:val="24"/>
          <w:szCs w:val="24"/>
          <w:lang w:val="en-CA" w:eastAsia="en-CA"/>
        </w:rPr>
        <w:t xml:space="preserve"> if appropriate.</w:t>
      </w:r>
    </w:p>
    <w:p w14:paraId="23B086B3" w14:textId="77777777" w:rsidR="006A48A8" w:rsidRPr="006A48A8" w:rsidRDefault="006A48A8" w:rsidP="006A48A8">
      <w:pPr>
        <w:pStyle w:val="ListParagraph"/>
        <w:rPr>
          <w:rFonts w:ascii="Gisha" w:eastAsia="Times New Roman" w:hAnsi="Gisha" w:cs="Gisha"/>
          <w:sz w:val="24"/>
          <w:szCs w:val="24"/>
          <w:lang w:val="en-CA" w:eastAsia="en-CA"/>
        </w:rPr>
      </w:pPr>
    </w:p>
    <w:p w14:paraId="462C4942" w14:textId="23784AA9" w:rsidR="00A84878" w:rsidRDefault="006A48A8" w:rsidP="009B28E9">
      <w:pPr>
        <w:pStyle w:val="ListParagraph"/>
        <w:numPr>
          <w:ilvl w:val="0"/>
          <w:numId w:val="51"/>
        </w:numPr>
        <w:ind w:left="540" w:hanging="54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May has increased the value of its long-term receivables by using a lower discount rate.  An analyst should determine if it is reasonable by compa</w:t>
      </w:r>
      <w:r w:rsidR="00A84878">
        <w:rPr>
          <w:rFonts w:ascii="Gisha" w:eastAsia="Times New Roman" w:hAnsi="Gisha" w:cs="Gisha"/>
          <w:sz w:val="24"/>
          <w:szCs w:val="24"/>
          <w:lang w:val="en-CA" w:eastAsia="en-CA"/>
        </w:rPr>
        <w:t xml:space="preserve">ring the rate </w:t>
      </w:r>
      <w:r w:rsidR="0002428A">
        <w:rPr>
          <w:rFonts w:ascii="Gisha" w:eastAsia="Times New Roman" w:hAnsi="Gisha" w:cs="Gisha"/>
          <w:sz w:val="24"/>
          <w:szCs w:val="24"/>
          <w:lang w:val="en-CA" w:eastAsia="en-CA"/>
        </w:rPr>
        <w:t>used</w:t>
      </w:r>
      <w:r w:rsidR="003C4D33">
        <w:rPr>
          <w:rFonts w:ascii="Gisha" w:eastAsia="Times New Roman" w:hAnsi="Gisha" w:cs="Gisha"/>
          <w:sz w:val="24"/>
          <w:szCs w:val="24"/>
          <w:lang w:val="en-CA" w:eastAsia="en-CA"/>
        </w:rPr>
        <w:t xml:space="preserve"> by</w:t>
      </w:r>
      <w:r w:rsidR="00A84878">
        <w:rPr>
          <w:rFonts w:ascii="Gisha" w:eastAsia="Times New Roman" w:hAnsi="Gisha" w:cs="Gisha"/>
          <w:sz w:val="24"/>
          <w:szCs w:val="24"/>
          <w:lang w:val="en-CA" w:eastAsia="en-CA"/>
        </w:rPr>
        <w:t xml:space="preserve"> its competitors.</w:t>
      </w:r>
    </w:p>
    <w:p w14:paraId="2C0346B7" w14:textId="77777777" w:rsidR="00A84878" w:rsidRPr="00A84878" w:rsidRDefault="00A84878" w:rsidP="00A84878">
      <w:pPr>
        <w:pStyle w:val="ListParagraph"/>
        <w:rPr>
          <w:rFonts w:ascii="Gisha" w:eastAsia="Times New Roman" w:hAnsi="Gisha" w:cs="Gisha"/>
          <w:sz w:val="24"/>
          <w:szCs w:val="24"/>
          <w:lang w:val="en-CA" w:eastAsia="en-CA"/>
        </w:rPr>
      </w:pPr>
    </w:p>
    <w:p w14:paraId="14BC96E0" w14:textId="3B11F6C6" w:rsidR="00C910E9" w:rsidRPr="00A729EB" w:rsidRDefault="00A84878" w:rsidP="00A729EB">
      <w:pPr>
        <w:pStyle w:val="ListParagraph"/>
        <w:numPr>
          <w:ilvl w:val="0"/>
          <w:numId w:val="51"/>
        </w:numPr>
        <w:ind w:left="540" w:hanging="54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 xml:space="preserve">McDougal </w:t>
      </w:r>
      <w:r w:rsidR="00F222DF">
        <w:rPr>
          <w:rFonts w:ascii="Gisha" w:eastAsia="Times New Roman" w:hAnsi="Gisha" w:cs="Gisha"/>
          <w:sz w:val="24"/>
          <w:szCs w:val="24"/>
          <w:lang w:val="en-CA" w:eastAsia="en-CA"/>
        </w:rPr>
        <w:t xml:space="preserve">can </w:t>
      </w:r>
      <w:r>
        <w:rPr>
          <w:rFonts w:ascii="Gisha" w:eastAsia="Times New Roman" w:hAnsi="Gisha" w:cs="Gisha"/>
          <w:sz w:val="24"/>
          <w:szCs w:val="24"/>
          <w:lang w:val="en-CA" w:eastAsia="en-CA"/>
        </w:rPr>
        <w:t>account for its l</w:t>
      </w:r>
      <w:r w:rsidR="001B3D0F">
        <w:rPr>
          <w:rFonts w:ascii="Gisha" w:eastAsia="Times New Roman" w:hAnsi="Gisha" w:cs="Gisha"/>
          <w:sz w:val="24"/>
          <w:szCs w:val="24"/>
          <w:lang w:val="en-CA" w:eastAsia="en-CA"/>
        </w:rPr>
        <w:t>eases as operating</w:t>
      </w:r>
      <w:r w:rsidR="0002428A">
        <w:rPr>
          <w:rFonts w:ascii="Gisha" w:eastAsia="Times New Roman" w:hAnsi="Gisha" w:cs="Gisha"/>
          <w:sz w:val="24"/>
          <w:szCs w:val="24"/>
          <w:lang w:val="en-CA" w:eastAsia="en-CA"/>
        </w:rPr>
        <w:t xml:space="preserve"> by keeping the term under one year</w:t>
      </w:r>
      <w:r w:rsidR="001B3D0F">
        <w:rPr>
          <w:rFonts w:ascii="Gisha" w:eastAsia="Times New Roman" w:hAnsi="Gisha" w:cs="Gisha"/>
          <w:sz w:val="24"/>
          <w:szCs w:val="24"/>
          <w:lang w:val="en-CA" w:eastAsia="en-CA"/>
        </w:rPr>
        <w:t xml:space="preserve">.  By getting the assets and liabilities relating to these leases off their balance sheet, McDougal </w:t>
      </w:r>
      <w:r w:rsidR="00F222DF">
        <w:rPr>
          <w:rFonts w:ascii="Gisha" w:eastAsia="Times New Roman" w:hAnsi="Gisha" w:cs="Gisha"/>
          <w:sz w:val="24"/>
          <w:szCs w:val="24"/>
          <w:lang w:val="en-CA" w:eastAsia="en-CA"/>
        </w:rPr>
        <w:t>can</w:t>
      </w:r>
      <w:r w:rsidR="001B3D0F">
        <w:rPr>
          <w:rFonts w:ascii="Gisha" w:eastAsia="Times New Roman" w:hAnsi="Gisha" w:cs="Gisha"/>
          <w:sz w:val="24"/>
          <w:szCs w:val="24"/>
          <w:lang w:val="en-CA" w:eastAsia="en-CA"/>
        </w:rPr>
        <w:t xml:space="preserve"> raise its </w:t>
      </w:r>
      <w:r w:rsidR="001B3D0F" w:rsidRPr="00196D24">
        <w:rPr>
          <w:rFonts w:ascii="Gisha" w:eastAsiaTheme="minorEastAsia" w:hAnsi="Gisha" w:cs="Gisha" w:hint="cs"/>
          <w:sz w:val="24"/>
          <w:szCs w:val="24"/>
          <w:lang w:eastAsia="en-CA"/>
        </w:rPr>
        <w:t>asset turnover ratios, lowe</w:t>
      </w:r>
      <w:r w:rsidR="001B3D0F">
        <w:rPr>
          <w:rFonts w:ascii="Gisha" w:eastAsiaTheme="minorEastAsia" w:hAnsi="Gisha" w:cs="Gisha"/>
          <w:sz w:val="24"/>
          <w:szCs w:val="24"/>
          <w:lang w:eastAsia="en-CA"/>
        </w:rPr>
        <w:t>rs</w:t>
      </w:r>
      <w:r w:rsidR="001B3D0F" w:rsidRPr="00196D24">
        <w:rPr>
          <w:rFonts w:ascii="Gisha" w:eastAsiaTheme="minorEastAsia" w:hAnsi="Gisha" w:cs="Gisha" w:hint="cs"/>
          <w:sz w:val="24"/>
          <w:szCs w:val="24"/>
          <w:lang w:eastAsia="en-CA"/>
        </w:rPr>
        <w:t xml:space="preserve"> its debt ratio, and generate</w:t>
      </w:r>
      <w:r w:rsidR="001B3D0F">
        <w:rPr>
          <w:rFonts w:ascii="Gisha" w:eastAsiaTheme="minorEastAsia" w:hAnsi="Gisha" w:cs="Gisha"/>
          <w:sz w:val="24"/>
          <w:szCs w:val="24"/>
          <w:lang w:eastAsia="en-CA"/>
        </w:rPr>
        <w:t>d</w:t>
      </w:r>
      <w:r w:rsidR="001B3D0F" w:rsidRPr="00196D24">
        <w:rPr>
          <w:rFonts w:ascii="Gisha" w:eastAsiaTheme="minorEastAsia" w:hAnsi="Gisha" w:cs="Gisha" w:hint="cs"/>
          <w:sz w:val="24"/>
          <w:szCs w:val="24"/>
          <w:lang w:eastAsia="en-CA"/>
        </w:rPr>
        <w:t xml:space="preserve"> a higher return on assets.</w:t>
      </w:r>
      <w:r w:rsidR="001B3D0F">
        <w:rPr>
          <w:rFonts w:ascii="Gisha" w:eastAsiaTheme="minorEastAsia" w:hAnsi="Gisha" w:cs="Gisha"/>
          <w:sz w:val="24"/>
          <w:szCs w:val="24"/>
          <w:lang w:eastAsia="en-CA"/>
        </w:rPr>
        <w:t xml:space="preserve">  </w:t>
      </w:r>
      <w:r w:rsidR="001B3D0F" w:rsidRPr="00196D24">
        <w:rPr>
          <w:rFonts w:ascii="Gisha" w:eastAsiaTheme="minorEastAsia" w:hAnsi="Gisha" w:cs="Gisha" w:hint="cs"/>
          <w:sz w:val="24"/>
          <w:szCs w:val="24"/>
          <w:lang w:eastAsia="en-CA"/>
        </w:rPr>
        <w:t xml:space="preserve">To make </w:t>
      </w:r>
      <w:r w:rsidR="0002428A">
        <w:rPr>
          <w:rFonts w:ascii="Gisha" w:eastAsiaTheme="minorEastAsia" w:hAnsi="Gisha" w:cs="Gisha"/>
          <w:sz w:val="24"/>
          <w:szCs w:val="24"/>
          <w:lang w:eastAsia="en-CA"/>
        </w:rPr>
        <w:t xml:space="preserve">the </w:t>
      </w:r>
      <w:r w:rsidR="001B3D0F" w:rsidRPr="00196D24">
        <w:rPr>
          <w:rFonts w:ascii="Gisha" w:eastAsiaTheme="minorEastAsia" w:hAnsi="Gisha" w:cs="Gisha" w:hint="cs"/>
          <w:sz w:val="24"/>
          <w:szCs w:val="24"/>
          <w:lang w:eastAsia="en-CA"/>
        </w:rPr>
        <w:t xml:space="preserve">financial statements more comparable, </w:t>
      </w:r>
      <w:r w:rsidR="001B3D0F">
        <w:rPr>
          <w:rFonts w:ascii="Gisha" w:eastAsiaTheme="minorEastAsia" w:hAnsi="Gisha" w:cs="Gisha"/>
          <w:sz w:val="24"/>
          <w:szCs w:val="24"/>
          <w:lang w:eastAsia="en-CA"/>
        </w:rPr>
        <w:t xml:space="preserve">even though it is not required by IFRS, an analyst should capitalize these </w:t>
      </w:r>
      <w:r w:rsidR="0002428A">
        <w:rPr>
          <w:rFonts w:ascii="Gisha" w:eastAsiaTheme="minorEastAsia" w:hAnsi="Gisha" w:cs="Gisha"/>
          <w:sz w:val="24"/>
          <w:szCs w:val="24"/>
          <w:lang w:eastAsia="en-CA"/>
        </w:rPr>
        <w:t xml:space="preserve">operating </w:t>
      </w:r>
      <w:r w:rsidR="001B3D0F">
        <w:rPr>
          <w:rFonts w:ascii="Gisha" w:eastAsiaTheme="minorEastAsia" w:hAnsi="Gisha" w:cs="Gisha"/>
          <w:sz w:val="24"/>
          <w:szCs w:val="24"/>
          <w:lang w:eastAsia="en-CA"/>
        </w:rPr>
        <w:t>leases</w:t>
      </w:r>
      <w:r w:rsidR="0002428A">
        <w:rPr>
          <w:rFonts w:ascii="Gisha" w:eastAsiaTheme="minorEastAsia" w:hAnsi="Gisha" w:cs="Gisha"/>
          <w:sz w:val="24"/>
          <w:szCs w:val="24"/>
          <w:lang w:eastAsia="en-CA"/>
        </w:rPr>
        <w:t xml:space="preserve"> since the amount is material.</w:t>
      </w:r>
    </w:p>
    <w:sectPr w:rsidR="00C910E9" w:rsidRPr="00A729EB" w:rsidSect="00D53543">
      <w:headerReference w:type="default" r:id="rId7"/>
      <w:footerReference w:type="default" r:id="rId8"/>
      <w:type w:val="continuous"/>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43F8F5" w14:textId="77777777" w:rsidR="003A2350" w:rsidRDefault="003A2350" w:rsidP="00137A86">
      <w:r>
        <w:separator/>
      </w:r>
    </w:p>
  </w:endnote>
  <w:endnote w:type="continuationSeparator" w:id="0">
    <w:p w14:paraId="5C49608C" w14:textId="77777777" w:rsidR="003A2350" w:rsidRDefault="003A2350" w:rsidP="00137A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isha">
    <w:charset w:val="B1"/>
    <w:family w:val="swiss"/>
    <w:pitch w:val="variable"/>
    <w:sig w:usb0="80000807" w:usb1="40000042" w:usb2="00000000" w:usb3="00000000" w:csb0="00000021"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BDC384" w14:textId="77777777" w:rsidR="009B28E9" w:rsidRDefault="003A2350">
    <w:pPr>
      <w:pStyle w:val="Footer"/>
    </w:pPr>
    <w:r>
      <w:pict w14:anchorId="04664CC2">
        <v:rect id="_x0000_i1026" style="width:0;height:1.5pt" o:hralign="center" o:hrstd="t" o:hr="t" fillcolor="#a0a0a0" stroked="f"/>
      </w:pict>
    </w:r>
  </w:p>
  <w:p w14:paraId="58027A4A" w14:textId="77777777" w:rsidR="009B28E9" w:rsidRPr="00BE0FA6" w:rsidRDefault="009B28E9" w:rsidP="00137A86">
    <w:pPr>
      <w:tabs>
        <w:tab w:val="center" w:pos="4320"/>
        <w:tab w:val="right" w:pos="8640"/>
      </w:tabs>
      <w:rPr>
        <w:rFonts w:ascii="Gisha" w:eastAsia="Times New Roman" w:hAnsi="Gisha" w:cs="Gisha"/>
        <w:bCs/>
        <w:sz w:val="20"/>
        <w:szCs w:val="20"/>
      </w:rPr>
    </w:pPr>
    <w:r w:rsidRPr="00BE0FA6">
      <w:rPr>
        <w:rFonts w:ascii="Gisha" w:eastAsia="Times New Roman" w:hAnsi="Gisha" w:cs="Gisha" w:hint="cs"/>
        <w:bCs/>
        <w:sz w:val="24"/>
        <w:szCs w:val="24"/>
      </w:rPr>
      <w:t xml:space="preserve">Financial Reporting Quality                                                                                                  Page </w:t>
    </w:r>
    <w:r w:rsidRPr="00BE0FA6">
      <w:rPr>
        <w:rFonts w:ascii="Gisha" w:eastAsia="Times New Roman" w:hAnsi="Gisha" w:cs="Gisha" w:hint="cs"/>
        <w:bCs/>
        <w:sz w:val="24"/>
        <w:szCs w:val="24"/>
      </w:rPr>
      <w:fldChar w:fldCharType="begin"/>
    </w:r>
    <w:r w:rsidRPr="00BE0FA6">
      <w:rPr>
        <w:rFonts w:ascii="Gisha" w:eastAsia="Times New Roman" w:hAnsi="Gisha" w:cs="Gisha" w:hint="cs"/>
        <w:bCs/>
        <w:sz w:val="24"/>
        <w:szCs w:val="24"/>
      </w:rPr>
      <w:instrText xml:space="preserve"> PAGE   \* MERGEFORMAT </w:instrText>
    </w:r>
    <w:r w:rsidRPr="00BE0FA6">
      <w:rPr>
        <w:rFonts w:ascii="Gisha" w:eastAsia="Times New Roman" w:hAnsi="Gisha" w:cs="Gisha" w:hint="cs"/>
        <w:bCs/>
        <w:sz w:val="24"/>
        <w:szCs w:val="24"/>
      </w:rPr>
      <w:fldChar w:fldCharType="separate"/>
    </w:r>
    <w:r w:rsidRPr="00BE0FA6">
      <w:rPr>
        <w:rFonts w:ascii="Gisha" w:eastAsia="Times New Roman" w:hAnsi="Gisha" w:cs="Gisha" w:hint="cs"/>
        <w:bCs/>
        <w:noProof/>
        <w:sz w:val="24"/>
        <w:szCs w:val="24"/>
      </w:rPr>
      <w:t>1</w:t>
    </w:r>
    <w:r w:rsidRPr="00BE0FA6">
      <w:rPr>
        <w:rFonts w:ascii="Gisha" w:eastAsia="Times New Roman" w:hAnsi="Gisha" w:cs="Gisha" w:hint="cs"/>
        <w:b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6F9150" w14:textId="77777777" w:rsidR="003A2350" w:rsidRDefault="003A2350" w:rsidP="00137A86">
      <w:r>
        <w:separator/>
      </w:r>
    </w:p>
  </w:footnote>
  <w:footnote w:type="continuationSeparator" w:id="0">
    <w:p w14:paraId="7D453C8E" w14:textId="77777777" w:rsidR="003A2350" w:rsidRDefault="003A2350" w:rsidP="00137A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EC29E2" w14:textId="77777777" w:rsidR="009B28E9" w:rsidRDefault="003A2350">
    <w:pPr>
      <w:pStyle w:val="Header"/>
    </w:pPr>
    <w:r>
      <w:pict w14:anchorId="51DF73B2">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F39C9"/>
    <w:multiLevelType w:val="hybridMultilevel"/>
    <w:tmpl w:val="59045E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3A34195"/>
    <w:multiLevelType w:val="hybridMultilevel"/>
    <w:tmpl w:val="E926DC0A"/>
    <w:lvl w:ilvl="0" w:tplc="F4DA1A94">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 w15:restartNumberingAfterBreak="0">
    <w:nsid w:val="0A882EA8"/>
    <w:multiLevelType w:val="hybridMultilevel"/>
    <w:tmpl w:val="40485A38"/>
    <w:lvl w:ilvl="0" w:tplc="A6D00806">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3" w15:restartNumberingAfterBreak="0">
    <w:nsid w:val="0CBF1A59"/>
    <w:multiLevelType w:val="hybridMultilevel"/>
    <w:tmpl w:val="00CCD15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D4B2F85"/>
    <w:multiLevelType w:val="hybridMultilevel"/>
    <w:tmpl w:val="80769FA6"/>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5" w15:restartNumberingAfterBreak="0">
    <w:nsid w:val="12987E88"/>
    <w:multiLevelType w:val="singleLevel"/>
    <w:tmpl w:val="CB2000BC"/>
    <w:lvl w:ilvl="0">
      <w:start w:val="1"/>
      <w:numFmt w:val="decimal"/>
      <w:lvlText w:val="%1."/>
      <w:lvlJc w:val="left"/>
      <w:pPr>
        <w:tabs>
          <w:tab w:val="num" w:pos="720"/>
        </w:tabs>
        <w:ind w:left="720" w:hanging="720"/>
      </w:pPr>
      <w:rPr>
        <w:rFonts w:hint="default"/>
      </w:rPr>
    </w:lvl>
  </w:abstractNum>
  <w:abstractNum w:abstractNumId="6" w15:restartNumberingAfterBreak="0">
    <w:nsid w:val="12E6325F"/>
    <w:multiLevelType w:val="hybridMultilevel"/>
    <w:tmpl w:val="55C61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2A1C12"/>
    <w:multiLevelType w:val="hybridMultilevel"/>
    <w:tmpl w:val="781EBBE8"/>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8" w15:restartNumberingAfterBreak="0">
    <w:nsid w:val="1BC456E9"/>
    <w:multiLevelType w:val="hybridMultilevel"/>
    <w:tmpl w:val="D6760798"/>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9" w15:restartNumberingAfterBreak="0">
    <w:nsid w:val="1C6D3592"/>
    <w:multiLevelType w:val="hybridMultilevel"/>
    <w:tmpl w:val="6B760EE0"/>
    <w:lvl w:ilvl="0" w:tplc="987A0A60">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0" w15:restartNumberingAfterBreak="0">
    <w:nsid w:val="21307859"/>
    <w:multiLevelType w:val="singleLevel"/>
    <w:tmpl w:val="A3100A1A"/>
    <w:lvl w:ilvl="0">
      <w:start w:val="1"/>
      <w:numFmt w:val="decimal"/>
      <w:lvlText w:val="%1."/>
      <w:lvlJc w:val="left"/>
      <w:pPr>
        <w:tabs>
          <w:tab w:val="num" w:pos="720"/>
        </w:tabs>
        <w:ind w:left="720" w:hanging="720"/>
      </w:pPr>
      <w:rPr>
        <w:rFonts w:hint="default"/>
      </w:rPr>
    </w:lvl>
  </w:abstractNum>
  <w:abstractNum w:abstractNumId="11" w15:restartNumberingAfterBreak="0">
    <w:nsid w:val="26F94CEA"/>
    <w:multiLevelType w:val="hybridMultilevel"/>
    <w:tmpl w:val="6718620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B7610A5"/>
    <w:multiLevelType w:val="hybridMultilevel"/>
    <w:tmpl w:val="13D65544"/>
    <w:lvl w:ilvl="0" w:tplc="0409000F">
      <w:start w:val="1"/>
      <w:numFmt w:val="decimal"/>
      <w:lvlText w:val="%1."/>
      <w:lvlJc w:val="left"/>
      <w:pPr>
        <w:ind w:left="628" w:hanging="481"/>
      </w:pPr>
      <w:rPr>
        <w:rFonts w:hint="default"/>
        <w:spacing w:val="-1"/>
        <w:sz w:val="22"/>
        <w:szCs w:val="22"/>
      </w:rPr>
    </w:lvl>
    <w:lvl w:ilvl="1" w:tplc="EC70041E">
      <w:start w:val="1"/>
      <w:numFmt w:val="bullet"/>
      <w:lvlText w:val="•"/>
      <w:lvlJc w:val="left"/>
      <w:pPr>
        <w:ind w:left="1617" w:hanging="481"/>
      </w:pPr>
      <w:rPr>
        <w:rFonts w:hint="default"/>
      </w:rPr>
    </w:lvl>
    <w:lvl w:ilvl="2" w:tplc="590C97EA">
      <w:start w:val="1"/>
      <w:numFmt w:val="bullet"/>
      <w:lvlText w:val="•"/>
      <w:lvlJc w:val="left"/>
      <w:pPr>
        <w:ind w:left="2606" w:hanging="481"/>
      </w:pPr>
      <w:rPr>
        <w:rFonts w:hint="default"/>
      </w:rPr>
    </w:lvl>
    <w:lvl w:ilvl="3" w:tplc="853482DE">
      <w:start w:val="1"/>
      <w:numFmt w:val="bullet"/>
      <w:lvlText w:val="•"/>
      <w:lvlJc w:val="left"/>
      <w:pPr>
        <w:ind w:left="3595" w:hanging="481"/>
      </w:pPr>
      <w:rPr>
        <w:rFonts w:hint="default"/>
      </w:rPr>
    </w:lvl>
    <w:lvl w:ilvl="4" w:tplc="1D5E1CCE">
      <w:start w:val="1"/>
      <w:numFmt w:val="bullet"/>
      <w:lvlText w:val="•"/>
      <w:lvlJc w:val="left"/>
      <w:pPr>
        <w:ind w:left="4585" w:hanging="481"/>
      </w:pPr>
      <w:rPr>
        <w:rFonts w:hint="default"/>
      </w:rPr>
    </w:lvl>
    <w:lvl w:ilvl="5" w:tplc="59DCC8EA">
      <w:start w:val="1"/>
      <w:numFmt w:val="bullet"/>
      <w:lvlText w:val="•"/>
      <w:lvlJc w:val="left"/>
      <w:pPr>
        <w:ind w:left="5574" w:hanging="481"/>
      </w:pPr>
      <w:rPr>
        <w:rFonts w:hint="default"/>
      </w:rPr>
    </w:lvl>
    <w:lvl w:ilvl="6" w:tplc="3B1895FE">
      <w:start w:val="1"/>
      <w:numFmt w:val="bullet"/>
      <w:lvlText w:val="•"/>
      <w:lvlJc w:val="left"/>
      <w:pPr>
        <w:ind w:left="6563" w:hanging="481"/>
      </w:pPr>
      <w:rPr>
        <w:rFonts w:hint="default"/>
      </w:rPr>
    </w:lvl>
    <w:lvl w:ilvl="7" w:tplc="C5422B04">
      <w:start w:val="1"/>
      <w:numFmt w:val="bullet"/>
      <w:lvlText w:val="•"/>
      <w:lvlJc w:val="left"/>
      <w:pPr>
        <w:ind w:left="7552" w:hanging="481"/>
      </w:pPr>
      <w:rPr>
        <w:rFonts w:hint="default"/>
      </w:rPr>
    </w:lvl>
    <w:lvl w:ilvl="8" w:tplc="ADC6F7BC">
      <w:start w:val="1"/>
      <w:numFmt w:val="bullet"/>
      <w:lvlText w:val="•"/>
      <w:lvlJc w:val="left"/>
      <w:pPr>
        <w:ind w:left="8541" w:hanging="481"/>
      </w:pPr>
      <w:rPr>
        <w:rFonts w:hint="default"/>
      </w:rPr>
    </w:lvl>
  </w:abstractNum>
  <w:abstractNum w:abstractNumId="13" w15:restartNumberingAfterBreak="0">
    <w:nsid w:val="32076F99"/>
    <w:multiLevelType w:val="hybridMultilevel"/>
    <w:tmpl w:val="D50A67E6"/>
    <w:lvl w:ilvl="0" w:tplc="F0A0AA00">
      <w:start w:val="1"/>
      <w:numFmt w:val="decimal"/>
      <w:lvlText w:val="%1."/>
      <w:lvlJc w:val="left"/>
      <w:pPr>
        <w:ind w:left="720" w:hanging="360"/>
      </w:pPr>
      <w:rPr>
        <w:rFonts w:ascii="Palatino Linotype" w:eastAsia="Palatino Linotype" w:hAnsi="Palatino Linotype" w:hint="default"/>
        <w:sz w:val="22"/>
        <w:szCs w:val="22"/>
      </w:rPr>
    </w:lvl>
    <w:lvl w:ilvl="1" w:tplc="43B8736E">
      <w:start w:val="1"/>
      <w:numFmt w:val="bullet"/>
      <w:lvlText w:val="•"/>
      <w:lvlJc w:val="left"/>
      <w:pPr>
        <w:ind w:left="1562" w:hanging="360"/>
      </w:pPr>
      <w:rPr>
        <w:rFonts w:hint="default"/>
      </w:rPr>
    </w:lvl>
    <w:lvl w:ilvl="2" w:tplc="CB9CD3F6">
      <w:start w:val="1"/>
      <w:numFmt w:val="bullet"/>
      <w:lvlText w:val="•"/>
      <w:lvlJc w:val="left"/>
      <w:pPr>
        <w:ind w:left="2404" w:hanging="360"/>
      </w:pPr>
      <w:rPr>
        <w:rFonts w:hint="default"/>
      </w:rPr>
    </w:lvl>
    <w:lvl w:ilvl="3" w:tplc="001A39DA">
      <w:start w:val="1"/>
      <w:numFmt w:val="bullet"/>
      <w:lvlText w:val="•"/>
      <w:lvlJc w:val="left"/>
      <w:pPr>
        <w:ind w:left="3246" w:hanging="360"/>
      </w:pPr>
      <w:rPr>
        <w:rFonts w:hint="default"/>
      </w:rPr>
    </w:lvl>
    <w:lvl w:ilvl="4" w:tplc="DA2C65BE">
      <w:start w:val="1"/>
      <w:numFmt w:val="bullet"/>
      <w:lvlText w:val="•"/>
      <w:lvlJc w:val="left"/>
      <w:pPr>
        <w:ind w:left="4088" w:hanging="360"/>
      </w:pPr>
      <w:rPr>
        <w:rFonts w:hint="default"/>
      </w:rPr>
    </w:lvl>
    <w:lvl w:ilvl="5" w:tplc="81447128">
      <w:start w:val="1"/>
      <w:numFmt w:val="bullet"/>
      <w:lvlText w:val="•"/>
      <w:lvlJc w:val="left"/>
      <w:pPr>
        <w:ind w:left="4930" w:hanging="360"/>
      </w:pPr>
      <w:rPr>
        <w:rFonts w:hint="default"/>
      </w:rPr>
    </w:lvl>
    <w:lvl w:ilvl="6" w:tplc="AE9AC3D6">
      <w:start w:val="1"/>
      <w:numFmt w:val="bullet"/>
      <w:lvlText w:val="•"/>
      <w:lvlJc w:val="left"/>
      <w:pPr>
        <w:ind w:left="5772" w:hanging="360"/>
      </w:pPr>
      <w:rPr>
        <w:rFonts w:hint="default"/>
      </w:rPr>
    </w:lvl>
    <w:lvl w:ilvl="7" w:tplc="77766F36">
      <w:start w:val="1"/>
      <w:numFmt w:val="bullet"/>
      <w:lvlText w:val="•"/>
      <w:lvlJc w:val="left"/>
      <w:pPr>
        <w:ind w:left="6614" w:hanging="360"/>
      </w:pPr>
      <w:rPr>
        <w:rFonts w:hint="default"/>
      </w:rPr>
    </w:lvl>
    <w:lvl w:ilvl="8" w:tplc="E31ADD44">
      <w:start w:val="1"/>
      <w:numFmt w:val="bullet"/>
      <w:lvlText w:val="•"/>
      <w:lvlJc w:val="left"/>
      <w:pPr>
        <w:ind w:left="7456" w:hanging="360"/>
      </w:pPr>
      <w:rPr>
        <w:rFonts w:hint="default"/>
      </w:rPr>
    </w:lvl>
  </w:abstractNum>
  <w:abstractNum w:abstractNumId="14" w15:restartNumberingAfterBreak="0">
    <w:nsid w:val="344C7D17"/>
    <w:multiLevelType w:val="hybridMultilevel"/>
    <w:tmpl w:val="7F484D4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AAF1CBE"/>
    <w:multiLevelType w:val="hybridMultilevel"/>
    <w:tmpl w:val="9D008A9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ABF608F"/>
    <w:multiLevelType w:val="hybridMultilevel"/>
    <w:tmpl w:val="1D5E0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121F5D"/>
    <w:multiLevelType w:val="hybridMultilevel"/>
    <w:tmpl w:val="E8B4EF9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F3F1E66"/>
    <w:multiLevelType w:val="hybridMultilevel"/>
    <w:tmpl w:val="80363244"/>
    <w:lvl w:ilvl="0" w:tplc="1009000F">
      <w:start w:val="1"/>
      <w:numFmt w:val="decimal"/>
      <w:lvlText w:val="%1."/>
      <w:lvlJc w:val="left"/>
      <w:pPr>
        <w:tabs>
          <w:tab w:val="num" w:pos="360"/>
        </w:tabs>
        <w:ind w:left="360" w:hanging="360"/>
      </w:pPr>
      <w:rPr>
        <w:rFonts w:hint="default"/>
      </w:r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19" w15:restartNumberingAfterBreak="0">
    <w:nsid w:val="3FFB4498"/>
    <w:multiLevelType w:val="hybridMultilevel"/>
    <w:tmpl w:val="8774F888"/>
    <w:lvl w:ilvl="0" w:tplc="F4DA1A94">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0" w15:restartNumberingAfterBreak="0">
    <w:nsid w:val="40554676"/>
    <w:multiLevelType w:val="hybridMultilevel"/>
    <w:tmpl w:val="AAF61DC0"/>
    <w:lvl w:ilvl="0" w:tplc="38A0DB40">
      <w:start w:val="1"/>
      <w:numFmt w:val="decimal"/>
      <w:lvlText w:val="%1."/>
      <w:lvlJc w:val="left"/>
      <w:pPr>
        <w:tabs>
          <w:tab w:val="num" w:pos="720"/>
        </w:tabs>
        <w:ind w:left="720" w:hanging="72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1" w15:restartNumberingAfterBreak="0">
    <w:nsid w:val="41EE0059"/>
    <w:multiLevelType w:val="hybridMultilevel"/>
    <w:tmpl w:val="B1E88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D8260C"/>
    <w:multiLevelType w:val="hybridMultilevel"/>
    <w:tmpl w:val="FB7C5F26"/>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3" w15:restartNumberingAfterBreak="0">
    <w:nsid w:val="45EF21C9"/>
    <w:multiLevelType w:val="hybridMultilevel"/>
    <w:tmpl w:val="64383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450F00"/>
    <w:multiLevelType w:val="singleLevel"/>
    <w:tmpl w:val="4FD29F08"/>
    <w:lvl w:ilvl="0">
      <w:start w:val="1"/>
      <w:numFmt w:val="decimal"/>
      <w:lvlText w:val="%1."/>
      <w:lvlJc w:val="left"/>
      <w:pPr>
        <w:tabs>
          <w:tab w:val="num" w:pos="720"/>
        </w:tabs>
        <w:ind w:left="720" w:hanging="720"/>
      </w:pPr>
      <w:rPr>
        <w:rFonts w:hint="default"/>
      </w:rPr>
    </w:lvl>
  </w:abstractNum>
  <w:abstractNum w:abstractNumId="25" w15:restartNumberingAfterBreak="0">
    <w:nsid w:val="4A880904"/>
    <w:multiLevelType w:val="hybridMultilevel"/>
    <w:tmpl w:val="40FEA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F377B7"/>
    <w:multiLevelType w:val="hybridMultilevel"/>
    <w:tmpl w:val="F97E01E4"/>
    <w:lvl w:ilvl="0" w:tplc="0409000F">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B20369"/>
    <w:multiLevelType w:val="hybridMultilevel"/>
    <w:tmpl w:val="9314111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D2C46B0"/>
    <w:multiLevelType w:val="hybridMultilevel"/>
    <w:tmpl w:val="F2540D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364980"/>
    <w:multiLevelType w:val="hybridMultilevel"/>
    <w:tmpl w:val="B598F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505A13"/>
    <w:multiLevelType w:val="hybridMultilevel"/>
    <w:tmpl w:val="073E3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1D163B"/>
    <w:multiLevelType w:val="hybridMultilevel"/>
    <w:tmpl w:val="692AF72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2" w15:restartNumberingAfterBreak="0">
    <w:nsid w:val="5DF66296"/>
    <w:multiLevelType w:val="hybridMultilevel"/>
    <w:tmpl w:val="24DECD06"/>
    <w:lvl w:ilvl="0" w:tplc="A6D00806">
      <w:start w:val="1"/>
      <w:numFmt w:val="decimal"/>
      <w:lvlText w:val="%1."/>
      <w:lvlJc w:val="left"/>
      <w:pPr>
        <w:tabs>
          <w:tab w:val="num" w:pos="720"/>
        </w:tabs>
        <w:ind w:left="720" w:hanging="720"/>
      </w:pPr>
      <w:rPr>
        <w:rFonts w:hint="default"/>
      </w:r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33" w15:restartNumberingAfterBreak="0">
    <w:nsid w:val="61042902"/>
    <w:multiLevelType w:val="hybridMultilevel"/>
    <w:tmpl w:val="F9943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756727"/>
    <w:multiLevelType w:val="hybridMultilevel"/>
    <w:tmpl w:val="A0E61BB2"/>
    <w:lvl w:ilvl="0" w:tplc="1009000F">
      <w:start w:val="2"/>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35" w15:restartNumberingAfterBreak="0">
    <w:nsid w:val="67573AF9"/>
    <w:multiLevelType w:val="hybridMultilevel"/>
    <w:tmpl w:val="5D6C8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7E20CE1"/>
    <w:multiLevelType w:val="hybridMultilevel"/>
    <w:tmpl w:val="E1CA8D1C"/>
    <w:lvl w:ilvl="0" w:tplc="AB186534">
      <w:start w:val="1"/>
      <w:numFmt w:val="decimal"/>
      <w:lvlText w:val="%1."/>
      <w:lvlJc w:val="left"/>
      <w:pPr>
        <w:tabs>
          <w:tab w:val="num" w:pos="720"/>
        </w:tabs>
        <w:ind w:left="720" w:hanging="720"/>
      </w:pPr>
      <w:rPr>
        <w:rFonts w:hint="default"/>
      </w:r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37" w15:restartNumberingAfterBreak="0">
    <w:nsid w:val="685008BA"/>
    <w:multiLevelType w:val="hybridMultilevel"/>
    <w:tmpl w:val="CBB20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BB2E86"/>
    <w:multiLevelType w:val="hybridMultilevel"/>
    <w:tmpl w:val="52E6C0A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F195884"/>
    <w:multiLevelType w:val="hybridMultilevel"/>
    <w:tmpl w:val="39D06F44"/>
    <w:lvl w:ilvl="0" w:tplc="47667E5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753C8A"/>
    <w:multiLevelType w:val="hybridMultilevel"/>
    <w:tmpl w:val="6B30A45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706D5969"/>
    <w:multiLevelType w:val="singleLevel"/>
    <w:tmpl w:val="A78630D4"/>
    <w:lvl w:ilvl="0">
      <w:start w:val="1"/>
      <w:numFmt w:val="decimal"/>
      <w:lvlText w:val="%1."/>
      <w:lvlJc w:val="left"/>
      <w:pPr>
        <w:tabs>
          <w:tab w:val="num" w:pos="720"/>
        </w:tabs>
        <w:ind w:left="720" w:hanging="720"/>
      </w:pPr>
      <w:rPr>
        <w:rFonts w:hint="default"/>
      </w:rPr>
    </w:lvl>
  </w:abstractNum>
  <w:abstractNum w:abstractNumId="42" w15:restartNumberingAfterBreak="0">
    <w:nsid w:val="73794544"/>
    <w:multiLevelType w:val="singleLevel"/>
    <w:tmpl w:val="19B6E554"/>
    <w:lvl w:ilvl="0">
      <w:start w:val="1"/>
      <w:numFmt w:val="decimal"/>
      <w:lvlText w:val="%1."/>
      <w:legacy w:legacy="1" w:legacySpace="0" w:legacyIndent="283"/>
      <w:lvlJc w:val="left"/>
      <w:pPr>
        <w:ind w:left="720" w:hanging="283"/>
      </w:pPr>
    </w:lvl>
  </w:abstractNum>
  <w:abstractNum w:abstractNumId="43" w15:restartNumberingAfterBreak="0">
    <w:nsid w:val="789C49CD"/>
    <w:multiLevelType w:val="hybridMultilevel"/>
    <w:tmpl w:val="DE864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6A7686"/>
    <w:multiLevelType w:val="hybridMultilevel"/>
    <w:tmpl w:val="AAA04C98"/>
    <w:lvl w:ilvl="0" w:tplc="1074713A">
      <w:start w:val="1"/>
      <w:numFmt w:val="decimal"/>
      <w:lvlText w:val="%1."/>
      <w:lvlJc w:val="left"/>
      <w:pPr>
        <w:ind w:left="500" w:hanging="360"/>
      </w:pPr>
      <w:rPr>
        <w:rFonts w:ascii="Palatino Linotype" w:eastAsia="Palatino Linotype" w:hAnsi="Palatino Linotype" w:hint="default"/>
        <w:sz w:val="22"/>
        <w:szCs w:val="22"/>
      </w:rPr>
    </w:lvl>
    <w:lvl w:ilvl="1" w:tplc="296678EE">
      <w:start w:val="1"/>
      <w:numFmt w:val="bullet"/>
      <w:lvlText w:val="•"/>
      <w:lvlJc w:val="left"/>
      <w:pPr>
        <w:ind w:left="1342" w:hanging="360"/>
      </w:pPr>
      <w:rPr>
        <w:rFonts w:hint="default"/>
      </w:rPr>
    </w:lvl>
    <w:lvl w:ilvl="2" w:tplc="DD64E898">
      <w:start w:val="1"/>
      <w:numFmt w:val="bullet"/>
      <w:lvlText w:val="•"/>
      <w:lvlJc w:val="left"/>
      <w:pPr>
        <w:ind w:left="2184" w:hanging="360"/>
      </w:pPr>
      <w:rPr>
        <w:rFonts w:hint="default"/>
      </w:rPr>
    </w:lvl>
    <w:lvl w:ilvl="3" w:tplc="BF0808D0">
      <w:start w:val="1"/>
      <w:numFmt w:val="bullet"/>
      <w:lvlText w:val="•"/>
      <w:lvlJc w:val="left"/>
      <w:pPr>
        <w:ind w:left="3026" w:hanging="360"/>
      </w:pPr>
      <w:rPr>
        <w:rFonts w:hint="default"/>
      </w:rPr>
    </w:lvl>
    <w:lvl w:ilvl="4" w:tplc="807474F8">
      <w:start w:val="1"/>
      <w:numFmt w:val="bullet"/>
      <w:lvlText w:val="•"/>
      <w:lvlJc w:val="left"/>
      <w:pPr>
        <w:ind w:left="3868" w:hanging="360"/>
      </w:pPr>
      <w:rPr>
        <w:rFonts w:hint="default"/>
      </w:rPr>
    </w:lvl>
    <w:lvl w:ilvl="5" w:tplc="D0A84404">
      <w:start w:val="1"/>
      <w:numFmt w:val="bullet"/>
      <w:lvlText w:val="•"/>
      <w:lvlJc w:val="left"/>
      <w:pPr>
        <w:ind w:left="4710" w:hanging="360"/>
      </w:pPr>
      <w:rPr>
        <w:rFonts w:hint="default"/>
      </w:rPr>
    </w:lvl>
    <w:lvl w:ilvl="6" w:tplc="D81AF202">
      <w:start w:val="1"/>
      <w:numFmt w:val="bullet"/>
      <w:lvlText w:val="•"/>
      <w:lvlJc w:val="left"/>
      <w:pPr>
        <w:ind w:left="5552" w:hanging="360"/>
      </w:pPr>
      <w:rPr>
        <w:rFonts w:hint="default"/>
      </w:rPr>
    </w:lvl>
    <w:lvl w:ilvl="7" w:tplc="C4660A22">
      <w:start w:val="1"/>
      <w:numFmt w:val="bullet"/>
      <w:lvlText w:val="•"/>
      <w:lvlJc w:val="left"/>
      <w:pPr>
        <w:ind w:left="6394" w:hanging="360"/>
      </w:pPr>
      <w:rPr>
        <w:rFonts w:hint="default"/>
      </w:rPr>
    </w:lvl>
    <w:lvl w:ilvl="8" w:tplc="3B408342">
      <w:start w:val="1"/>
      <w:numFmt w:val="bullet"/>
      <w:lvlText w:val="•"/>
      <w:lvlJc w:val="left"/>
      <w:pPr>
        <w:ind w:left="7236" w:hanging="360"/>
      </w:pPr>
      <w:rPr>
        <w:rFonts w:hint="default"/>
      </w:rPr>
    </w:lvl>
  </w:abstractNum>
  <w:abstractNum w:abstractNumId="45" w15:restartNumberingAfterBreak="0">
    <w:nsid w:val="7BA955B7"/>
    <w:multiLevelType w:val="hybridMultilevel"/>
    <w:tmpl w:val="29784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9B24A1"/>
    <w:multiLevelType w:val="hybridMultilevel"/>
    <w:tmpl w:val="4F42F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495D0B"/>
    <w:multiLevelType w:val="hybridMultilevel"/>
    <w:tmpl w:val="686C6120"/>
    <w:lvl w:ilvl="0" w:tplc="8F9CC6C8">
      <w:start w:val="1"/>
      <w:numFmt w:val="bullet"/>
      <w:lvlText w:val=""/>
      <w:lvlJc w:val="left"/>
      <w:pPr>
        <w:tabs>
          <w:tab w:val="num" w:pos="1296"/>
        </w:tabs>
        <w:ind w:left="1296" w:hanging="360"/>
      </w:pPr>
      <w:rPr>
        <w:rFonts w:ascii="Wingdings" w:hAnsi="Wingdings" w:hint="default"/>
      </w:rPr>
    </w:lvl>
    <w:lvl w:ilvl="1" w:tplc="A3D8FD8C" w:tentative="1">
      <w:start w:val="1"/>
      <w:numFmt w:val="bullet"/>
      <w:lvlText w:val=""/>
      <w:lvlJc w:val="left"/>
      <w:pPr>
        <w:tabs>
          <w:tab w:val="num" w:pos="2016"/>
        </w:tabs>
        <w:ind w:left="2016" w:hanging="360"/>
      </w:pPr>
      <w:rPr>
        <w:rFonts w:ascii="Wingdings" w:hAnsi="Wingdings" w:hint="default"/>
      </w:rPr>
    </w:lvl>
    <w:lvl w:ilvl="2" w:tplc="A4503522" w:tentative="1">
      <w:start w:val="1"/>
      <w:numFmt w:val="bullet"/>
      <w:lvlText w:val=""/>
      <w:lvlJc w:val="left"/>
      <w:pPr>
        <w:tabs>
          <w:tab w:val="num" w:pos="2736"/>
        </w:tabs>
        <w:ind w:left="2736" w:hanging="360"/>
      </w:pPr>
      <w:rPr>
        <w:rFonts w:ascii="Wingdings" w:hAnsi="Wingdings" w:hint="default"/>
      </w:rPr>
    </w:lvl>
    <w:lvl w:ilvl="3" w:tplc="C816752E" w:tentative="1">
      <w:start w:val="1"/>
      <w:numFmt w:val="bullet"/>
      <w:lvlText w:val=""/>
      <w:lvlJc w:val="left"/>
      <w:pPr>
        <w:tabs>
          <w:tab w:val="num" w:pos="3456"/>
        </w:tabs>
        <w:ind w:left="3456" w:hanging="360"/>
      </w:pPr>
      <w:rPr>
        <w:rFonts w:ascii="Wingdings" w:hAnsi="Wingdings" w:hint="default"/>
      </w:rPr>
    </w:lvl>
    <w:lvl w:ilvl="4" w:tplc="C6AA1934" w:tentative="1">
      <w:start w:val="1"/>
      <w:numFmt w:val="bullet"/>
      <w:lvlText w:val=""/>
      <w:lvlJc w:val="left"/>
      <w:pPr>
        <w:tabs>
          <w:tab w:val="num" w:pos="4176"/>
        </w:tabs>
        <w:ind w:left="4176" w:hanging="360"/>
      </w:pPr>
      <w:rPr>
        <w:rFonts w:ascii="Wingdings" w:hAnsi="Wingdings" w:hint="default"/>
      </w:rPr>
    </w:lvl>
    <w:lvl w:ilvl="5" w:tplc="59688716" w:tentative="1">
      <w:start w:val="1"/>
      <w:numFmt w:val="bullet"/>
      <w:lvlText w:val=""/>
      <w:lvlJc w:val="left"/>
      <w:pPr>
        <w:tabs>
          <w:tab w:val="num" w:pos="4896"/>
        </w:tabs>
        <w:ind w:left="4896" w:hanging="360"/>
      </w:pPr>
      <w:rPr>
        <w:rFonts w:ascii="Wingdings" w:hAnsi="Wingdings" w:hint="default"/>
      </w:rPr>
    </w:lvl>
    <w:lvl w:ilvl="6" w:tplc="B936DAE8" w:tentative="1">
      <w:start w:val="1"/>
      <w:numFmt w:val="bullet"/>
      <w:lvlText w:val=""/>
      <w:lvlJc w:val="left"/>
      <w:pPr>
        <w:tabs>
          <w:tab w:val="num" w:pos="5616"/>
        </w:tabs>
        <w:ind w:left="5616" w:hanging="360"/>
      </w:pPr>
      <w:rPr>
        <w:rFonts w:ascii="Wingdings" w:hAnsi="Wingdings" w:hint="default"/>
      </w:rPr>
    </w:lvl>
    <w:lvl w:ilvl="7" w:tplc="A3EE9540" w:tentative="1">
      <w:start w:val="1"/>
      <w:numFmt w:val="bullet"/>
      <w:lvlText w:val=""/>
      <w:lvlJc w:val="left"/>
      <w:pPr>
        <w:tabs>
          <w:tab w:val="num" w:pos="6336"/>
        </w:tabs>
        <w:ind w:left="6336" w:hanging="360"/>
      </w:pPr>
      <w:rPr>
        <w:rFonts w:ascii="Wingdings" w:hAnsi="Wingdings" w:hint="default"/>
      </w:rPr>
    </w:lvl>
    <w:lvl w:ilvl="8" w:tplc="398AC7EE" w:tentative="1">
      <w:start w:val="1"/>
      <w:numFmt w:val="bullet"/>
      <w:lvlText w:val=""/>
      <w:lvlJc w:val="left"/>
      <w:pPr>
        <w:tabs>
          <w:tab w:val="num" w:pos="7056"/>
        </w:tabs>
        <w:ind w:left="7056" w:hanging="360"/>
      </w:pPr>
      <w:rPr>
        <w:rFonts w:ascii="Wingdings" w:hAnsi="Wingdings" w:hint="default"/>
      </w:rPr>
    </w:lvl>
  </w:abstractNum>
  <w:abstractNum w:abstractNumId="48" w15:restartNumberingAfterBreak="0">
    <w:nsid w:val="7F9C58CE"/>
    <w:multiLevelType w:val="hybridMultilevel"/>
    <w:tmpl w:val="D6D676E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7"/>
  </w:num>
  <w:num w:numId="2">
    <w:abstractNumId w:val="33"/>
  </w:num>
  <w:num w:numId="3">
    <w:abstractNumId w:val="12"/>
  </w:num>
  <w:num w:numId="4">
    <w:abstractNumId w:val="42"/>
  </w:num>
  <w:num w:numId="5">
    <w:abstractNumId w:val="42"/>
    <w:lvlOverride w:ilvl="0">
      <w:lvl w:ilvl="0">
        <w:start w:val="1"/>
        <w:numFmt w:val="decimal"/>
        <w:lvlText w:val="%1."/>
        <w:legacy w:legacy="1" w:legacySpace="0" w:legacyIndent="283"/>
        <w:lvlJc w:val="left"/>
        <w:pPr>
          <w:ind w:left="720" w:hanging="283"/>
        </w:pPr>
      </w:lvl>
    </w:lvlOverride>
  </w:num>
  <w:num w:numId="6">
    <w:abstractNumId w:val="42"/>
    <w:lvlOverride w:ilvl="0">
      <w:lvl w:ilvl="0">
        <w:start w:val="1"/>
        <w:numFmt w:val="decimal"/>
        <w:lvlText w:val="%1."/>
        <w:legacy w:legacy="1" w:legacySpace="0" w:legacyIndent="283"/>
        <w:lvlJc w:val="left"/>
        <w:pPr>
          <w:ind w:left="720" w:hanging="283"/>
        </w:pPr>
      </w:lvl>
    </w:lvlOverride>
  </w:num>
  <w:num w:numId="7">
    <w:abstractNumId w:val="34"/>
  </w:num>
  <w:num w:numId="8">
    <w:abstractNumId w:val="41"/>
  </w:num>
  <w:num w:numId="9">
    <w:abstractNumId w:val="36"/>
  </w:num>
  <w:num w:numId="10">
    <w:abstractNumId w:val="27"/>
  </w:num>
  <w:num w:numId="11">
    <w:abstractNumId w:val="32"/>
  </w:num>
  <w:num w:numId="12">
    <w:abstractNumId w:val="43"/>
  </w:num>
  <w:num w:numId="13">
    <w:abstractNumId w:val="23"/>
  </w:num>
  <w:num w:numId="14">
    <w:abstractNumId w:val="2"/>
  </w:num>
  <w:num w:numId="15">
    <w:abstractNumId w:val="39"/>
  </w:num>
  <w:num w:numId="16">
    <w:abstractNumId w:val="26"/>
  </w:num>
  <w:num w:numId="17">
    <w:abstractNumId w:val="6"/>
  </w:num>
  <w:num w:numId="18">
    <w:abstractNumId w:val="5"/>
  </w:num>
  <w:num w:numId="19">
    <w:abstractNumId w:val="8"/>
  </w:num>
  <w:num w:numId="20">
    <w:abstractNumId w:val="22"/>
  </w:num>
  <w:num w:numId="21">
    <w:abstractNumId w:val="9"/>
  </w:num>
  <w:num w:numId="22">
    <w:abstractNumId w:val="35"/>
  </w:num>
  <w:num w:numId="23">
    <w:abstractNumId w:val="18"/>
  </w:num>
  <w:num w:numId="24">
    <w:abstractNumId w:val="46"/>
  </w:num>
  <w:num w:numId="25">
    <w:abstractNumId w:val="16"/>
  </w:num>
  <w:num w:numId="26">
    <w:abstractNumId w:val="29"/>
  </w:num>
  <w:num w:numId="27">
    <w:abstractNumId w:val="10"/>
  </w:num>
  <w:num w:numId="28">
    <w:abstractNumId w:val="19"/>
  </w:num>
  <w:num w:numId="29">
    <w:abstractNumId w:val="7"/>
  </w:num>
  <w:num w:numId="30">
    <w:abstractNumId w:val="1"/>
  </w:num>
  <w:num w:numId="31">
    <w:abstractNumId w:val="4"/>
  </w:num>
  <w:num w:numId="32">
    <w:abstractNumId w:val="15"/>
  </w:num>
  <w:num w:numId="33">
    <w:abstractNumId w:val="24"/>
  </w:num>
  <w:num w:numId="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0"/>
  </w:num>
  <w:num w:numId="36">
    <w:abstractNumId w:val="21"/>
  </w:num>
  <w:num w:numId="37">
    <w:abstractNumId w:val="31"/>
  </w:num>
  <w:num w:numId="38">
    <w:abstractNumId w:val="45"/>
  </w:num>
  <w:num w:numId="39">
    <w:abstractNumId w:val="28"/>
  </w:num>
  <w:num w:numId="40">
    <w:abstractNumId w:val="25"/>
  </w:num>
  <w:num w:numId="41">
    <w:abstractNumId w:val="44"/>
  </w:num>
  <w:num w:numId="42">
    <w:abstractNumId w:val="13"/>
  </w:num>
  <w:num w:numId="43">
    <w:abstractNumId w:val="47"/>
  </w:num>
  <w:num w:numId="44">
    <w:abstractNumId w:val="48"/>
  </w:num>
  <w:num w:numId="45">
    <w:abstractNumId w:val="40"/>
  </w:num>
  <w:num w:numId="46">
    <w:abstractNumId w:val="14"/>
  </w:num>
  <w:num w:numId="47">
    <w:abstractNumId w:val="11"/>
  </w:num>
  <w:num w:numId="48">
    <w:abstractNumId w:val="0"/>
  </w:num>
  <w:num w:numId="49">
    <w:abstractNumId w:val="17"/>
  </w:num>
  <w:num w:numId="50">
    <w:abstractNumId w:val="38"/>
  </w:num>
  <w:num w:numId="51">
    <w:abstractNumId w:val="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xMDG1NDQwNbM0NrFQ0lEKTi0uzszPAykwqQUA7l/luywAAAA="/>
  </w:docVars>
  <w:rsids>
    <w:rsidRoot w:val="00056C87"/>
    <w:rsid w:val="0000496D"/>
    <w:rsid w:val="00011F0D"/>
    <w:rsid w:val="0002428A"/>
    <w:rsid w:val="00025D39"/>
    <w:rsid w:val="00032BB7"/>
    <w:rsid w:val="00036BF7"/>
    <w:rsid w:val="000379BE"/>
    <w:rsid w:val="0004227A"/>
    <w:rsid w:val="00056C87"/>
    <w:rsid w:val="000578D9"/>
    <w:rsid w:val="000618AA"/>
    <w:rsid w:val="00075F12"/>
    <w:rsid w:val="00085215"/>
    <w:rsid w:val="00090BD1"/>
    <w:rsid w:val="000A4754"/>
    <w:rsid w:val="000B43D1"/>
    <w:rsid w:val="000B558B"/>
    <w:rsid w:val="000B7356"/>
    <w:rsid w:val="000C267B"/>
    <w:rsid w:val="000C56A6"/>
    <w:rsid w:val="000D083B"/>
    <w:rsid w:val="000E26B5"/>
    <w:rsid w:val="000E2728"/>
    <w:rsid w:val="000F1B1E"/>
    <w:rsid w:val="000F6086"/>
    <w:rsid w:val="0010014D"/>
    <w:rsid w:val="0010080E"/>
    <w:rsid w:val="001231AE"/>
    <w:rsid w:val="00125208"/>
    <w:rsid w:val="001300BB"/>
    <w:rsid w:val="00137A86"/>
    <w:rsid w:val="00143556"/>
    <w:rsid w:val="001477AF"/>
    <w:rsid w:val="0016589D"/>
    <w:rsid w:val="00176C94"/>
    <w:rsid w:val="0017785F"/>
    <w:rsid w:val="00177E07"/>
    <w:rsid w:val="00183344"/>
    <w:rsid w:val="001A4906"/>
    <w:rsid w:val="001B0056"/>
    <w:rsid w:val="001B2846"/>
    <w:rsid w:val="001B29B2"/>
    <w:rsid w:val="001B3D0F"/>
    <w:rsid w:val="001D476B"/>
    <w:rsid w:val="001D591D"/>
    <w:rsid w:val="001E47AB"/>
    <w:rsid w:val="00204249"/>
    <w:rsid w:val="002235E7"/>
    <w:rsid w:val="00232939"/>
    <w:rsid w:val="002362B3"/>
    <w:rsid w:val="00237717"/>
    <w:rsid w:val="0026123A"/>
    <w:rsid w:val="00272D5B"/>
    <w:rsid w:val="002742E4"/>
    <w:rsid w:val="002743EF"/>
    <w:rsid w:val="00276C27"/>
    <w:rsid w:val="002A0963"/>
    <w:rsid w:val="002A5E85"/>
    <w:rsid w:val="002A7767"/>
    <w:rsid w:val="002B26AB"/>
    <w:rsid w:val="002B45B1"/>
    <w:rsid w:val="002C4498"/>
    <w:rsid w:val="002F3F44"/>
    <w:rsid w:val="002F7EBD"/>
    <w:rsid w:val="00325331"/>
    <w:rsid w:val="0034573B"/>
    <w:rsid w:val="00362639"/>
    <w:rsid w:val="003717FD"/>
    <w:rsid w:val="0037694A"/>
    <w:rsid w:val="00381365"/>
    <w:rsid w:val="00383EEA"/>
    <w:rsid w:val="003A1C46"/>
    <w:rsid w:val="003A2350"/>
    <w:rsid w:val="003A2C60"/>
    <w:rsid w:val="003B38B4"/>
    <w:rsid w:val="003C107B"/>
    <w:rsid w:val="003C4D33"/>
    <w:rsid w:val="003C529E"/>
    <w:rsid w:val="003D3FD9"/>
    <w:rsid w:val="003E16DC"/>
    <w:rsid w:val="003E75FE"/>
    <w:rsid w:val="003F0C8A"/>
    <w:rsid w:val="004022BD"/>
    <w:rsid w:val="00413352"/>
    <w:rsid w:val="00421570"/>
    <w:rsid w:val="004315C0"/>
    <w:rsid w:val="00432A6C"/>
    <w:rsid w:val="004352CF"/>
    <w:rsid w:val="00436A30"/>
    <w:rsid w:val="00444794"/>
    <w:rsid w:val="00444D2E"/>
    <w:rsid w:val="0045308D"/>
    <w:rsid w:val="00454DCF"/>
    <w:rsid w:val="00461E55"/>
    <w:rsid w:val="00467B66"/>
    <w:rsid w:val="00473BDE"/>
    <w:rsid w:val="00476FAC"/>
    <w:rsid w:val="00481F44"/>
    <w:rsid w:val="004945CB"/>
    <w:rsid w:val="00494858"/>
    <w:rsid w:val="004B132A"/>
    <w:rsid w:val="004B2160"/>
    <w:rsid w:val="004B4BE0"/>
    <w:rsid w:val="004B787E"/>
    <w:rsid w:val="004D2854"/>
    <w:rsid w:val="004E26F0"/>
    <w:rsid w:val="00514E9A"/>
    <w:rsid w:val="00522B5A"/>
    <w:rsid w:val="0052480D"/>
    <w:rsid w:val="00553042"/>
    <w:rsid w:val="00554EEF"/>
    <w:rsid w:val="0055650A"/>
    <w:rsid w:val="00565DF1"/>
    <w:rsid w:val="005661D3"/>
    <w:rsid w:val="005774F2"/>
    <w:rsid w:val="005859FB"/>
    <w:rsid w:val="00586F3B"/>
    <w:rsid w:val="00587D73"/>
    <w:rsid w:val="00596BDA"/>
    <w:rsid w:val="005A0A87"/>
    <w:rsid w:val="005A3F34"/>
    <w:rsid w:val="005A6457"/>
    <w:rsid w:val="005D4897"/>
    <w:rsid w:val="005E0E9D"/>
    <w:rsid w:val="005E53ED"/>
    <w:rsid w:val="005F220C"/>
    <w:rsid w:val="00610144"/>
    <w:rsid w:val="00610171"/>
    <w:rsid w:val="00611425"/>
    <w:rsid w:val="00626138"/>
    <w:rsid w:val="00631D7E"/>
    <w:rsid w:val="006503FA"/>
    <w:rsid w:val="00650565"/>
    <w:rsid w:val="0066520E"/>
    <w:rsid w:val="00673A20"/>
    <w:rsid w:val="006770EF"/>
    <w:rsid w:val="00682381"/>
    <w:rsid w:val="006A48A8"/>
    <w:rsid w:val="006C06AB"/>
    <w:rsid w:val="006D217E"/>
    <w:rsid w:val="006D2E44"/>
    <w:rsid w:val="006E0422"/>
    <w:rsid w:val="006E04EC"/>
    <w:rsid w:val="006F4B78"/>
    <w:rsid w:val="007007BA"/>
    <w:rsid w:val="007011B6"/>
    <w:rsid w:val="00702B00"/>
    <w:rsid w:val="00704E84"/>
    <w:rsid w:val="00710C6B"/>
    <w:rsid w:val="0074275C"/>
    <w:rsid w:val="00745BBD"/>
    <w:rsid w:val="00747B69"/>
    <w:rsid w:val="007645A1"/>
    <w:rsid w:val="00764D02"/>
    <w:rsid w:val="00773130"/>
    <w:rsid w:val="00781D43"/>
    <w:rsid w:val="00787DA1"/>
    <w:rsid w:val="007A3A55"/>
    <w:rsid w:val="007B32F3"/>
    <w:rsid w:val="007C7617"/>
    <w:rsid w:val="00800CE8"/>
    <w:rsid w:val="00801CB8"/>
    <w:rsid w:val="0080660E"/>
    <w:rsid w:val="0081261F"/>
    <w:rsid w:val="00813D9F"/>
    <w:rsid w:val="008175DF"/>
    <w:rsid w:val="0083015D"/>
    <w:rsid w:val="008308FF"/>
    <w:rsid w:val="00830986"/>
    <w:rsid w:val="00834B11"/>
    <w:rsid w:val="0083786D"/>
    <w:rsid w:val="008459A7"/>
    <w:rsid w:val="00847A0A"/>
    <w:rsid w:val="00863D46"/>
    <w:rsid w:val="00867374"/>
    <w:rsid w:val="00867560"/>
    <w:rsid w:val="00884239"/>
    <w:rsid w:val="00886EEB"/>
    <w:rsid w:val="008A3889"/>
    <w:rsid w:val="008A4EA0"/>
    <w:rsid w:val="008C147B"/>
    <w:rsid w:val="008D6FB2"/>
    <w:rsid w:val="008E2A71"/>
    <w:rsid w:val="008E2F96"/>
    <w:rsid w:val="008F0B59"/>
    <w:rsid w:val="00901FC7"/>
    <w:rsid w:val="009126DE"/>
    <w:rsid w:val="00922FE1"/>
    <w:rsid w:val="00924759"/>
    <w:rsid w:val="00937FAB"/>
    <w:rsid w:val="00954F51"/>
    <w:rsid w:val="00960200"/>
    <w:rsid w:val="009638DA"/>
    <w:rsid w:val="00971B3A"/>
    <w:rsid w:val="009910CD"/>
    <w:rsid w:val="0099463D"/>
    <w:rsid w:val="00996EBA"/>
    <w:rsid w:val="009B28E9"/>
    <w:rsid w:val="009B2FAC"/>
    <w:rsid w:val="009C1344"/>
    <w:rsid w:val="009E6F88"/>
    <w:rsid w:val="009F4468"/>
    <w:rsid w:val="009F4730"/>
    <w:rsid w:val="00A02598"/>
    <w:rsid w:val="00A028E9"/>
    <w:rsid w:val="00A036AC"/>
    <w:rsid w:val="00A07002"/>
    <w:rsid w:val="00A07E21"/>
    <w:rsid w:val="00A32D9A"/>
    <w:rsid w:val="00A351E1"/>
    <w:rsid w:val="00A45630"/>
    <w:rsid w:val="00A538DF"/>
    <w:rsid w:val="00A57117"/>
    <w:rsid w:val="00A60329"/>
    <w:rsid w:val="00A6688B"/>
    <w:rsid w:val="00A6770F"/>
    <w:rsid w:val="00A729EB"/>
    <w:rsid w:val="00A74FE9"/>
    <w:rsid w:val="00A82CC6"/>
    <w:rsid w:val="00A84878"/>
    <w:rsid w:val="00A9674D"/>
    <w:rsid w:val="00AA63B3"/>
    <w:rsid w:val="00AB1FA7"/>
    <w:rsid w:val="00AB2A54"/>
    <w:rsid w:val="00AD444B"/>
    <w:rsid w:val="00AD75A1"/>
    <w:rsid w:val="00AF2154"/>
    <w:rsid w:val="00B02CD3"/>
    <w:rsid w:val="00B04817"/>
    <w:rsid w:val="00B30960"/>
    <w:rsid w:val="00B31C18"/>
    <w:rsid w:val="00B31FF0"/>
    <w:rsid w:val="00B359ED"/>
    <w:rsid w:val="00B433AA"/>
    <w:rsid w:val="00B4433E"/>
    <w:rsid w:val="00B6346C"/>
    <w:rsid w:val="00B7537C"/>
    <w:rsid w:val="00B94743"/>
    <w:rsid w:val="00BA533E"/>
    <w:rsid w:val="00BA581D"/>
    <w:rsid w:val="00BB155D"/>
    <w:rsid w:val="00BB4F5E"/>
    <w:rsid w:val="00BB7DE8"/>
    <w:rsid w:val="00BC621D"/>
    <w:rsid w:val="00BD48AC"/>
    <w:rsid w:val="00BD6B5A"/>
    <w:rsid w:val="00BE0FA6"/>
    <w:rsid w:val="00BF514E"/>
    <w:rsid w:val="00C008ED"/>
    <w:rsid w:val="00C12325"/>
    <w:rsid w:val="00C15C94"/>
    <w:rsid w:val="00C20C1D"/>
    <w:rsid w:val="00C27719"/>
    <w:rsid w:val="00C3314F"/>
    <w:rsid w:val="00C57289"/>
    <w:rsid w:val="00C75E8C"/>
    <w:rsid w:val="00C810BA"/>
    <w:rsid w:val="00C910E9"/>
    <w:rsid w:val="00C93673"/>
    <w:rsid w:val="00CA4FBA"/>
    <w:rsid w:val="00CD2181"/>
    <w:rsid w:val="00CD694D"/>
    <w:rsid w:val="00CD6C6C"/>
    <w:rsid w:val="00CE0CAA"/>
    <w:rsid w:val="00CE67B5"/>
    <w:rsid w:val="00D04A8A"/>
    <w:rsid w:val="00D1389B"/>
    <w:rsid w:val="00D227E1"/>
    <w:rsid w:val="00D429A9"/>
    <w:rsid w:val="00D447E4"/>
    <w:rsid w:val="00D50EF4"/>
    <w:rsid w:val="00D53543"/>
    <w:rsid w:val="00D57DF4"/>
    <w:rsid w:val="00D639EF"/>
    <w:rsid w:val="00D6492C"/>
    <w:rsid w:val="00D70461"/>
    <w:rsid w:val="00D70A56"/>
    <w:rsid w:val="00D90FA1"/>
    <w:rsid w:val="00D912B8"/>
    <w:rsid w:val="00D92AF2"/>
    <w:rsid w:val="00D975A0"/>
    <w:rsid w:val="00DA48A1"/>
    <w:rsid w:val="00DA592D"/>
    <w:rsid w:val="00DC4998"/>
    <w:rsid w:val="00DD3F20"/>
    <w:rsid w:val="00DE47AD"/>
    <w:rsid w:val="00DE5293"/>
    <w:rsid w:val="00E21EE8"/>
    <w:rsid w:val="00E34D54"/>
    <w:rsid w:val="00E44D7C"/>
    <w:rsid w:val="00E51AF7"/>
    <w:rsid w:val="00E52C08"/>
    <w:rsid w:val="00E53B2C"/>
    <w:rsid w:val="00E56142"/>
    <w:rsid w:val="00E61A84"/>
    <w:rsid w:val="00E61F98"/>
    <w:rsid w:val="00E641FE"/>
    <w:rsid w:val="00E671F8"/>
    <w:rsid w:val="00E72314"/>
    <w:rsid w:val="00E72564"/>
    <w:rsid w:val="00E824A6"/>
    <w:rsid w:val="00E901A3"/>
    <w:rsid w:val="00E9352D"/>
    <w:rsid w:val="00E95E10"/>
    <w:rsid w:val="00E961E0"/>
    <w:rsid w:val="00E96EE2"/>
    <w:rsid w:val="00EA287A"/>
    <w:rsid w:val="00EB3D39"/>
    <w:rsid w:val="00EB4566"/>
    <w:rsid w:val="00EB5580"/>
    <w:rsid w:val="00ED41FA"/>
    <w:rsid w:val="00EE3292"/>
    <w:rsid w:val="00EE5038"/>
    <w:rsid w:val="00F0542C"/>
    <w:rsid w:val="00F10DB8"/>
    <w:rsid w:val="00F11A93"/>
    <w:rsid w:val="00F222DF"/>
    <w:rsid w:val="00F226B3"/>
    <w:rsid w:val="00F30761"/>
    <w:rsid w:val="00F37273"/>
    <w:rsid w:val="00F45E0E"/>
    <w:rsid w:val="00F46297"/>
    <w:rsid w:val="00F5289C"/>
    <w:rsid w:val="00F748B5"/>
    <w:rsid w:val="00F820ED"/>
    <w:rsid w:val="00F82BCA"/>
    <w:rsid w:val="00FA3E60"/>
    <w:rsid w:val="00FB02A5"/>
    <w:rsid w:val="00FB6D57"/>
    <w:rsid w:val="00FB709D"/>
    <w:rsid w:val="00FC367D"/>
    <w:rsid w:val="00FD3A5E"/>
    <w:rsid w:val="00FD707B"/>
    <w:rsid w:val="00FE71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DE8140"/>
  <w15:chartTrackingRefBased/>
  <w15:docId w15:val="{54904471-6DA4-4CE8-A399-1859F3DF0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056C87"/>
    <w:pPr>
      <w:widowControl w:val="0"/>
      <w:ind w:left="147"/>
      <w:outlineLvl w:val="0"/>
    </w:pPr>
    <w:rPr>
      <w:rFonts w:ascii="Cambria" w:eastAsia="Cambria" w:hAnsi="Cambria"/>
      <w:b/>
      <w:bCs/>
      <w:sz w:val="26"/>
      <w:szCs w:val="26"/>
    </w:rPr>
  </w:style>
  <w:style w:type="paragraph" w:styleId="Heading2">
    <w:name w:val="heading 2"/>
    <w:basedOn w:val="Normal"/>
    <w:link w:val="Heading2Char"/>
    <w:uiPriority w:val="1"/>
    <w:qFormat/>
    <w:rsid w:val="00056C87"/>
    <w:pPr>
      <w:widowControl w:val="0"/>
      <w:ind w:left="147"/>
      <w:outlineLvl w:val="1"/>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56C87"/>
    <w:rPr>
      <w:rFonts w:ascii="Cambria" w:eastAsia="Cambria" w:hAnsi="Cambria"/>
      <w:b/>
      <w:bCs/>
      <w:sz w:val="26"/>
      <w:szCs w:val="26"/>
    </w:rPr>
  </w:style>
  <w:style w:type="character" w:customStyle="1" w:styleId="Heading2Char">
    <w:name w:val="Heading 2 Char"/>
    <w:basedOn w:val="DefaultParagraphFont"/>
    <w:link w:val="Heading2"/>
    <w:uiPriority w:val="1"/>
    <w:rsid w:val="00056C87"/>
    <w:rPr>
      <w:rFonts w:ascii="Arial" w:eastAsia="Arial" w:hAnsi="Arial"/>
      <w:b/>
      <w:bCs/>
      <w:sz w:val="24"/>
      <w:szCs w:val="24"/>
    </w:rPr>
  </w:style>
  <w:style w:type="numbering" w:customStyle="1" w:styleId="NoList1">
    <w:name w:val="No List1"/>
    <w:next w:val="NoList"/>
    <w:uiPriority w:val="99"/>
    <w:semiHidden/>
    <w:unhideWhenUsed/>
    <w:rsid w:val="00056C87"/>
  </w:style>
  <w:style w:type="paragraph" w:styleId="BodyText">
    <w:name w:val="Body Text"/>
    <w:basedOn w:val="Normal"/>
    <w:link w:val="BodyTextChar"/>
    <w:uiPriority w:val="1"/>
    <w:qFormat/>
    <w:rsid w:val="00056C87"/>
    <w:pPr>
      <w:widowControl w:val="0"/>
      <w:ind w:left="628" w:hanging="480"/>
    </w:pPr>
    <w:rPr>
      <w:rFonts w:ascii="Arial" w:eastAsia="Arial" w:hAnsi="Arial"/>
    </w:rPr>
  </w:style>
  <w:style w:type="character" w:customStyle="1" w:styleId="BodyTextChar">
    <w:name w:val="Body Text Char"/>
    <w:basedOn w:val="DefaultParagraphFont"/>
    <w:link w:val="BodyText"/>
    <w:uiPriority w:val="1"/>
    <w:rsid w:val="00056C87"/>
    <w:rPr>
      <w:rFonts w:ascii="Arial" w:eastAsia="Arial" w:hAnsi="Arial"/>
    </w:rPr>
  </w:style>
  <w:style w:type="paragraph" w:styleId="ListParagraph">
    <w:name w:val="List Paragraph"/>
    <w:basedOn w:val="Normal"/>
    <w:uiPriority w:val="34"/>
    <w:qFormat/>
    <w:rsid w:val="00056C87"/>
    <w:pPr>
      <w:widowControl w:val="0"/>
    </w:pPr>
  </w:style>
  <w:style w:type="paragraph" w:customStyle="1" w:styleId="TableParagraph">
    <w:name w:val="Table Paragraph"/>
    <w:basedOn w:val="Normal"/>
    <w:uiPriority w:val="1"/>
    <w:qFormat/>
    <w:rsid w:val="00056C87"/>
    <w:pPr>
      <w:widowControl w:val="0"/>
    </w:pPr>
  </w:style>
  <w:style w:type="paragraph" w:styleId="BalloonText">
    <w:name w:val="Balloon Text"/>
    <w:basedOn w:val="Normal"/>
    <w:link w:val="BalloonTextChar"/>
    <w:uiPriority w:val="99"/>
    <w:semiHidden/>
    <w:unhideWhenUsed/>
    <w:rsid w:val="00056C87"/>
    <w:pPr>
      <w:widowControl w:val="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6C87"/>
    <w:rPr>
      <w:rFonts w:ascii="Segoe UI" w:hAnsi="Segoe UI" w:cs="Segoe UI"/>
      <w:sz w:val="18"/>
      <w:szCs w:val="18"/>
    </w:rPr>
  </w:style>
  <w:style w:type="paragraph" w:styleId="Header">
    <w:name w:val="header"/>
    <w:basedOn w:val="Normal"/>
    <w:link w:val="HeaderChar"/>
    <w:unhideWhenUsed/>
    <w:rsid w:val="00056C87"/>
    <w:pPr>
      <w:widowControl w:val="0"/>
      <w:tabs>
        <w:tab w:val="center" w:pos="4680"/>
        <w:tab w:val="right" w:pos="9360"/>
      </w:tabs>
    </w:pPr>
  </w:style>
  <w:style w:type="character" w:customStyle="1" w:styleId="HeaderChar">
    <w:name w:val="Header Char"/>
    <w:basedOn w:val="DefaultParagraphFont"/>
    <w:link w:val="Header"/>
    <w:uiPriority w:val="99"/>
    <w:rsid w:val="00056C87"/>
  </w:style>
  <w:style w:type="paragraph" w:styleId="Footer">
    <w:name w:val="footer"/>
    <w:basedOn w:val="Normal"/>
    <w:link w:val="FooterChar"/>
    <w:uiPriority w:val="99"/>
    <w:unhideWhenUsed/>
    <w:rsid w:val="00056C87"/>
    <w:pPr>
      <w:widowControl w:val="0"/>
      <w:tabs>
        <w:tab w:val="center" w:pos="4680"/>
        <w:tab w:val="right" w:pos="9360"/>
      </w:tabs>
    </w:pPr>
  </w:style>
  <w:style w:type="character" w:customStyle="1" w:styleId="FooterChar">
    <w:name w:val="Footer Char"/>
    <w:basedOn w:val="DefaultParagraphFont"/>
    <w:link w:val="Footer"/>
    <w:uiPriority w:val="99"/>
    <w:rsid w:val="00056C87"/>
  </w:style>
  <w:style w:type="paragraph" w:styleId="BodyTextIndent2">
    <w:name w:val="Body Text Indent 2"/>
    <w:basedOn w:val="Normal"/>
    <w:link w:val="BodyTextIndent2Char"/>
    <w:uiPriority w:val="99"/>
    <w:semiHidden/>
    <w:unhideWhenUsed/>
    <w:rsid w:val="00522B5A"/>
    <w:pPr>
      <w:spacing w:after="120" w:line="480" w:lineRule="auto"/>
      <w:ind w:left="360"/>
    </w:pPr>
  </w:style>
  <w:style w:type="character" w:customStyle="1" w:styleId="BodyTextIndent2Char">
    <w:name w:val="Body Text Indent 2 Char"/>
    <w:basedOn w:val="DefaultParagraphFont"/>
    <w:link w:val="BodyTextIndent2"/>
    <w:uiPriority w:val="99"/>
    <w:semiHidden/>
    <w:rsid w:val="00522B5A"/>
  </w:style>
  <w:style w:type="table" w:styleId="TableGrid">
    <w:name w:val="Table Grid"/>
    <w:basedOn w:val="TableNormal"/>
    <w:rsid w:val="00F37273"/>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D53543"/>
  </w:style>
  <w:style w:type="character" w:styleId="PlaceholderText">
    <w:name w:val="Placeholder Text"/>
    <w:basedOn w:val="DefaultParagraphFont"/>
    <w:uiPriority w:val="99"/>
    <w:semiHidden/>
    <w:rsid w:val="00773130"/>
    <w:rPr>
      <w:color w:val="808080"/>
    </w:rPr>
  </w:style>
  <w:style w:type="table" w:customStyle="1" w:styleId="TableGrid1">
    <w:name w:val="Table Grid1"/>
    <w:basedOn w:val="TableNormal"/>
    <w:next w:val="TableGrid"/>
    <w:rsid w:val="00B6346C"/>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1B29B2"/>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1B29B2"/>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F226B3"/>
    <w:pPr>
      <w:spacing w:after="120"/>
      <w:ind w:left="283"/>
    </w:pPr>
  </w:style>
  <w:style w:type="character" w:customStyle="1" w:styleId="BodyTextIndentChar">
    <w:name w:val="Body Text Indent Char"/>
    <w:basedOn w:val="DefaultParagraphFont"/>
    <w:link w:val="BodyTextIndent"/>
    <w:uiPriority w:val="99"/>
    <w:rsid w:val="00F226B3"/>
  </w:style>
  <w:style w:type="paragraph" w:styleId="Title">
    <w:name w:val="Title"/>
    <w:basedOn w:val="Normal"/>
    <w:link w:val="TitleChar"/>
    <w:qFormat/>
    <w:rsid w:val="00A57117"/>
    <w:pPr>
      <w:jc w:val="center"/>
    </w:pPr>
    <w:rPr>
      <w:rFonts w:ascii="Times New Roman" w:eastAsia="Times New Roman" w:hAnsi="Times New Roman" w:cs="Times New Roman"/>
      <w:b/>
      <w:sz w:val="20"/>
      <w:szCs w:val="20"/>
    </w:rPr>
  </w:style>
  <w:style w:type="character" w:customStyle="1" w:styleId="TitleChar">
    <w:name w:val="Title Char"/>
    <w:basedOn w:val="DefaultParagraphFont"/>
    <w:link w:val="Title"/>
    <w:rsid w:val="00A57117"/>
    <w:rPr>
      <w:rFonts w:ascii="Times New Roman" w:eastAsia="Times New Roman" w:hAnsi="Times New Roman" w:cs="Times New Roman"/>
      <w:b/>
      <w:sz w:val="20"/>
      <w:szCs w:val="20"/>
    </w:rPr>
  </w:style>
  <w:style w:type="table" w:customStyle="1" w:styleId="TableGrid2">
    <w:name w:val="Table Grid2"/>
    <w:basedOn w:val="TableNormal"/>
    <w:next w:val="TableGrid"/>
    <w:uiPriority w:val="39"/>
    <w:rsid w:val="008E2F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459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B21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E61A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B45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4948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2612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2612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3B38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3B38B4"/>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9602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60200"/>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7007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7007BA"/>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15C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1231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1231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1231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1231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645A1"/>
    <w:pPr>
      <w:spacing w:before="100" w:beforeAutospacing="1" w:after="100" w:afterAutospacing="1"/>
    </w:pPr>
    <w:rPr>
      <w:rFonts w:ascii="Times New Roman" w:eastAsia="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8253960">
      <w:bodyDiv w:val="1"/>
      <w:marLeft w:val="0"/>
      <w:marRight w:val="0"/>
      <w:marTop w:val="0"/>
      <w:marBottom w:val="0"/>
      <w:divBdr>
        <w:top w:val="none" w:sz="0" w:space="0" w:color="auto"/>
        <w:left w:val="none" w:sz="0" w:space="0" w:color="auto"/>
        <w:bottom w:val="none" w:sz="0" w:space="0" w:color="auto"/>
        <w:right w:val="none" w:sz="0" w:space="0" w:color="auto"/>
      </w:divBdr>
    </w:div>
    <w:div w:id="1508668286">
      <w:bodyDiv w:val="1"/>
      <w:marLeft w:val="0"/>
      <w:marRight w:val="0"/>
      <w:marTop w:val="0"/>
      <w:marBottom w:val="0"/>
      <w:divBdr>
        <w:top w:val="none" w:sz="0" w:space="0" w:color="auto"/>
        <w:left w:val="none" w:sz="0" w:space="0" w:color="auto"/>
        <w:bottom w:val="none" w:sz="0" w:space="0" w:color="auto"/>
        <w:right w:val="none" w:sz="0" w:space="0" w:color="auto"/>
      </w:divBdr>
      <w:divsChild>
        <w:div w:id="466557382">
          <w:marLeft w:val="576"/>
          <w:marRight w:val="0"/>
          <w:marTop w:val="0"/>
          <w:marBottom w:val="0"/>
          <w:divBdr>
            <w:top w:val="none" w:sz="0" w:space="0" w:color="auto"/>
            <w:left w:val="none" w:sz="0" w:space="0" w:color="auto"/>
            <w:bottom w:val="none" w:sz="0" w:space="0" w:color="auto"/>
            <w:right w:val="none" w:sz="0" w:space="0" w:color="auto"/>
          </w:divBdr>
        </w:div>
        <w:div w:id="1923029779">
          <w:marLeft w:val="576"/>
          <w:marRight w:val="0"/>
          <w:marTop w:val="0"/>
          <w:marBottom w:val="0"/>
          <w:divBdr>
            <w:top w:val="none" w:sz="0" w:space="0" w:color="auto"/>
            <w:left w:val="none" w:sz="0" w:space="0" w:color="auto"/>
            <w:bottom w:val="none" w:sz="0" w:space="0" w:color="auto"/>
            <w:right w:val="none" w:sz="0" w:space="0" w:color="auto"/>
          </w:divBdr>
        </w:div>
        <w:div w:id="1057245497">
          <w:marLeft w:val="576"/>
          <w:marRight w:val="0"/>
          <w:marTop w:val="0"/>
          <w:marBottom w:val="0"/>
          <w:divBdr>
            <w:top w:val="none" w:sz="0" w:space="0" w:color="auto"/>
            <w:left w:val="none" w:sz="0" w:space="0" w:color="auto"/>
            <w:bottom w:val="none" w:sz="0" w:space="0" w:color="auto"/>
            <w:right w:val="none" w:sz="0" w:space="0" w:color="auto"/>
          </w:divBdr>
        </w:div>
        <w:div w:id="470098101">
          <w:marLeft w:val="576"/>
          <w:marRight w:val="0"/>
          <w:marTop w:val="0"/>
          <w:marBottom w:val="0"/>
          <w:divBdr>
            <w:top w:val="none" w:sz="0" w:space="0" w:color="auto"/>
            <w:left w:val="none" w:sz="0" w:space="0" w:color="auto"/>
            <w:bottom w:val="none" w:sz="0" w:space="0" w:color="auto"/>
            <w:right w:val="none" w:sz="0" w:space="0" w:color="auto"/>
          </w:divBdr>
        </w:div>
        <w:div w:id="1184785120">
          <w:marLeft w:val="576"/>
          <w:marRight w:val="0"/>
          <w:marTop w:val="0"/>
          <w:marBottom w:val="0"/>
          <w:divBdr>
            <w:top w:val="none" w:sz="0" w:space="0" w:color="auto"/>
            <w:left w:val="none" w:sz="0" w:space="0" w:color="auto"/>
            <w:bottom w:val="none" w:sz="0" w:space="0" w:color="auto"/>
            <w:right w:val="none" w:sz="0" w:space="0" w:color="auto"/>
          </w:divBdr>
        </w:div>
        <w:div w:id="821583771">
          <w:marLeft w:val="576"/>
          <w:marRight w:val="0"/>
          <w:marTop w:val="0"/>
          <w:marBottom w:val="0"/>
          <w:divBdr>
            <w:top w:val="none" w:sz="0" w:space="0" w:color="auto"/>
            <w:left w:val="none" w:sz="0" w:space="0" w:color="auto"/>
            <w:bottom w:val="none" w:sz="0" w:space="0" w:color="auto"/>
            <w:right w:val="none" w:sz="0" w:space="0" w:color="auto"/>
          </w:divBdr>
        </w:div>
        <w:div w:id="1922836482">
          <w:marLeft w:val="576"/>
          <w:marRight w:val="0"/>
          <w:marTop w:val="0"/>
          <w:marBottom w:val="0"/>
          <w:divBdr>
            <w:top w:val="none" w:sz="0" w:space="0" w:color="auto"/>
            <w:left w:val="none" w:sz="0" w:space="0" w:color="auto"/>
            <w:bottom w:val="none" w:sz="0" w:space="0" w:color="auto"/>
            <w:right w:val="none" w:sz="0" w:space="0" w:color="auto"/>
          </w:divBdr>
        </w:div>
        <w:div w:id="422147495">
          <w:marLeft w:val="576"/>
          <w:marRight w:val="0"/>
          <w:marTop w:val="0"/>
          <w:marBottom w:val="0"/>
          <w:divBdr>
            <w:top w:val="none" w:sz="0" w:space="0" w:color="auto"/>
            <w:left w:val="none" w:sz="0" w:space="0" w:color="auto"/>
            <w:bottom w:val="none" w:sz="0" w:space="0" w:color="auto"/>
            <w:right w:val="none" w:sz="0" w:space="0" w:color="auto"/>
          </w:divBdr>
        </w:div>
        <w:div w:id="1848130017">
          <w:marLeft w:val="576"/>
          <w:marRight w:val="0"/>
          <w:marTop w:val="0"/>
          <w:marBottom w:val="0"/>
          <w:divBdr>
            <w:top w:val="none" w:sz="0" w:space="0" w:color="auto"/>
            <w:left w:val="none" w:sz="0" w:space="0" w:color="auto"/>
            <w:bottom w:val="none" w:sz="0" w:space="0" w:color="auto"/>
            <w:right w:val="none" w:sz="0" w:space="0" w:color="auto"/>
          </w:divBdr>
        </w:div>
        <w:div w:id="1920822472">
          <w:marLeft w:val="576"/>
          <w:marRight w:val="0"/>
          <w:marTop w:val="0"/>
          <w:marBottom w:val="0"/>
          <w:divBdr>
            <w:top w:val="none" w:sz="0" w:space="0" w:color="auto"/>
            <w:left w:val="none" w:sz="0" w:space="0" w:color="auto"/>
            <w:bottom w:val="none" w:sz="0" w:space="0" w:color="auto"/>
            <w:right w:val="none" w:sz="0" w:space="0" w:color="auto"/>
          </w:divBdr>
        </w:div>
        <w:div w:id="1165898660">
          <w:marLeft w:val="576"/>
          <w:marRight w:val="0"/>
          <w:marTop w:val="0"/>
          <w:marBottom w:val="0"/>
          <w:divBdr>
            <w:top w:val="none" w:sz="0" w:space="0" w:color="auto"/>
            <w:left w:val="none" w:sz="0" w:space="0" w:color="auto"/>
            <w:bottom w:val="none" w:sz="0" w:space="0" w:color="auto"/>
            <w:right w:val="none" w:sz="0" w:space="0" w:color="auto"/>
          </w:divBdr>
        </w:div>
        <w:div w:id="36711289">
          <w:marLeft w:val="57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14</Pages>
  <Words>3991</Words>
  <Characters>2274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Thompson Rivers University</Company>
  <LinksUpToDate>false</LinksUpToDate>
  <CharactersWithSpaces>26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7</cp:revision>
  <cp:lastPrinted>2021-01-22T23:06:00Z</cp:lastPrinted>
  <dcterms:created xsi:type="dcterms:W3CDTF">2021-01-18T23:04:00Z</dcterms:created>
  <dcterms:modified xsi:type="dcterms:W3CDTF">2021-02-08T21:41:00Z</dcterms:modified>
</cp:coreProperties>
</file>